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90B1F3" w14:textId="77777777" w:rsidR="00BB54DE" w:rsidRPr="00DE0DA0" w:rsidRDefault="00BB54DE" w:rsidP="00865D81">
      <w:pPr>
        <w:spacing w:after="0" w:line="360" w:lineRule="auto"/>
        <w:jc w:val="center"/>
        <w:rPr>
          <w:rFonts w:ascii="Times New Roman" w:hAnsi="Times New Roman" w:cs="Times New Roman"/>
          <w:b/>
          <w:sz w:val="24"/>
          <w:szCs w:val="24"/>
        </w:rPr>
      </w:pPr>
    </w:p>
    <w:p w14:paraId="73077BAF" w14:textId="77777777" w:rsidR="00BB54DE" w:rsidRPr="00DE0DA0" w:rsidRDefault="00BB54DE" w:rsidP="00865D81">
      <w:pPr>
        <w:spacing w:after="0" w:line="360" w:lineRule="auto"/>
        <w:jc w:val="center"/>
        <w:rPr>
          <w:rFonts w:ascii="Times New Roman" w:hAnsi="Times New Roman" w:cs="Times New Roman"/>
          <w:b/>
          <w:sz w:val="24"/>
          <w:szCs w:val="24"/>
        </w:rPr>
      </w:pPr>
    </w:p>
    <w:p w14:paraId="0120E290" w14:textId="77777777" w:rsidR="00BB54DE" w:rsidRPr="00DE0DA0" w:rsidRDefault="00BB54DE" w:rsidP="00865D81">
      <w:pPr>
        <w:spacing w:after="0" w:line="360" w:lineRule="auto"/>
        <w:jc w:val="center"/>
        <w:rPr>
          <w:rFonts w:ascii="Times New Roman" w:hAnsi="Times New Roman" w:cs="Times New Roman"/>
          <w:b/>
          <w:sz w:val="24"/>
          <w:szCs w:val="24"/>
        </w:rPr>
      </w:pPr>
    </w:p>
    <w:p w14:paraId="65A056B2" w14:textId="77777777" w:rsidR="00BB54DE" w:rsidRPr="00DE0DA0" w:rsidRDefault="00BB54DE" w:rsidP="00865D81">
      <w:pPr>
        <w:spacing w:after="0" w:line="360" w:lineRule="auto"/>
        <w:jc w:val="center"/>
        <w:rPr>
          <w:rFonts w:ascii="Times New Roman" w:hAnsi="Times New Roman" w:cs="Times New Roman"/>
          <w:b/>
          <w:sz w:val="24"/>
          <w:szCs w:val="24"/>
        </w:rPr>
      </w:pPr>
    </w:p>
    <w:p w14:paraId="532AE732" w14:textId="77777777" w:rsidR="00BB54DE" w:rsidRPr="00DE0DA0" w:rsidRDefault="00BB54DE" w:rsidP="00865D81">
      <w:pPr>
        <w:spacing w:after="0" w:line="360" w:lineRule="auto"/>
        <w:jc w:val="center"/>
        <w:rPr>
          <w:rFonts w:ascii="Times New Roman" w:hAnsi="Times New Roman" w:cs="Times New Roman"/>
          <w:b/>
          <w:sz w:val="24"/>
          <w:szCs w:val="24"/>
        </w:rPr>
      </w:pPr>
    </w:p>
    <w:p w14:paraId="2FF44A1F" w14:textId="77777777" w:rsidR="00BB54DE" w:rsidRPr="00DE0DA0" w:rsidRDefault="00BB54DE" w:rsidP="00865D81">
      <w:pPr>
        <w:spacing w:after="0" w:line="360" w:lineRule="auto"/>
        <w:jc w:val="center"/>
        <w:rPr>
          <w:rFonts w:ascii="Times New Roman" w:hAnsi="Times New Roman" w:cs="Times New Roman"/>
          <w:b/>
          <w:sz w:val="24"/>
          <w:szCs w:val="24"/>
        </w:rPr>
      </w:pPr>
    </w:p>
    <w:p w14:paraId="49CC62C0" w14:textId="77777777" w:rsidR="00BB54DE" w:rsidRPr="00DE0DA0" w:rsidRDefault="00BB54DE" w:rsidP="00865D81">
      <w:pPr>
        <w:spacing w:after="0" w:line="360" w:lineRule="auto"/>
        <w:jc w:val="center"/>
        <w:rPr>
          <w:rFonts w:ascii="Times New Roman" w:hAnsi="Times New Roman" w:cs="Times New Roman"/>
          <w:b/>
          <w:sz w:val="24"/>
          <w:szCs w:val="24"/>
        </w:rPr>
      </w:pPr>
    </w:p>
    <w:p w14:paraId="40F53146" w14:textId="77777777" w:rsidR="00BB54DE" w:rsidRPr="00DE0DA0" w:rsidRDefault="00BB54DE" w:rsidP="00865D81">
      <w:pPr>
        <w:spacing w:after="0" w:line="360" w:lineRule="auto"/>
        <w:jc w:val="center"/>
        <w:rPr>
          <w:rFonts w:ascii="Times New Roman" w:hAnsi="Times New Roman" w:cs="Times New Roman"/>
          <w:b/>
          <w:sz w:val="24"/>
          <w:szCs w:val="24"/>
        </w:rPr>
      </w:pPr>
    </w:p>
    <w:p w14:paraId="197015E3" w14:textId="77777777" w:rsidR="003734E4" w:rsidRPr="00DE0DA0" w:rsidRDefault="003734E4" w:rsidP="00865D81">
      <w:pPr>
        <w:spacing w:after="0" w:line="360" w:lineRule="auto"/>
        <w:jc w:val="center"/>
        <w:rPr>
          <w:rFonts w:ascii="Times New Roman" w:hAnsi="Times New Roman" w:cs="Times New Roman"/>
          <w:b/>
          <w:sz w:val="28"/>
          <w:szCs w:val="28"/>
        </w:rPr>
      </w:pPr>
      <w:r w:rsidRPr="00DE0DA0">
        <w:rPr>
          <w:rFonts w:ascii="Times New Roman" w:hAnsi="Times New Roman" w:cs="Times New Roman"/>
          <w:b/>
          <w:sz w:val="28"/>
          <w:szCs w:val="28"/>
        </w:rPr>
        <w:t>Supporting information</w:t>
      </w:r>
    </w:p>
    <w:p w14:paraId="7C045591" w14:textId="77777777" w:rsidR="003734E4" w:rsidRPr="00DE0DA0" w:rsidRDefault="003734E4" w:rsidP="003734E4">
      <w:pPr>
        <w:spacing w:after="0" w:line="360" w:lineRule="auto"/>
        <w:rPr>
          <w:rFonts w:ascii="Times New Roman" w:hAnsi="Times New Roman" w:cs="Times New Roman"/>
          <w:b/>
          <w:sz w:val="24"/>
          <w:szCs w:val="24"/>
        </w:rPr>
      </w:pPr>
    </w:p>
    <w:p w14:paraId="4D538D0B" w14:textId="77777777" w:rsidR="00DE0DA0" w:rsidRDefault="00DE0DA0" w:rsidP="00DE0DA0">
      <w:pPr>
        <w:pStyle w:val="TitleStyle"/>
        <w:spacing w:line="276" w:lineRule="auto"/>
        <w:jc w:val="both"/>
        <w:rPr>
          <w:rFonts w:ascii="Arial" w:hAnsi="Arial" w:cs="Arial"/>
          <w:color w:val="0000FF"/>
          <w:sz w:val="32"/>
          <w:szCs w:val="32"/>
        </w:rPr>
      </w:pPr>
      <w:r w:rsidRPr="008362A4">
        <w:rPr>
          <w:rFonts w:ascii="Arial" w:hAnsi="Arial" w:cs="Arial"/>
          <w:color w:val="0000FF"/>
          <w:sz w:val="32"/>
          <w:szCs w:val="32"/>
        </w:rPr>
        <w:t>Synthesis</w:t>
      </w:r>
      <w:r>
        <w:rPr>
          <w:rFonts w:ascii="Arial" w:hAnsi="Arial" w:cs="Arial"/>
          <w:color w:val="0000FF"/>
          <w:sz w:val="32"/>
          <w:szCs w:val="32"/>
        </w:rPr>
        <w:t>,</w:t>
      </w:r>
      <w:r w:rsidRPr="008362A4">
        <w:rPr>
          <w:rFonts w:ascii="Arial" w:hAnsi="Arial" w:cs="Arial"/>
          <w:color w:val="0000FF"/>
          <w:sz w:val="32"/>
          <w:szCs w:val="32"/>
        </w:rPr>
        <w:t xml:space="preserve"> anticancer and antimicrobial evaluation of new pyridyl and thiazolyl </w:t>
      </w:r>
      <w:r>
        <w:rPr>
          <w:rFonts w:ascii="Arial" w:hAnsi="Arial" w:cs="Arial"/>
          <w:color w:val="0000FF"/>
          <w:sz w:val="32"/>
          <w:szCs w:val="32"/>
        </w:rPr>
        <w:t xml:space="preserve">clubbed </w:t>
      </w:r>
      <w:r w:rsidRPr="008362A4">
        <w:rPr>
          <w:rFonts w:ascii="Arial" w:hAnsi="Arial" w:cs="Arial"/>
          <w:color w:val="0000FF"/>
          <w:sz w:val="32"/>
          <w:szCs w:val="32"/>
        </w:rPr>
        <w:t>hydrazone</w:t>
      </w:r>
      <w:r>
        <w:rPr>
          <w:rFonts w:ascii="Arial" w:hAnsi="Arial" w:cs="Arial"/>
          <w:color w:val="0000FF"/>
          <w:sz w:val="32"/>
          <w:szCs w:val="32"/>
        </w:rPr>
        <w:t xml:space="preserve"> scaffolds</w:t>
      </w:r>
    </w:p>
    <w:p w14:paraId="1956B218" w14:textId="77777777" w:rsidR="00DE0DA0" w:rsidRPr="00F0048A" w:rsidRDefault="00DE0DA0" w:rsidP="00DE0DA0">
      <w:pPr>
        <w:pStyle w:val="TitleStyle"/>
        <w:spacing w:line="276" w:lineRule="auto"/>
        <w:jc w:val="both"/>
        <w:rPr>
          <w:rFonts w:ascii="Arial" w:hAnsi="Arial" w:cs="Arial"/>
          <w:color w:val="2A09B7"/>
          <w:sz w:val="20"/>
        </w:rPr>
      </w:pPr>
      <w:r w:rsidRPr="008362A4">
        <w:rPr>
          <w:rFonts w:ascii="Arial" w:hAnsi="Arial" w:cs="Arial"/>
          <w:color w:val="0000FF"/>
          <w:sz w:val="32"/>
          <w:szCs w:val="32"/>
        </w:rPr>
        <w:t xml:space="preserve"> </w:t>
      </w:r>
    </w:p>
    <w:p w14:paraId="2DFB070E" w14:textId="77777777" w:rsidR="00DE0DA0" w:rsidRPr="00524A1A" w:rsidRDefault="00DE0DA0" w:rsidP="00DE0DA0">
      <w:pPr>
        <w:pStyle w:val="TitleStyle"/>
        <w:spacing w:line="360" w:lineRule="auto"/>
        <w:jc w:val="left"/>
        <w:rPr>
          <w:rFonts w:ascii="Arial" w:hAnsi="Arial" w:cs="Arial"/>
          <w:b w:val="0"/>
          <w:caps/>
          <w:color w:val="000000" w:themeColor="text1"/>
          <w:sz w:val="20"/>
          <w:lang w:val="en-US"/>
        </w:rPr>
      </w:pPr>
      <w:r w:rsidRPr="00E62E60">
        <w:rPr>
          <w:rFonts w:ascii="Arial" w:hAnsi="Arial" w:cs="Arial"/>
          <w:color w:val="000000" w:themeColor="text1"/>
          <w:sz w:val="20"/>
        </w:rPr>
        <w:t xml:space="preserve">Mahesh B. </w:t>
      </w:r>
      <w:proofErr w:type="spellStart"/>
      <w:r w:rsidRPr="00E62E60">
        <w:rPr>
          <w:rFonts w:ascii="Arial" w:hAnsi="Arial" w:cs="Arial"/>
          <w:color w:val="000000" w:themeColor="text1"/>
          <w:sz w:val="20"/>
        </w:rPr>
        <w:t>Muluk</w:t>
      </w:r>
      <w:r w:rsidRPr="008362A4">
        <w:rPr>
          <w:rFonts w:ascii="Arial" w:hAnsi="Arial" w:cs="Arial"/>
          <w:color w:val="0000FF"/>
          <w:sz w:val="20"/>
          <w:vertAlign w:val="superscript"/>
        </w:rPr>
        <w:t>a</w:t>
      </w:r>
      <w:proofErr w:type="spellEnd"/>
      <w:r w:rsidRPr="00C43A7E">
        <w:rPr>
          <w:rFonts w:ascii="Arial" w:hAnsi="Arial" w:cs="Arial"/>
          <w:color w:val="000000" w:themeColor="text1"/>
          <w:sz w:val="20"/>
        </w:rPr>
        <w:t>,</w:t>
      </w:r>
      <w:r w:rsidRPr="00E62E60">
        <w:rPr>
          <w:rFonts w:ascii="Arial" w:hAnsi="Arial" w:cs="Arial"/>
          <w:i/>
          <w:iCs/>
          <w:color w:val="000000" w:themeColor="text1"/>
          <w:sz w:val="20"/>
          <w:vertAlign w:val="superscript"/>
        </w:rPr>
        <w:t xml:space="preserve"> </w:t>
      </w:r>
      <w:proofErr w:type="spellStart"/>
      <w:r w:rsidRPr="00E62E60">
        <w:rPr>
          <w:rFonts w:ascii="Arial" w:hAnsi="Arial" w:cs="Arial"/>
          <w:color w:val="000000" w:themeColor="text1"/>
          <w:sz w:val="20"/>
        </w:rPr>
        <w:t>Akash</w:t>
      </w:r>
      <w:proofErr w:type="spellEnd"/>
      <w:r w:rsidRPr="00E62E60">
        <w:rPr>
          <w:rFonts w:ascii="Arial" w:hAnsi="Arial" w:cs="Arial"/>
          <w:color w:val="000000" w:themeColor="text1"/>
          <w:sz w:val="20"/>
        </w:rPr>
        <w:t xml:space="preserve"> S. </w:t>
      </w:r>
      <w:proofErr w:type="spellStart"/>
      <w:r w:rsidRPr="00E62E60">
        <w:rPr>
          <w:rFonts w:ascii="Arial" w:hAnsi="Arial" w:cs="Arial"/>
          <w:color w:val="000000" w:themeColor="text1"/>
          <w:sz w:val="20"/>
        </w:rPr>
        <w:t>Ubale</w:t>
      </w:r>
      <w:r w:rsidRPr="008362A4">
        <w:rPr>
          <w:rFonts w:ascii="Arial" w:hAnsi="Arial" w:cs="Arial"/>
          <w:color w:val="0000FF"/>
          <w:sz w:val="20"/>
          <w:vertAlign w:val="superscript"/>
        </w:rPr>
        <w:t>a</w:t>
      </w:r>
      <w:proofErr w:type="spellEnd"/>
      <w:r w:rsidRPr="00C43A7E">
        <w:rPr>
          <w:rFonts w:ascii="Arial" w:hAnsi="Arial" w:cs="Arial"/>
          <w:color w:val="000000" w:themeColor="text1"/>
          <w:sz w:val="20"/>
        </w:rPr>
        <w:t>,</w:t>
      </w:r>
      <w:r w:rsidRPr="00E62E60">
        <w:rPr>
          <w:rFonts w:ascii="Arial" w:hAnsi="Arial" w:cs="Arial"/>
          <w:i/>
          <w:iCs/>
          <w:color w:val="000000" w:themeColor="text1"/>
          <w:sz w:val="20"/>
          <w:vertAlign w:val="superscript"/>
        </w:rPr>
        <w:t xml:space="preserve"> </w:t>
      </w:r>
      <w:proofErr w:type="spellStart"/>
      <w:r w:rsidRPr="00E62E60">
        <w:rPr>
          <w:rFonts w:ascii="Arial" w:hAnsi="Arial" w:cs="Arial"/>
          <w:color w:val="000000" w:themeColor="text1"/>
          <w:sz w:val="20"/>
        </w:rPr>
        <w:t>Sambhaji</w:t>
      </w:r>
      <w:proofErr w:type="spellEnd"/>
      <w:r w:rsidRPr="00E62E60">
        <w:rPr>
          <w:rFonts w:ascii="Arial" w:hAnsi="Arial" w:cs="Arial"/>
          <w:color w:val="000000" w:themeColor="text1"/>
          <w:sz w:val="20"/>
        </w:rPr>
        <w:t xml:space="preserve"> T. </w:t>
      </w:r>
      <w:proofErr w:type="spellStart"/>
      <w:r w:rsidRPr="00E62E60">
        <w:rPr>
          <w:rFonts w:ascii="Arial" w:hAnsi="Arial" w:cs="Arial"/>
          <w:color w:val="000000" w:themeColor="text1"/>
          <w:sz w:val="20"/>
        </w:rPr>
        <w:t>Dhumal</w:t>
      </w:r>
      <w:r w:rsidRPr="008362A4">
        <w:rPr>
          <w:rFonts w:ascii="Arial" w:hAnsi="Arial" w:cs="Arial"/>
          <w:color w:val="0000FF"/>
          <w:sz w:val="20"/>
          <w:vertAlign w:val="superscript"/>
        </w:rPr>
        <w:t>b</w:t>
      </w:r>
      <w:proofErr w:type="spellEnd"/>
      <w:r w:rsidRPr="00C43A7E">
        <w:rPr>
          <w:rFonts w:ascii="Arial" w:hAnsi="Arial" w:cs="Arial"/>
          <w:color w:val="000000" w:themeColor="text1"/>
          <w:sz w:val="20"/>
        </w:rPr>
        <w:t>,</w:t>
      </w:r>
      <w:r w:rsidRPr="00E62E60">
        <w:rPr>
          <w:rFonts w:ascii="Arial" w:hAnsi="Arial" w:cs="Arial"/>
          <w:i/>
          <w:iCs/>
          <w:color w:val="000000" w:themeColor="text1"/>
          <w:sz w:val="20"/>
          <w:vertAlign w:val="superscript"/>
        </w:rPr>
        <w:t xml:space="preserve"> </w:t>
      </w:r>
      <w:proofErr w:type="spellStart"/>
      <w:r w:rsidRPr="00E62E60">
        <w:rPr>
          <w:rFonts w:ascii="Arial" w:hAnsi="Arial" w:cs="Arial"/>
          <w:color w:val="000000" w:themeColor="text1"/>
          <w:sz w:val="20"/>
        </w:rPr>
        <w:t>Naziya</w:t>
      </w:r>
      <w:proofErr w:type="spellEnd"/>
      <w:r w:rsidRPr="00E62E60">
        <w:rPr>
          <w:rFonts w:ascii="Arial" w:hAnsi="Arial" w:cs="Arial"/>
          <w:color w:val="000000" w:themeColor="text1"/>
          <w:sz w:val="20"/>
        </w:rPr>
        <w:t xml:space="preserve"> N. M. A. </w:t>
      </w:r>
      <w:proofErr w:type="spellStart"/>
      <w:r w:rsidRPr="00E62E60">
        <w:rPr>
          <w:rFonts w:ascii="Arial" w:hAnsi="Arial" w:cs="Arial"/>
          <w:color w:val="000000" w:themeColor="text1"/>
          <w:sz w:val="20"/>
        </w:rPr>
        <w:t>Rehman</w:t>
      </w:r>
      <w:r w:rsidRPr="008362A4">
        <w:rPr>
          <w:rFonts w:ascii="Arial" w:hAnsi="Arial" w:cs="Arial"/>
          <w:color w:val="0000FF"/>
          <w:sz w:val="20"/>
          <w:vertAlign w:val="superscript"/>
        </w:rPr>
        <w:t>c</w:t>
      </w:r>
      <w:proofErr w:type="spellEnd"/>
      <w:r w:rsidRPr="00C43A7E">
        <w:rPr>
          <w:rFonts w:ascii="Arial" w:hAnsi="Arial" w:cs="Arial"/>
          <w:color w:val="000000" w:themeColor="text1"/>
          <w:sz w:val="20"/>
        </w:rPr>
        <w:t>,</w:t>
      </w:r>
      <w:r w:rsidRPr="00E62E60">
        <w:rPr>
          <w:rFonts w:ascii="Arial" w:hAnsi="Arial" w:cs="Arial"/>
          <w:i/>
          <w:iCs/>
          <w:color w:val="000000" w:themeColor="text1"/>
          <w:sz w:val="20"/>
          <w:vertAlign w:val="superscript"/>
        </w:rPr>
        <w:t xml:space="preserve"> </w:t>
      </w:r>
      <w:proofErr w:type="spellStart"/>
      <w:r w:rsidRPr="00E62E60">
        <w:rPr>
          <w:rFonts w:ascii="Arial" w:hAnsi="Arial" w:cs="Arial"/>
          <w:color w:val="000000" w:themeColor="text1"/>
          <w:sz w:val="20"/>
        </w:rPr>
        <w:t>Prashant</w:t>
      </w:r>
      <w:proofErr w:type="spellEnd"/>
      <w:r w:rsidRPr="00E62E60">
        <w:rPr>
          <w:rFonts w:ascii="Arial" w:hAnsi="Arial" w:cs="Arial"/>
          <w:color w:val="000000" w:themeColor="text1"/>
          <w:sz w:val="20"/>
        </w:rPr>
        <w:t xml:space="preserve"> P. </w:t>
      </w:r>
      <w:proofErr w:type="spellStart"/>
      <w:r w:rsidRPr="00E62E60">
        <w:rPr>
          <w:rFonts w:ascii="Arial" w:hAnsi="Arial" w:cs="Arial"/>
          <w:color w:val="000000" w:themeColor="text1"/>
          <w:sz w:val="20"/>
        </w:rPr>
        <w:t>Dixit</w:t>
      </w:r>
      <w:r w:rsidRPr="008362A4">
        <w:rPr>
          <w:rFonts w:ascii="Arial" w:hAnsi="Arial" w:cs="Arial"/>
          <w:color w:val="0000FF"/>
          <w:sz w:val="20"/>
          <w:vertAlign w:val="superscript"/>
        </w:rPr>
        <w:t>c</w:t>
      </w:r>
      <w:proofErr w:type="spellEnd"/>
      <w:r w:rsidRPr="00C43A7E">
        <w:rPr>
          <w:rFonts w:ascii="Arial" w:hAnsi="Arial" w:cs="Arial"/>
          <w:color w:val="000000" w:themeColor="text1"/>
          <w:sz w:val="20"/>
        </w:rPr>
        <w:t>,</w:t>
      </w:r>
      <w:r w:rsidRPr="00E62E60">
        <w:rPr>
          <w:rFonts w:ascii="Arial" w:hAnsi="Arial" w:cs="Arial"/>
          <w:iCs/>
          <w:color w:val="000000" w:themeColor="text1"/>
          <w:sz w:val="20"/>
        </w:rPr>
        <w:t xml:space="preserve"> </w:t>
      </w:r>
      <w:proofErr w:type="spellStart"/>
      <w:r w:rsidRPr="00E62E60">
        <w:rPr>
          <w:rFonts w:ascii="Arial" w:hAnsi="Arial" w:cs="Arial"/>
          <w:iCs/>
          <w:color w:val="000000" w:themeColor="text1"/>
          <w:sz w:val="20"/>
        </w:rPr>
        <w:t>Kiran</w:t>
      </w:r>
      <w:proofErr w:type="spellEnd"/>
      <w:r w:rsidRPr="00E62E60">
        <w:rPr>
          <w:rFonts w:ascii="Arial" w:hAnsi="Arial" w:cs="Arial"/>
          <w:iCs/>
          <w:color w:val="000000" w:themeColor="text1"/>
          <w:sz w:val="20"/>
        </w:rPr>
        <w:t xml:space="preserve"> K. </w:t>
      </w:r>
      <w:proofErr w:type="spellStart"/>
      <w:r w:rsidRPr="00E62E60">
        <w:rPr>
          <w:rFonts w:ascii="Arial" w:hAnsi="Arial" w:cs="Arial"/>
          <w:iCs/>
          <w:color w:val="000000" w:themeColor="text1"/>
          <w:sz w:val="20"/>
        </w:rPr>
        <w:t>Kharat</w:t>
      </w:r>
      <w:r w:rsidRPr="008362A4">
        <w:rPr>
          <w:rFonts w:ascii="Arial" w:hAnsi="Arial" w:cs="Arial"/>
          <w:color w:val="0000FF"/>
          <w:sz w:val="20"/>
          <w:vertAlign w:val="superscript"/>
        </w:rPr>
        <w:t>d</w:t>
      </w:r>
      <w:proofErr w:type="spellEnd"/>
      <w:r w:rsidRPr="00C43A7E">
        <w:rPr>
          <w:rFonts w:ascii="Arial" w:hAnsi="Arial" w:cs="Arial"/>
          <w:color w:val="000000" w:themeColor="text1"/>
          <w:sz w:val="20"/>
        </w:rPr>
        <w:t>,</w:t>
      </w:r>
      <w:r w:rsidRPr="00E62E60">
        <w:rPr>
          <w:rFonts w:ascii="Arial" w:hAnsi="Arial" w:cs="Arial"/>
          <w:iCs/>
          <w:color w:val="000000" w:themeColor="text1"/>
          <w:sz w:val="20"/>
        </w:rPr>
        <w:t xml:space="preserve"> </w:t>
      </w:r>
      <w:proofErr w:type="spellStart"/>
      <w:r w:rsidRPr="00E62E60">
        <w:rPr>
          <w:rFonts w:ascii="Arial" w:hAnsi="Arial" w:cs="Arial"/>
          <w:color w:val="000000" w:themeColor="text1"/>
          <w:sz w:val="20"/>
          <w:lang w:bidi="mr-IN"/>
        </w:rPr>
        <w:t>Prafulla</w:t>
      </w:r>
      <w:proofErr w:type="spellEnd"/>
      <w:r w:rsidRPr="00E62E60">
        <w:rPr>
          <w:rFonts w:ascii="Arial" w:hAnsi="Arial" w:cs="Arial"/>
          <w:color w:val="000000" w:themeColor="text1"/>
          <w:sz w:val="20"/>
          <w:lang w:bidi="mr-IN"/>
        </w:rPr>
        <w:t xml:space="preserve"> B. </w:t>
      </w:r>
      <w:proofErr w:type="spellStart"/>
      <w:r w:rsidRPr="00E62E60">
        <w:rPr>
          <w:rFonts w:ascii="Arial" w:hAnsi="Arial" w:cs="Arial"/>
          <w:color w:val="000000" w:themeColor="text1"/>
          <w:sz w:val="20"/>
          <w:lang w:bidi="mr-IN"/>
        </w:rPr>
        <w:t>Choudhari</w:t>
      </w:r>
      <w:r w:rsidRPr="008362A4">
        <w:rPr>
          <w:rFonts w:ascii="Arial" w:hAnsi="Arial" w:cs="Arial"/>
          <w:iCs/>
          <w:color w:val="0000FF"/>
          <w:sz w:val="20"/>
          <w:vertAlign w:val="superscript"/>
          <w:lang w:bidi="mr-IN"/>
        </w:rPr>
        <w:t>e</w:t>
      </w:r>
      <w:proofErr w:type="spellEnd"/>
      <w:r w:rsidRPr="00C43A7E">
        <w:rPr>
          <w:rFonts w:ascii="Arial" w:hAnsi="Arial" w:cs="Arial"/>
          <w:iCs/>
          <w:color w:val="000000" w:themeColor="text1"/>
          <w:sz w:val="20"/>
          <w:lang w:bidi="mr-IN"/>
        </w:rPr>
        <w:t>,</w:t>
      </w:r>
      <w:r w:rsidRPr="00E62E60">
        <w:rPr>
          <w:rFonts w:ascii="Arial" w:hAnsi="Arial" w:cs="Arial"/>
          <w:color w:val="000000" w:themeColor="text1"/>
          <w:sz w:val="20"/>
          <w:lang w:bidi="mr-IN"/>
        </w:rPr>
        <w:t xml:space="preserve"> </w:t>
      </w:r>
      <w:r>
        <w:rPr>
          <w:rFonts w:ascii="Arial" w:hAnsi="Arial" w:cs="Arial"/>
          <w:color w:val="000000" w:themeColor="text1"/>
          <w:sz w:val="20"/>
          <w:lang w:bidi="mr-IN"/>
        </w:rPr>
        <w:t xml:space="preserve">and </w:t>
      </w:r>
      <w:proofErr w:type="spellStart"/>
      <w:r w:rsidRPr="00E62E60">
        <w:rPr>
          <w:rFonts w:ascii="Arial" w:hAnsi="Arial" w:cs="Arial"/>
          <w:color w:val="000000" w:themeColor="text1"/>
          <w:sz w:val="20"/>
        </w:rPr>
        <w:t>Kishan</w:t>
      </w:r>
      <w:proofErr w:type="spellEnd"/>
      <w:r w:rsidRPr="00E62E60">
        <w:rPr>
          <w:rFonts w:ascii="Arial" w:hAnsi="Arial" w:cs="Arial"/>
          <w:color w:val="000000" w:themeColor="text1"/>
          <w:sz w:val="20"/>
        </w:rPr>
        <w:t xml:space="preserve"> P. </w:t>
      </w:r>
      <w:proofErr w:type="spellStart"/>
      <w:r w:rsidRPr="00E62E60">
        <w:rPr>
          <w:rFonts w:ascii="Arial" w:hAnsi="Arial" w:cs="Arial"/>
          <w:color w:val="000000" w:themeColor="text1"/>
          <w:sz w:val="20"/>
        </w:rPr>
        <w:t>Haval</w:t>
      </w:r>
      <w:r w:rsidRPr="008362A4">
        <w:rPr>
          <w:rFonts w:ascii="Arial" w:hAnsi="Arial" w:cs="Arial"/>
          <w:color w:val="0000FF"/>
          <w:sz w:val="20"/>
          <w:vertAlign w:val="superscript"/>
        </w:rPr>
        <w:t>a</w:t>
      </w:r>
      <w:proofErr w:type="spellEnd"/>
    </w:p>
    <w:p w14:paraId="124A70BE" w14:textId="77777777" w:rsidR="00DE0DA0" w:rsidRPr="00D81D4B" w:rsidRDefault="00DE0DA0" w:rsidP="00DE0DA0">
      <w:pPr>
        <w:pStyle w:val="Institution"/>
        <w:spacing w:line="360" w:lineRule="auto"/>
        <w:rPr>
          <w:rFonts w:ascii="Arial" w:hAnsi="Arial" w:cs="Arial"/>
          <w:i w:val="0"/>
          <w:iCs/>
          <w:color w:val="000000" w:themeColor="text1"/>
          <w:sz w:val="20"/>
          <w:szCs w:val="20"/>
        </w:rPr>
      </w:pPr>
      <w:r w:rsidRPr="00D81D4B">
        <w:rPr>
          <w:rFonts w:ascii="Arial" w:hAnsi="Arial" w:cs="Arial"/>
          <w:bCs/>
          <w:i w:val="0"/>
          <w:iCs/>
          <w:color w:val="000000" w:themeColor="text1"/>
          <w:sz w:val="20"/>
          <w:szCs w:val="20"/>
          <w:vertAlign w:val="superscript"/>
          <w:lang w:bidi="mr-IN"/>
        </w:rPr>
        <w:t>a</w:t>
      </w:r>
      <w:r w:rsidRPr="00D81D4B">
        <w:rPr>
          <w:rFonts w:ascii="Arial" w:hAnsi="Arial" w:cs="Arial"/>
          <w:bCs/>
          <w:i w:val="0"/>
          <w:iCs/>
          <w:color w:val="000000" w:themeColor="text1"/>
          <w:sz w:val="20"/>
          <w:szCs w:val="20"/>
          <w:lang w:bidi="mr-IN"/>
        </w:rPr>
        <w:t>Department of Chemistry, Dr. Babasaheb Ambedkar Marathwada University SubCampus, Osmanabad</w:t>
      </w:r>
      <w:r>
        <w:rPr>
          <w:rFonts w:ascii="Arial" w:hAnsi="Arial" w:cs="Arial"/>
          <w:bCs/>
          <w:i w:val="0"/>
          <w:iCs/>
          <w:color w:val="000000" w:themeColor="text1"/>
          <w:sz w:val="20"/>
          <w:szCs w:val="20"/>
          <w:lang w:bidi="mr-IN"/>
        </w:rPr>
        <w:t xml:space="preserve">, MS, </w:t>
      </w:r>
      <w:r w:rsidRPr="00D81D4B">
        <w:rPr>
          <w:rFonts w:ascii="Arial" w:hAnsi="Arial" w:cs="Arial"/>
          <w:bCs/>
          <w:i w:val="0"/>
          <w:iCs/>
          <w:color w:val="000000" w:themeColor="text1"/>
          <w:sz w:val="20"/>
          <w:szCs w:val="20"/>
          <w:lang w:bidi="mr-IN"/>
        </w:rPr>
        <w:t>India</w:t>
      </w:r>
      <w:r>
        <w:rPr>
          <w:rFonts w:ascii="Arial" w:hAnsi="Arial" w:cs="Arial"/>
          <w:bCs/>
          <w:i w:val="0"/>
          <w:iCs/>
          <w:color w:val="000000" w:themeColor="text1"/>
          <w:sz w:val="20"/>
          <w:szCs w:val="20"/>
          <w:lang w:bidi="mr-IN"/>
        </w:rPr>
        <w:t xml:space="preserve">; </w:t>
      </w:r>
      <w:r w:rsidRPr="00D81D4B">
        <w:rPr>
          <w:rFonts w:ascii="Arial" w:hAnsi="Arial" w:cs="Arial"/>
          <w:bCs/>
          <w:i w:val="0"/>
          <w:iCs/>
          <w:color w:val="000000" w:themeColor="text1"/>
          <w:sz w:val="20"/>
          <w:szCs w:val="20"/>
          <w:vertAlign w:val="superscript"/>
          <w:lang w:bidi="mr-IN"/>
        </w:rPr>
        <w:t>b</w:t>
      </w:r>
      <w:r w:rsidRPr="00D81D4B">
        <w:rPr>
          <w:rFonts w:ascii="Arial" w:hAnsi="Arial" w:cs="Arial"/>
          <w:bCs/>
          <w:i w:val="0"/>
          <w:iCs/>
          <w:color w:val="000000" w:themeColor="text1"/>
          <w:sz w:val="20"/>
          <w:szCs w:val="20"/>
          <w:lang w:bidi="mr-IN"/>
        </w:rPr>
        <w:t>Department of Chemistry, Dr. Babasaheb Ambedkar Marathwada University, Aurangabad</w:t>
      </w:r>
      <w:r>
        <w:rPr>
          <w:rFonts w:ascii="Arial" w:hAnsi="Arial" w:cs="Arial"/>
          <w:bCs/>
          <w:i w:val="0"/>
          <w:iCs/>
          <w:color w:val="000000" w:themeColor="text1"/>
          <w:sz w:val="20"/>
          <w:szCs w:val="20"/>
          <w:lang w:bidi="mr-IN"/>
        </w:rPr>
        <w:t xml:space="preserve">, </w:t>
      </w:r>
      <w:r w:rsidRPr="00D81D4B">
        <w:rPr>
          <w:rFonts w:ascii="Arial" w:hAnsi="Arial" w:cs="Arial"/>
          <w:bCs/>
          <w:i w:val="0"/>
          <w:iCs/>
          <w:color w:val="000000" w:themeColor="text1"/>
          <w:sz w:val="20"/>
          <w:szCs w:val="20"/>
          <w:lang w:bidi="mr-IN"/>
        </w:rPr>
        <w:t>MS</w:t>
      </w:r>
      <w:r>
        <w:rPr>
          <w:rFonts w:ascii="Arial" w:hAnsi="Arial" w:cs="Arial"/>
          <w:bCs/>
          <w:i w:val="0"/>
          <w:iCs/>
          <w:color w:val="000000" w:themeColor="text1"/>
          <w:sz w:val="20"/>
          <w:szCs w:val="20"/>
          <w:lang w:bidi="mr-IN"/>
        </w:rPr>
        <w:t>,</w:t>
      </w:r>
      <w:r w:rsidRPr="00D81D4B">
        <w:rPr>
          <w:rFonts w:ascii="Arial" w:hAnsi="Arial" w:cs="Arial"/>
          <w:bCs/>
          <w:i w:val="0"/>
          <w:iCs/>
          <w:color w:val="000000" w:themeColor="text1"/>
          <w:sz w:val="20"/>
          <w:szCs w:val="20"/>
          <w:lang w:bidi="mr-IN"/>
        </w:rPr>
        <w:t xml:space="preserve"> India</w:t>
      </w:r>
      <w:r>
        <w:rPr>
          <w:rFonts w:ascii="Arial" w:hAnsi="Arial" w:cs="Arial"/>
          <w:bCs/>
          <w:i w:val="0"/>
          <w:iCs/>
          <w:color w:val="000000" w:themeColor="text1"/>
          <w:sz w:val="20"/>
          <w:szCs w:val="20"/>
          <w:lang w:bidi="mr-IN"/>
        </w:rPr>
        <w:t xml:space="preserve">; </w:t>
      </w:r>
      <w:r w:rsidRPr="00D81D4B">
        <w:rPr>
          <w:rFonts w:ascii="Arial" w:hAnsi="Arial" w:cs="Arial"/>
          <w:bCs/>
          <w:i w:val="0"/>
          <w:iCs/>
          <w:color w:val="000000" w:themeColor="text1"/>
          <w:sz w:val="20"/>
          <w:szCs w:val="20"/>
          <w:vertAlign w:val="superscript"/>
          <w:lang w:bidi="mr-IN"/>
        </w:rPr>
        <w:t>c</w:t>
      </w:r>
      <w:r w:rsidRPr="00D81D4B">
        <w:rPr>
          <w:rFonts w:ascii="Arial" w:hAnsi="Arial" w:cs="Arial"/>
          <w:bCs/>
          <w:i w:val="0"/>
          <w:iCs/>
          <w:color w:val="000000" w:themeColor="text1"/>
          <w:sz w:val="20"/>
          <w:szCs w:val="20"/>
          <w:lang w:bidi="mr-IN"/>
        </w:rPr>
        <w:t>Department of Microbiology, Dr. Babasaheb Ambedkar Marathwada University SubCampus, Osmanabad</w:t>
      </w:r>
      <w:r>
        <w:rPr>
          <w:rFonts w:ascii="Arial" w:hAnsi="Arial" w:cs="Arial"/>
          <w:bCs/>
          <w:i w:val="0"/>
          <w:iCs/>
          <w:color w:val="000000" w:themeColor="text1"/>
          <w:sz w:val="20"/>
          <w:szCs w:val="20"/>
          <w:lang w:bidi="mr-IN"/>
        </w:rPr>
        <w:t xml:space="preserve">, </w:t>
      </w:r>
      <w:r w:rsidRPr="00D81D4B">
        <w:rPr>
          <w:rFonts w:ascii="Arial" w:hAnsi="Arial" w:cs="Arial"/>
          <w:bCs/>
          <w:i w:val="0"/>
          <w:iCs/>
          <w:color w:val="000000" w:themeColor="text1"/>
          <w:sz w:val="20"/>
          <w:szCs w:val="20"/>
          <w:lang w:bidi="mr-IN"/>
        </w:rPr>
        <w:t>MS</w:t>
      </w:r>
      <w:r>
        <w:rPr>
          <w:rFonts w:ascii="Arial" w:hAnsi="Arial" w:cs="Arial"/>
          <w:bCs/>
          <w:i w:val="0"/>
          <w:iCs/>
          <w:color w:val="000000" w:themeColor="text1"/>
          <w:sz w:val="20"/>
          <w:szCs w:val="20"/>
          <w:lang w:bidi="mr-IN"/>
        </w:rPr>
        <w:t>,</w:t>
      </w:r>
      <w:r w:rsidRPr="00D81D4B">
        <w:rPr>
          <w:rFonts w:ascii="Arial" w:hAnsi="Arial" w:cs="Arial"/>
          <w:bCs/>
          <w:i w:val="0"/>
          <w:iCs/>
          <w:color w:val="000000" w:themeColor="text1"/>
          <w:sz w:val="20"/>
          <w:szCs w:val="20"/>
          <w:lang w:bidi="mr-IN"/>
        </w:rPr>
        <w:t xml:space="preserve"> India</w:t>
      </w:r>
      <w:r>
        <w:rPr>
          <w:rFonts w:ascii="Arial" w:hAnsi="Arial" w:cs="Arial"/>
          <w:bCs/>
          <w:i w:val="0"/>
          <w:iCs/>
          <w:color w:val="000000" w:themeColor="text1"/>
          <w:sz w:val="20"/>
          <w:szCs w:val="20"/>
          <w:lang w:bidi="mr-IN"/>
        </w:rPr>
        <w:t xml:space="preserve">; </w:t>
      </w:r>
      <w:r w:rsidRPr="00D81D4B">
        <w:rPr>
          <w:rFonts w:ascii="Arial" w:hAnsi="Arial" w:cs="Arial"/>
          <w:bCs/>
          <w:i w:val="0"/>
          <w:iCs/>
          <w:color w:val="000000" w:themeColor="text1"/>
          <w:sz w:val="20"/>
          <w:szCs w:val="20"/>
          <w:vertAlign w:val="superscript"/>
          <w:lang w:bidi="mr-IN"/>
        </w:rPr>
        <w:t>d</w:t>
      </w:r>
      <w:r w:rsidRPr="00D81D4B">
        <w:rPr>
          <w:rFonts w:ascii="Arial" w:hAnsi="Arial" w:cs="Arial"/>
          <w:bCs/>
          <w:i w:val="0"/>
          <w:iCs/>
          <w:color w:val="000000" w:themeColor="text1"/>
          <w:sz w:val="20"/>
          <w:szCs w:val="20"/>
          <w:lang w:bidi="mr-IN"/>
        </w:rPr>
        <w:t xml:space="preserve">Department of Biotechnology, </w:t>
      </w:r>
      <w:r w:rsidRPr="00D81D4B">
        <w:rPr>
          <w:rFonts w:ascii="Arial" w:hAnsi="Arial" w:cs="Arial"/>
          <w:i w:val="0"/>
          <w:iCs/>
          <w:color w:val="000000" w:themeColor="text1"/>
          <w:sz w:val="20"/>
          <w:szCs w:val="20"/>
          <w:lang w:val="en-GB"/>
        </w:rPr>
        <w:t>Deogiri College, Aurangabad</w:t>
      </w:r>
      <w:r>
        <w:rPr>
          <w:rFonts w:ascii="Arial" w:hAnsi="Arial" w:cs="Arial"/>
          <w:i w:val="0"/>
          <w:iCs/>
          <w:color w:val="000000" w:themeColor="text1"/>
          <w:sz w:val="20"/>
          <w:szCs w:val="20"/>
          <w:lang w:val="en-GB"/>
        </w:rPr>
        <w:t xml:space="preserve">, </w:t>
      </w:r>
      <w:r w:rsidRPr="00D81D4B">
        <w:rPr>
          <w:rFonts w:ascii="Arial" w:hAnsi="Arial" w:cs="Arial"/>
          <w:i w:val="0"/>
          <w:iCs/>
          <w:color w:val="000000" w:themeColor="text1"/>
          <w:sz w:val="20"/>
          <w:szCs w:val="20"/>
          <w:lang w:val="en-GB"/>
        </w:rPr>
        <w:t>MS</w:t>
      </w:r>
      <w:r>
        <w:rPr>
          <w:rFonts w:ascii="Arial" w:hAnsi="Arial" w:cs="Arial"/>
          <w:i w:val="0"/>
          <w:iCs/>
          <w:color w:val="000000" w:themeColor="text1"/>
          <w:sz w:val="20"/>
          <w:szCs w:val="20"/>
          <w:lang w:val="en-GB"/>
        </w:rPr>
        <w:t>,</w:t>
      </w:r>
      <w:r w:rsidRPr="00D81D4B">
        <w:rPr>
          <w:rFonts w:ascii="Arial" w:hAnsi="Arial" w:cs="Arial"/>
          <w:i w:val="0"/>
          <w:iCs/>
          <w:color w:val="000000" w:themeColor="text1"/>
          <w:sz w:val="20"/>
          <w:szCs w:val="20"/>
          <w:lang w:val="en-GB"/>
        </w:rPr>
        <w:t xml:space="preserve"> India</w:t>
      </w:r>
      <w:r>
        <w:rPr>
          <w:rFonts w:ascii="Arial" w:hAnsi="Arial" w:cs="Arial"/>
          <w:i w:val="0"/>
          <w:iCs/>
          <w:color w:val="000000" w:themeColor="text1"/>
          <w:sz w:val="20"/>
          <w:szCs w:val="20"/>
          <w:lang w:val="en-GB"/>
        </w:rPr>
        <w:t xml:space="preserve">; </w:t>
      </w:r>
      <w:proofErr w:type="spellStart"/>
      <w:r w:rsidRPr="00D81D4B">
        <w:rPr>
          <w:rFonts w:ascii="Arial" w:hAnsi="Arial" w:cs="Arial"/>
          <w:bCs/>
          <w:i w:val="0"/>
          <w:iCs/>
          <w:color w:val="000000" w:themeColor="text1"/>
          <w:sz w:val="20"/>
          <w:szCs w:val="20"/>
          <w:vertAlign w:val="superscript"/>
          <w:lang w:bidi="mr-IN"/>
        </w:rPr>
        <w:t>e</w:t>
      </w:r>
      <w:r w:rsidRPr="00D81D4B">
        <w:rPr>
          <w:rFonts w:ascii="Arial" w:hAnsi="Arial" w:cs="Arial"/>
          <w:i w:val="0"/>
          <w:iCs/>
          <w:color w:val="000000" w:themeColor="text1"/>
          <w:sz w:val="20"/>
          <w:szCs w:val="20"/>
        </w:rPr>
        <w:t>Department</w:t>
      </w:r>
      <w:proofErr w:type="spellEnd"/>
      <w:r w:rsidRPr="00D81D4B">
        <w:rPr>
          <w:rFonts w:ascii="Arial" w:hAnsi="Arial" w:cs="Arial"/>
          <w:i w:val="0"/>
          <w:iCs/>
          <w:color w:val="000000" w:themeColor="text1"/>
          <w:sz w:val="20"/>
          <w:szCs w:val="20"/>
        </w:rPr>
        <w:t xml:space="preserve"> of Pharmaceutical Chemistry, Bharati Vidyapeeth College of Pharmacy, Kolhapur</w:t>
      </w:r>
      <w:r>
        <w:rPr>
          <w:rFonts w:ascii="Arial" w:hAnsi="Arial" w:cs="Arial"/>
          <w:i w:val="0"/>
          <w:iCs/>
          <w:color w:val="000000" w:themeColor="text1"/>
          <w:sz w:val="20"/>
          <w:szCs w:val="20"/>
        </w:rPr>
        <w:t xml:space="preserve">, </w:t>
      </w:r>
      <w:r w:rsidRPr="00D81D4B">
        <w:rPr>
          <w:rFonts w:ascii="Arial" w:hAnsi="Arial" w:cs="Arial"/>
          <w:i w:val="0"/>
          <w:iCs/>
          <w:color w:val="000000" w:themeColor="text1"/>
          <w:sz w:val="20"/>
          <w:szCs w:val="20"/>
        </w:rPr>
        <w:t>MS</w:t>
      </w:r>
      <w:r>
        <w:rPr>
          <w:rFonts w:ascii="Arial" w:hAnsi="Arial" w:cs="Arial"/>
          <w:i w:val="0"/>
          <w:iCs/>
          <w:color w:val="000000" w:themeColor="text1"/>
          <w:sz w:val="20"/>
          <w:szCs w:val="20"/>
        </w:rPr>
        <w:t>,</w:t>
      </w:r>
      <w:r w:rsidRPr="00D81D4B">
        <w:rPr>
          <w:rFonts w:ascii="Arial" w:hAnsi="Arial" w:cs="Arial"/>
          <w:i w:val="0"/>
          <w:iCs/>
          <w:color w:val="000000" w:themeColor="text1"/>
          <w:sz w:val="20"/>
          <w:szCs w:val="20"/>
        </w:rPr>
        <w:t xml:space="preserve"> India</w:t>
      </w:r>
    </w:p>
    <w:p w14:paraId="4CD3D588" w14:textId="77777777" w:rsidR="00DE0DA0" w:rsidRPr="00D81D4B" w:rsidRDefault="00DE0DA0" w:rsidP="00DE0DA0">
      <w:pPr>
        <w:pStyle w:val="Institution"/>
        <w:pBdr>
          <w:bottom w:val="single" w:sz="6" w:space="1" w:color="auto"/>
        </w:pBdr>
        <w:spacing w:line="360" w:lineRule="auto"/>
        <w:rPr>
          <w:rStyle w:val="Hyperlink"/>
          <w:rFonts w:ascii="Arial" w:hAnsi="Arial" w:cs="Arial"/>
          <w:i w:val="0"/>
          <w:iCs/>
          <w:color w:val="000000" w:themeColor="text1"/>
          <w:sz w:val="20"/>
          <w:szCs w:val="20"/>
        </w:rPr>
      </w:pPr>
      <w:r w:rsidRPr="008362A4">
        <w:rPr>
          <w:rFonts w:ascii="Arial" w:hAnsi="Arial" w:cs="Arial"/>
          <w:i w:val="0"/>
          <w:iCs/>
          <w:color w:val="0000FF"/>
          <w:sz w:val="20"/>
          <w:szCs w:val="20"/>
          <w:lang w:val="en-IN"/>
        </w:rPr>
        <w:t>Contact:</w:t>
      </w:r>
      <w:r>
        <w:rPr>
          <w:rFonts w:ascii="Arial" w:hAnsi="Arial" w:cs="Arial"/>
          <w:i w:val="0"/>
          <w:iCs/>
          <w:color w:val="000000" w:themeColor="text1"/>
          <w:sz w:val="20"/>
          <w:szCs w:val="20"/>
          <w:lang w:val="en-IN"/>
        </w:rPr>
        <w:t xml:space="preserve"> </w:t>
      </w:r>
      <w:proofErr w:type="spellStart"/>
      <w:r>
        <w:rPr>
          <w:rFonts w:ascii="Arial" w:hAnsi="Arial" w:cs="Arial"/>
          <w:i w:val="0"/>
          <w:iCs/>
          <w:color w:val="000000" w:themeColor="text1"/>
          <w:sz w:val="20"/>
          <w:szCs w:val="20"/>
          <w:lang w:val="en-IN"/>
        </w:rPr>
        <w:t>Kishan</w:t>
      </w:r>
      <w:proofErr w:type="spellEnd"/>
      <w:r>
        <w:rPr>
          <w:rFonts w:ascii="Arial" w:hAnsi="Arial" w:cs="Arial"/>
          <w:i w:val="0"/>
          <w:iCs/>
          <w:color w:val="000000" w:themeColor="text1"/>
          <w:sz w:val="20"/>
          <w:szCs w:val="20"/>
          <w:lang w:val="en-IN"/>
        </w:rPr>
        <w:t xml:space="preserve"> P. Haval; Email:</w:t>
      </w:r>
      <w:r w:rsidRPr="00D81D4B">
        <w:rPr>
          <w:rFonts w:ascii="Arial" w:hAnsi="Arial" w:cs="Arial"/>
          <w:i w:val="0"/>
          <w:iCs/>
          <w:color w:val="000000" w:themeColor="text1"/>
          <w:sz w:val="20"/>
          <w:szCs w:val="20"/>
          <w:lang w:val="en-GB"/>
        </w:rPr>
        <w:t xml:space="preserve"> </w:t>
      </w:r>
      <w:hyperlink r:id="rId9" w:history="1">
        <w:r w:rsidRPr="00C92171">
          <w:rPr>
            <w:rStyle w:val="Hyperlink"/>
            <w:rFonts w:ascii="Arial" w:hAnsi="Arial" w:cs="Arial"/>
            <w:bCs/>
            <w:i w:val="0"/>
            <w:iCs/>
            <w:sz w:val="20"/>
            <w:szCs w:val="20"/>
            <w:u w:val="none"/>
            <w:lang w:bidi="mr-IN"/>
          </w:rPr>
          <w:t>havalkp@gmail.com</w:t>
        </w:r>
      </w:hyperlink>
    </w:p>
    <w:p w14:paraId="75B39832" w14:textId="77777777" w:rsidR="00DF15C2" w:rsidRPr="00DE0DA0" w:rsidRDefault="00DF15C2" w:rsidP="00AA0C47">
      <w:pPr>
        <w:spacing w:line="240" w:lineRule="auto"/>
        <w:rPr>
          <w:rFonts w:ascii="Times New Roman" w:hAnsi="Times New Roman" w:cs="Times New Roman"/>
          <w:sz w:val="24"/>
          <w:szCs w:val="24"/>
        </w:rPr>
      </w:pPr>
    </w:p>
    <w:p w14:paraId="05E2B58C" w14:textId="77777777" w:rsidR="00AA0C47" w:rsidRPr="00DE0DA0" w:rsidRDefault="00AA0C47" w:rsidP="00AA0C47">
      <w:pPr>
        <w:spacing w:after="0" w:line="240" w:lineRule="auto"/>
        <w:jc w:val="both"/>
        <w:rPr>
          <w:rFonts w:ascii="Times New Roman" w:hAnsi="Times New Roman" w:cs="Times New Roman"/>
          <w:sz w:val="24"/>
          <w:szCs w:val="24"/>
        </w:rPr>
      </w:pPr>
    </w:p>
    <w:p w14:paraId="655B673E" w14:textId="77777777" w:rsidR="00AA0C47" w:rsidRPr="00DE0DA0" w:rsidRDefault="00AA0C47" w:rsidP="00AA0C47">
      <w:pPr>
        <w:spacing w:after="0" w:line="240" w:lineRule="auto"/>
        <w:jc w:val="both"/>
        <w:rPr>
          <w:rFonts w:ascii="Times New Roman" w:hAnsi="Times New Roman" w:cs="Times New Roman"/>
          <w:sz w:val="24"/>
          <w:szCs w:val="24"/>
        </w:rPr>
      </w:pPr>
    </w:p>
    <w:p w14:paraId="7E9495E1" w14:textId="77777777" w:rsidR="00AA0C47" w:rsidRPr="00DE0DA0" w:rsidRDefault="00AA0C47" w:rsidP="00AA0C47">
      <w:pPr>
        <w:spacing w:after="0" w:line="240" w:lineRule="auto"/>
        <w:jc w:val="both"/>
        <w:rPr>
          <w:rFonts w:ascii="Times New Roman" w:hAnsi="Times New Roman" w:cs="Times New Roman"/>
          <w:sz w:val="24"/>
          <w:szCs w:val="24"/>
        </w:rPr>
      </w:pPr>
    </w:p>
    <w:p w14:paraId="2546C935" w14:textId="77777777" w:rsidR="00AA0C47" w:rsidRPr="00DE0DA0" w:rsidRDefault="00AA0C47" w:rsidP="00AA0C47">
      <w:pPr>
        <w:spacing w:after="0" w:line="240" w:lineRule="auto"/>
        <w:jc w:val="both"/>
        <w:rPr>
          <w:rFonts w:ascii="Times New Roman" w:hAnsi="Times New Roman" w:cs="Times New Roman"/>
          <w:sz w:val="24"/>
          <w:szCs w:val="24"/>
        </w:rPr>
      </w:pPr>
    </w:p>
    <w:p w14:paraId="27A1C275" w14:textId="77777777" w:rsidR="00AA0C47" w:rsidRPr="00DE0DA0" w:rsidRDefault="00AA0C47" w:rsidP="00AA0C47">
      <w:pPr>
        <w:spacing w:after="0" w:line="240" w:lineRule="auto"/>
        <w:jc w:val="both"/>
        <w:rPr>
          <w:rFonts w:ascii="Times New Roman" w:hAnsi="Times New Roman" w:cs="Times New Roman"/>
          <w:sz w:val="24"/>
          <w:szCs w:val="24"/>
        </w:rPr>
      </w:pPr>
    </w:p>
    <w:p w14:paraId="03ADD1EF" w14:textId="77777777" w:rsidR="003734E4" w:rsidRPr="00DE0DA0" w:rsidRDefault="003734E4">
      <w:pPr>
        <w:rPr>
          <w:rFonts w:ascii="Times New Roman" w:hAnsi="Times New Roman" w:cs="Times New Roman"/>
          <w:sz w:val="24"/>
          <w:szCs w:val="24"/>
        </w:rPr>
      </w:pPr>
    </w:p>
    <w:p w14:paraId="3E5B5F9E" w14:textId="77777777" w:rsidR="006369AB" w:rsidRPr="00DE0DA0" w:rsidRDefault="006369AB">
      <w:pPr>
        <w:rPr>
          <w:rFonts w:ascii="Times New Roman" w:hAnsi="Times New Roman" w:cs="Times New Roman"/>
          <w:sz w:val="24"/>
          <w:szCs w:val="24"/>
        </w:rPr>
      </w:pPr>
    </w:p>
    <w:p w14:paraId="5270072A" w14:textId="77777777" w:rsidR="006369AB" w:rsidRPr="00DE0DA0" w:rsidRDefault="006369AB">
      <w:pPr>
        <w:rPr>
          <w:rFonts w:ascii="Times New Roman" w:hAnsi="Times New Roman" w:cs="Times New Roman"/>
          <w:sz w:val="24"/>
          <w:szCs w:val="24"/>
        </w:rPr>
      </w:pPr>
    </w:p>
    <w:p w14:paraId="2ECFBD23" w14:textId="77777777" w:rsidR="00CE3D94" w:rsidRDefault="00CE3D94">
      <w:pPr>
        <w:rPr>
          <w:rFonts w:ascii="Times New Roman" w:hAnsi="Times New Roman" w:cs="Times New Roman"/>
          <w:sz w:val="24"/>
          <w:szCs w:val="24"/>
        </w:rPr>
      </w:pPr>
    </w:p>
    <w:p w14:paraId="7297AA40" w14:textId="77777777" w:rsidR="00DE0DA0" w:rsidRDefault="00DE0DA0">
      <w:pPr>
        <w:rPr>
          <w:rFonts w:ascii="Times New Roman" w:hAnsi="Times New Roman" w:cs="Times New Roman"/>
          <w:sz w:val="24"/>
          <w:szCs w:val="24"/>
        </w:rPr>
      </w:pPr>
    </w:p>
    <w:p w14:paraId="3F6B3E7A" w14:textId="77777777" w:rsidR="00DE0DA0" w:rsidRPr="00DE0DA0" w:rsidRDefault="00DE0DA0">
      <w:pPr>
        <w:rPr>
          <w:rFonts w:ascii="Times New Roman" w:hAnsi="Times New Roman" w:cs="Times New Roman"/>
          <w:sz w:val="24"/>
          <w:szCs w:val="24"/>
        </w:rPr>
      </w:pPr>
    </w:p>
    <w:p w14:paraId="1048B773" w14:textId="77777777" w:rsidR="00856ABC" w:rsidRPr="00DE0DA0" w:rsidRDefault="00856ABC">
      <w:pPr>
        <w:rPr>
          <w:rFonts w:ascii="Times New Roman" w:hAnsi="Times New Roman" w:cs="Times New Roman"/>
          <w:sz w:val="24"/>
          <w:szCs w:val="24"/>
        </w:rPr>
      </w:pPr>
    </w:p>
    <w:p w14:paraId="50B2642F" w14:textId="77777777" w:rsidR="00DE0DA0" w:rsidRPr="00DE0DA0" w:rsidRDefault="00DE0DA0" w:rsidP="00DE0DA0">
      <w:pPr>
        <w:spacing w:after="0" w:line="360" w:lineRule="auto"/>
        <w:jc w:val="both"/>
        <w:rPr>
          <w:rFonts w:ascii="Arial" w:hAnsi="Arial" w:cs="Arial"/>
          <w:b/>
          <w:bCs/>
          <w:color w:val="0000FF"/>
          <w:sz w:val="24"/>
          <w:szCs w:val="24"/>
        </w:rPr>
      </w:pPr>
      <w:r w:rsidRPr="00B94634">
        <w:rPr>
          <w:rFonts w:ascii="Arial" w:hAnsi="Arial" w:cs="Arial"/>
          <w:b/>
          <w:bCs/>
          <w:color w:val="0000FF"/>
          <w:sz w:val="24"/>
          <w:szCs w:val="24"/>
        </w:rPr>
        <w:lastRenderedPageBreak/>
        <w:t>Experimental</w:t>
      </w:r>
      <w:r w:rsidR="00B94634">
        <w:rPr>
          <w:rFonts w:ascii="Arial" w:hAnsi="Arial" w:cs="Arial"/>
          <w:b/>
          <w:bCs/>
          <w:color w:val="0000FF"/>
          <w:sz w:val="24"/>
          <w:szCs w:val="24"/>
        </w:rPr>
        <w:t xml:space="preserve"> </w:t>
      </w:r>
    </w:p>
    <w:p w14:paraId="66BA3BC2" w14:textId="1B386E87" w:rsidR="00224488" w:rsidRPr="00DE0DA0" w:rsidRDefault="00224488" w:rsidP="00224488">
      <w:pPr>
        <w:pStyle w:val="References"/>
        <w:spacing w:line="360" w:lineRule="auto"/>
        <w:ind w:left="0" w:firstLine="0"/>
        <w:rPr>
          <w:rFonts w:ascii="Times New Roman" w:hAnsi="Times New Roman"/>
          <w:b/>
          <w:bCs/>
          <w:color w:val="0000FF"/>
          <w:sz w:val="24"/>
          <w:szCs w:val="24"/>
        </w:rPr>
      </w:pPr>
      <w:r w:rsidRPr="00DE0DA0">
        <w:rPr>
          <w:rFonts w:ascii="Times New Roman" w:hAnsi="Times New Roman"/>
          <w:sz w:val="24"/>
          <w:szCs w:val="24"/>
        </w:rPr>
        <w:t>The commercially available laboratory grade chemicals were used. The IR spectra were recorded on Brucker F</w:t>
      </w:r>
      <w:r w:rsidR="001E7179">
        <w:rPr>
          <w:rFonts w:ascii="Times New Roman" w:hAnsi="Times New Roman"/>
          <w:sz w:val="24"/>
          <w:szCs w:val="24"/>
        </w:rPr>
        <w:t>T</w:t>
      </w:r>
      <w:r w:rsidRPr="00DE0DA0">
        <w:rPr>
          <w:rFonts w:ascii="Times New Roman" w:hAnsi="Times New Roman"/>
          <w:sz w:val="24"/>
          <w:szCs w:val="24"/>
        </w:rPr>
        <w:t>-IR spectrometer.</w:t>
      </w:r>
      <w:r>
        <w:rPr>
          <w:rFonts w:ascii="Times New Roman" w:hAnsi="Times New Roman"/>
          <w:sz w:val="24"/>
          <w:szCs w:val="24"/>
        </w:rPr>
        <w:t xml:space="preserve"> The</w:t>
      </w:r>
      <w:r w:rsidRPr="00DE0DA0">
        <w:rPr>
          <w:rFonts w:ascii="Times New Roman" w:hAnsi="Times New Roman"/>
          <w:sz w:val="24"/>
          <w:szCs w:val="24"/>
        </w:rPr>
        <w:t xml:space="preserve"> </w:t>
      </w:r>
      <w:r w:rsidRPr="00DE0DA0">
        <w:rPr>
          <w:rFonts w:ascii="Times New Roman" w:hAnsi="Times New Roman"/>
          <w:sz w:val="24"/>
          <w:szCs w:val="24"/>
          <w:vertAlign w:val="superscript"/>
        </w:rPr>
        <w:t>1</w:t>
      </w:r>
      <w:r w:rsidRPr="00DE0DA0">
        <w:rPr>
          <w:rFonts w:ascii="Times New Roman" w:hAnsi="Times New Roman"/>
          <w:sz w:val="24"/>
          <w:szCs w:val="24"/>
        </w:rPr>
        <w:t xml:space="preserve">H and </w:t>
      </w:r>
      <w:r w:rsidRPr="00DE0DA0">
        <w:rPr>
          <w:rFonts w:ascii="Times New Roman" w:hAnsi="Times New Roman"/>
          <w:sz w:val="24"/>
          <w:szCs w:val="24"/>
          <w:vertAlign w:val="superscript"/>
        </w:rPr>
        <w:t>13</w:t>
      </w:r>
      <w:r w:rsidRPr="00DE0DA0">
        <w:rPr>
          <w:rFonts w:ascii="Times New Roman" w:hAnsi="Times New Roman"/>
          <w:sz w:val="24"/>
          <w:szCs w:val="24"/>
        </w:rPr>
        <w:t>C NMR spectra were recorded on Brucker DRX-400 NMR spectrometer.</w:t>
      </w:r>
      <w:r>
        <w:rPr>
          <w:rFonts w:ascii="Times New Roman" w:hAnsi="Times New Roman"/>
          <w:sz w:val="24"/>
          <w:szCs w:val="24"/>
        </w:rPr>
        <w:t xml:space="preserve"> The t</w:t>
      </w:r>
      <w:r w:rsidRPr="00DE0DA0">
        <w:rPr>
          <w:rFonts w:ascii="Times New Roman" w:hAnsi="Times New Roman"/>
          <w:sz w:val="24"/>
          <w:szCs w:val="24"/>
        </w:rPr>
        <w:t xml:space="preserve">rimethylsilane (TMS) </w:t>
      </w:r>
      <w:r>
        <w:rPr>
          <w:rFonts w:ascii="Times New Roman" w:hAnsi="Times New Roman"/>
          <w:sz w:val="24"/>
          <w:szCs w:val="24"/>
        </w:rPr>
        <w:t>was</w:t>
      </w:r>
      <w:r w:rsidRPr="00DE0DA0">
        <w:rPr>
          <w:rFonts w:ascii="Times New Roman" w:hAnsi="Times New Roman"/>
          <w:sz w:val="24"/>
          <w:szCs w:val="24"/>
        </w:rPr>
        <w:t xml:space="preserve"> used as a</w:t>
      </w:r>
      <w:r>
        <w:rPr>
          <w:rFonts w:ascii="Times New Roman" w:hAnsi="Times New Roman"/>
          <w:sz w:val="24"/>
          <w:szCs w:val="24"/>
        </w:rPr>
        <w:t>n internal standard.</w:t>
      </w:r>
      <w:r w:rsidRPr="00DE0DA0">
        <w:rPr>
          <w:rFonts w:ascii="Times New Roman" w:hAnsi="Times New Roman"/>
          <w:sz w:val="24"/>
          <w:szCs w:val="24"/>
        </w:rPr>
        <w:t xml:space="preserve"> </w:t>
      </w:r>
      <w:r>
        <w:rPr>
          <w:rFonts w:ascii="Times New Roman" w:hAnsi="Times New Roman"/>
          <w:sz w:val="24"/>
          <w:szCs w:val="24"/>
        </w:rPr>
        <w:t>The c</w:t>
      </w:r>
      <w:r w:rsidRPr="00DE0DA0">
        <w:rPr>
          <w:rFonts w:ascii="Times New Roman" w:hAnsi="Times New Roman"/>
          <w:sz w:val="24"/>
          <w:szCs w:val="24"/>
        </w:rPr>
        <w:t>oupling constants (</w:t>
      </w:r>
      <w:r w:rsidRPr="00DE0DA0">
        <w:rPr>
          <w:rFonts w:ascii="Times New Roman" w:hAnsi="Times New Roman"/>
          <w:i/>
          <w:iCs/>
          <w:sz w:val="24"/>
          <w:szCs w:val="24"/>
        </w:rPr>
        <w:t>J</w:t>
      </w:r>
      <w:r w:rsidRPr="00DE0DA0">
        <w:rPr>
          <w:rFonts w:ascii="Times New Roman" w:hAnsi="Times New Roman"/>
          <w:sz w:val="24"/>
          <w:szCs w:val="24"/>
        </w:rPr>
        <w:t>) are reported in hertz (Hz).</w:t>
      </w:r>
    </w:p>
    <w:p w14:paraId="119375C5" w14:textId="77777777" w:rsidR="00224488" w:rsidRPr="00871E25" w:rsidRDefault="00224488" w:rsidP="00224488">
      <w:pPr>
        <w:spacing w:after="0" w:line="360" w:lineRule="auto"/>
        <w:jc w:val="both"/>
        <w:rPr>
          <w:rFonts w:ascii="Times New Roman" w:hAnsi="Times New Roman" w:cs="Times New Roman"/>
          <w:sz w:val="24"/>
          <w:szCs w:val="24"/>
        </w:rPr>
      </w:pPr>
      <w:r w:rsidRPr="00871E25">
        <w:rPr>
          <w:rFonts w:ascii="Times New Roman" w:hAnsi="Times New Roman" w:cs="Times New Roman"/>
          <w:sz w:val="24"/>
          <w:szCs w:val="24"/>
        </w:rPr>
        <w:t xml:space="preserve"> </w:t>
      </w:r>
    </w:p>
    <w:p w14:paraId="6119B672" w14:textId="77777777" w:rsidR="00224488" w:rsidRPr="008362A4" w:rsidRDefault="00224488" w:rsidP="00224488">
      <w:pPr>
        <w:pStyle w:val="References"/>
        <w:spacing w:line="360" w:lineRule="auto"/>
        <w:rPr>
          <w:rFonts w:cs="Arial"/>
          <w:b/>
          <w:bCs/>
          <w:i/>
          <w:color w:val="0000FF"/>
          <w:sz w:val="24"/>
          <w:szCs w:val="24"/>
        </w:rPr>
      </w:pPr>
      <w:r w:rsidRPr="008362A4">
        <w:rPr>
          <w:rFonts w:cs="Arial"/>
          <w:b/>
          <w:bCs/>
          <w:i/>
          <w:color w:val="0000FF"/>
          <w:sz w:val="24"/>
          <w:szCs w:val="24"/>
        </w:rPr>
        <w:t>Synthesis of ethyl 2-(2-propylpyridin-4-yl</w:t>
      </w:r>
      <w:proofErr w:type="gramStart"/>
      <w:r w:rsidRPr="008362A4">
        <w:rPr>
          <w:rFonts w:cs="Arial"/>
          <w:b/>
          <w:bCs/>
          <w:i/>
          <w:color w:val="0000FF"/>
          <w:sz w:val="24"/>
          <w:szCs w:val="24"/>
        </w:rPr>
        <w:t>)thiazole</w:t>
      </w:r>
      <w:proofErr w:type="gramEnd"/>
      <w:r w:rsidRPr="008362A4">
        <w:rPr>
          <w:rFonts w:cs="Arial"/>
          <w:b/>
          <w:bCs/>
          <w:i/>
          <w:color w:val="0000FF"/>
          <w:sz w:val="24"/>
          <w:szCs w:val="24"/>
        </w:rPr>
        <w:t>-5-carboxylate (3)</w:t>
      </w:r>
    </w:p>
    <w:p w14:paraId="32790FE0" w14:textId="77777777" w:rsidR="00224488" w:rsidRDefault="00224488" w:rsidP="00224488">
      <w:pPr>
        <w:pStyle w:val="References"/>
        <w:spacing w:line="360" w:lineRule="auto"/>
        <w:ind w:left="0" w:firstLine="0"/>
        <w:rPr>
          <w:rFonts w:ascii="Times New Roman" w:hAnsi="Times New Roman"/>
          <w:iCs/>
          <w:color w:val="000000" w:themeColor="text1"/>
          <w:sz w:val="24"/>
          <w:szCs w:val="24"/>
        </w:rPr>
      </w:pPr>
      <w:r w:rsidRPr="009673DB">
        <w:rPr>
          <w:rFonts w:ascii="Times New Roman" w:hAnsi="Times New Roman"/>
          <w:iCs/>
          <w:color w:val="000000" w:themeColor="text1"/>
          <w:sz w:val="24"/>
          <w:szCs w:val="24"/>
        </w:rPr>
        <w:t xml:space="preserve">A mixture of </w:t>
      </w:r>
      <w:r w:rsidRPr="009673DB">
        <w:rPr>
          <w:rFonts w:ascii="Times New Roman" w:hAnsi="Times New Roman"/>
          <w:color w:val="000000" w:themeColor="text1"/>
          <w:sz w:val="24"/>
          <w:szCs w:val="24"/>
        </w:rPr>
        <w:t>2-propylpyridine-4-carbothioamide</w:t>
      </w:r>
      <w:r w:rsidRPr="009673DB">
        <w:rPr>
          <w:rFonts w:ascii="Times New Roman" w:hAnsi="Times New Roman"/>
          <w:iCs/>
          <w:color w:val="000000" w:themeColor="text1"/>
          <w:sz w:val="24"/>
          <w:szCs w:val="24"/>
        </w:rPr>
        <w:t xml:space="preserve"> (</w:t>
      </w:r>
      <w:r w:rsidRPr="009673DB">
        <w:rPr>
          <w:rFonts w:ascii="Times New Roman" w:hAnsi="Times New Roman"/>
          <w:b/>
          <w:bCs/>
          <w:iCs/>
          <w:color w:val="000000" w:themeColor="text1"/>
          <w:sz w:val="24"/>
          <w:szCs w:val="24"/>
        </w:rPr>
        <w:t>1</w:t>
      </w:r>
      <w:r w:rsidRPr="009673DB">
        <w:rPr>
          <w:rFonts w:ascii="Times New Roman" w:hAnsi="Times New Roman"/>
          <w:iCs/>
          <w:color w:val="000000" w:themeColor="text1"/>
          <w:sz w:val="24"/>
          <w:szCs w:val="24"/>
        </w:rPr>
        <w:t>) (1.0 mmol) and ethyl bromopyruvate (</w:t>
      </w:r>
      <w:r w:rsidRPr="009673DB">
        <w:rPr>
          <w:rFonts w:ascii="Times New Roman" w:hAnsi="Times New Roman"/>
          <w:b/>
          <w:bCs/>
          <w:iCs/>
          <w:color w:val="000000" w:themeColor="text1"/>
          <w:sz w:val="24"/>
          <w:szCs w:val="24"/>
        </w:rPr>
        <w:t>2</w:t>
      </w:r>
      <w:r w:rsidRPr="009673DB">
        <w:rPr>
          <w:rFonts w:ascii="Times New Roman" w:hAnsi="Times New Roman"/>
          <w:iCs/>
          <w:color w:val="000000" w:themeColor="text1"/>
          <w:sz w:val="24"/>
          <w:szCs w:val="24"/>
        </w:rPr>
        <w:t xml:space="preserve">) (1.3 mmol) </w:t>
      </w:r>
      <w:r>
        <w:rPr>
          <w:rFonts w:ascii="Times New Roman" w:hAnsi="Times New Roman"/>
          <w:iCs/>
          <w:color w:val="000000" w:themeColor="text1"/>
          <w:sz w:val="24"/>
          <w:szCs w:val="24"/>
        </w:rPr>
        <w:t>was</w:t>
      </w:r>
      <w:r w:rsidRPr="009673DB">
        <w:rPr>
          <w:rFonts w:ascii="Times New Roman" w:hAnsi="Times New Roman"/>
          <w:iCs/>
          <w:color w:val="000000" w:themeColor="text1"/>
          <w:sz w:val="24"/>
          <w:szCs w:val="24"/>
        </w:rPr>
        <w:t xml:space="preserve"> refluxed in ethanol. The progress of </w:t>
      </w:r>
      <w:r>
        <w:rPr>
          <w:rFonts w:ascii="Times New Roman" w:hAnsi="Times New Roman"/>
          <w:iCs/>
          <w:color w:val="000000" w:themeColor="text1"/>
          <w:sz w:val="24"/>
          <w:szCs w:val="24"/>
        </w:rPr>
        <w:t xml:space="preserve">the </w:t>
      </w:r>
      <w:r w:rsidRPr="009673DB">
        <w:rPr>
          <w:rFonts w:ascii="Times New Roman" w:hAnsi="Times New Roman"/>
          <w:iCs/>
          <w:color w:val="000000" w:themeColor="text1"/>
          <w:sz w:val="24"/>
          <w:szCs w:val="24"/>
        </w:rPr>
        <w:t>reaction was monitored by TLC. After completion of the reaction</w:t>
      </w:r>
      <w:r>
        <w:rPr>
          <w:rFonts w:ascii="Times New Roman" w:hAnsi="Times New Roman"/>
          <w:iCs/>
          <w:color w:val="000000" w:themeColor="text1"/>
          <w:sz w:val="24"/>
          <w:szCs w:val="24"/>
        </w:rPr>
        <w:t>,</w:t>
      </w:r>
      <w:r w:rsidRPr="009673DB">
        <w:rPr>
          <w:rFonts w:ascii="Times New Roman" w:hAnsi="Times New Roman"/>
          <w:iCs/>
          <w:color w:val="000000" w:themeColor="text1"/>
          <w:sz w:val="24"/>
          <w:szCs w:val="24"/>
        </w:rPr>
        <w:t xml:space="preserve"> the ethanol was evaporated under vacuum. The residue obtained was dissolved in ethyl acetate (50 m</w:t>
      </w:r>
      <w:r>
        <w:rPr>
          <w:rFonts w:ascii="Times New Roman" w:hAnsi="Times New Roman"/>
          <w:iCs/>
          <w:color w:val="000000" w:themeColor="text1"/>
          <w:sz w:val="24"/>
          <w:szCs w:val="24"/>
        </w:rPr>
        <w:t>L</w:t>
      </w:r>
      <w:r w:rsidRPr="009673DB">
        <w:rPr>
          <w:rFonts w:ascii="Times New Roman" w:hAnsi="Times New Roman"/>
          <w:iCs/>
          <w:color w:val="000000" w:themeColor="text1"/>
          <w:sz w:val="24"/>
          <w:szCs w:val="24"/>
        </w:rPr>
        <w:t>) and neutralized by ammonia solution. The organic layer was washed with brine and dried over anhydrous sodium sulphate. The ethyl acetate was evaporated under vacuum and obtained product was purified by column chromatography using ethyl acetate and petroleum ether</w:t>
      </w:r>
      <w:r>
        <w:rPr>
          <w:rFonts w:ascii="Times New Roman" w:hAnsi="Times New Roman"/>
          <w:iCs/>
          <w:color w:val="000000" w:themeColor="text1"/>
          <w:sz w:val="24"/>
          <w:szCs w:val="24"/>
        </w:rPr>
        <w:t xml:space="preserve"> to furnish </w:t>
      </w:r>
      <w:r w:rsidRPr="00EE1D10">
        <w:rPr>
          <w:rFonts w:ascii="Times New Roman" w:hAnsi="Times New Roman"/>
          <w:iCs/>
          <w:color w:val="000000" w:themeColor="text1"/>
          <w:sz w:val="24"/>
          <w:szCs w:val="24"/>
        </w:rPr>
        <w:t>ethyl 2-(2-propylpyridin-4-yl)thiazole-5-carboxylate (</w:t>
      </w:r>
      <w:r w:rsidRPr="00EE1D10">
        <w:rPr>
          <w:rFonts w:ascii="Times New Roman" w:hAnsi="Times New Roman"/>
          <w:b/>
          <w:bCs/>
          <w:iCs/>
          <w:color w:val="000000" w:themeColor="text1"/>
          <w:sz w:val="24"/>
          <w:szCs w:val="24"/>
        </w:rPr>
        <w:t>3</w:t>
      </w:r>
      <w:r w:rsidRPr="00EE1D10">
        <w:rPr>
          <w:rFonts w:ascii="Times New Roman" w:hAnsi="Times New Roman"/>
          <w:iCs/>
          <w:color w:val="000000" w:themeColor="text1"/>
          <w:sz w:val="24"/>
          <w:szCs w:val="24"/>
        </w:rPr>
        <w:t>)</w:t>
      </w:r>
      <w:r>
        <w:rPr>
          <w:rFonts w:ascii="Times New Roman" w:hAnsi="Times New Roman"/>
          <w:iCs/>
          <w:color w:val="000000" w:themeColor="text1"/>
          <w:sz w:val="24"/>
          <w:szCs w:val="24"/>
        </w:rPr>
        <w:t>.</w:t>
      </w:r>
    </w:p>
    <w:p w14:paraId="6962E3C2" w14:textId="29F33E3E" w:rsidR="00224488" w:rsidRDefault="00224488" w:rsidP="00224488">
      <w:pPr>
        <w:pStyle w:val="References"/>
        <w:spacing w:line="360" w:lineRule="auto"/>
        <w:ind w:left="0" w:firstLine="426"/>
        <w:rPr>
          <w:rFonts w:ascii="Times New Roman" w:hAnsi="Times New Roman"/>
          <w:color w:val="000000" w:themeColor="text1"/>
          <w:sz w:val="24"/>
          <w:szCs w:val="24"/>
        </w:rPr>
      </w:pPr>
      <w:r w:rsidRPr="009673DB">
        <w:rPr>
          <w:rFonts w:ascii="Times New Roman" w:hAnsi="Times New Roman"/>
          <w:color w:val="000000" w:themeColor="text1"/>
          <w:sz w:val="24"/>
          <w:szCs w:val="24"/>
        </w:rPr>
        <w:t>Yield: 85%; Thick oil;</w:t>
      </w:r>
      <w:r w:rsidRPr="009673DB">
        <w:rPr>
          <w:rFonts w:ascii="Times New Roman" w:hAnsi="Times New Roman"/>
          <w:color w:val="FF0000"/>
          <w:sz w:val="24"/>
          <w:szCs w:val="24"/>
        </w:rPr>
        <w:t xml:space="preserve"> </w:t>
      </w:r>
      <w:r w:rsidRPr="00C149FF">
        <w:rPr>
          <w:rFonts w:ascii="Times New Roman" w:hAnsi="Times New Roman"/>
          <w:bCs/>
          <w:color w:val="000000" w:themeColor="text1"/>
          <w:sz w:val="24"/>
          <w:szCs w:val="24"/>
          <w:vertAlign w:val="superscript"/>
        </w:rPr>
        <w:t>1</w:t>
      </w:r>
      <w:r w:rsidRPr="00C149FF">
        <w:rPr>
          <w:rFonts w:ascii="Times New Roman" w:hAnsi="Times New Roman"/>
          <w:bCs/>
          <w:color w:val="000000" w:themeColor="text1"/>
          <w:sz w:val="24"/>
          <w:szCs w:val="24"/>
        </w:rPr>
        <w:t>H NMR</w:t>
      </w:r>
      <w:r w:rsidRPr="009673DB">
        <w:rPr>
          <w:rFonts w:ascii="Times New Roman" w:hAnsi="Times New Roman"/>
          <w:color w:val="000000" w:themeColor="text1"/>
          <w:sz w:val="24"/>
          <w:szCs w:val="24"/>
        </w:rPr>
        <w:t xml:space="preserve"> (400 MHz, CDCl</w:t>
      </w:r>
      <w:r w:rsidRPr="009673DB">
        <w:rPr>
          <w:rFonts w:ascii="Times New Roman" w:hAnsi="Times New Roman"/>
          <w:color w:val="000000" w:themeColor="text1"/>
          <w:sz w:val="24"/>
          <w:szCs w:val="24"/>
          <w:vertAlign w:val="subscript"/>
        </w:rPr>
        <w:t>3</w:t>
      </w:r>
      <w:r w:rsidRPr="009673DB">
        <w:rPr>
          <w:rFonts w:ascii="Times New Roman" w:hAnsi="Times New Roman"/>
          <w:color w:val="000000" w:themeColor="text1"/>
          <w:sz w:val="24"/>
          <w:szCs w:val="24"/>
        </w:rPr>
        <w:t xml:space="preserve">) </w:t>
      </w:r>
      <w:r w:rsidRPr="00E9209D">
        <w:rPr>
          <w:rFonts w:ascii="Times New Roman" w:hAnsi="Times New Roman"/>
          <w:i/>
          <w:iCs/>
          <w:color w:val="000000" w:themeColor="text1"/>
          <w:sz w:val="24"/>
          <w:szCs w:val="24"/>
        </w:rPr>
        <w:sym w:font="Symbol" w:char="F064"/>
      </w:r>
      <w:r>
        <w:rPr>
          <w:rFonts w:ascii="Times New Roman" w:hAnsi="Times New Roman"/>
          <w:color w:val="000000" w:themeColor="text1"/>
          <w:sz w:val="24"/>
          <w:szCs w:val="24"/>
        </w:rPr>
        <w:t xml:space="preserve"> </w:t>
      </w:r>
      <w:r w:rsidRPr="009673DB">
        <w:rPr>
          <w:rFonts w:ascii="Times New Roman" w:hAnsi="Times New Roman"/>
          <w:color w:val="000000" w:themeColor="text1"/>
          <w:sz w:val="24"/>
          <w:szCs w:val="24"/>
        </w:rPr>
        <w:t xml:space="preserve">= 1.00 (t,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7.3 Hz, 3H, CH</w:t>
      </w:r>
      <w:r w:rsidRPr="009673DB">
        <w:rPr>
          <w:rFonts w:ascii="Times New Roman" w:hAnsi="Times New Roman"/>
          <w:color w:val="000000" w:themeColor="text1"/>
          <w:sz w:val="24"/>
          <w:szCs w:val="24"/>
          <w:vertAlign w:val="subscript"/>
        </w:rPr>
        <w:t>3</w:t>
      </w:r>
      <w:r w:rsidRPr="009673DB">
        <w:rPr>
          <w:rFonts w:ascii="Times New Roman" w:hAnsi="Times New Roman"/>
          <w:color w:val="000000" w:themeColor="text1"/>
          <w:sz w:val="24"/>
          <w:szCs w:val="24"/>
        </w:rPr>
        <w:t>), 1.30 (m, 2H, CH</w:t>
      </w:r>
      <w:r w:rsidRPr="009673DB">
        <w:rPr>
          <w:rFonts w:ascii="Times New Roman" w:hAnsi="Times New Roman"/>
          <w:color w:val="000000" w:themeColor="text1"/>
          <w:sz w:val="24"/>
          <w:szCs w:val="24"/>
          <w:vertAlign w:val="subscript"/>
        </w:rPr>
        <w:t>2</w:t>
      </w:r>
      <w:r w:rsidRPr="009673DB">
        <w:rPr>
          <w:rFonts w:ascii="Times New Roman" w:hAnsi="Times New Roman"/>
          <w:color w:val="000000" w:themeColor="text1"/>
          <w:sz w:val="24"/>
          <w:szCs w:val="24"/>
        </w:rPr>
        <w:t xml:space="preserve">), 1.44 (t,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7.1 Hz, 3H, CH</w:t>
      </w:r>
      <w:r w:rsidRPr="009673DB">
        <w:rPr>
          <w:rFonts w:ascii="Times New Roman" w:hAnsi="Times New Roman"/>
          <w:color w:val="000000" w:themeColor="text1"/>
          <w:sz w:val="24"/>
          <w:szCs w:val="24"/>
          <w:vertAlign w:val="subscript"/>
        </w:rPr>
        <w:t>3</w:t>
      </w:r>
      <w:r w:rsidRPr="009673DB">
        <w:rPr>
          <w:rFonts w:ascii="Times New Roman" w:hAnsi="Times New Roman"/>
          <w:color w:val="000000" w:themeColor="text1"/>
          <w:sz w:val="24"/>
          <w:szCs w:val="24"/>
        </w:rPr>
        <w:t xml:space="preserve">), 2.97 (t, </w:t>
      </w:r>
      <w:r w:rsidRPr="00C86264">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7.4 Hz, 2H, CH</w:t>
      </w:r>
      <w:r w:rsidRPr="009673DB">
        <w:rPr>
          <w:rFonts w:ascii="Times New Roman" w:hAnsi="Times New Roman"/>
          <w:color w:val="000000" w:themeColor="text1"/>
          <w:sz w:val="24"/>
          <w:szCs w:val="24"/>
          <w:vertAlign w:val="subscript"/>
        </w:rPr>
        <w:t>2</w:t>
      </w:r>
      <w:r w:rsidRPr="009673DB">
        <w:rPr>
          <w:rFonts w:ascii="Times New Roman" w:hAnsi="Times New Roman"/>
          <w:color w:val="000000" w:themeColor="text1"/>
          <w:sz w:val="24"/>
          <w:szCs w:val="24"/>
        </w:rPr>
        <w:t xml:space="preserve">), 4.47 (q,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8 Hz, 2H, OCH</w:t>
      </w:r>
      <w:r w:rsidRPr="009673DB">
        <w:rPr>
          <w:rFonts w:ascii="Times New Roman" w:hAnsi="Times New Roman"/>
          <w:color w:val="000000" w:themeColor="text1"/>
          <w:sz w:val="24"/>
          <w:szCs w:val="24"/>
          <w:vertAlign w:val="subscript"/>
        </w:rPr>
        <w:t>2</w:t>
      </w:r>
      <w:r w:rsidRPr="009673DB">
        <w:rPr>
          <w:rFonts w:ascii="Times New Roman" w:hAnsi="Times New Roman"/>
          <w:color w:val="000000" w:themeColor="text1"/>
          <w:sz w:val="24"/>
          <w:szCs w:val="24"/>
        </w:rPr>
        <w:t xml:space="preserve">), 7.86 (d,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3.7 Hz, 1H, Ar-H), 7.96 (s, 1H, Ar-H), 8.34 (s, 1H, </w:t>
      </w:r>
      <w:r>
        <w:rPr>
          <w:rFonts w:ascii="Times New Roman" w:hAnsi="Times New Roman"/>
          <w:color w:val="000000" w:themeColor="text1"/>
          <w:sz w:val="24"/>
          <w:szCs w:val="24"/>
        </w:rPr>
        <w:t>t</w:t>
      </w:r>
      <w:r w:rsidRPr="009673DB">
        <w:rPr>
          <w:rFonts w:ascii="Times New Roman" w:hAnsi="Times New Roman"/>
          <w:color w:val="000000" w:themeColor="text1"/>
          <w:sz w:val="24"/>
          <w:szCs w:val="24"/>
        </w:rPr>
        <w:t xml:space="preserve">hiazolyl-H), 8.75 (d, </w:t>
      </w:r>
      <w:r w:rsidRPr="009673DB">
        <w:rPr>
          <w:rFonts w:ascii="Times New Roman" w:hAnsi="Times New Roman"/>
          <w:i/>
          <w:iCs/>
          <w:color w:val="000000" w:themeColor="text1"/>
          <w:sz w:val="24"/>
          <w:szCs w:val="24"/>
        </w:rPr>
        <w:t>J</w:t>
      </w:r>
      <w:r>
        <w:rPr>
          <w:rFonts w:ascii="Times New Roman" w:hAnsi="Times New Roman"/>
          <w:color w:val="000000" w:themeColor="text1"/>
          <w:sz w:val="24"/>
          <w:szCs w:val="24"/>
        </w:rPr>
        <w:t xml:space="preserve"> = 4.2 Hz, 1H, Ar-H).</w:t>
      </w:r>
    </w:p>
    <w:p w14:paraId="73A79CDF" w14:textId="77777777" w:rsidR="00170E5A" w:rsidRDefault="00170E5A" w:rsidP="00224488">
      <w:pPr>
        <w:pStyle w:val="References"/>
        <w:spacing w:line="360" w:lineRule="auto"/>
        <w:ind w:left="0" w:firstLine="426"/>
        <w:rPr>
          <w:rFonts w:ascii="Times New Roman" w:hAnsi="Times New Roman"/>
          <w:color w:val="000000" w:themeColor="text1"/>
          <w:sz w:val="24"/>
          <w:szCs w:val="24"/>
        </w:rPr>
      </w:pPr>
    </w:p>
    <w:p w14:paraId="11C86C16" w14:textId="77777777" w:rsidR="00224488" w:rsidRPr="008362A4" w:rsidRDefault="00224488" w:rsidP="00224488">
      <w:pPr>
        <w:pStyle w:val="References"/>
        <w:spacing w:line="360" w:lineRule="auto"/>
        <w:ind w:left="0" w:firstLine="0"/>
        <w:rPr>
          <w:rFonts w:cs="Arial"/>
          <w:b/>
          <w:bCs/>
          <w:i/>
          <w:color w:val="0000FF"/>
          <w:sz w:val="24"/>
          <w:szCs w:val="24"/>
        </w:rPr>
      </w:pPr>
      <w:r w:rsidRPr="008362A4">
        <w:rPr>
          <w:rFonts w:cs="Arial"/>
          <w:b/>
          <w:bCs/>
          <w:i/>
          <w:color w:val="0000FF"/>
          <w:sz w:val="24"/>
          <w:szCs w:val="24"/>
        </w:rPr>
        <w:t>Synthesis of 2-(2-propylpyridin-4-yl</w:t>
      </w:r>
      <w:proofErr w:type="gramStart"/>
      <w:r w:rsidRPr="008362A4">
        <w:rPr>
          <w:rFonts w:cs="Arial"/>
          <w:b/>
          <w:bCs/>
          <w:i/>
          <w:color w:val="0000FF"/>
          <w:sz w:val="24"/>
          <w:szCs w:val="24"/>
        </w:rPr>
        <w:t>)thiazole</w:t>
      </w:r>
      <w:proofErr w:type="gramEnd"/>
      <w:r w:rsidRPr="008362A4">
        <w:rPr>
          <w:rFonts w:cs="Arial"/>
          <w:b/>
          <w:bCs/>
          <w:i/>
          <w:color w:val="0000FF"/>
          <w:sz w:val="24"/>
          <w:szCs w:val="24"/>
        </w:rPr>
        <w:t>-5-carbohydrazide</w:t>
      </w:r>
      <w:r w:rsidRPr="008362A4">
        <w:rPr>
          <w:rFonts w:cs="Arial"/>
          <w:b/>
          <w:bCs/>
          <w:i/>
          <w:color w:val="0000FF"/>
          <w:szCs w:val="24"/>
        </w:rPr>
        <w:t xml:space="preserve"> </w:t>
      </w:r>
      <w:r w:rsidRPr="008362A4">
        <w:rPr>
          <w:rFonts w:cs="Arial"/>
          <w:b/>
          <w:bCs/>
          <w:i/>
          <w:color w:val="0000FF"/>
          <w:sz w:val="24"/>
          <w:szCs w:val="24"/>
        </w:rPr>
        <w:t>(4)</w:t>
      </w:r>
    </w:p>
    <w:p w14:paraId="50E73CF7" w14:textId="77777777" w:rsidR="00224488" w:rsidRDefault="00224488" w:rsidP="00224488">
      <w:pPr>
        <w:pStyle w:val="References"/>
        <w:spacing w:line="360" w:lineRule="auto"/>
        <w:ind w:left="0" w:firstLine="0"/>
        <w:rPr>
          <w:rFonts w:ascii="Times New Roman" w:hAnsi="Times New Roman"/>
          <w:iCs/>
          <w:color w:val="000000" w:themeColor="text1"/>
          <w:sz w:val="24"/>
          <w:szCs w:val="24"/>
        </w:rPr>
      </w:pPr>
      <w:r w:rsidRPr="009673DB">
        <w:rPr>
          <w:rFonts w:ascii="Times New Roman" w:hAnsi="Times New Roman"/>
          <w:color w:val="000000" w:themeColor="text1"/>
          <w:sz w:val="24"/>
          <w:szCs w:val="24"/>
        </w:rPr>
        <w:t>Ethyl 2-(2-propylpyridin-4-yl</w:t>
      </w:r>
      <w:proofErr w:type="gramStart"/>
      <w:r w:rsidRPr="009673DB">
        <w:rPr>
          <w:rFonts w:ascii="Times New Roman" w:hAnsi="Times New Roman"/>
          <w:color w:val="000000" w:themeColor="text1"/>
          <w:sz w:val="24"/>
          <w:szCs w:val="24"/>
        </w:rPr>
        <w:t>)thiazole</w:t>
      </w:r>
      <w:proofErr w:type="gramEnd"/>
      <w:r w:rsidRPr="009673DB">
        <w:rPr>
          <w:rFonts w:ascii="Times New Roman" w:hAnsi="Times New Roman"/>
          <w:color w:val="000000" w:themeColor="text1"/>
          <w:sz w:val="24"/>
          <w:szCs w:val="24"/>
        </w:rPr>
        <w:t xml:space="preserve">-5-carboxylate </w:t>
      </w:r>
      <w:r w:rsidRPr="009673DB">
        <w:rPr>
          <w:rFonts w:ascii="Times New Roman" w:hAnsi="Times New Roman"/>
          <w:iCs/>
          <w:color w:val="000000" w:themeColor="text1"/>
          <w:sz w:val="24"/>
          <w:szCs w:val="24"/>
        </w:rPr>
        <w:t>(</w:t>
      </w:r>
      <w:r w:rsidRPr="00C86264">
        <w:rPr>
          <w:rFonts w:ascii="Times New Roman" w:hAnsi="Times New Roman"/>
          <w:b/>
          <w:bCs/>
          <w:iCs/>
          <w:color w:val="000000" w:themeColor="text1"/>
          <w:sz w:val="24"/>
          <w:szCs w:val="24"/>
        </w:rPr>
        <w:t>3</w:t>
      </w:r>
      <w:r w:rsidRPr="009673DB">
        <w:rPr>
          <w:rFonts w:ascii="Times New Roman" w:hAnsi="Times New Roman"/>
          <w:iCs/>
          <w:color w:val="000000" w:themeColor="text1"/>
          <w:sz w:val="24"/>
          <w:szCs w:val="24"/>
        </w:rPr>
        <w:t>) (1.0 mmol) and excess of hydrazine hydrate (3.0 mmol) w</w:t>
      </w:r>
      <w:r>
        <w:rPr>
          <w:rFonts w:ascii="Times New Roman" w:hAnsi="Times New Roman"/>
          <w:iCs/>
          <w:color w:val="000000" w:themeColor="text1"/>
          <w:sz w:val="24"/>
          <w:szCs w:val="24"/>
        </w:rPr>
        <w:t>ere</w:t>
      </w:r>
      <w:r w:rsidRPr="009673DB">
        <w:rPr>
          <w:rFonts w:ascii="Times New Roman" w:hAnsi="Times New Roman"/>
          <w:iCs/>
          <w:color w:val="000000" w:themeColor="text1"/>
          <w:sz w:val="24"/>
          <w:szCs w:val="24"/>
        </w:rPr>
        <w:t xml:space="preserve"> refluxed in ethanol. The progress of </w:t>
      </w:r>
      <w:r>
        <w:rPr>
          <w:rFonts w:ascii="Times New Roman" w:hAnsi="Times New Roman"/>
          <w:iCs/>
          <w:color w:val="000000" w:themeColor="text1"/>
          <w:sz w:val="24"/>
          <w:szCs w:val="24"/>
        </w:rPr>
        <w:t xml:space="preserve">the </w:t>
      </w:r>
      <w:r w:rsidRPr="009673DB">
        <w:rPr>
          <w:rFonts w:ascii="Times New Roman" w:hAnsi="Times New Roman"/>
          <w:iCs/>
          <w:color w:val="000000" w:themeColor="text1"/>
          <w:sz w:val="24"/>
          <w:szCs w:val="24"/>
        </w:rPr>
        <w:t xml:space="preserve">reaction was monitored by TLC. After completion of </w:t>
      </w:r>
      <w:r>
        <w:rPr>
          <w:rFonts w:ascii="Times New Roman" w:hAnsi="Times New Roman"/>
          <w:iCs/>
          <w:color w:val="000000" w:themeColor="text1"/>
          <w:sz w:val="24"/>
          <w:szCs w:val="24"/>
        </w:rPr>
        <w:t xml:space="preserve">the </w:t>
      </w:r>
      <w:r w:rsidRPr="009673DB">
        <w:rPr>
          <w:rFonts w:ascii="Times New Roman" w:hAnsi="Times New Roman"/>
          <w:iCs/>
          <w:color w:val="000000" w:themeColor="text1"/>
          <w:sz w:val="24"/>
          <w:szCs w:val="24"/>
        </w:rPr>
        <w:t>reaction, the ethanol was removed under reduced pressure. The obtained residue was poured in ice</w:t>
      </w:r>
      <w:r>
        <w:rPr>
          <w:rFonts w:ascii="Times New Roman" w:hAnsi="Times New Roman"/>
          <w:iCs/>
          <w:color w:val="000000" w:themeColor="text1"/>
          <w:sz w:val="24"/>
          <w:szCs w:val="24"/>
        </w:rPr>
        <w:t>-</w:t>
      </w:r>
      <w:r w:rsidRPr="009673DB">
        <w:rPr>
          <w:rFonts w:ascii="Times New Roman" w:hAnsi="Times New Roman"/>
          <w:iCs/>
          <w:color w:val="000000" w:themeColor="text1"/>
          <w:sz w:val="24"/>
          <w:szCs w:val="24"/>
        </w:rPr>
        <w:t>cold water. The solid obtained was fi</w:t>
      </w:r>
      <w:r>
        <w:rPr>
          <w:rFonts w:ascii="Times New Roman" w:hAnsi="Times New Roman"/>
          <w:iCs/>
          <w:color w:val="000000" w:themeColor="text1"/>
          <w:sz w:val="24"/>
          <w:szCs w:val="24"/>
        </w:rPr>
        <w:t xml:space="preserve">ltered, washed with water and crystallized from ethanol to furnish </w:t>
      </w:r>
      <w:r w:rsidRPr="007B31D6">
        <w:rPr>
          <w:rFonts w:ascii="Times New Roman" w:hAnsi="Times New Roman"/>
          <w:bCs/>
          <w:color w:val="000000" w:themeColor="text1"/>
          <w:sz w:val="24"/>
          <w:szCs w:val="24"/>
        </w:rPr>
        <w:t>2-(2-propylpyridin-4-yl</w:t>
      </w:r>
      <w:proofErr w:type="gramStart"/>
      <w:r w:rsidRPr="007B31D6">
        <w:rPr>
          <w:rFonts w:ascii="Times New Roman" w:hAnsi="Times New Roman"/>
          <w:bCs/>
          <w:color w:val="000000" w:themeColor="text1"/>
          <w:sz w:val="24"/>
          <w:szCs w:val="24"/>
        </w:rPr>
        <w:t>)thiazole</w:t>
      </w:r>
      <w:proofErr w:type="gramEnd"/>
      <w:r w:rsidRPr="007B31D6">
        <w:rPr>
          <w:rFonts w:ascii="Times New Roman" w:hAnsi="Times New Roman"/>
          <w:bCs/>
          <w:color w:val="000000" w:themeColor="text1"/>
          <w:sz w:val="24"/>
          <w:szCs w:val="24"/>
        </w:rPr>
        <w:t>-5-carbohydrazide</w:t>
      </w:r>
      <w:r w:rsidRPr="007B31D6">
        <w:rPr>
          <w:rFonts w:ascii="Times New Roman" w:hAnsi="Times New Roman"/>
          <w:bCs/>
          <w:color w:val="000000" w:themeColor="text1"/>
          <w:szCs w:val="24"/>
        </w:rPr>
        <w:t xml:space="preserve"> </w:t>
      </w:r>
      <w:r w:rsidRPr="007B31D6">
        <w:rPr>
          <w:rFonts w:ascii="Times New Roman" w:hAnsi="Times New Roman"/>
          <w:bCs/>
          <w:color w:val="000000" w:themeColor="text1"/>
          <w:sz w:val="24"/>
          <w:szCs w:val="24"/>
        </w:rPr>
        <w:t>(</w:t>
      </w:r>
      <w:r w:rsidRPr="007B31D6">
        <w:rPr>
          <w:rFonts w:ascii="Times New Roman" w:hAnsi="Times New Roman"/>
          <w:b/>
          <w:bCs/>
          <w:color w:val="000000" w:themeColor="text1"/>
          <w:sz w:val="24"/>
          <w:szCs w:val="24"/>
        </w:rPr>
        <w:t>4</w:t>
      </w:r>
      <w:r w:rsidRPr="007B31D6">
        <w:rPr>
          <w:rFonts w:ascii="Times New Roman" w:hAnsi="Times New Roman"/>
          <w:bCs/>
          <w:color w:val="000000" w:themeColor="text1"/>
          <w:sz w:val="24"/>
          <w:szCs w:val="24"/>
        </w:rPr>
        <w:t>)</w:t>
      </w:r>
      <w:r>
        <w:rPr>
          <w:rFonts w:ascii="Times New Roman" w:hAnsi="Times New Roman"/>
          <w:bCs/>
          <w:color w:val="000000" w:themeColor="text1"/>
          <w:sz w:val="24"/>
          <w:szCs w:val="24"/>
        </w:rPr>
        <w:t>.</w:t>
      </w:r>
    </w:p>
    <w:p w14:paraId="521AB9AE" w14:textId="77777777" w:rsidR="00224488" w:rsidRDefault="00224488" w:rsidP="00224488">
      <w:pPr>
        <w:pStyle w:val="References"/>
        <w:spacing w:line="360" w:lineRule="auto"/>
        <w:ind w:left="0" w:firstLine="426"/>
        <w:rPr>
          <w:rFonts w:ascii="Times New Roman" w:hAnsi="Times New Roman"/>
          <w:sz w:val="24"/>
          <w:szCs w:val="24"/>
        </w:rPr>
      </w:pPr>
      <w:r>
        <w:rPr>
          <w:rFonts w:ascii="Times New Roman" w:hAnsi="Times New Roman"/>
          <w:color w:val="000000" w:themeColor="text1"/>
          <w:sz w:val="24"/>
          <w:szCs w:val="24"/>
        </w:rPr>
        <w:t>Yield: 76%; M. P.: 157-159</w:t>
      </w:r>
      <w:r w:rsidRPr="009673DB">
        <w:rPr>
          <w:rFonts w:ascii="Times New Roman" w:hAnsi="Times New Roman"/>
          <w:color w:val="000000" w:themeColor="text1"/>
          <w:sz w:val="24"/>
          <w:szCs w:val="24"/>
          <w:vertAlign w:val="superscript"/>
        </w:rPr>
        <w:t>o</w:t>
      </w:r>
      <w:r w:rsidRPr="009673DB">
        <w:rPr>
          <w:rFonts w:ascii="Times New Roman" w:hAnsi="Times New Roman"/>
          <w:color w:val="000000" w:themeColor="text1"/>
          <w:sz w:val="24"/>
          <w:szCs w:val="24"/>
        </w:rPr>
        <w:t xml:space="preserve">C; </w:t>
      </w:r>
      <w:r w:rsidRPr="0040748B">
        <w:rPr>
          <w:rFonts w:ascii="Times New Roman" w:hAnsi="Times New Roman"/>
          <w:color w:val="000000" w:themeColor="text1"/>
          <w:sz w:val="24"/>
          <w:szCs w:val="24"/>
        </w:rPr>
        <w:t>IR</w:t>
      </w:r>
      <w:r w:rsidRPr="009673DB">
        <w:rPr>
          <w:rFonts w:ascii="Times New Roman" w:hAnsi="Times New Roman"/>
          <w:b/>
          <w:bCs/>
          <w:color w:val="000000" w:themeColor="text1"/>
          <w:sz w:val="24"/>
          <w:szCs w:val="24"/>
        </w:rPr>
        <w:t xml:space="preserve"> </w:t>
      </w:r>
      <w:r w:rsidRPr="009673DB">
        <w:rPr>
          <w:rFonts w:ascii="Times New Roman" w:hAnsi="Times New Roman"/>
          <w:color w:val="000000" w:themeColor="text1"/>
          <w:sz w:val="24"/>
          <w:szCs w:val="24"/>
        </w:rPr>
        <w:t xml:space="preserve">(Neat) </w:t>
      </w:r>
      <w:r w:rsidRPr="009673DB">
        <w:rPr>
          <w:rFonts w:ascii="Times New Roman" w:hAnsi="Times New Roman"/>
          <w:i/>
          <w:iCs/>
          <w:color w:val="000000" w:themeColor="text1"/>
          <w:sz w:val="24"/>
          <w:szCs w:val="24"/>
        </w:rPr>
        <w:t>ν</w:t>
      </w:r>
      <w:r w:rsidRPr="009673DB">
        <w:rPr>
          <w:rFonts w:ascii="Times New Roman" w:hAnsi="Times New Roman"/>
          <w:color w:val="000000" w:themeColor="text1"/>
          <w:sz w:val="24"/>
          <w:szCs w:val="24"/>
        </w:rPr>
        <w:t xml:space="preserve"> cm</w:t>
      </w:r>
      <w:r w:rsidRPr="009673DB">
        <w:rPr>
          <w:rFonts w:ascii="Times New Roman" w:hAnsi="Times New Roman"/>
          <w:color w:val="000000" w:themeColor="text1"/>
          <w:sz w:val="24"/>
          <w:szCs w:val="24"/>
          <w:vertAlign w:val="superscript"/>
        </w:rPr>
        <w:t>-1</w:t>
      </w:r>
      <w:r w:rsidRPr="009673DB">
        <w:rPr>
          <w:rFonts w:ascii="Times New Roman" w:hAnsi="Times New Roman"/>
          <w:color w:val="000000" w:themeColor="text1"/>
          <w:sz w:val="24"/>
          <w:szCs w:val="24"/>
        </w:rPr>
        <w:t xml:space="preserve">: 3499, 3247, 3054, 2954, 2892, 1665, 1601, 1534, 1473, 1264, 1176, 1098, 984, 927, 839, 793, 708; </w:t>
      </w:r>
      <w:r w:rsidRPr="0040748B">
        <w:rPr>
          <w:rFonts w:ascii="Times New Roman" w:hAnsi="Times New Roman"/>
          <w:bCs/>
          <w:color w:val="000000" w:themeColor="text1"/>
          <w:sz w:val="24"/>
          <w:szCs w:val="24"/>
          <w:vertAlign w:val="superscript"/>
        </w:rPr>
        <w:t>1</w:t>
      </w:r>
      <w:r w:rsidRPr="0040748B">
        <w:rPr>
          <w:rFonts w:ascii="Times New Roman" w:hAnsi="Times New Roman"/>
          <w:bCs/>
          <w:color w:val="000000" w:themeColor="text1"/>
          <w:sz w:val="24"/>
          <w:szCs w:val="24"/>
        </w:rPr>
        <w:t>H NMR</w:t>
      </w:r>
      <w:r w:rsidRPr="009673DB">
        <w:rPr>
          <w:rFonts w:ascii="Times New Roman" w:hAnsi="Times New Roman"/>
          <w:color w:val="000000" w:themeColor="text1"/>
          <w:sz w:val="24"/>
          <w:szCs w:val="24"/>
        </w:rPr>
        <w:t xml:space="preserve"> (400 MHz, CDCl</w:t>
      </w:r>
      <w:r w:rsidRPr="009673DB">
        <w:rPr>
          <w:rFonts w:ascii="Times New Roman" w:hAnsi="Times New Roman"/>
          <w:color w:val="000000" w:themeColor="text1"/>
          <w:sz w:val="24"/>
          <w:szCs w:val="24"/>
          <w:vertAlign w:val="subscript"/>
        </w:rPr>
        <w:t>3</w:t>
      </w:r>
      <w:r w:rsidRPr="009673DB">
        <w:rPr>
          <w:rFonts w:ascii="Times New Roman" w:hAnsi="Times New Roman"/>
          <w:color w:val="000000" w:themeColor="text1"/>
          <w:sz w:val="24"/>
          <w:szCs w:val="24"/>
        </w:rPr>
        <w:t xml:space="preserve">) </w:t>
      </w:r>
      <w:r w:rsidRPr="00F77B6C">
        <w:rPr>
          <w:rFonts w:ascii="Times New Roman" w:hAnsi="Times New Roman"/>
          <w:i/>
          <w:iCs/>
          <w:color w:val="000000" w:themeColor="text1"/>
          <w:sz w:val="24"/>
          <w:szCs w:val="24"/>
        </w:rPr>
        <w:sym w:font="Symbol" w:char="F064"/>
      </w:r>
      <w:r w:rsidRPr="009673DB">
        <w:rPr>
          <w:rFonts w:ascii="Times New Roman" w:hAnsi="Times New Roman"/>
          <w:color w:val="000000" w:themeColor="text1"/>
          <w:sz w:val="24"/>
          <w:szCs w:val="24"/>
        </w:rPr>
        <w:t xml:space="preserve"> = 1.00 (t,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7.4 Hz, 3H, CH</w:t>
      </w:r>
      <w:r w:rsidRPr="009673DB">
        <w:rPr>
          <w:rFonts w:ascii="Times New Roman" w:hAnsi="Times New Roman"/>
          <w:color w:val="000000" w:themeColor="text1"/>
          <w:sz w:val="24"/>
          <w:szCs w:val="24"/>
          <w:vertAlign w:val="subscript"/>
        </w:rPr>
        <w:t>3</w:t>
      </w:r>
      <w:r w:rsidRPr="009673DB">
        <w:rPr>
          <w:rFonts w:ascii="Times New Roman" w:hAnsi="Times New Roman"/>
          <w:color w:val="000000" w:themeColor="text1"/>
          <w:sz w:val="24"/>
          <w:szCs w:val="24"/>
        </w:rPr>
        <w:t>), 1.81 (m, 2H, CH</w:t>
      </w:r>
      <w:r w:rsidRPr="009673DB">
        <w:rPr>
          <w:rFonts w:ascii="Times New Roman" w:hAnsi="Times New Roman"/>
          <w:color w:val="000000" w:themeColor="text1"/>
          <w:sz w:val="24"/>
          <w:szCs w:val="24"/>
          <w:vertAlign w:val="subscript"/>
        </w:rPr>
        <w:t>2</w:t>
      </w:r>
      <w:r w:rsidRPr="009673DB">
        <w:rPr>
          <w:rFonts w:ascii="Times New Roman" w:hAnsi="Times New Roman"/>
          <w:color w:val="000000" w:themeColor="text1"/>
          <w:sz w:val="24"/>
          <w:szCs w:val="24"/>
        </w:rPr>
        <w:t xml:space="preserve">), 2.85 (t,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7.6 Hz, 2H, CH</w:t>
      </w:r>
      <w:r w:rsidRPr="009673DB">
        <w:rPr>
          <w:rFonts w:ascii="Times New Roman" w:hAnsi="Times New Roman"/>
          <w:color w:val="000000" w:themeColor="text1"/>
          <w:sz w:val="24"/>
          <w:szCs w:val="24"/>
          <w:vertAlign w:val="subscript"/>
        </w:rPr>
        <w:t>2</w:t>
      </w:r>
      <w:r w:rsidRPr="009673DB">
        <w:rPr>
          <w:rFonts w:ascii="Times New Roman" w:hAnsi="Times New Roman"/>
          <w:color w:val="000000" w:themeColor="text1"/>
          <w:sz w:val="24"/>
          <w:szCs w:val="24"/>
        </w:rPr>
        <w:t>), 4.14 (s, 2H, NH</w:t>
      </w:r>
      <w:r w:rsidRPr="009673DB">
        <w:rPr>
          <w:rFonts w:ascii="Times New Roman" w:hAnsi="Times New Roman"/>
          <w:color w:val="000000" w:themeColor="text1"/>
          <w:sz w:val="24"/>
          <w:szCs w:val="24"/>
          <w:vertAlign w:val="subscript"/>
        </w:rPr>
        <w:t>2</w:t>
      </w:r>
      <w:r w:rsidRPr="009673DB">
        <w:rPr>
          <w:rFonts w:ascii="Times New Roman" w:hAnsi="Times New Roman"/>
          <w:color w:val="000000" w:themeColor="text1"/>
          <w:sz w:val="24"/>
          <w:szCs w:val="24"/>
        </w:rPr>
        <w:t xml:space="preserve">), 7.59 (dd,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5.2 &amp; 1.6 Hz, 1H, Ar-H), 7.65 (s, 1H, Ar-H), 8.23 (s, 1H, </w:t>
      </w:r>
      <w:r>
        <w:rPr>
          <w:rFonts w:ascii="Times New Roman" w:hAnsi="Times New Roman"/>
          <w:color w:val="000000" w:themeColor="text1"/>
          <w:sz w:val="24"/>
          <w:szCs w:val="24"/>
        </w:rPr>
        <w:t>t</w:t>
      </w:r>
      <w:r w:rsidRPr="009673DB">
        <w:rPr>
          <w:rFonts w:ascii="Times New Roman" w:hAnsi="Times New Roman"/>
          <w:color w:val="000000" w:themeColor="text1"/>
          <w:sz w:val="24"/>
          <w:szCs w:val="24"/>
        </w:rPr>
        <w:t xml:space="preserve">hiazolyl-H), 8.54 (bs, 1H, NH), 8.64 (d, </w:t>
      </w:r>
      <w:r w:rsidRPr="009673DB">
        <w:rPr>
          <w:rFonts w:ascii="Times New Roman" w:hAnsi="Times New Roman"/>
          <w:i/>
          <w:iCs/>
          <w:color w:val="000000" w:themeColor="text1"/>
          <w:sz w:val="24"/>
          <w:szCs w:val="24"/>
        </w:rPr>
        <w:t>J</w:t>
      </w:r>
      <w:r w:rsidRPr="009673DB">
        <w:rPr>
          <w:rFonts w:ascii="Times New Roman" w:hAnsi="Times New Roman"/>
          <w:color w:val="000000" w:themeColor="text1"/>
          <w:sz w:val="24"/>
          <w:szCs w:val="24"/>
        </w:rPr>
        <w:t xml:space="preserve"> = 5.1 Hz, 1H, Ar-H); </w:t>
      </w:r>
      <w:r w:rsidRPr="0040748B">
        <w:rPr>
          <w:rFonts w:ascii="Times New Roman" w:hAnsi="Times New Roman"/>
          <w:bCs/>
          <w:color w:val="000000" w:themeColor="text1"/>
          <w:sz w:val="24"/>
          <w:szCs w:val="24"/>
          <w:vertAlign w:val="superscript"/>
        </w:rPr>
        <w:t>13</w:t>
      </w:r>
      <w:r w:rsidRPr="0040748B">
        <w:rPr>
          <w:rFonts w:ascii="Times New Roman" w:hAnsi="Times New Roman"/>
          <w:bCs/>
          <w:color w:val="000000" w:themeColor="text1"/>
          <w:sz w:val="24"/>
          <w:szCs w:val="24"/>
        </w:rPr>
        <w:t>C NMR</w:t>
      </w:r>
      <w:r w:rsidRPr="009673DB">
        <w:rPr>
          <w:rFonts w:ascii="Times New Roman" w:hAnsi="Times New Roman"/>
          <w:color w:val="000000" w:themeColor="text1"/>
          <w:sz w:val="24"/>
          <w:szCs w:val="24"/>
        </w:rPr>
        <w:t xml:space="preserve"> (100 MHz, CDCl</w:t>
      </w:r>
      <w:r w:rsidRPr="009673DB">
        <w:rPr>
          <w:rFonts w:ascii="Times New Roman" w:hAnsi="Times New Roman"/>
          <w:color w:val="000000" w:themeColor="text1"/>
          <w:sz w:val="24"/>
          <w:szCs w:val="24"/>
          <w:vertAlign w:val="subscript"/>
        </w:rPr>
        <w:t>3</w:t>
      </w:r>
      <w:r w:rsidRPr="009673DB">
        <w:rPr>
          <w:rFonts w:ascii="Times New Roman" w:hAnsi="Times New Roman"/>
          <w:color w:val="000000" w:themeColor="text1"/>
          <w:sz w:val="24"/>
          <w:szCs w:val="24"/>
        </w:rPr>
        <w:t xml:space="preserve">) </w:t>
      </w:r>
      <w:r w:rsidRPr="009A6C96">
        <w:rPr>
          <w:rFonts w:ascii="Times New Roman" w:hAnsi="Times New Roman"/>
          <w:i/>
          <w:iCs/>
          <w:sz w:val="24"/>
          <w:szCs w:val="24"/>
        </w:rPr>
        <w:sym w:font="Symbol" w:char="F064"/>
      </w:r>
      <w:r w:rsidRPr="009673DB">
        <w:rPr>
          <w:rFonts w:ascii="Times New Roman" w:hAnsi="Times New Roman"/>
          <w:sz w:val="24"/>
          <w:szCs w:val="24"/>
        </w:rPr>
        <w:t xml:space="preserve"> = 13.87, 23.06, 40.37, 117.75, 119.28, 124.59, 139.56, 149.54, 150.26, 161.43, 163.79, 166.23.</w:t>
      </w:r>
    </w:p>
    <w:p w14:paraId="770568FF" w14:textId="77777777" w:rsidR="00224488" w:rsidRPr="008362A4" w:rsidRDefault="00224488" w:rsidP="00224488">
      <w:pPr>
        <w:pStyle w:val="References"/>
        <w:spacing w:line="360" w:lineRule="auto"/>
        <w:ind w:left="0" w:firstLine="0"/>
        <w:rPr>
          <w:rFonts w:cs="Arial"/>
          <w:b/>
          <w:i/>
          <w:color w:val="0000FF"/>
          <w:sz w:val="24"/>
          <w:szCs w:val="24"/>
        </w:rPr>
      </w:pPr>
      <w:r w:rsidRPr="008362A4">
        <w:rPr>
          <w:rFonts w:cs="Arial"/>
          <w:b/>
          <w:i/>
          <w:color w:val="0000FF"/>
          <w:sz w:val="24"/>
          <w:szCs w:val="24"/>
        </w:rPr>
        <w:lastRenderedPageBreak/>
        <w:t>Synthesis of substituted (E)-N'-benzylidene-2-(2-propylpyridin-4-yl</w:t>
      </w:r>
      <w:proofErr w:type="gramStart"/>
      <w:r w:rsidRPr="008362A4">
        <w:rPr>
          <w:rFonts w:cs="Arial"/>
          <w:b/>
          <w:i/>
          <w:color w:val="0000FF"/>
          <w:sz w:val="24"/>
          <w:szCs w:val="24"/>
        </w:rPr>
        <w:t>)thiazole</w:t>
      </w:r>
      <w:proofErr w:type="gramEnd"/>
      <w:r w:rsidRPr="008362A4">
        <w:rPr>
          <w:rFonts w:cs="Arial"/>
          <w:b/>
          <w:i/>
          <w:color w:val="0000FF"/>
          <w:sz w:val="24"/>
          <w:szCs w:val="24"/>
        </w:rPr>
        <w:t>-5-carbohydrazides (6a-k)</w:t>
      </w:r>
    </w:p>
    <w:p w14:paraId="2599F70C" w14:textId="77777777" w:rsidR="00224488" w:rsidRPr="007B31D6" w:rsidRDefault="00224488" w:rsidP="00224488">
      <w:pPr>
        <w:pStyle w:val="References"/>
        <w:spacing w:line="360" w:lineRule="auto"/>
        <w:ind w:left="0" w:firstLine="0"/>
        <w:rPr>
          <w:rFonts w:cs="Arial"/>
          <w:b/>
          <w:i/>
          <w:color w:val="0000FF"/>
          <w:sz w:val="24"/>
          <w:szCs w:val="24"/>
        </w:rPr>
      </w:pPr>
      <w:r>
        <w:rPr>
          <w:rFonts w:ascii="Times New Roman" w:hAnsi="Times New Roman"/>
          <w:bCs/>
          <w:iCs/>
          <w:color w:val="000000" w:themeColor="text1"/>
          <w:sz w:val="24"/>
          <w:szCs w:val="24"/>
        </w:rPr>
        <w:t>The substituted</w:t>
      </w:r>
      <w:r w:rsidRPr="00F77B6C">
        <w:rPr>
          <w:rFonts w:ascii="Times New Roman" w:hAnsi="Times New Roman"/>
          <w:bCs/>
          <w:iCs/>
          <w:color w:val="000000" w:themeColor="text1"/>
          <w:sz w:val="24"/>
          <w:szCs w:val="24"/>
        </w:rPr>
        <w:t xml:space="preserve"> aromatic aldehydes (</w:t>
      </w:r>
      <w:r w:rsidRPr="00F77B6C">
        <w:rPr>
          <w:rFonts w:ascii="Times New Roman" w:hAnsi="Times New Roman"/>
          <w:b/>
          <w:iCs/>
          <w:color w:val="000000" w:themeColor="text1"/>
          <w:sz w:val="24"/>
          <w:szCs w:val="24"/>
        </w:rPr>
        <w:t>5a-k</w:t>
      </w:r>
      <w:r w:rsidRPr="00F77B6C">
        <w:rPr>
          <w:rFonts w:ascii="Times New Roman" w:hAnsi="Times New Roman"/>
          <w:bCs/>
          <w:iCs/>
          <w:color w:val="000000" w:themeColor="text1"/>
          <w:sz w:val="24"/>
          <w:szCs w:val="24"/>
        </w:rPr>
        <w:t xml:space="preserve">) (1.0 mmol) and </w:t>
      </w:r>
      <w:r w:rsidRPr="00F77B6C">
        <w:rPr>
          <w:rFonts w:ascii="Times New Roman" w:hAnsi="Times New Roman"/>
          <w:color w:val="000000" w:themeColor="text1"/>
          <w:sz w:val="24"/>
          <w:szCs w:val="24"/>
        </w:rPr>
        <w:t>2-(2-propylpyridin-4-yl</w:t>
      </w:r>
      <w:proofErr w:type="gramStart"/>
      <w:r w:rsidRPr="00F77B6C">
        <w:rPr>
          <w:rFonts w:ascii="Times New Roman" w:hAnsi="Times New Roman"/>
          <w:color w:val="000000" w:themeColor="text1"/>
          <w:sz w:val="24"/>
          <w:szCs w:val="24"/>
        </w:rPr>
        <w:t>)thiazole</w:t>
      </w:r>
      <w:proofErr w:type="gramEnd"/>
      <w:r w:rsidRPr="00F77B6C">
        <w:rPr>
          <w:rFonts w:ascii="Times New Roman" w:hAnsi="Times New Roman"/>
          <w:color w:val="000000" w:themeColor="text1"/>
          <w:sz w:val="24"/>
          <w:szCs w:val="24"/>
        </w:rPr>
        <w:t>-5-carbohydrazide</w:t>
      </w:r>
      <w:r w:rsidRPr="00F77B6C">
        <w:rPr>
          <w:b/>
          <w:bCs/>
          <w:color w:val="000000" w:themeColor="text1"/>
          <w:szCs w:val="24"/>
        </w:rPr>
        <w:t xml:space="preserve"> </w:t>
      </w:r>
      <w:r w:rsidRPr="00F77B6C">
        <w:rPr>
          <w:rFonts w:ascii="Times New Roman" w:hAnsi="Times New Roman"/>
          <w:bCs/>
          <w:color w:val="000000" w:themeColor="text1"/>
          <w:sz w:val="24"/>
          <w:szCs w:val="24"/>
        </w:rPr>
        <w:t>(</w:t>
      </w:r>
      <w:r w:rsidRPr="00F77B6C">
        <w:rPr>
          <w:rFonts w:ascii="Times New Roman" w:hAnsi="Times New Roman"/>
          <w:b/>
          <w:color w:val="000000" w:themeColor="text1"/>
          <w:sz w:val="24"/>
          <w:szCs w:val="24"/>
        </w:rPr>
        <w:t>4</w:t>
      </w:r>
      <w:r w:rsidRPr="00F77B6C">
        <w:rPr>
          <w:rFonts w:ascii="Times New Roman" w:hAnsi="Times New Roman"/>
          <w:bCs/>
          <w:color w:val="000000" w:themeColor="text1"/>
          <w:sz w:val="24"/>
          <w:szCs w:val="24"/>
        </w:rPr>
        <w:t xml:space="preserve">) (1.0 mmol) </w:t>
      </w:r>
      <w:r>
        <w:rPr>
          <w:rFonts w:ascii="Times New Roman" w:hAnsi="Times New Roman"/>
          <w:bCs/>
          <w:color w:val="000000" w:themeColor="text1"/>
          <w:sz w:val="24"/>
          <w:szCs w:val="24"/>
        </w:rPr>
        <w:t>was</w:t>
      </w:r>
      <w:r w:rsidRPr="00F77B6C">
        <w:rPr>
          <w:rFonts w:ascii="Times New Roman" w:hAnsi="Times New Roman"/>
          <w:bCs/>
          <w:color w:val="000000" w:themeColor="text1"/>
          <w:sz w:val="24"/>
          <w:szCs w:val="24"/>
        </w:rPr>
        <w:t xml:space="preserve"> dissolved in </w:t>
      </w:r>
      <w:r w:rsidRPr="00F77B6C">
        <w:rPr>
          <w:rFonts w:ascii="Times New Roman" w:hAnsi="Times New Roman"/>
          <w:bCs/>
          <w:iCs/>
          <w:color w:val="000000" w:themeColor="text1"/>
          <w:sz w:val="24"/>
          <w:szCs w:val="24"/>
        </w:rPr>
        <w:t>diisopropylethylammonium ace</w:t>
      </w:r>
      <w:r>
        <w:rPr>
          <w:rFonts w:ascii="Times New Roman" w:hAnsi="Times New Roman"/>
          <w:bCs/>
          <w:iCs/>
          <w:color w:val="000000" w:themeColor="text1"/>
          <w:sz w:val="24"/>
          <w:szCs w:val="24"/>
        </w:rPr>
        <w:t>t</w:t>
      </w:r>
      <w:r w:rsidRPr="00F77B6C">
        <w:rPr>
          <w:rFonts w:ascii="Times New Roman" w:hAnsi="Times New Roman"/>
          <w:bCs/>
          <w:iCs/>
          <w:color w:val="000000" w:themeColor="text1"/>
          <w:sz w:val="24"/>
          <w:szCs w:val="24"/>
        </w:rPr>
        <w:t xml:space="preserve">ate (DIPEAc) (5 ml) and stirred at room temperature for 30 min. </w:t>
      </w:r>
      <w:r>
        <w:rPr>
          <w:rFonts w:ascii="Times New Roman" w:hAnsi="Times New Roman"/>
          <w:bCs/>
          <w:iCs/>
          <w:color w:val="000000" w:themeColor="text1"/>
          <w:sz w:val="24"/>
          <w:szCs w:val="24"/>
        </w:rPr>
        <w:t>After completion of reaction,</w:t>
      </w:r>
      <w:r w:rsidRPr="00F77B6C">
        <w:rPr>
          <w:rFonts w:ascii="Times New Roman" w:hAnsi="Times New Roman"/>
          <w:bCs/>
          <w:iCs/>
          <w:color w:val="000000" w:themeColor="text1"/>
          <w:sz w:val="24"/>
          <w:szCs w:val="24"/>
        </w:rPr>
        <w:t xml:space="preserve"> the reaction mixture was poured on cold water. The solid obtained was filtered</w:t>
      </w:r>
      <w:r>
        <w:rPr>
          <w:rFonts w:ascii="Times New Roman" w:hAnsi="Times New Roman"/>
          <w:bCs/>
          <w:iCs/>
          <w:color w:val="000000" w:themeColor="text1"/>
          <w:sz w:val="24"/>
          <w:szCs w:val="24"/>
        </w:rPr>
        <w:t xml:space="preserve"> and</w:t>
      </w:r>
      <w:r w:rsidRPr="00F77B6C">
        <w:rPr>
          <w:rFonts w:ascii="Times New Roman" w:hAnsi="Times New Roman"/>
          <w:bCs/>
          <w:iCs/>
          <w:color w:val="000000" w:themeColor="text1"/>
          <w:sz w:val="24"/>
          <w:szCs w:val="24"/>
        </w:rPr>
        <w:t xml:space="preserve"> washed with cold water. The products obtained were crystallized from ethanol</w:t>
      </w:r>
      <w:r>
        <w:rPr>
          <w:rFonts w:ascii="Times New Roman" w:hAnsi="Times New Roman"/>
          <w:bCs/>
          <w:iCs/>
          <w:color w:val="000000" w:themeColor="text1"/>
          <w:sz w:val="24"/>
          <w:szCs w:val="24"/>
        </w:rPr>
        <w:t xml:space="preserve"> to furnish </w:t>
      </w:r>
      <w:r>
        <w:rPr>
          <w:rFonts w:ascii="Times New Roman" w:hAnsi="Times New Roman"/>
          <w:iCs/>
          <w:color w:val="000000" w:themeColor="text1"/>
          <w:sz w:val="24"/>
          <w:szCs w:val="24"/>
        </w:rPr>
        <w:t>corresponding</w:t>
      </w:r>
      <w:r>
        <w:rPr>
          <w:rFonts w:ascii="Times New Roman" w:hAnsi="Times New Roman"/>
          <w:bCs/>
          <w:iCs/>
          <w:color w:val="000000" w:themeColor="text1"/>
          <w:sz w:val="24"/>
          <w:szCs w:val="24"/>
        </w:rPr>
        <w:t xml:space="preserve"> </w:t>
      </w:r>
      <w:r w:rsidRPr="007B31D6">
        <w:rPr>
          <w:rFonts w:ascii="Times New Roman" w:hAnsi="Times New Roman"/>
          <w:color w:val="000000" w:themeColor="text1"/>
          <w:sz w:val="24"/>
          <w:szCs w:val="24"/>
        </w:rPr>
        <w:t>substituted (</w:t>
      </w:r>
      <w:r w:rsidRPr="001C05AE">
        <w:rPr>
          <w:rFonts w:ascii="Times New Roman" w:hAnsi="Times New Roman"/>
          <w:i/>
          <w:iCs/>
          <w:color w:val="000000" w:themeColor="text1"/>
          <w:sz w:val="24"/>
          <w:szCs w:val="24"/>
        </w:rPr>
        <w:t>E</w:t>
      </w:r>
      <w:r w:rsidRPr="007B31D6">
        <w:rPr>
          <w:rFonts w:ascii="Times New Roman" w:hAnsi="Times New Roman"/>
          <w:color w:val="000000" w:themeColor="text1"/>
          <w:sz w:val="24"/>
          <w:szCs w:val="24"/>
        </w:rPr>
        <w:t>)-</w:t>
      </w:r>
      <w:r w:rsidRPr="001C05AE">
        <w:rPr>
          <w:rFonts w:ascii="Times New Roman" w:hAnsi="Times New Roman"/>
          <w:i/>
          <w:iCs/>
          <w:color w:val="000000" w:themeColor="text1"/>
          <w:sz w:val="24"/>
          <w:szCs w:val="24"/>
        </w:rPr>
        <w:t>N</w:t>
      </w:r>
      <w:r w:rsidRPr="007B31D6">
        <w:rPr>
          <w:rFonts w:ascii="Times New Roman" w:hAnsi="Times New Roman"/>
          <w:color w:val="000000" w:themeColor="text1"/>
          <w:sz w:val="24"/>
          <w:szCs w:val="24"/>
        </w:rPr>
        <w:t>'-benzylidene-2-(2-propylpyridin-4-yl</w:t>
      </w:r>
      <w:proofErr w:type="gramStart"/>
      <w:r w:rsidRPr="007B31D6">
        <w:rPr>
          <w:rFonts w:ascii="Times New Roman" w:hAnsi="Times New Roman"/>
          <w:color w:val="000000" w:themeColor="text1"/>
          <w:sz w:val="24"/>
          <w:szCs w:val="24"/>
        </w:rPr>
        <w:t>)thiazole</w:t>
      </w:r>
      <w:proofErr w:type="gramEnd"/>
      <w:r w:rsidRPr="007B31D6">
        <w:rPr>
          <w:rFonts w:ascii="Times New Roman" w:hAnsi="Times New Roman"/>
          <w:color w:val="000000" w:themeColor="text1"/>
          <w:sz w:val="24"/>
          <w:szCs w:val="24"/>
        </w:rPr>
        <w:t>-5-carbohydrazides (</w:t>
      </w:r>
      <w:r w:rsidRPr="007B31D6">
        <w:rPr>
          <w:rFonts w:ascii="Times New Roman" w:hAnsi="Times New Roman"/>
          <w:b/>
          <w:color w:val="000000" w:themeColor="text1"/>
          <w:sz w:val="24"/>
          <w:szCs w:val="24"/>
        </w:rPr>
        <w:t>6a-k</w:t>
      </w:r>
      <w:r w:rsidRPr="007B31D6">
        <w:rPr>
          <w:rFonts w:ascii="Times New Roman" w:hAnsi="Times New Roman"/>
          <w:color w:val="000000" w:themeColor="text1"/>
          <w:sz w:val="24"/>
          <w:szCs w:val="24"/>
        </w:rPr>
        <w:t>)</w:t>
      </w:r>
      <w:r>
        <w:rPr>
          <w:rFonts w:ascii="Times New Roman" w:hAnsi="Times New Roman"/>
          <w:color w:val="000000" w:themeColor="text1"/>
          <w:sz w:val="24"/>
          <w:szCs w:val="24"/>
        </w:rPr>
        <w:t>with 80-90% yields</w:t>
      </w:r>
    </w:p>
    <w:p w14:paraId="1EA75D4E" w14:textId="77777777" w:rsidR="00224488" w:rsidRPr="008362A4" w:rsidRDefault="00224488" w:rsidP="00224488">
      <w:pPr>
        <w:pStyle w:val="References"/>
        <w:spacing w:line="360" w:lineRule="auto"/>
        <w:ind w:left="0" w:firstLine="0"/>
        <w:rPr>
          <w:rFonts w:cs="Arial"/>
          <w:b/>
          <w:color w:val="0000FF"/>
          <w:sz w:val="24"/>
          <w:szCs w:val="24"/>
        </w:rPr>
      </w:pPr>
      <w:r w:rsidRPr="008362A4">
        <w:rPr>
          <w:rFonts w:cs="Arial"/>
          <w:b/>
          <w:bCs/>
          <w:i/>
          <w:iCs/>
          <w:color w:val="0000FF"/>
          <w:sz w:val="24"/>
          <w:szCs w:val="24"/>
        </w:rPr>
        <w:t>(E)-N'-(3</w:t>
      </w:r>
      <w:proofErr w:type="gramStart"/>
      <w:r w:rsidRPr="008362A4">
        <w:rPr>
          <w:rFonts w:cs="Arial"/>
          <w:b/>
          <w:bCs/>
          <w:i/>
          <w:iCs/>
          <w:color w:val="0000FF"/>
          <w:sz w:val="24"/>
          <w:szCs w:val="24"/>
        </w:rPr>
        <w:t>,5</w:t>
      </w:r>
      <w:proofErr w:type="gramEnd"/>
      <w:r w:rsidRPr="008362A4">
        <w:rPr>
          <w:rFonts w:cs="Arial"/>
          <w:b/>
          <w:bCs/>
          <w:i/>
          <w:iCs/>
          <w:color w:val="0000FF"/>
          <w:sz w:val="24"/>
          <w:szCs w:val="24"/>
        </w:rPr>
        <w:t xml:space="preserve">-Dichloro-2-hydroxybenzylidene)-2-(2-propylpyridin-4-yl)thiazole-5-carbohydrazide </w:t>
      </w:r>
      <w:r w:rsidRPr="008362A4">
        <w:rPr>
          <w:rFonts w:cs="Arial"/>
          <w:b/>
          <w:i/>
          <w:iCs/>
          <w:color w:val="0000FF"/>
          <w:sz w:val="24"/>
          <w:szCs w:val="24"/>
        </w:rPr>
        <w:t>(6a</w:t>
      </w:r>
      <w:r w:rsidRPr="008362A4">
        <w:rPr>
          <w:rFonts w:cs="Arial"/>
          <w:b/>
          <w:color w:val="0000FF"/>
          <w:sz w:val="24"/>
          <w:szCs w:val="24"/>
        </w:rPr>
        <w:t>)</w:t>
      </w:r>
    </w:p>
    <w:p w14:paraId="15B339ED" w14:textId="77777777" w:rsidR="00224488" w:rsidRDefault="00224488" w:rsidP="00224488">
      <w:pPr>
        <w:pStyle w:val="References"/>
        <w:spacing w:line="360" w:lineRule="auto"/>
        <w:ind w:left="0" w:firstLine="426"/>
        <w:rPr>
          <w:rFonts w:ascii="Times New Roman" w:hAnsi="Times New Roman"/>
          <w:color w:val="000000" w:themeColor="text1"/>
          <w:sz w:val="24"/>
          <w:szCs w:val="24"/>
        </w:rPr>
      </w:pPr>
      <w:r w:rsidRPr="00A357E8">
        <w:rPr>
          <w:rFonts w:ascii="Times New Roman" w:hAnsi="Times New Roman"/>
          <w:color w:val="000000" w:themeColor="text1"/>
          <w:sz w:val="24"/>
          <w:szCs w:val="24"/>
        </w:rPr>
        <w:t>Yield: 85%; M.</w:t>
      </w:r>
      <w:r>
        <w:rPr>
          <w:rFonts w:ascii="Times New Roman" w:hAnsi="Times New Roman"/>
          <w:color w:val="000000" w:themeColor="text1"/>
          <w:sz w:val="24"/>
          <w:szCs w:val="24"/>
        </w:rPr>
        <w:t xml:space="preserve"> </w:t>
      </w:r>
      <w:r w:rsidRPr="00A357E8">
        <w:rPr>
          <w:rFonts w:ascii="Times New Roman" w:hAnsi="Times New Roman"/>
          <w:color w:val="000000" w:themeColor="text1"/>
          <w:sz w:val="24"/>
          <w:szCs w:val="24"/>
        </w:rPr>
        <w:t>P.: 220-222</w:t>
      </w:r>
      <w:r w:rsidRPr="00A357E8">
        <w:rPr>
          <w:rFonts w:ascii="Times New Roman" w:hAnsi="Times New Roman"/>
          <w:color w:val="000000" w:themeColor="text1"/>
          <w:sz w:val="24"/>
          <w:szCs w:val="24"/>
          <w:vertAlign w:val="superscript"/>
        </w:rPr>
        <w:t>o</w:t>
      </w:r>
      <w:r w:rsidRPr="00A357E8">
        <w:rPr>
          <w:rFonts w:ascii="Times New Roman" w:hAnsi="Times New Roman"/>
          <w:color w:val="000000" w:themeColor="text1"/>
          <w:sz w:val="24"/>
          <w:szCs w:val="24"/>
        </w:rPr>
        <w:t>C;</w:t>
      </w:r>
      <w:r>
        <w:rPr>
          <w:rFonts w:ascii="Times New Roman" w:hAnsi="Times New Roman"/>
          <w:color w:val="000000" w:themeColor="text1"/>
          <w:sz w:val="24"/>
          <w:szCs w:val="24"/>
        </w:rPr>
        <w:t xml:space="preserve"> </w:t>
      </w:r>
      <w:r w:rsidRPr="00887EC6">
        <w:rPr>
          <w:rFonts w:ascii="Times New Roman" w:hAnsi="Times New Roman"/>
          <w:b/>
          <w:bCs/>
          <w:color w:val="000000" w:themeColor="text1"/>
          <w:sz w:val="24"/>
          <w:szCs w:val="24"/>
        </w:rPr>
        <w:t xml:space="preserve">IR </w:t>
      </w:r>
      <w:r w:rsidRPr="00887EC6">
        <w:rPr>
          <w:rFonts w:ascii="Times New Roman" w:hAnsi="Times New Roman"/>
          <w:color w:val="000000" w:themeColor="text1"/>
          <w:sz w:val="24"/>
          <w:szCs w:val="24"/>
        </w:rPr>
        <w:t>(Neat</w:t>
      </w:r>
      <w:r>
        <w:rPr>
          <w:rFonts w:ascii="Times New Roman" w:hAnsi="Times New Roman"/>
          <w:color w:val="000000" w:themeColor="text1"/>
          <w:sz w:val="24"/>
          <w:szCs w:val="24"/>
        </w:rPr>
        <w:t xml:space="preserve">) </w:t>
      </w:r>
      <w:r w:rsidRPr="00EC4A17">
        <w:rPr>
          <w:rFonts w:ascii="Times New Roman" w:hAnsi="Times New Roman"/>
          <w:i/>
          <w:iCs/>
          <w:color w:val="000000" w:themeColor="text1"/>
          <w:sz w:val="24"/>
          <w:szCs w:val="24"/>
        </w:rPr>
        <w:t>ν</w:t>
      </w:r>
      <w:r w:rsidRPr="00887EC6">
        <w:rPr>
          <w:rFonts w:ascii="Times New Roman" w:hAnsi="Times New Roman"/>
          <w:color w:val="000000" w:themeColor="text1"/>
          <w:sz w:val="24"/>
          <w:szCs w:val="24"/>
        </w:rPr>
        <w:t xml:space="preserve"> cm</w:t>
      </w:r>
      <w:r w:rsidRPr="00887EC6">
        <w:rPr>
          <w:rFonts w:ascii="Times New Roman" w:hAnsi="Times New Roman"/>
          <w:color w:val="000000" w:themeColor="text1"/>
          <w:sz w:val="24"/>
          <w:szCs w:val="24"/>
          <w:vertAlign w:val="superscript"/>
        </w:rPr>
        <w:t>-1</w:t>
      </w:r>
      <w:r>
        <w:rPr>
          <w:rFonts w:ascii="Times New Roman" w:hAnsi="Times New Roman"/>
          <w:color w:val="000000" w:themeColor="text1"/>
          <w:sz w:val="24"/>
          <w:szCs w:val="24"/>
        </w:rPr>
        <w:t xml:space="preserve">: </w:t>
      </w:r>
      <w:r w:rsidRPr="00512878">
        <w:rPr>
          <w:rFonts w:ascii="Times New Roman" w:hAnsi="Times New Roman"/>
          <w:color w:val="000000" w:themeColor="text1"/>
          <w:sz w:val="24"/>
          <w:szCs w:val="24"/>
        </w:rPr>
        <w:t xml:space="preserve">3424, 3116, 2907, 2840, 1682, 1600, 1534, 1444, 1347, 1285, 1222, 1177, 994, 849, 796, 717; </w:t>
      </w:r>
      <w:r w:rsidRPr="00412535">
        <w:rPr>
          <w:rFonts w:ascii="Times New Roman" w:hAnsi="Times New Roman"/>
          <w:b/>
          <w:color w:val="000000" w:themeColor="text1"/>
          <w:sz w:val="24"/>
          <w:szCs w:val="24"/>
          <w:vertAlign w:val="superscript"/>
        </w:rPr>
        <w:t>1</w:t>
      </w:r>
      <w:r w:rsidRPr="00412535">
        <w:rPr>
          <w:rFonts w:ascii="Times New Roman" w:hAnsi="Times New Roman"/>
          <w:b/>
          <w:color w:val="000000" w:themeColor="text1"/>
          <w:sz w:val="24"/>
          <w:szCs w:val="24"/>
        </w:rPr>
        <w:t>H NMR</w:t>
      </w:r>
      <w:r w:rsidRPr="00412535">
        <w:rPr>
          <w:rFonts w:ascii="Times New Roman" w:hAnsi="Times New Roman"/>
          <w:color w:val="000000" w:themeColor="text1"/>
          <w:sz w:val="24"/>
          <w:szCs w:val="24"/>
        </w:rPr>
        <w:t xml:space="preserve"> (400 MHz, CDCl</w:t>
      </w:r>
      <w:r w:rsidRPr="00412535">
        <w:rPr>
          <w:rFonts w:ascii="Times New Roman" w:hAnsi="Times New Roman"/>
          <w:color w:val="000000" w:themeColor="text1"/>
          <w:sz w:val="24"/>
          <w:szCs w:val="24"/>
          <w:vertAlign w:val="subscript"/>
        </w:rPr>
        <w:t>3</w:t>
      </w:r>
      <w:r w:rsidRPr="00412535">
        <w:rPr>
          <w:rFonts w:ascii="Times New Roman" w:hAnsi="Times New Roman"/>
          <w:color w:val="000000" w:themeColor="text1"/>
          <w:sz w:val="24"/>
          <w:szCs w:val="24"/>
        </w:rPr>
        <w:t xml:space="preserve">) </w:t>
      </w:r>
      <w:r w:rsidRPr="00412535">
        <w:rPr>
          <w:rFonts w:ascii="Times New Roman" w:hAnsi="Times New Roman"/>
          <w:i/>
          <w:iCs/>
          <w:color w:val="000000" w:themeColor="text1"/>
          <w:sz w:val="24"/>
          <w:szCs w:val="24"/>
        </w:rPr>
        <w:sym w:font="Symbol" w:char="F064"/>
      </w:r>
      <w:r w:rsidRPr="00412535">
        <w:rPr>
          <w:rFonts w:ascii="Times New Roman" w:hAnsi="Times New Roman"/>
          <w:color w:val="000000" w:themeColor="text1"/>
          <w:sz w:val="24"/>
          <w:szCs w:val="24"/>
        </w:rPr>
        <w:t xml:space="preserve"> =</w:t>
      </w:r>
      <w:r w:rsidRPr="00A44E82">
        <w:rPr>
          <w:rFonts w:ascii="Times New Roman" w:hAnsi="Times New Roman"/>
          <w:color w:val="FF0000"/>
          <w:sz w:val="24"/>
          <w:szCs w:val="24"/>
        </w:rPr>
        <w:t xml:space="preserve"> </w:t>
      </w:r>
      <w:r w:rsidRPr="00612B2F">
        <w:rPr>
          <w:rFonts w:ascii="Times New Roman" w:hAnsi="Times New Roman"/>
          <w:color w:val="000000" w:themeColor="text1"/>
          <w:sz w:val="24"/>
          <w:szCs w:val="24"/>
        </w:rPr>
        <w:t xml:space="preserve">1.08 (t, </w:t>
      </w:r>
      <w:r w:rsidRPr="00612B2F">
        <w:rPr>
          <w:rFonts w:ascii="Times New Roman" w:hAnsi="Times New Roman"/>
          <w:i/>
          <w:iCs/>
          <w:color w:val="000000" w:themeColor="text1"/>
          <w:sz w:val="24"/>
          <w:szCs w:val="24"/>
        </w:rPr>
        <w:t xml:space="preserve">J </w:t>
      </w:r>
      <w:r w:rsidRPr="00612B2F">
        <w:rPr>
          <w:rFonts w:ascii="Times New Roman" w:hAnsi="Times New Roman"/>
          <w:color w:val="000000" w:themeColor="text1"/>
          <w:sz w:val="24"/>
          <w:szCs w:val="24"/>
        </w:rPr>
        <w:t>= 6.7 Hz, 3H</w:t>
      </w:r>
      <w:r>
        <w:rPr>
          <w:rFonts w:ascii="Times New Roman" w:hAnsi="Times New Roman"/>
          <w:color w:val="000000" w:themeColor="text1"/>
          <w:sz w:val="24"/>
          <w:szCs w:val="24"/>
        </w:rPr>
        <w:t>, CH</w:t>
      </w:r>
      <w:r w:rsidRPr="003F499F">
        <w:rPr>
          <w:rFonts w:ascii="Times New Roman" w:hAnsi="Times New Roman"/>
          <w:color w:val="000000" w:themeColor="text1"/>
          <w:sz w:val="24"/>
          <w:szCs w:val="24"/>
          <w:vertAlign w:val="subscript"/>
        </w:rPr>
        <w:t>3</w:t>
      </w:r>
      <w:r w:rsidRPr="00612B2F">
        <w:rPr>
          <w:rFonts w:ascii="Times New Roman" w:hAnsi="Times New Roman"/>
          <w:color w:val="000000" w:themeColor="text1"/>
          <w:sz w:val="24"/>
          <w:szCs w:val="24"/>
        </w:rPr>
        <w:t>), 1.90 (m, 2H</w:t>
      </w:r>
      <w:r>
        <w:rPr>
          <w:rFonts w:ascii="Times New Roman" w:hAnsi="Times New Roman"/>
          <w:color w:val="000000" w:themeColor="text1"/>
          <w:sz w:val="24"/>
          <w:szCs w:val="24"/>
        </w:rPr>
        <w:t>, CH</w:t>
      </w:r>
      <w:r w:rsidRPr="003F499F">
        <w:rPr>
          <w:rFonts w:ascii="Times New Roman" w:hAnsi="Times New Roman"/>
          <w:color w:val="000000" w:themeColor="text1"/>
          <w:sz w:val="24"/>
          <w:szCs w:val="24"/>
          <w:vertAlign w:val="subscript"/>
        </w:rPr>
        <w:t>2</w:t>
      </w:r>
      <w:r w:rsidRPr="00612B2F">
        <w:rPr>
          <w:rFonts w:ascii="Times New Roman" w:hAnsi="Times New Roman"/>
          <w:color w:val="000000" w:themeColor="text1"/>
          <w:sz w:val="24"/>
          <w:szCs w:val="24"/>
        </w:rPr>
        <w:t xml:space="preserve">), 2.93 (t, </w:t>
      </w:r>
      <w:r w:rsidRPr="00612B2F">
        <w:rPr>
          <w:rFonts w:ascii="Times New Roman" w:hAnsi="Times New Roman"/>
          <w:i/>
          <w:iCs/>
          <w:color w:val="000000" w:themeColor="text1"/>
          <w:sz w:val="24"/>
          <w:szCs w:val="24"/>
        </w:rPr>
        <w:t xml:space="preserve">J </w:t>
      </w:r>
      <w:r w:rsidRPr="00612B2F">
        <w:rPr>
          <w:rFonts w:ascii="Times New Roman" w:hAnsi="Times New Roman"/>
          <w:color w:val="000000" w:themeColor="text1"/>
          <w:sz w:val="24"/>
          <w:szCs w:val="24"/>
        </w:rPr>
        <w:t>= 6.</w:t>
      </w:r>
      <w:r>
        <w:rPr>
          <w:rFonts w:ascii="Times New Roman" w:hAnsi="Times New Roman"/>
          <w:color w:val="000000" w:themeColor="text1"/>
          <w:sz w:val="24"/>
          <w:szCs w:val="24"/>
        </w:rPr>
        <w:t>7</w:t>
      </w:r>
      <w:r w:rsidRPr="00612B2F">
        <w:rPr>
          <w:rFonts w:ascii="Times New Roman" w:hAnsi="Times New Roman"/>
          <w:color w:val="000000" w:themeColor="text1"/>
          <w:sz w:val="24"/>
          <w:szCs w:val="24"/>
        </w:rPr>
        <w:t xml:space="preserve"> Hz, 2H</w:t>
      </w:r>
      <w:r>
        <w:rPr>
          <w:rFonts w:ascii="Times New Roman" w:hAnsi="Times New Roman"/>
          <w:color w:val="000000" w:themeColor="text1"/>
          <w:sz w:val="24"/>
          <w:szCs w:val="24"/>
        </w:rPr>
        <w:t>, CH</w:t>
      </w:r>
      <w:r w:rsidRPr="003F499F">
        <w:rPr>
          <w:rFonts w:ascii="Times New Roman" w:hAnsi="Times New Roman"/>
          <w:color w:val="000000" w:themeColor="text1"/>
          <w:sz w:val="24"/>
          <w:szCs w:val="24"/>
          <w:vertAlign w:val="subscript"/>
        </w:rPr>
        <w:t>2</w:t>
      </w:r>
      <w:r>
        <w:rPr>
          <w:rFonts w:ascii="Times New Roman" w:hAnsi="Times New Roman"/>
          <w:color w:val="000000" w:themeColor="text1"/>
          <w:sz w:val="24"/>
          <w:szCs w:val="24"/>
        </w:rPr>
        <w:t>), 7.39-</w:t>
      </w:r>
      <w:r w:rsidRPr="00612B2F">
        <w:rPr>
          <w:rFonts w:ascii="Times New Roman" w:hAnsi="Times New Roman"/>
          <w:color w:val="000000" w:themeColor="text1"/>
          <w:sz w:val="24"/>
          <w:szCs w:val="24"/>
        </w:rPr>
        <w:t>7.38 (m, 1H</w:t>
      </w:r>
      <w:r>
        <w:rPr>
          <w:rFonts w:ascii="Times New Roman" w:hAnsi="Times New Roman"/>
          <w:color w:val="000000" w:themeColor="text1"/>
          <w:sz w:val="24"/>
          <w:szCs w:val="24"/>
        </w:rPr>
        <w:t>, Ar-H</w:t>
      </w:r>
      <w:r w:rsidRPr="00612B2F">
        <w:rPr>
          <w:rFonts w:ascii="Times New Roman" w:hAnsi="Times New Roman"/>
          <w:color w:val="000000" w:themeColor="text1"/>
          <w:sz w:val="24"/>
          <w:szCs w:val="24"/>
        </w:rPr>
        <w:t>), 7.44 (s, 1H</w:t>
      </w:r>
      <w:r>
        <w:rPr>
          <w:rFonts w:ascii="Times New Roman" w:hAnsi="Times New Roman"/>
          <w:color w:val="000000" w:themeColor="text1"/>
          <w:sz w:val="24"/>
          <w:szCs w:val="24"/>
        </w:rPr>
        <w:t>, Ar-H</w:t>
      </w:r>
      <w:r w:rsidRPr="00612B2F">
        <w:rPr>
          <w:rFonts w:ascii="Times New Roman" w:hAnsi="Times New Roman"/>
          <w:color w:val="000000" w:themeColor="text1"/>
          <w:sz w:val="24"/>
          <w:szCs w:val="24"/>
        </w:rPr>
        <w:t xml:space="preserve">), 7.77 (d, </w:t>
      </w:r>
      <w:r w:rsidRPr="00612B2F">
        <w:rPr>
          <w:rFonts w:ascii="Times New Roman" w:hAnsi="Times New Roman"/>
          <w:i/>
          <w:iCs/>
          <w:color w:val="000000" w:themeColor="text1"/>
          <w:sz w:val="24"/>
          <w:szCs w:val="24"/>
        </w:rPr>
        <w:t>J</w:t>
      </w:r>
      <w:r w:rsidRPr="00612B2F">
        <w:rPr>
          <w:rFonts w:ascii="Times New Roman" w:hAnsi="Times New Roman"/>
          <w:color w:val="000000" w:themeColor="text1"/>
          <w:sz w:val="24"/>
          <w:szCs w:val="24"/>
        </w:rPr>
        <w:t xml:space="preserve"> = 12.9 Hz, 2H</w:t>
      </w:r>
      <w:r>
        <w:rPr>
          <w:rFonts w:ascii="Times New Roman" w:hAnsi="Times New Roman"/>
          <w:color w:val="000000" w:themeColor="text1"/>
          <w:sz w:val="24"/>
          <w:szCs w:val="24"/>
        </w:rPr>
        <w:t>, Ar-H</w:t>
      </w:r>
      <w:r w:rsidRPr="00612B2F">
        <w:rPr>
          <w:rFonts w:ascii="Times New Roman" w:hAnsi="Times New Roman"/>
          <w:color w:val="000000" w:themeColor="text1"/>
          <w:sz w:val="24"/>
          <w:szCs w:val="24"/>
        </w:rPr>
        <w:t>), 8.45 (s, 1H</w:t>
      </w:r>
      <w:r>
        <w:rPr>
          <w:rFonts w:ascii="Times New Roman" w:hAnsi="Times New Roman"/>
          <w:color w:val="000000" w:themeColor="text1"/>
          <w:sz w:val="24"/>
          <w:szCs w:val="24"/>
        </w:rPr>
        <w:t>,</w:t>
      </w:r>
      <w:r w:rsidRPr="003F499F">
        <w:rPr>
          <w:rFonts w:ascii="Times New Roman" w:hAnsi="Times New Roman"/>
          <w:color w:val="000000" w:themeColor="text1"/>
          <w:sz w:val="24"/>
          <w:szCs w:val="24"/>
        </w:rPr>
        <w:t xml:space="preserve"> </w:t>
      </w:r>
      <w:r>
        <w:rPr>
          <w:rFonts w:ascii="Times New Roman" w:hAnsi="Times New Roman"/>
          <w:color w:val="000000" w:themeColor="text1"/>
          <w:sz w:val="24"/>
          <w:szCs w:val="24"/>
        </w:rPr>
        <w:t>t</w:t>
      </w:r>
      <w:r w:rsidRPr="00135010">
        <w:rPr>
          <w:rFonts w:ascii="Times New Roman" w:hAnsi="Times New Roman"/>
          <w:color w:val="000000" w:themeColor="text1"/>
          <w:sz w:val="24"/>
          <w:szCs w:val="24"/>
        </w:rPr>
        <w:t xml:space="preserve">hiazolyl-H), 8.69 (s, 2H, Ar-H), 11.23 (s, 1H, Ar-OH), 12.00 (s, 1H, </w:t>
      </w:r>
      <w:proofErr w:type="spellStart"/>
      <w:r>
        <w:rPr>
          <w:rFonts w:ascii="Times New Roman" w:hAnsi="Times New Roman"/>
          <w:color w:val="000000" w:themeColor="text1"/>
          <w:sz w:val="24"/>
          <w:szCs w:val="24"/>
        </w:rPr>
        <w:t>a</w:t>
      </w:r>
      <w:r w:rsidRPr="00135010">
        <w:rPr>
          <w:rFonts w:ascii="Times New Roman" w:hAnsi="Times New Roman"/>
          <w:color w:val="000000" w:themeColor="text1"/>
          <w:sz w:val="24"/>
          <w:szCs w:val="24"/>
        </w:rPr>
        <w:t>mido</w:t>
      </w:r>
      <w:proofErr w:type="spellEnd"/>
      <w:r w:rsidRPr="00135010">
        <w:rPr>
          <w:rFonts w:ascii="Times New Roman" w:hAnsi="Times New Roman"/>
          <w:color w:val="000000" w:themeColor="text1"/>
          <w:sz w:val="24"/>
          <w:szCs w:val="24"/>
        </w:rPr>
        <w:t xml:space="preserve">-NH); </w:t>
      </w:r>
      <w:r w:rsidRPr="00135010">
        <w:rPr>
          <w:rFonts w:ascii="Times New Roman" w:hAnsi="Times New Roman"/>
          <w:b/>
          <w:sz w:val="24"/>
          <w:szCs w:val="24"/>
          <w:vertAlign w:val="superscript"/>
        </w:rPr>
        <w:t>13</w:t>
      </w:r>
      <w:r w:rsidRPr="00135010">
        <w:rPr>
          <w:rFonts w:ascii="Times New Roman" w:hAnsi="Times New Roman"/>
          <w:b/>
          <w:sz w:val="24"/>
          <w:szCs w:val="24"/>
        </w:rPr>
        <w:t>C NMR</w:t>
      </w:r>
      <w:r w:rsidRPr="00135010">
        <w:rPr>
          <w:rFonts w:ascii="Times New Roman" w:hAnsi="Times New Roman"/>
          <w:sz w:val="24"/>
          <w:szCs w:val="24"/>
        </w:rPr>
        <w:t xml:space="preserve"> (100 MHz, CDCl</w:t>
      </w:r>
      <w:r w:rsidRPr="00135010">
        <w:rPr>
          <w:rFonts w:ascii="Times New Roman" w:hAnsi="Times New Roman"/>
          <w:sz w:val="24"/>
          <w:szCs w:val="24"/>
          <w:vertAlign w:val="subscript"/>
        </w:rPr>
        <w:t>3</w:t>
      </w:r>
      <w:r w:rsidRPr="00135010">
        <w:rPr>
          <w:rFonts w:ascii="Times New Roman" w:hAnsi="Times New Roman"/>
          <w:sz w:val="24"/>
          <w:szCs w:val="24"/>
        </w:rPr>
        <w:t xml:space="preserve"> + DMSO-</w:t>
      </w:r>
      <w:r w:rsidRPr="00135010">
        <w:rPr>
          <w:rFonts w:ascii="Times New Roman" w:hAnsi="Times New Roman"/>
          <w:i/>
          <w:iCs/>
          <w:sz w:val="24"/>
          <w:szCs w:val="24"/>
        </w:rPr>
        <w:t>d</w:t>
      </w:r>
      <w:r w:rsidRPr="00135010">
        <w:rPr>
          <w:rFonts w:ascii="Times New Roman" w:hAnsi="Times New Roman"/>
          <w:sz w:val="24"/>
          <w:szCs w:val="24"/>
          <w:vertAlign w:val="subscript"/>
        </w:rPr>
        <w:t>6</w:t>
      </w:r>
      <w:r w:rsidRPr="00135010">
        <w:rPr>
          <w:rFonts w:ascii="Times New Roman" w:hAnsi="Times New Roman"/>
          <w:sz w:val="24"/>
          <w:szCs w:val="24"/>
        </w:rPr>
        <w:t xml:space="preserve">) </w:t>
      </w:r>
      <w:r w:rsidRPr="00135010">
        <w:rPr>
          <w:rFonts w:ascii="Times New Roman" w:hAnsi="Times New Roman"/>
          <w:i/>
          <w:iCs/>
          <w:sz w:val="24"/>
          <w:szCs w:val="24"/>
        </w:rPr>
        <w:sym w:font="Symbol" w:char="F064"/>
      </w:r>
      <w:r w:rsidRPr="00135010">
        <w:rPr>
          <w:rFonts w:ascii="Times New Roman" w:hAnsi="Times New Roman"/>
          <w:sz w:val="24"/>
          <w:szCs w:val="24"/>
        </w:rPr>
        <w:t xml:space="preserve"> = 13.87, 23.06, 29.62, 119.55, 122.62, 123.73, 126.69, 128.43, 131.28, 139.33, 148.88, 149.31, 150.17, 152.94, 156.59, 166.33; </w:t>
      </w:r>
      <w:r w:rsidRPr="00135010">
        <w:rPr>
          <w:rFonts w:ascii="Times New Roman" w:hAnsi="Times New Roman"/>
          <w:b/>
          <w:bCs/>
          <w:color w:val="000000" w:themeColor="text1"/>
          <w:sz w:val="24"/>
          <w:szCs w:val="24"/>
        </w:rPr>
        <w:t>HRMS</w:t>
      </w:r>
      <w:r w:rsidRPr="00135010">
        <w:rPr>
          <w:rFonts w:ascii="Times New Roman" w:hAnsi="Times New Roman"/>
          <w:color w:val="000000" w:themeColor="text1"/>
          <w:sz w:val="24"/>
          <w:szCs w:val="24"/>
        </w:rPr>
        <w:t xml:space="preserve"> (ESI)</w:t>
      </w:r>
      <w:r w:rsidRPr="00135010">
        <w:rPr>
          <w:rFonts w:ascii="Times New Roman" w:hAnsi="Times New Roman"/>
          <w:color w:val="000000" w:themeColor="text1"/>
          <w:sz w:val="24"/>
          <w:szCs w:val="24"/>
          <w:vertAlign w:val="superscript"/>
        </w:rPr>
        <w:t>+</w:t>
      </w:r>
      <w:r w:rsidRPr="00135010">
        <w:rPr>
          <w:rFonts w:ascii="Times New Roman" w:hAnsi="Times New Roman"/>
          <w:color w:val="000000" w:themeColor="text1"/>
          <w:sz w:val="24"/>
          <w:szCs w:val="24"/>
        </w:rPr>
        <w:t xml:space="preserve"> </w:t>
      </w:r>
      <w:proofErr w:type="spellStart"/>
      <w:r w:rsidRPr="00135010">
        <w:rPr>
          <w:rFonts w:ascii="Times New Roman" w:hAnsi="Times New Roman"/>
          <w:color w:val="000000" w:themeColor="text1"/>
          <w:sz w:val="24"/>
          <w:szCs w:val="24"/>
        </w:rPr>
        <w:t>calcd</w:t>
      </w:r>
      <w:proofErr w:type="spellEnd"/>
      <w:r w:rsidRPr="00135010">
        <w:rPr>
          <w:rFonts w:ascii="Times New Roman" w:hAnsi="Times New Roman"/>
          <w:color w:val="000000" w:themeColor="text1"/>
          <w:sz w:val="24"/>
          <w:szCs w:val="24"/>
        </w:rPr>
        <w:t xml:space="preserve">. </w:t>
      </w:r>
      <w:proofErr w:type="gramStart"/>
      <w:r w:rsidRPr="00135010">
        <w:rPr>
          <w:rFonts w:ascii="Times New Roman" w:hAnsi="Times New Roman"/>
          <w:color w:val="000000" w:themeColor="text1"/>
          <w:sz w:val="24"/>
          <w:szCs w:val="24"/>
        </w:rPr>
        <w:t>for</w:t>
      </w:r>
      <w:proofErr w:type="gramEnd"/>
      <w:r w:rsidRPr="00135010">
        <w:rPr>
          <w:rFonts w:ascii="Times New Roman" w:hAnsi="Times New Roman"/>
          <w:color w:val="000000" w:themeColor="text1"/>
          <w:sz w:val="24"/>
          <w:szCs w:val="24"/>
        </w:rPr>
        <w:t xml:space="preserve"> C</w:t>
      </w:r>
      <w:r w:rsidRPr="00135010">
        <w:rPr>
          <w:rFonts w:ascii="Times New Roman" w:hAnsi="Times New Roman"/>
          <w:color w:val="000000" w:themeColor="text1"/>
          <w:sz w:val="24"/>
          <w:szCs w:val="24"/>
          <w:vertAlign w:val="subscript"/>
        </w:rPr>
        <w:t>19</w:t>
      </w:r>
      <w:r w:rsidRPr="00135010">
        <w:rPr>
          <w:rFonts w:ascii="Times New Roman" w:hAnsi="Times New Roman"/>
          <w:color w:val="000000" w:themeColor="text1"/>
          <w:sz w:val="24"/>
          <w:szCs w:val="24"/>
        </w:rPr>
        <w:t>H</w:t>
      </w:r>
      <w:r w:rsidRPr="00135010">
        <w:rPr>
          <w:rFonts w:ascii="Times New Roman" w:hAnsi="Times New Roman"/>
          <w:color w:val="000000" w:themeColor="text1"/>
          <w:sz w:val="24"/>
          <w:szCs w:val="24"/>
          <w:vertAlign w:val="subscript"/>
        </w:rPr>
        <w:t>16</w:t>
      </w:r>
      <w:r w:rsidRPr="00135010">
        <w:rPr>
          <w:rFonts w:ascii="Times New Roman" w:hAnsi="Times New Roman"/>
          <w:color w:val="000000" w:themeColor="text1"/>
          <w:sz w:val="24"/>
          <w:szCs w:val="24"/>
        </w:rPr>
        <w:t>Cl</w:t>
      </w:r>
      <w:r w:rsidRPr="00135010">
        <w:rPr>
          <w:rFonts w:ascii="Times New Roman" w:hAnsi="Times New Roman"/>
          <w:color w:val="000000" w:themeColor="text1"/>
          <w:sz w:val="24"/>
          <w:szCs w:val="24"/>
          <w:vertAlign w:val="subscript"/>
        </w:rPr>
        <w:t>2</w:t>
      </w:r>
      <w:r w:rsidRPr="00135010">
        <w:rPr>
          <w:rFonts w:ascii="Times New Roman" w:hAnsi="Times New Roman"/>
          <w:color w:val="000000" w:themeColor="text1"/>
          <w:sz w:val="24"/>
          <w:szCs w:val="24"/>
        </w:rPr>
        <w:t>N</w:t>
      </w:r>
      <w:r w:rsidRPr="00135010">
        <w:rPr>
          <w:rFonts w:ascii="Times New Roman" w:hAnsi="Times New Roman"/>
          <w:color w:val="000000" w:themeColor="text1"/>
          <w:sz w:val="24"/>
          <w:szCs w:val="24"/>
          <w:vertAlign w:val="subscript"/>
        </w:rPr>
        <w:t>4</w:t>
      </w:r>
      <w:r w:rsidRPr="00135010">
        <w:rPr>
          <w:rFonts w:ascii="Times New Roman" w:hAnsi="Times New Roman"/>
          <w:color w:val="000000" w:themeColor="text1"/>
          <w:sz w:val="24"/>
          <w:szCs w:val="24"/>
        </w:rPr>
        <w:t>O</w:t>
      </w:r>
      <w:r w:rsidRPr="00135010">
        <w:rPr>
          <w:rFonts w:ascii="Times New Roman" w:hAnsi="Times New Roman"/>
          <w:color w:val="000000" w:themeColor="text1"/>
          <w:sz w:val="24"/>
          <w:szCs w:val="24"/>
          <w:vertAlign w:val="subscript"/>
        </w:rPr>
        <w:t>2</w:t>
      </w:r>
      <w:r w:rsidRPr="00135010">
        <w:rPr>
          <w:rFonts w:ascii="Times New Roman" w:hAnsi="Times New Roman"/>
          <w:color w:val="000000" w:themeColor="text1"/>
          <w:sz w:val="24"/>
          <w:szCs w:val="24"/>
        </w:rPr>
        <w:t>S [M+H]</w:t>
      </w:r>
      <w:r w:rsidRPr="00135010">
        <w:rPr>
          <w:rFonts w:ascii="Times New Roman" w:hAnsi="Times New Roman"/>
          <w:color w:val="000000" w:themeColor="text1"/>
          <w:sz w:val="24"/>
          <w:szCs w:val="24"/>
          <w:vertAlign w:val="superscript"/>
        </w:rPr>
        <w:t>+</w:t>
      </w:r>
      <w:r w:rsidRPr="00135010">
        <w:rPr>
          <w:rFonts w:ascii="Times New Roman" w:hAnsi="Times New Roman"/>
          <w:color w:val="000000" w:themeColor="text1"/>
          <w:sz w:val="24"/>
          <w:szCs w:val="24"/>
        </w:rPr>
        <w:t>: 435.0371 and found 435.0443.</w:t>
      </w:r>
    </w:p>
    <w:p w14:paraId="17C2029B"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08EAAF0E" w14:textId="77777777" w:rsidR="00257CFA" w:rsidRPr="00257CFA" w:rsidRDefault="00DE0DA0" w:rsidP="00257CFA">
      <w:pPr>
        <w:pStyle w:val="References"/>
        <w:spacing w:line="360" w:lineRule="auto"/>
        <w:ind w:left="0" w:firstLine="0"/>
        <w:rPr>
          <w:rFonts w:cs="Arial"/>
          <w:b/>
          <w:i/>
          <w:color w:val="0000FF"/>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3</w:t>
      </w:r>
      <w:proofErr w:type="gramStart"/>
      <w:r w:rsidRPr="00257CFA">
        <w:rPr>
          <w:rFonts w:cs="Arial"/>
          <w:b/>
          <w:bCs/>
          <w:i/>
          <w:color w:val="0000FF"/>
          <w:sz w:val="24"/>
          <w:szCs w:val="24"/>
        </w:rPr>
        <w:t>,5</w:t>
      </w:r>
      <w:proofErr w:type="gramEnd"/>
      <w:r w:rsidRPr="00257CFA">
        <w:rPr>
          <w:rFonts w:cs="Arial"/>
          <w:b/>
          <w:bCs/>
          <w:i/>
          <w:color w:val="0000FF"/>
          <w:sz w:val="24"/>
          <w:szCs w:val="24"/>
        </w:rPr>
        <w:t xml:space="preserve">-Dichlorobenzylidene)-2-(2-propylpyridin-4-yl)thiazole-5-carbohydrazide </w:t>
      </w:r>
      <w:r w:rsidRPr="00257CFA">
        <w:rPr>
          <w:rFonts w:cs="Arial"/>
          <w:b/>
          <w:i/>
          <w:iCs/>
          <w:color w:val="0000FF"/>
          <w:sz w:val="24"/>
          <w:szCs w:val="24"/>
        </w:rPr>
        <w:t>(6b</w:t>
      </w:r>
      <w:r w:rsidRPr="00257CFA">
        <w:rPr>
          <w:rFonts w:cs="Arial"/>
          <w:b/>
          <w:i/>
          <w:color w:val="0000FF"/>
          <w:sz w:val="24"/>
          <w:szCs w:val="24"/>
        </w:rPr>
        <w:t>)</w:t>
      </w:r>
    </w:p>
    <w:p w14:paraId="2E4A6F26"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0%; M. P.: 139-141</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3273, 3171, 3029, 2912, 2892, 1663, 1595, 1461, 1405, 1352, 1222, 1117, 1064, 1024, 961, 798, 699;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3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2.22-1.70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51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3 Hz, 1H, Ar-H), 7.67-7.63 (m, 2H, Ar-H), 7.68 (s, 1H, Ar-H), 7.95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1.9 Hz, 1H, Ar-H), 8.37 (s, 1H, Ar-H), 8.40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Hz, 1H, Ar-H), 10.42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sz w:val="24"/>
          <w:szCs w:val="24"/>
        </w:rPr>
        <w:t xml:space="preserve">; </w:t>
      </w:r>
      <w:r w:rsidRPr="00DE0DA0">
        <w:rPr>
          <w:rFonts w:ascii="Times New Roman" w:hAnsi="Times New Roman"/>
          <w:b/>
          <w:sz w:val="24"/>
          <w:szCs w:val="24"/>
          <w:vertAlign w:val="superscript"/>
        </w:rPr>
        <w:t>13</w:t>
      </w:r>
      <w:r w:rsidRPr="00DE0DA0">
        <w:rPr>
          <w:rFonts w:ascii="Times New Roman" w:hAnsi="Times New Roman"/>
          <w:b/>
          <w:sz w:val="24"/>
          <w:szCs w:val="24"/>
        </w:rPr>
        <w:t>C NMR</w:t>
      </w:r>
      <w:r w:rsidRPr="00DE0DA0">
        <w:rPr>
          <w:rFonts w:ascii="Times New Roman" w:hAnsi="Times New Roman"/>
          <w:sz w:val="24"/>
          <w:szCs w:val="24"/>
        </w:rPr>
        <w:t xml:space="preserve"> (100 MHz, CDCl</w:t>
      </w:r>
      <w:r w:rsidRPr="00DE0DA0">
        <w:rPr>
          <w:rFonts w:ascii="Times New Roman" w:hAnsi="Times New Roman"/>
          <w:sz w:val="24"/>
          <w:szCs w:val="24"/>
          <w:vertAlign w:val="subscript"/>
        </w:rPr>
        <w:t>3</w:t>
      </w:r>
      <w:r w:rsidRPr="00DE0DA0">
        <w:rPr>
          <w:rFonts w:ascii="Times New Roman" w:hAnsi="Times New Roman"/>
          <w:sz w:val="24"/>
          <w:szCs w:val="24"/>
        </w:rPr>
        <w:t xml:space="preserve">) </w:t>
      </w:r>
      <w:r w:rsidRPr="00DE0DA0">
        <w:rPr>
          <w:rFonts w:ascii="Times New Roman" w:hAnsi="Times New Roman"/>
          <w:i/>
          <w:iCs/>
          <w:sz w:val="24"/>
          <w:szCs w:val="24"/>
        </w:rPr>
        <w:sym w:font="Symbol" w:char="F064"/>
      </w:r>
      <w:r w:rsidRPr="00DE0DA0">
        <w:rPr>
          <w:rFonts w:ascii="Times New Roman" w:hAnsi="Times New Roman"/>
          <w:sz w:val="24"/>
          <w:szCs w:val="24"/>
        </w:rPr>
        <w:t xml:space="preserve"> = 14.04, 23.24, 40.58, 117.95, 119.50, 124.20, 126.68, 128.46, 139.48, 139.48, 139.80, 146.20, 148.93, 149.64, 150.52, 157.06, 164.10, 166.69;</w:t>
      </w:r>
      <w:r w:rsidRPr="00DE0DA0">
        <w:rPr>
          <w:rFonts w:ascii="Times New Roman" w:hAnsi="Times New Roman"/>
          <w:b/>
          <w:bCs/>
          <w:color w:val="FF0000"/>
          <w:sz w:val="24"/>
          <w:szCs w:val="24"/>
        </w:rPr>
        <w:t xml:space="preserve"> </w:t>
      </w:r>
      <w:r w:rsidRPr="00DE0DA0">
        <w:rPr>
          <w:rFonts w:ascii="Times New Roman" w:hAnsi="Times New Roman"/>
          <w:b/>
          <w:bCs/>
          <w:color w:val="000000" w:themeColor="text1"/>
          <w:sz w:val="24"/>
          <w:szCs w:val="24"/>
        </w:rPr>
        <w:t>HRMS</w:t>
      </w:r>
      <w:r w:rsidRPr="00DE0DA0">
        <w:rPr>
          <w:rFonts w:ascii="Times New Roman" w:hAnsi="Times New Roman"/>
          <w:color w:val="000000" w:themeColor="text1"/>
          <w:sz w:val="24"/>
          <w:szCs w:val="24"/>
        </w:rPr>
        <w:t xml:space="preserve"> (ESI)</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xml:space="preserve"> </w:t>
      </w:r>
      <w:proofErr w:type="spellStart"/>
      <w:r w:rsidRPr="00DE0DA0">
        <w:rPr>
          <w:rFonts w:ascii="Times New Roman" w:hAnsi="Times New Roman"/>
          <w:color w:val="000000" w:themeColor="text1"/>
          <w:sz w:val="24"/>
          <w:szCs w:val="24"/>
        </w:rPr>
        <w:t>calcd</w:t>
      </w:r>
      <w:proofErr w:type="spellEnd"/>
      <w:r w:rsidRPr="00DE0DA0">
        <w:rPr>
          <w:rFonts w:ascii="Times New Roman" w:hAnsi="Times New Roman"/>
          <w:color w:val="000000" w:themeColor="text1"/>
          <w:sz w:val="24"/>
          <w:szCs w:val="24"/>
        </w:rPr>
        <w:t xml:space="preserve">. </w:t>
      </w:r>
      <w:proofErr w:type="gramStart"/>
      <w:r w:rsidRPr="00DE0DA0">
        <w:rPr>
          <w:rFonts w:ascii="Times New Roman" w:hAnsi="Times New Roman"/>
          <w:color w:val="000000" w:themeColor="text1"/>
          <w:sz w:val="24"/>
          <w:szCs w:val="24"/>
        </w:rPr>
        <w:t>for</w:t>
      </w:r>
      <w:proofErr w:type="gramEnd"/>
      <w:r w:rsidRPr="00DE0DA0">
        <w:rPr>
          <w:rFonts w:ascii="Times New Roman" w:hAnsi="Times New Roman"/>
          <w:color w:val="000000" w:themeColor="text1"/>
          <w:sz w:val="24"/>
          <w:szCs w:val="24"/>
        </w:rPr>
        <w:t xml:space="preserve"> C</w:t>
      </w:r>
      <w:r w:rsidRPr="00DE0DA0">
        <w:rPr>
          <w:rFonts w:ascii="Times New Roman" w:hAnsi="Times New Roman"/>
          <w:color w:val="000000" w:themeColor="text1"/>
          <w:sz w:val="24"/>
          <w:szCs w:val="24"/>
          <w:vertAlign w:val="subscript"/>
        </w:rPr>
        <w:t>19</w:t>
      </w:r>
      <w:r w:rsidRPr="00DE0DA0">
        <w:rPr>
          <w:rFonts w:ascii="Times New Roman" w:hAnsi="Times New Roman"/>
          <w:color w:val="000000" w:themeColor="text1"/>
          <w:sz w:val="24"/>
          <w:szCs w:val="24"/>
        </w:rPr>
        <w:t>H</w:t>
      </w:r>
      <w:r w:rsidRPr="00DE0DA0">
        <w:rPr>
          <w:rFonts w:ascii="Times New Roman" w:hAnsi="Times New Roman"/>
          <w:color w:val="000000" w:themeColor="text1"/>
          <w:sz w:val="24"/>
          <w:szCs w:val="24"/>
          <w:vertAlign w:val="subscript"/>
        </w:rPr>
        <w:t>16</w:t>
      </w:r>
      <w:r w:rsidRPr="00DE0DA0">
        <w:rPr>
          <w:rFonts w:ascii="Times New Roman" w:hAnsi="Times New Roman"/>
          <w:color w:val="000000" w:themeColor="text1"/>
          <w:sz w:val="24"/>
          <w:szCs w:val="24"/>
        </w:rPr>
        <w:t>Cl</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N</w:t>
      </w:r>
      <w:r w:rsidRPr="00DE0DA0">
        <w:rPr>
          <w:rFonts w:ascii="Times New Roman" w:hAnsi="Times New Roman"/>
          <w:color w:val="000000" w:themeColor="text1"/>
          <w:sz w:val="24"/>
          <w:szCs w:val="24"/>
          <w:vertAlign w:val="subscript"/>
        </w:rPr>
        <w:t>4</w:t>
      </w:r>
      <w:r w:rsidRPr="00DE0DA0">
        <w:rPr>
          <w:rFonts w:ascii="Times New Roman" w:hAnsi="Times New Roman"/>
          <w:color w:val="000000" w:themeColor="text1"/>
          <w:sz w:val="24"/>
          <w:szCs w:val="24"/>
        </w:rPr>
        <w:t>OS [M+H]</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419.0422 and found 419.0501.</w:t>
      </w:r>
    </w:p>
    <w:p w14:paraId="7896CE15"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4C6CEE32" w14:textId="77777777" w:rsidR="00257CFA" w:rsidRPr="00257CFA" w:rsidRDefault="00DE0DA0" w:rsidP="00DE0DA0">
      <w:pPr>
        <w:pStyle w:val="References"/>
        <w:spacing w:line="360" w:lineRule="auto"/>
        <w:ind w:left="0" w:firstLine="0"/>
        <w:rPr>
          <w:rFonts w:cs="Arial"/>
          <w:b/>
          <w:bCs/>
          <w:i/>
          <w:color w:val="0000FF"/>
          <w:sz w:val="24"/>
          <w:szCs w:val="24"/>
        </w:rPr>
      </w:pPr>
      <w:r w:rsidRPr="00257CFA">
        <w:rPr>
          <w:rFonts w:cs="Arial"/>
          <w:b/>
          <w:bCs/>
          <w:i/>
          <w:color w:val="0000FF"/>
          <w:sz w:val="24"/>
          <w:szCs w:val="24"/>
        </w:rPr>
        <w:lastRenderedPageBreak/>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4-Chlor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c)</w:t>
      </w:r>
    </w:p>
    <w:p w14:paraId="09FAC3AB"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2%;</w:t>
      </w:r>
      <w:r w:rsidRPr="00DE0DA0">
        <w:rPr>
          <w:rFonts w:ascii="Times New Roman" w:hAnsi="Times New Roman"/>
          <w:color w:val="FF0000"/>
          <w:sz w:val="24"/>
          <w:szCs w:val="24"/>
        </w:rPr>
        <w:t xml:space="preserve"> </w:t>
      </w:r>
      <w:r w:rsidRPr="00DE0DA0">
        <w:rPr>
          <w:rFonts w:ascii="Times New Roman" w:hAnsi="Times New Roman"/>
          <w:color w:val="000000" w:themeColor="text1"/>
          <w:sz w:val="24"/>
          <w:szCs w:val="24"/>
        </w:rPr>
        <w:t>M. P.: 157-159</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3239, 3047, 2965, 2918, 2856, 1665, 1596, 1531, 1484, 1406, 1354, 1270, 1225, 1195, 1055, 975, 900, 833, 794, 707, 657;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3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91-1.79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41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5 Hz, 2H, Ar-H), 7.64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2 &amp; 1.7 Hz, 1H, Ar-H), 7.68 (s, 1H, Ar-H), 7.77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5 Hz, 2H, Ar-H), 8.37 (s, 1H, Ar-H), 8.39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Hz, 1H, Ar-H), 10.38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color w:val="FF0000"/>
          <w:sz w:val="24"/>
          <w:szCs w:val="24"/>
        </w:rPr>
        <w:t xml:space="preserve">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3.90, 23.11, 40.42, 117.83, 119.37, 126.09, 129.00, 129.09, 132.02, 136.68, 139.45, 147.64, 149.82, 150.33, 156.73, 163.90, 166.33;</w:t>
      </w:r>
      <w:r w:rsidRPr="00DE0DA0">
        <w:rPr>
          <w:rFonts w:ascii="Times New Roman" w:hAnsi="Times New Roman"/>
          <w:b/>
          <w:bCs/>
          <w:color w:val="FF0000"/>
          <w:sz w:val="24"/>
          <w:szCs w:val="24"/>
        </w:rPr>
        <w:t xml:space="preserve"> </w:t>
      </w:r>
      <w:r w:rsidRPr="00DE0DA0">
        <w:rPr>
          <w:rFonts w:ascii="Times New Roman" w:hAnsi="Times New Roman"/>
          <w:b/>
          <w:bCs/>
          <w:color w:val="000000" w:themeColor="text1"/>
          <w:sz w:val="24"/>
          <w:szCs w:val="24"/>
        </w:rPr>
        <w:t>HRMS</w:t>
      </w:r>
      <w:r w:rsidRPr="00DE0DA0">
        <w:rPr>
          <w:rFonts w:ascii="Times New Roman" w:hAnsi="Times New Roman"/>
          <w:color w:val="000000" w:themeColor="text1"/>
          <w:sz w:val="24"/>
          <w:szCs w:val="24"/>
        </w:rPr>
        <w:t xml:space="preserve"> (ESI)</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xml:space="preserve"> </w:t>
      </w:r>
      <w:proofErr w:type="spellStart"/>
      <w:r w:rsidRPr="00DE0DA0">
        <w:rPr>
          <w:rFonts w:ascii="Times New Roman" w:hAnsi="Times New Roman"/>
          <w:color w:val="000000" w:themeColor="text1"/>
          <w:sz w:val="24"/>
          <w:szCs w:val="24"/>
        </w:rPr>
        <w:t>calcd</w:t>
      </w:r>
      <w:proofErr w:type="spellEnd"/>
      <w:r w:rsidRPr="00DE0DA0">
        <w:rPr>
          <w:rFonts w:ascii="Times New Roman" w:hAnsi="Times New Roman"/>
          <w:color w:val="000000" w:themeColor="text1"/>
          <w:sz w:val="24"/>
          <w:szCs w:val="24"/>
        </w:rPr>
        <w:t xml:space="preserve">. </w:t>
      </w:r>
      <w:proofErr w:type="gramStart"/>
      <w:r w:rsidRPr="00DE0DA0">
        <w:rPr>
          <w:rFonts w:ascii="Times New Roman" w:hAnsi="Times New Roman"/>
          <w:color w:val="000000" w:themeColor="text1"/>
          <w:sz w:val="24"/>
          <w:szCs w:val="24"/>
        </w:rPr>
        <w:t>for</w:t>
      </w:r>
      <w:proofErr w:type="gramEnd"/>
      <w:r w:rsidRPr="00DE0DA0">
        <w:rPr>
          <w:rFonts w:ascii="Times New Roman" w:hAnsi="Times New Roman"/>
          <w:color w:val="000000" w:themeColor="text1"/>
          <w:sz w:val="24"/>
          <w:szCs w:val="24"/>
        </w:rPr>
        <w:t xml:space="preserve"> C</w:t>
      </w:r>
      <w:r w:rsidRPr="00DE0DA0">
        <w:rPr>
          <w:rFonts w:ascii="Times New Roman" w:hAnsi="Times New Roman"/>
          <w:color w:val="000000" w:themeColor="text1"/>
          <w:sz w:val="24"/>
          <w:szCs w:val="24"/>
          <w:vertAlign w:val="subscript"/>
        </w:rPr>
        <w:t>19</w:t>
      </w:r>
      <w:r w:rsidRPr="00DE0DA0">
        <w:rPr>
          <w:rFonts w:ascii="Times New Roman" w:hAnsi="Times New Roman"/>
          <w:color w:val="000000" w:themeColor="text1"/>
          <w:sz w:val="24"/>
          <w:szCs w:val="24"/>
        </w:rPr>
        <w:t>H</w:t>
      </w:r>
      <w:r w:rsidRPr="00DE0DA0">
        <w:rPr>
          <w:rFonts w:ascii="Times New Roman" w:hAnsi="Times New Roman"/>
          <w:color w:val="000000" w:themeColor="text1"/>
          <w:sz w:val="24"/>
          <w:szCs w:val="24"/>
          <w:vertAlign w:val="subscript"/>
        </w:rPr>
        <w:t>17</w:t>
      </w:r>
      <w:r w:rsidRPr="00DE0DA0">
        <w:rPr>
          <w:rFonts w:ascii="Times New Roman" w:hAnsi="Times New Roman"/>
          <w:color w:val="000000" w:themeColor="text1"/>
          <w:sz w:val="24"/>
          <w:szCs w:val="24"/>
        </w:rPr>
        <w:t>ClN</w:t>
      </w:r>
      <w:r w:rsidRPr="00DE0DA0">
        <w:rPr>
          <w:rFonts w:ascii="Times New Roman" w:hAnsi="Times New Roman"/>
          <w:color w:val="000000" w:themeColor="text1"/>
          <w:sz w:val="24"/>
          <w:szCs w:val="24"/>
          <w:vertAlign w:val="subscript"/>
        </w:rPr>
        <w:t>4</w:t>
      </w:r>
      <w:r w:rsidRPr="00DE0DA0">
        <w:rPr>
          <w:rFonts w:ascii="Times New Roman" w:hAnsi="Times New Roman"/>
          <w:color w:val="000000" w:themeColor="text1"/>
          <w:sz w:val="24"/>
          <w:szCs w:val="24"/>
        </w:rPr>
        <w:t>OS [M+H]</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385.0812 and found 385.0888.</w:t>
      </w:r>
    </w:p>
    <w:p w14:paraId="74311FE1"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1BA0F3C0" w14:textId="77777777" w:rsidR="00257CFA" w:rsidRPr="00257CFA" w:rsidRDefault="00DE0DA0" w:rsidP="00DE0DA0">
      <w:pPr>
        <w:pStyle w:val="References"/>
        <w:spacing w:line="360" w:lineRule="auto"/>
        <w:ind w:left="0" w:firstLine="0"/>
        <w:rPr>
          <w:rFonts w:cs="Arial"/>
          <w:b/>
          <w:bCs/>
          <w:i/>
          <w:color w:val="000000" w:themeColor="text1"/>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4-Brom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d)</w:t>
      </w:r>
    </w:p>
    <w:p w14:paraId="08B3CDB7"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90%; M. P.: 178-180</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3280, 3015, 2905, 2878, 2755, 1661, 1591, 1490, 1470, 1366, 1334, 1280, 1217, 1177, 1056, 970, 897, 826;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3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9-1.79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t, </w:t>
      </w:r>
      <w:r w:rsidRPr="00DE0DA0">
        <w:rPr>
          <w:rFonts w:ascii="Times New Roman" w:hAnsi="Times New Roman"/>
          <w:i/>
          <w:iCs/>
          <w:color w:val="000000" w:themeColor="text1"/>
          <w:sz w:val="24"/>
          <w:szCs w:val="24"/>
        </w:rPr>
        <w:t xml:space="preserve">J </w:t>
      </w:r>
      <w:r w:rsidRPr="00DE0DA0">
        <w:rPr>
          <w:rFonts w:ascii="Times New Roman" w:hAnsi="Times New Roman"/>
          <w:color w:val="000000" w:themeColor="text1"/>
          <w:sz w:val="24"/>
          <w:szCs w:val="24"/>
        </w:rPr>
        <w:t>=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57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5 Hz, 2H, Ar-H), 7.64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2 &amp; 1.7 Hz, 1H, Ar-H), 7.68 (s, 1H, Ar-H), 7.70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5 Hz, 2H, Ar-H), 8.36 (s, 1H, Ar-H), 8.40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7 Hz, 1H, Ar-H), 10.39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color w:val="FF0000"/>
          <w:sz w:val="24"/>
          <w:szCs w:val="24"/>
        </w:rPr>
        <w:t xml:space="preserve">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4.05, 23.26, 40.56, 117.97, 119.51, 125.23, 126.27, 129.34, 132.16, 132.56, 139.58, 147.83, 149.92, 150.47, 156.87, 164.03, 166.46.</w:t>
      </w:r>
    </w:p>
    <w:p w14:paraId="74E7AB76"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76A9C0BB" w14:textId="77777777" w:rsidR="00257CFA" w:rsidRPr="00257CFA" w:rsidRDefault="00DE0DA0" w:rsidP="00DE0DA0">
      <w:pPr>
        <w:pStyle w:val="References"/>
        <w:spacing w:line="360" w:lineRule="auto"/>
        <w:ind w:left="0" w:firstLine="0"/>
        <w:rPr>
          <w:rFonts w:cs="Arial"/>
          <w:b/>
          <w:bCs/>
          <w:i/>
          <w:color w:val="000000" w:themeColor="text1"/>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3-Nitr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e)</w:t>
      </w:r>
    </w:p>
    <w:p w14:paraId="6953B14E"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8%; M. P.: 174-176</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w:t>
      </w:r>
      <w:r w:rsidRPr="00DE0DA0">
        <w:rPr>
          <w:rFonts w:ascii="Times New Roman" w:hAnsi="Times New Roman"/>
          <w:sz w:val="24"/>
          <w:szCs w:val="24"/>
        </w:rPr>
        <w:t xml:space="preserve">3185, 3118, 3071, 2914, 2850, 1656, 1596, 1511, 1459, 1339, 1298, 1224, 1101, 1056, 1008, 946, 876, 833, 792, 738, 656;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1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7-1.77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6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5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0 Hz, 1H, Ar-H), 7.62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3 &amp; 1.7 Hz, 1H, Ar-H), 7.67 (s, 1H, Ar-H), 8.27-8.17 (m, 2H, Ar-H), 8.40 (s, 1H, thiazolyl-H), 8.55 (s, 1H, Ar-H), 8.58 (s, 1H, Ar-H), 8.65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0 Hz, 1H, Ar-H), 10.61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color w:val="FF0000"/>
          <w:sz w:val="24"/>
          <w:szCs w:val="24"/>
        </w:rPr>
        <w:t xml:space="preserve">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3.89, 23.09, 40.41, 117.81, 119.35, 122.61, 124.93, 126.43, 129.82, 132.89, 135.54, 139.36, 146.29, 148.58, 149.57, 150.33, 156.96, 163.92, 166.46.</w:t>
      </w:r>
    </w:p>
    <w:p w14:paraId="4AC5E26A" w14:textId="77777777" w:rsidR="00257CFA" w:rsidRPr="00257CFA" w:rsidRDefault="00DE0DA0" w:rsidP="00DE0DA0">
      <w:pPr>
        <w:pStyle w:val="References"/>
        <w:spacing w:line="360" w:lineRule="auto"/>
        <w:ind w:left="0" w:firstLine="0"/>
        <w:rPr>
          <w:rFonts w:cs="Arial"/>
          <w:b/>
          <w:bCs/>
          <w:i/>
          <w:color w:val="000000" w:themeColor="text1"/>
          <w:sz w:val="24"/>
          <w:szCs w:val="24"/>
        </w:rPr>
      </w:pPr>
      <w:r w:rsidRPr="00257CFA">
        <w:rPr>
          <w:rFonts w:cs="Arial"/>
          <w:b/>
          <w:bCs/>
          <w:i/>
          <w:color w:val="0000FF"/>
          <w:sz w:val="24"/>
          <w:szCs w:val="24"/>
        </w:rPr>
        <w:lastRenderedPageBreak/>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2-Nitr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f)</w:t>
      </w:r>
    </w:p>
    <w:p w14:paraId="248BD79F"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90%; M. P.: 116-118</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w:t>
      </w:r>
      <w:r w:rsidRPr="00DE0DA0">
        <w:rPr>
          <w:rFonts w:ascii="Times New Roman" w:hAnsi="Times New Roman"/>
          <w:sz w:val="24"/>
          <w:szCs w:val="24"/>
        </w:rPr>
        <w:t xml:space="preserve">3215, 3127, 3052, 3018, 2870, 1663, 1587, 1503, 1456, 1342, 1293, 1219, 1100, 1046, 1012, 942, 871, 831, 790, 733, 653;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2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3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5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3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58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4 Hz, 1H, Ar-H), 7.73-7.65 (m, 3H, Ar-H), 8.0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1H, Ar-H), 8.38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8 &amp; 0.8 Hz, 1H, Ar-H), 8.43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Hz, 1H, Ar-H), 8.91 (s, 1H, Ar-H), 10.67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 xml:space="preserve">-NH);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3.90, 23.15, 40.40, 117.92, 119.37, 124.82, 126.51, 128.62, 129.44, 130.76, 133.73, 139.37, 143.87, 148.13, 149.52, 150.42, 150.33, 156.89, 163.97, 166.53;</w:t>
      </w:r>
      <w:r w:rsidRPr="00DE0DA0">
        <w:rPr>
          <w:rFonts w:ascii="Times New Roman" w:hAnsi="Times New Roman"/>
          <w:b/>
          <w:bCs/>
          <w:color w:val="FF0000"/>
          <w:sz w:val="24"/>
          <w:szCs w:val="24"/>
        </w:rPr>
        <w:t xml:space="preserve"> </w:t>
      </w:r>
      <w:r w:rsidRPr="00DE0DA0">
        <w:rPr>
          <w:rFonts w:ascii="Times New Roman" w:hAnsi="Times New Roman"/>
          <w:b/>
          <w:bCs/>
          <w:color w:val="000000" w:themeColor="text1"/>
          <w:sz w:val="24"/>
          <w:szCs w:val="24"/>
        </w:rPr>
        <w:t>HRMS</w:t>
      </w:r>
      <w:r w:rsidRPr="00DE0DA0">
        <w:rPr>
          <w:rFonts w:ascii="Times New Roman" w:hAnsi="Times New Roman"/>
          <w:color w:val="000000" w:themeColor="text1"/>
          <w:sz w:val="24"/>
          <w:szCs w:val="24"/>
        </w:rPr>
        <w:t xml:space="preserve"> (ESI)</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xml:space="preserve"> </w:t>
      </w:r>
      <w:proofErr w:type="spellStart"/>
      <w:r w:rsidRPr="00DE0DA0">
        <w:rPr>
          <w:rFonts w:ascii="Times New Roman" w:hAnsi="Times New Roman"/>
          <w:color w:val="000000" w:themeColor="text1"/>
          <w:sz w:val="24"/>
          <w:szCs w:val="24"/>
        </w:rPr>
        <w:t>calcd</w:t>
      </w:r>
      <w:proofErr w:type="spellEnd"/>
      <w:r w:rsidRPr="00DE0DA0">
        <w:rPr>
          <w:rFonts w:ascii="Times New Roman" w:hAnsi="Times New Roman"/>
          <w:color w:val="000000" w:themeColor="text1"/>
          <w:sz w:val="24"/>
          <w:szCs w:val="24"/>
        </w:rPr>
        <w:t xml:space="preserve">. </w:t>
      </w:r>
      <w:proofErr w:type="gramStart"/>
      <w:r w:rsidRPr="00DE0DA0">
        <w:rPr>
          <w:rFonts w:ascii="Times New Roman" w:hAnsi="Times New Roman"/>
          <w:color w:val="000000" w:themeColor="text1"/>
          <w:sz w:val="24"/>
          <w:szCs w:val="24"/>
        </w:rPr>
        <w:t>for</w:t>
      </w:r>
      <w:proofErr w:type="gramEnd"/>
      <w:r w:rsidRPr="00DE0DA0">
        <w:rPr>
          <w:rFonts w:ascii="Times New Roman" w:hAnsi="Times New Roman"/>
          <w:color w:val="000000" w:themeColor="text1"/>
          <w:sz w:val="24"/>
          <w:szCs w:val="24"/>
        </w:rPr>
        <w:t xml:space="preserve"> C</w:t>
      </w:r>
      <w:r w:rsidRPr="00DE0DA0">
        <w:rPr>
          <w:rFonts w:ascii="Times New Roman" w:hAnsi="Times New Roman"/>
          <w:color w:val="000000" w:themeColor="text1"/>
          <w:sz w:val="24"/>
          <w:szCs w:val="24"/>
          <w:vertAlign w:val="subscript"/>
        </w:rPr>
        <w:t>19</w:t>
      </w:r>
      <w:r w:rsidRPr="00DE0DA0">
        <w:rPr>
          <w:rFonts w:ascii="Times New Roman" w:hAnsi="Times New Roman"/>
          <w:color w:val="000000" w:themeColor="text1"/>
          <w:sz w:val="24"/>
          <w:szCs w:val="24"/>
        </w:rPr>
        <w:t>H</w:t>
      </w:r>
      <w:r w:rsidRPr="00DE0DA0">
        <w:rPr>
          <w:rFonts w:ascii="Times New Roman" w:hAnsi="Times New Roman"/>
          <w:color w:val="000000" w:themeColor="text1"/>
          <w:sz w:val="24"/>
          <w:szCs w:val="24"/>
          <w:vertAlign w:val="subscript"/>
        </w:rPr>
        <w:t>17</w:t>
      </w:r>
      <w:r w:rsidRPr="00DE0DA0">
        <w:rPr>
          <w:rFonts w:ascii="Times New Roman" w:hAnsi="Times New Roman"/>
          <w:color w:val="000000" w:themeColor="text1"/>
          <w:sz w:val="24"/>
          <w:szCs w:val="24"/>
        </w:rPr>
        <w:t>N</w:t>
      </w:r>
      <w:r w:rsidRPr="00DE0DA0">
        <w:rPr>
          <w:rFonts w:ascii="Times New Roman" w:hAnsi="Times New Roman"/>
          <w:color w:val="000000" w:themeColor="text1"/>
          <w:sz w:val="24"/>
          <w:szCs w:val="24"/>
          <w:vertAlign w:val="subscript"/>
        </w:rPr>
        <w:t>5</w:t>
      </w:r>
      <w:r w:rsidRPr="00DE0DA0">
        <w:rPr>
          <w:rFonts w:ascii="Times New Roman" w:hAnsi="Times New Roman"/>
          <w:color w:val="000000" w:themeColor="text1"/>
          <w:sz w:val="24"/>
          <w:szCs w:val="24"/>
        </w:rPr>
        <w:t>O</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S [M+H]</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396.1052 and found 396.1131.</w:t>
      </w:r>
    </w:p>
    <w:p w14:paraId="23DBC3CF"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40F395E5" w14:textId="77777777" w:rsidR="00257CFA" w:rsidRPr="00257CFA" w:rsidRDefault="00DE0DA0" w:rsidP="00DE0DA0">
      <w:pPr>
        <w:pStyle w:val="References"/>
        <w:spacing w:line="360" w:lineRule="auto"/>
        <w:ind w:left="0" w:firstLine="0"/>
        <w:rPr>
          <w:rFonts w:cs="Arial"/>
          <w:b/>
          <w:bCs/>
          <w:i/>
          <w:color w:val="0000FF"/>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3-Chlor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g)</w:t>
      </w:r>
    </w:p>
    <w:p w14:paraId="5BCA46C9"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5%; M. P.: 164-166</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w:t>
      </w:r>
      <w:r w:rsidRPr="00DE0DA0">
        <w:rPr>
          <w:rFonts w:ascii="Times New Roman" w:hAnsi="Times New Roman"/>
          <w:sz w:val="24"/>
          <w:szCs w:val="24"/>
        </w:rPr>
        <w:t>3154, 2940, 2847, 1677, 1596, 1521, 1456, 1379, 1261, 1119, 1070, 1028, 924, 855, 796, 691;</w:t>
      </w:r>
      <w:r w:rsidRPr="00DE0DA0">
        <w:rPr>
          <w:rFonts w:ascii="Times New Roman" w:hAnsi="Times New Roman"/>
          <w:color w:val="000000" w:themeColor="text1"/>
          <w:sz w:val="24"/>
          <w:szCs w:val="24"/>
        </w:rPr>
        <w:t xml:space="preserve">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3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5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8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7.41-7.33 (m, 2H, Ar-H), 7.64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2 &amp; 1.6 Hz, 1H, Ar-H), 7.70-7.65 (m, 2H, Ar-H), 7.86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2.8 Hz, 1H, Ar-H), 8.37 (s, 1H, Ar-H), 8.40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Hz, 1H, Ar-H), 10.42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color w:val="FF0000"/>
          <w:sz w:val="24"/>
          <w:szCs w:val="24"/>
        </w:rPr>
        <w:t xml:space="preserve"> </w:t>
      </w:r>
      <w:r w:rsidRPr="00DE0DA0">
        <w:rPr>
          <w:rFonts w:ascii="Times New Roman" w:hAnsi="Times New Roman"/>
          <w:b/>
          <w:sz w:val="24"/>
          <w:szCs w:val="24"/>
          <w:vertAlign w:val="superscript"/>
        </w:rPr>
        <w:t>13</w:t>
      </w:r>
      <w:r w:rsidRPr="00DE0DA0">
        <w:rPr>
          <w:rFonts w:ascii="Times New Roman" w:hAnsi="Times New Roman"/>
          <w:b/>
          <w:sz w:val="24"/>
          <w:szCs w:val="24"/>
        </w:rPr>
        <w:t>C NMR</w:t>
      </w:r>
      <w:r w:rsidRPr="00DE0DA0">
        <w:rPr>
          <w:rFonts w:ascii="Times New Roman" w:hAnsi="Times New Roman"/>
          <w:sz w:val="24"/>
          <w:szCs w:val="24"/>
        </w:rPr>
        <w:t xml:space="preserve"> (100 MHz, CDCl</w:t>
      </w:r>
      <w:r w:rsidRPr="00DE0DA0">
        <w:rPr>
          <w:rFonts w:ascii="Times New Roman" w:hAnsi="Times New Roman"/>
          <w:sz w:val="24"/>
          <w:szCs w:val="24"/>
          <w:vertAlign w:val="subscript"/>
        </w:rPr>
        <w:t>3</w:t>
      </w:r>
      <w:r w:rsidRPr="00DE0DA0">
        <w:rPr>
          <w:rFonts w:ascii="Times New Roman" w:hAnsi="Times New Roman"/>
          <w:sz w:val="24"/>
          <w:szCs w:val="24"/>
        </w:rPr>
        <w:t xml:space="preserve">) </w:t>
      </w:r>
      <w:r w:rsidRPr="00DE0DA0">
        <w:rPr>
          <w:rFonts w:ascii="Times New Roman" w:hAnsi="Times New Roman"/>
          <w:i/>
          <w:iCs/>
          <w:sz w:val="24"/>
          <w:szCs w:val="24"/>
        </w:rPr>
        <w:sym w:font="Symbol" w:char="F064"/>
      </w:r>
      <w:r w:rsidRPr="00DE0DA0">
        <w:rPr>
          <w:rFonts w:ascii="Times New Roman" w:hAnsi="Times New Roman"/>
          <w:sz w:val="24"/>
          <w:szCs w:val="24"/>
        </w:rPr>
        <w:t xml:space="preserve"> = 14.04, 23.24, 40.56, 117.97, 119.50, 126.19, 126.31, 127.56, 130.12, 130.76, 135.08, 135.50, 147.54, 149.92, 150.46, 156.91, 164.03, 166.47</w:t>
      </w:r>
      <w:r w:rsidRPr="00DE0DA0">
        <w:rPr>
          <w:rFonts w:ascii="Times New Roman" w:hAnsi="Times New Roman"/>
          <w:color w:val="000000" w:themeColor="text1"/>
          <w:sz w:val="24"/>
          <w:szCs w:val="24"/>
        </w:rPr>
        <w:t>.</w:t>
      </w:r>
    </w:p>
    <w:p w14:paraId="7A0A69A1"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7C8332CE" w14:textId="77777777" w:rsidR="00257CFA" w:rsidRPr="00257CFA" w:rsidRDefault="00DE0DA0" w:rsidP="00DE0DA0">
      <w:pPr>
        <w:pStyle w:val="References"/>
        <w:spacing w:line="360" w:lineRule="auto"/>
        <w:ind w:left="0" w:firstLine="0"/>
        <w:rPr>
          <w:rFonts w:cs="Arial"/>
          <w:b/>
          <w:bCs/>
          <w:i/>
          <w:color w:val="000000" w:themeColor="text1"/>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2-Brom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h)</w:t>
      </w:r>
    </w:p>
    <w:p w14:paraId="504109A3"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7%; M. P.: 197-199</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3193, 3027, 2917, 2877, 2744, 1651, 1593, 1478, 1465, 1359, 1338, 1285, 1207, 1187, 1062;</w:t>
      </w:r>
      <w:r w:rsidRPr="00DE0DA0">
        <w:rPr>
          <w:rFonts w:ascii="Times New Roman" w:hAnsi="Times New Roman"/>
          <w:color w:val="FF0000"/>
          <w:sz w:val="24"/>
          <w:szCs w:val="24"/>
        </w:rPr>
        <w:t xml:space="preserve">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3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4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7.57-7.55 (m, 1H, Ar-H), 7.59-7.57 (m, 1H, Ar-H), 7.64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2 &amp; 1.7 Hz, 1H, Ar-H), 7.69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4.9 &amp; 1.9 Hz, 2H, Ar-H), 7.73-7.70 (m, 1H, Ar-H), 8.36 (s, 1H, Ar-H), 8.40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7 Hz, 1H, Ar-H), 10.38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 xml:space="preserve">-NH);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4.05, 23.27, 40.56, 117.97, 119.51, 125.23, 126.27, 129.34, 132.17, 132.57, 139.58, 147.83, </w:t>
      </w:r>
      <w:r w:rsidRPr="00DE0DA0">
        <w:rPr>
          <w:rFonts w:ascii="Times New Roman" w:hAnsi="Times New Roman"/>
          <w:color w:val="000000" w:themeColor="text1"/>
          <w:sz w:val="24"/>
          <w:szCs w:val="24"/>
        </w:rPr>
        <w:lastRenderedPageBreak/>
        <w:t>149.92, 150.47, 156.87, 164.03, 166.46;</w:t>
      </w:r>
      <w:r w:rsidRPr="00DE0DA0">
        <w:rPr>
          <w:rFonts w:ascii="Times New Roman" w:hAnsi="Times New Roman"/>
          <w:b/>
          <w:bCs/>
          <w:color w:val="FF0000"/>
          <w:sz w:val="24"/>
          <w:szCs w:val="24"/>
        </w:rPr>
        <w:t xml:space="preserve"> </w:t>
      </w:r>
      <w:r w:rsidRPr="00DE0DA0">
        <w:rPr>
          <w:rFonts w:ascii="Times New Roman" w:hAnsi="Times New Roman"/>
          <w:b/>
          <w:bCs/>
          <w:color w:val="000000" w:themeColor="text1"/>
          <w:sz w:val="24"/>
          <w:szCs w:val="24"/>
        </w:rPr>
        <w:t>HRMS</w:t>
      </w:r>
      <w:r w:rsidRPr="00DE0DA0">
        <w:rPr>
          <w:rFonts w:ascii="Times New Roman" w:hAnsi="Times New Roman"/>
          <w:color w:val="000000" w:themeColor="text1"/>
          <w:sz w:val="24"/>
          <w:szCs w:val="24"/>
        </w:rPr>
        <w:t xml:space="preserve"> (ESI)</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xml:space="preserve"> </w:t>
      </w:r>
      <w:proofErr w:type="spellStart"/>
      <w:r w:rsidRPr="00DE0DA0">
        <w:rPr>
          <w:rFonts w:ascii="Times New Roman" w:hAnsi="Times New Roman"/>
          <w:color w:val="000000" w:themeColor="text1"/>
          <w:sz w:val="24"/>
          <w:szCs w:val="24"/>
        </w:rPr>
        <w:t>calcd</w:t>
      </w:r>
      <w:proofErr w:type="spellEnd"/>
      <w:r w:rsidRPr="00DE0DA0">
        <w:rPr>
          <w:rFonts w:ascii="Times New Roman" w:hAnsi="Times New Roman"/>
          <w:color w:val="000000" w:themeColor="text1"/>
          <w:sz w:val="24"/>
          <w:szCs w:val="24"/>
        </w:rPr>
        <w:t xml:space="preserve">. </w:t>
      </w:r>
      <w:proofErr w:type="gramStart"/>
      <w:r w:rsidRPr="00DE0DA0">
        <w:rPr>
          <w:rFonts w:ascii="Times New Roman" w:hAnsi="Times New Roman"/>
          <w:color w:val="000000" w:themeColor="text1"/>
          <w:sz w:val="24"/>
          <w:szCs w:val="24"/>
        </w:rPr>
        <w:t>for</w:t>
      </w:r>
      <w:proofErr w:type="gramEnd"/>
      <w:r w:rsidRPr="00DE0DA0">
        <w:rPr>
          <w:rFonts w:ascii="Times New Roman" w:hAnsi="Times New Roman"/>
          <w:color w:val="000000" w:themeColor="text1"/>
          <w:sz w:val="24"/>
          <w:szCs w:val="24"/>
        </w:rPr>
        <w:t xml:space="preserve"> C</w:t>
      </w:r>
      <w:r w:rsidRPr="00DE0DA0">
        <w:rPr>
          <w:rFonts w:ascii="Times New Roman" w:hAnsi="Times New Roman"/>
          <w:color w:val="000000" w:themeColor="text1"/>
          <w:sz w:val="24"/>
          <w:szCs w:val="24"/>
          <w:vertAlign w:val="subscript"/>
        </w:rPr>
        <w:t>19</w:t>
      </w:r>
      <w:r w:rsidRPr="00DE0DA0">
        <w:rPr>
          <w:rFonts w:ascii="Times New Roman" w:hAnsi="Times New Roman"/>
          <w:color w:val="000000" w:themeColor="text1"/>
          <w:sz w:val="24"/>
          <w:szCs w:val="24"/>
        </w:rPr>
        <w:t>H</w:t>
      </w:r>
      <w:r w:rsidRPr="00DE0DA0">
        <w:rPr>
          <w:rFonts w:ascii="Times New Roman" w:hAnsi="Times New Roman"/>
          <w:color w:val="000000" w:themeColor="text1"/>
          <w:sz w:val="24"/>
          <w:szCs w:val="24"/>
          <w:vertAlign w:val="subscript"/>
        </w:rPr>
        <w:t>17</w:t>
      </w:r>
      <w:r w:rsidRPr="00DE0DA0">
        <w:rPr>
          <w:rFonts w:ascii="Times New Roman" w:hAnsi="Times New Roman"/>
          <w:color w:val="000000" w:themeColor="text1"/>
          <w:sz w:val="24"/>
          <w:szCs w:val="24"/>
        </w:rPr>
        <w:t>BrN</w:t>
      </w:r>
      <w:r w:rsidRPr="00DE0DA0">
        <w:rPr>
          <w:rFonts w:ascii="Times New Roman" w:hAnsi="Times New Roman"/>
          <w:color w:val="000000" w:themeColor="text1"/>
          <w:sz w:val="24"/>
          <w:szCs w:val="24"/>
          <w:vertAlign w:val="subscript"/>
        </w:rPr>
        <w:t>4</w:t>
      </w:r>
      <w:r w:rsidRPr="00DE0DA0">
        <w:rPr>
          <w:rFonts w:ascii="Times New Roman" w:hAnsi="Times New Roman"/>
          <w:color w:val="000000" w:themeColor="text1"/>
          <w:sz w:val="24"/>
          <w:szCs w:val="24"/>
        </w:rPr>
        <w:t>OS [M+H]</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429.0306 and found 429.1327.</w:t>
      </w:r>
    </w:p>
    <w:p w14:paraId="6A1B9558"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3F3D36B9" w14:textId="77777777" w:rsidR="00257CFA" w:rsidRPr="00257CFA" w:rsidRDefault="00DE0DA0" w:rsidP="00DE0DA0">
      <w:pPr>
        <w:pStyle w:val="References"/>
        <w:spacing w:line="360" w:lineRule="auto"/>
        <w:ind w:left="0" w:firstLine="0"/>
        <w:rPr>
          <w:rFonts w:cs="Arial"/>
          <w:b/>
          <w:bCs/>
          <w:i/>
          <w:color w:val="000000" w:themeColor="text1"/>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2-Chlor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i)</w:t>
      </w:r>
    </w:p>
    <w:p w14:paraId="2A69244F" w14:textId="77777777" w:rsid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9%; M. P.: 144-146</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w:t>
      </w:r>
      <w:r w:rsidRPr="00DE0DA0">
        <w:rPr>
          <w:rFonts w:ascii="Times New Roman" w:hAnsi="Times New Roman"/>
          <w:sz w:val="24"/>
          <w:szCs w:val="24"/>
        </w:rPr>
        <w:t>3225, 2962, 2853, 1681, 1593, 1518, 1454, 1377, 1264, 1123, 1060, 1024, 929, 847;</w:t>
      </w:r>
      <w:r w:rsidRPr="00DE0DA0">
        <w:rPr>
          <w:rFonts w:ascii="Times New Roman" w:hAnsi="Times New Roman"/>
          <w:color w:val="FF0000"/>
          <w:sz w:val="24"/>
          <w:szCs w:val="24"/>
        </w:rPr>
        <w:t xml:space="preserve">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2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4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7.38-7.29 (m, 2H, Ar-H), 7.42-7.38 (m, 1H, Ar-H), 7.66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amp; 1.7 Hz, 1H, Ar-H), 7.70 (s, 1H, Ar-H), 8.26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amp; 2.1 Hz, 1H, Ar-H), 8.41 (s, 1H, thiazolyl-H), 8.68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Hz, 1H, Ar-H), 8.75 (s, 1H, Ar-H), 10.52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 xml:space="preserve">-NH);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4.02, 23.24, 40.50, 118.00, 119.53, 126.39, 127.28, 128.23, 129.88, 131.04, 131.70, 134.50, 145.36, 149.87, 150.44, 156.94, 163.99, 166.45.</w:t>
      </w:r>
    </w:p>
    <w:p w14:paraId="1EA2C105" w14:textId="77777777" w:rsidR="00DE0DA0" w:rsidRPr="00DE0DA0" w:rsidRDefault="00DE0DA0" w:rsidP="00DE0DA0">
      <w:pPr>
        <w:pStyle w:val="References"/>
        <w:spacing w:line="360" w:lineRule="auto"/>
        <w:ind w:left="0" w:firstLine="0"/>
        <w:rPr>
          <w:rFonts w:ascii="Times New Roman" w:hAnsi="Times New Roman"/>
          <w:color w:val="000000" w:themeColor="text1"/>
          <w:sz w:val="24"/>
          <w:szCs w:val="24"/>
        </w:rPr>
      </w:pPr>
    </w:p>
    <w:p w14:paraId="64D399E2" w14:textId="77777777" w:rsidR="00257CFA" w:rsidRPr="00257CFA" w:rsidRDefault="00DE0DA0" w:rsidP="00DE0DA0">
      <w:pPr>
        <w:pStyle w:val="References"/>
        <w:spacing w:line="360" w:lineRule="auto"/>
        <w:ind w:left="0" w:firstLine="0"/>
        <w:rPr>
          <w:rFonts w:cs="Arial"/>
          <w:b/>
          <w:bCs/>
          <w:i/>
          <w:color w:val="000000" w:themeColor="text1"/>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4-Nitrobenzylidene)-2-(2-propylpyridin-4-yl</w:t>
      </w:r>
      <w:proofErr w:type="gramStart"/>
      <w:r w:rsidRPr="00257CFA">
        <w:rPr>
          <w:rFonts w:cs="Arial"/>
          <w:b/>
          <w:bCs/>
          <w:i/>
          <w:color w:val="0000FF"/>
          <w:sz w:val="24"/>
          <w:szCs w:val="24"/>
        </w:rPr>
        <w:t>)thiazole</w:t>
      </w:r>
      <w:proofErr w:type="gramEnd"/>
      <w:r w:rsidRPr="00257CFA">
        <w:rPr>
          <w:rFonts w:cs="Arial"/>
          <w:b/>
          <w:bCs/>
          <w:i/>
          <w:color w:val="0000FF"/>
          <w:sz w:val="24"/>
          <w:szCs w:val="24"/>
        </w:rPr>
        <w:t>-5-carbohydrazide (6j)</w:t>
      </w:r>
    </w:p>
    <w:p w14:paraId="24C34E5E" w14:textId="77777777" w:rsidR="00DE0DA0" w:rsidRDefault="00DE0DA0" w:rsidP="00257CFA">
      <w:pPr>
        <w:pStyle w:val="References"/>
        <w:spacing w:line="360" w:lineRule="auto"/>
        <w:ind w:left="0" w:firstLine="426"/>
        <w:rPr>
          <w:rFonts w:ascii="Times New Roman" w:hAnsi="Times New Roman"/>
          <w:sz w:val="24"/>
          <w:szCs w:val="24"/>
        </w:rPr>
      </w:pPr>
      <w:r w:rsidRPr="00DE0DA0">
        <w:rPr>
          <w:rFonts w:ascii="Times New Roman" w:hAnsi="Times New Roman"/>
          <w:color w:val="000000" w:themeColor="text1"/>
          <w:sz w:val="24"/>
          <w:szCs w:val="24"/>
        </w:rPr>
        <w:t>Yield: 87%; M. P.: 176-178</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w:t>
      </w:r>
      <w:r w:rsidRPr="00DE0DA0">
        <w:rPr>
          <w:rFonts w:ascii="Times New Roman" w:hAnsi="Times New Roman"/>
          <w:sz w:val="24"/>
          <w:szCs w:val="24"/>
        </w:rPr>
        <w:t xml:space="preserve">3193, 2987, 2933, 2848, 1651, 1573, 1508, 1455, 1341, 1294, 1231, 1117, 1051, 1016, 954, 832, 776;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3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5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9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7.4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65 (d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amp; 1.7 Hz, 1H, Ar-H), 7.68 (s, 1H, Ar-H), 8.00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9 Hz, 2H, Ar-H), 8.29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8 Hz, 2H, Ar-H), 8.43 (s, 1H, thiazolyl-H), 8.56 (s, 1H, Ar-H), 8.69 (d,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5.1 Hz, 1H, Ar-H), 10.56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color w:val="FF0000"/>
          <w:sz w:val="24"/>
          <w:szCs w:val="24"/>
        </w:rPr>
        <w:t xml:space="preserve"> </w:t>
      </w:r>
      <w:r w:rsidRPr="00DE0DA0">
        <w:rPr>
          <w:rFonts w:ascii="Times New Roman" w:hAnsi="Times New Roman"/>
          <w:b/>
          <w:sz w:val="24"/>
          <w:szCs w:val="24"/>
          <w:vertAlign w:val="superscript"/>
        </w:rPr>
        <w:t>13</w:t>
      </w:r>
      <w:r w:rsidRPr="00DE0DA0">
        <w:rPr>
          <w:rFonts w:ascii="Times New Roman" w:hAnsi="Times New Roman"/>
          <w:b/>
          <w:sz w:val="24"/>
          <w:szCs w:val="24"/>
        </w:rPr>
        <w:t>C NMR</w:t>
      </w:r>
      <w:r w:rsidRPr="00DE0DA0">
        <w:rPr>
          <w:rFonts w:ascii="Times New Roman" w:hAnsi="Times New Roman"/>
          <w:sz w:val="24"/>
          <w:szCs w:val="24"/>
        </w:rPr>
        <w:t xml:space="preserve"> (100 MHz, CDCl</w:t>
      </w:r>
      <w:r w:rsidRPr="00DE0DA0">
        <w:rPr>
          <w:rFonts w:ascii="Times New Roman" w:hAnsi="Times New Roman"/>
          <w:sz w:val="24"/>
          <w:szCs w:val="24"/>
          <w:vertAlign w:val="subscript"/>
        </w:rPr>
        <w:t>3</w:t>
      </w:r>
      <w:r w:rsidRPr="00DE0DA0">
        <w:rPr>
          <w:rFonts w:ascii="Times New Roman" w:hAnsi="Times New Roman"/>
          <w:sz w:val="24"/>
          <w:szCs w:val="24"/>
        </w:rPr>
        <w:t xml:space="preserve">) </w:t>
      </w:r>
      <w:r w:rsidRPr="00DE0DA0">
        <w:rPr>
          <w:rFonts w:ascii="Times New Roman" w:hAnsi="Times New Roman"/>
          <w:i/>
          <w:iCs/>
          <w:sz w:val="24"/>
          <w:szCs w:val="24"/>
        </w:rPr>
        <w:sym w:font="Symbol" w:char="F064"/>
      </w:r>
      <w:r w:rsidRPr="00DE0DA0">
        <w:rPr>
          <w:rFonts w:ascii="Times New Roman" w:hAnsi="Times New Roman"/>
          <w:sz w:val="24"/>
          <w:szCs w:val="24"/>
        </w:rPr>
        <w:t xml:space="preserve"> = 14.03, 23.23, 40.56, 117.95, 119.84, 126.39, 126.90, 129.30, 130.92, 133.41, 133.76, 139.52, 146.45, 149.80, 150.47, 156.93, 164.04, 166.53.</w:t>
      </w:r>
    </w:p>
    <w:p w14:paraId="73A228C3" w14:textId="77777777" w:rsidR="00DE0DA0" w:rsidRPr="00DE0DA0" w:rsidRDefault="00DE0DA0" w:rsidP="00DE0DA0">
      <w:pPr>
        <w:pStyle w:val="References"/>
        <w:spacing w:line="360" w:lineRule="auto"/>
        <w:ind w:left="0" w:firstLine="0"/>
        <w:rPr>
          <w:rFonts w:ascii="Times New Roman" w:hAnsi="Times New Roman"/>
          <w:sz w:val="24"/>
          <w:szCs w:val="24"/>
        </w:rPr>
      </w:pPr>
    </w:p>
    <w:p w14:paraId="2F02BF05" w14:textId="77777777" w:rsidR="00257CFA" w:rsidRPr="00257CFA" w:rsidRDefault="00DE0DA0" w:rsidP="00DE0DA0">
      <w:pPr>
        <w:pStyle w:val="References"/>
        <w:spacing w:line="360" w:lineRule="auto"/>
        <w:ind w:left="0" w:firstLine="0"/>
        <w:rPr>
          <w:rFonts w:cs="Arial"/>
          <w:b/>
          <w:bCs/>
          <w:i/>
          <w:color w:val="0000FF"/>
          <w:sz w:val="24"/>
          <w:szCs w:val="24"/>
        </w:rPr>
      </w:pPr>
      <w:r w:rsidRPr="00257CFA">
        <w:rPr>
          <w:rFonts w:cs="Arial"/>
          <w:b/>
          <w:bCs/>
          <w:i/>
          <w:color w:val="0000FF"/>
          <w:sz w:val="24"/>
          <w:szCs w:val="24"/>
        </w:rPr>
        <w:t>(</w:t>
      </w:r>
      <w:r w:rsidRPr="00257CFA">
        <w:rPr>
          <w:rFonts w:cs="Arial"/>
          <w:b/>
          <w:bCs/>
          <w:i/>
          <w:iCs/>
          <w:color w:val="0000FF"/>
          <w:sz w:val="24"/>
          <w:szCs w:val="24"/>
        </w:rPr>
        <w:t>E</w:t>
      </w:r>
      <w:r w:rsidRPr="00257CFA">
        <w:rPr>
          <w:rFonts w:cs="Arial"/>
          <w:b/>
          <w:bCs/>
          <w:i/>
          <w:color w:val="0000FF"/>
          <w:sz w:val="24"/>
          <w:szCs w:val="24"/>
        </w:rPr>
        <w:t>)-</w:t>
      </w:r>
      <w:r w:rsidRPr="00257CFA">
        <w:rPr>
          <w:rFonts w:cs="Arial"/>
          <w:b/>
          <w:bCs/>
          <w:i/>
          <w:iCs/>
          <w:color w:val="0000FF"/>
          <w:sz w:val="24"/>
          <w:szCs w:val="24"/>
        </w:rPr>
        <w:t>N</w:t>
      </w:r>
      <w:r w:rsidRPr="00257CFA">
        <w:rPr>
          <w:rFonts w:cs="Arial"/>
          <w:b/>
          <w:bCs/>
          <w:i/>
          <w:color w:val="0000FF"/>
          <w:sz w:val="24"/>
          <w:szCs w:val="24"/>
        </w:rPr>
        <w:t>'-(2</w:t>
      </w:r>
      <w:proofErr w:type="gramStart"/>
      <w:r w:rsidRPr="00257CFA">
        <w:rPr>
          <w:rFonts w:cs="Arial"/>
          <w:b/>
          <w:bCs/>
          <w:i/>
          <w:color w:val="0000FF"/>
          <w:sz w:val="24"/>
          <w:szCs w:val="24"/>
        </w:rPr>
        <w:t>,4</w:t>
      </w:r>
      <w:proofErr w:type="gramEnd"/>
      <w:r w:rsidRPr="00257CFA">
        <w:rPr>
          <w:rFonts w:cs="Arial"/>
          <w:b/>
          <w:bCs/>
          <w:i/>
          <w:color w:val="0000FF"/>
          <w:sz w:val="24"/>
          <w:szCs w:val="24"/>
        </w:rPr>
        <w:t>-Dichlorobenzylidene)-2-(2-propylpyridin-4-yl)thiazole-5-carbohydrazide (6k)</w:t>
      </w:r>
    </w:p>
    <w:p w14:paraId="1766F82A" w14:textId="77777777" w:rsidR="00DE0DA0" w:rsidRPr="00DE0DA0" w:rsidRDefault="00DE0DA0" w:rsidP="00257CFA">
      <w:pPr>
        <w:pStyle w:val="References"/>
        <w:spacing w:line="360" w:lineRule="auto"/>
        <w:ind w:left="0" w:firstLine="426"/>
        <w:rPr>
          <w:rFonts w:ascii="Times New Roman" w:hAnsi="Times New Roman"/>
          <w:color w:val="000000" w:themeColor="text1"/>
          <w:sz w:val="24"/>
          <w:szCs w:val="24"/>
        </w:rPr>
      </w:pPr>
      <w:r w:rsidRPr="00DE0DA0">
        <w:rPr>
          <w:rFonts w:ascii="Times New Roman" w:hAnsi="Times New Roman"/>
          <w:color w:val="000000" w:themeColor="text1"/>
          <w:sz w:val="24"/>
          <w:szCs w:val="24"/>
        </w:rPr>
        <w:t>Yield: 82%; M. P.: 181-183</w:t>
      </w:r>
      <w:r w:rsidRPr="00DE0DA0">
        <w:rPr>
          <w:rFonts w:ascii="Times New Roman" w:hAnsi="Times New Roman"/>
          <w:color w:val="000000" w:themeColor="text1"/>
          <w:sz w:val="24"/>
          <w:szCs w:val="24"/>
          <w:vertAlign w:val="superscript"/>
        </w:rPr>
        <w:t>o</w:t>
      </w:r>
      <w:r w:rsidRPr="00DE0DA0">
        <w:rPr>
          <w:rFonts w:ascii="Times New Roman" w:hAnsi="Times New Roman"/>
          <w:color w:val="000000" w:themeColor="text1"/>
          <w:sz w:val="24"/>
          <w:szCs w:val="24"/>
        </w:rPr>
        <w:t>C;</w:t>
      </w:r>
      <w:r w:rsidRPr="00DE0DA0">
        <w:rPr>
          <w:rFonts w:ascii="Times New Roman" w:hAnsi="Times New Roman"/>
          <w:b/>
          <w:bCs/>
          <w:color w:val="000000" w:themeColor="text1"/>
          <w:sz w:val="24"/>
          <w:szCs w:val="24"/>
        </w:rPr>
        <w:t xml:space="preserve"> IR </w:t>
      </w:r>
      <w:r w:rsidRPr="00DE0DA0">
        <w:rPr>
          <w:rFonts w:ascii="Times New Roman" w:hAnsi="Times New Roman"/>
          <w:color w:val="000000" w:themeColor="text1"/>
          <w:sz w:val="24"/>
          <w:szCs w:val="24"/>
        </w:rPr>
        <w:t xml:space="preserve">(Neat) </w:t>
      </w:r>
      <w:r w:rsidRPr="00DE0DA0">
        <w:rPr>
          <w:rFonts w:ascii="Times New Roman" w:hAnsi="Times New Roman"/>
          <w:i/>
          <w:iCs/>
          <w:color w:val="000000" w:themeColor="text1"/>
          <w:sz w:val="24"/>
          <w:szCs w:val="24"/>
        </w:rPr>
        <w:t>ν</w:t>
      </w:r>
      <w:r w:rsidRPr="00DE0DA0">
        <w:rPr>
          <w:rFonts w:ascii="Times New Roman" w:hAnsi="Times New Roman"/>
          <w:color w:val="000000" w:themeColor="text1"/>
          <w:sz w:val="24"/>
          <w:szCs w:val="24"/>
        </w:rPr>
        <w:t xml:space="preserve"> cm</w:t>
      </w:r>
      <w:r w:rsidRPr="00DE0DA0">
        <w:rPr>
          <w:rFonts w:ascii="Times New Roman" w:hAnsi="Times New Roman"/>
          <w:color w:val="000000" w:themeColor="text1"/>
          <w:sz w:val="24"/>
          <w:szCs w:val="24"/>
          <w:vertAlign w:val="superscript"/>
        </w:rPr>
        <w:t>-1</w:t>
      </w:r>
      <w:r w:rsidRPr="00DE0DA0">
        <w:rPr>
          <w:rFonts w:ascii="Times New Roman" w:hAnsi="Times New Roman"/>
          <w:color w:val="000000" w:themeColor="text1"/>
          <w:sz w:val="24"/>
          <w:szCs w:val="24"/>
        </w:rPr>
        <w:t xml:space="preserve">: </w:t>
      </w:r>
      <w:r w:rsidRPr="00DE0DA0">
        <w:rPr>
          <w:rFonts w:ascii="Times New Roman" w:hAnsi="Times New Roman"/>
          <w:sz w:val="24"/>
          <w:szCs w:val="24"/>
        </w:rPr>
        <w:t xml:space="preserve">3113, 2914, 2852, 1674, 1588, 1532, 1458, 1378, 1266, 1126, 1081, 1032, 929, 849, 795, 697;  </w:t>
      </w:r>
      <w:r w:rsidRPr="00DE0DA0">
        <w:rPr>
          <w:rFonts w:ascii="Times New Roman" w:hAnsi="Times New Roman"/>
          <w:b/>
          <w:color w:val="000000" w:themeColor="text1"/>
          <w:sz w:val="24"/>
          <w:szCs w:val="24"/>
          <w:vertAlign w:val="superscript"/>
        </w:rPr>
        <w:t>1</w:t>
      </w:r>
      <w:r w:rsidRPr="00DE0DA0">
        <w:rPr>
          <w:rFonts w:ascii="Times New Roman" w:hAnsi="Times New Roman"/>
          <w:b/>
          <w:color w:val="000000" w:themeColor="text1"/>
          <w:sz w:val="24"/>
          <w:szCs w:val="24"/>
        </w:rPr>
        <w:t>H NMR</w:t>
      </w:r>
      <w:r w:rsidRPr="00DE0DA0">
        <w:rPr>
          <w:rFonts w:ascii="Times New Roman" w:hAnsi="Times New Roman"/>
          <w:color w:val="000000" w:themeColor="text1"/>
          <w:sz w:val="24"/>
          <w:szCs w:val="24"/>
        </w:rPr>
        <w:t xml:space="preserve"> (4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02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3 Hz, 3H, CH</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1.85 (m,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2.88 (t,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3 Hz, 2H, CH</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 xml:space="preserve">), 7.33-7.27 (m, 1H, Ar-H), 7.42 (t, </w:t>
      </w:r>
      <w:r w:rsidRPr="00DE0DA0">
        <w:rPr>
          <w:rFonts w:ascii="Times New Roman" w:hAnsi="Times New Roman"/>
          <w:i/>
          <w:iCs/>
          <w:color w:val="000000" w:themeColor="text1"/>
          <w:sz w:val="24"/>
          <w:szCs w:val="24"/>
        </w:rPr>
        <w:t xml:space="preserve">J </w:t>
      </w:r>
      <w:r w:rsidRPr="00DE0DA0">
        <w:rPr>
          <w:rFonts w:ascii="Times New Roman" w:hAnsi="Times New Roman"/>
          <w:color w:val="000000" w:themeColor="text1"/>
          <w:sz w:val="24"/>
          <w:szCs w:val="24"/>
        </w:rPr>
        <w:t>= 2.6 Hz, 1H, Ar-H), 7.89-7.58 (m, 2H, Ar-H), 8.20 (</w:t>
      </w:r>
      <w:proofErr w:type="spellStart"/>
      <w:r w:rsidRPr="00DE0DA0">
        <w:rPr>
          <w:rFonts w:ascii="Times New Roman" w:hAnsi="Times New Roman"/>
          <w:color w:val="000000" w:themeColor="text1"/>
          <w:sz w:val="24"/>
          <w:szCs w:val="24"/>
        </w:rPr>
        <w:t>dd</w:t>
      </w:r>
      <w:proofErr w:type="spellEnd"/>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t>J</w:t>
      </w:r>
      <w:r w:rsidRPr="00DE0DA0">
        <w:rPr>
          <w:rFonts w:ascii="Times New Roman" w:hAnsi="Times New Roman"/>
          <w:color w:val="000000" w:themeColor="text1"/>
          <w:sz w:val="24"/>
          <w:szCs w:val="24"/>
        </w:rPr>
        <w:t xml:space="preserve"> = 8.5 &amp; 3.9 Hz, 1H, Ar-H), 8.41 (s, 1H, thiazolyl-H), 8.69-8.65 (m, 1H, Ar-H), 8.70 (s, 1H, Ar-H), 10.53 (s, 1H, </w:t>
      </w:r>
      <w:proofErr w:type="spellStart"/>
      <w:r w:rsidRPr="00DE0DA0">
        <w:rPr>
          <w:rFonts w:ascii="Times New Roman" w:hAnsi="Times New Roman"/>
          <w:color w:val="000000" w:themeColor="text1"/>
          <w:sz w:val="24"/>
          <w:szCs w:val="24"/>
        </w:rPr>
        <w:t>amido</w:t>
      </w:r>
      <w:proofErr w:type="spellEnd"/>
      <w:r w:rsidRPr="00DE0DA0">
        <w:rPr>
          <w:rFonts w:ascii="Times New Roman" w:hAnsi="Times New Roman"/>
          <w:color w:val="000000" w:themeColor="text1"/>
          <w:sz w:val="24"/>
          <w:szCs w:val="24"/>
        </w:rPr>
        <w:t>-NH);</w:t>
      </w:r>
      <w:r w:rsidRPr="00DE0DA0">
        <w:rPr>
          <w:rFonts w:ascii="Times New Roman" w:hAnsi="Times New Roman"/>
          <w:color w:val="FF0000"/>
          <w:sz w:val="24"/>
          <w:szCs w:val="24"/>
        </w:rPr>
        <w:t xml:space="preserve"> </w:t>
      </w:r>
      <w:r w:rsidRPr="00DE0DA0">
        <w:rPr>
          <w:rFonts w:ascii="Times New Roman" w:hAnsi="Times New Roman"/>
          <w:b/>
          <w:color w:val="000000" w:themeColor="text1"/>
          <w:sz w:val="24"/>
          <w:szCs w:val="24"/>
          <w:vertAlign w:val="superscript"/>
        </w:rPr>
        <w:t>13</w:t>
      </w:r>
      <w:r w:rsidRPr="00DE0DA0">
        <w:rPr>
          <w:rFonts w:ascii="Times New Roman" w:hAnsi="Times New Roman"/>
          <w:b/>
          <w:color w:val="000000" w:themeColor="text1"/>
          <w:sz w:val="24"/>
          <w:szCs w:val="24"/>
        </w:rPr>
        <w:t>C NMR</w:t>
      </w:r>
      <w:r w:rsidRPr="00DE0DA0">
        <w:rPr>
          <w:rFonts w:ascii="Times New Roman" w:hAnsi="Times New Roman"/>
          <w:color w:val="000000" w:themeColor="text1"/>
          <w:sz w:val="24"/>
          <w:szCs w:val="24"/>
        </w:rPr>
        <w:t xml:space="preserve"> (100 MHz, CDCl</w:t>
      </w:r>
      <w:r w:rsidRPr="00DE0DA0">
        <w:rPr>
          <w:rFonts w:ascii="Times New Roman" w:hAnsi="Times New Roman"/>
          <w:color w:val="000000" w:themeColor="text1"/>
          <w:sz w:val="24"/>
          <w:szCs w:val="24"/>
          <w:vertAlign w:val="subscript"/>
        </w:rPr>
        <w:t>3</w:t>
      </w:r>
      <w:r w:rsidRPr="00DE0DA0">
        <w:rPr>
          <w:rFonts w:ascii="Times New Roman" w:hAnsi="Times New Roman"/>
          <w:color w:val="000000" w:themeColor="text1"/>
          <w:sz w:val="24"/>
          <w:szCs w:val="24"/>
        </w:rPr>
        <w:t xml:space="preserve">) </w:t>
      </w:r>
      <w:r w:rsidRPr="00DE0DA0">
        <w:rPr>
          <w:rFonts w:ascii="Times New Roman" w:hAnsi="Times New Roman"/>
          <w:i/>
          <w:iCs/>
          <w:color w:val="000000" w:themeColor="text1"/>
          <w:sz w:val="24"/>
          <w:szCs w:val="24"/>
        </w:rPr>
        <w:sym w:font="Symbol" w:char="F064"/>
      </w:r>
      <w:r w:rsidRPr="00DE0DA0">
        <w:rPr>
          <w:rFonts w:ascii="Times New Roman" w:hAnsi="Times New Roman"/>
          <w:color w:val="000000" w:themeColor="text1"/>
          <w:sz w:val="24"/>
          <w:szCs w:val="24"/>
        </w:rPr>
        <w:t xml:space="preserve"> = 13.91, 23.14, 40.42, 117.86, 119.40, </w:t>
      </w:r>
      <w:r w:rsidRPr="00DE0DA0">
        <w:rPr>
          <w:rFonts w:ascii="Times New Roman" w:hAnsi="Times New Roman"/>
          <w:color w:val="000000" w:themeColor="text1"/>
          <w:sz w:val="24"/>
          <w:szCs w:val="24"/>
        </w:rPr>
        <w:lastRenderedPageBreak/>
        <w:t>126.37, 127.73, 128.91, 129.60, 129.62, 134.80, 136.94, 139.40, 144.07, 149.63, 150.34, 156.78, 163.92, 166.43;</w:t>
      </w:r>
      <w:r w:rsidRPr="00DE0DA0">
        <w:rPr>
          <w:rFonts w:ascii="Times New Roman" w:hAnsi="Times New Roman"/>
          <w:b/>
          <w:bCs/>
          <w:color w:val="FF0000"/>
          <w:sz w:val="24"/>
          <w:szCs w:val="24"/>
        </w:rPr>
        <w:t xml:space="preserve"> </w:t>
      </w:r>
      <w:r w:rsidRPr="00DE0DA0">
        <w:rPr>
          <w:rFonts w:ascii="Times New Roman" w:hAnsi="Times New Roman"/>
          <w:b/>
          <w:bCs/>
          <w:color w:val="000000" w:themeColor="text1"/>
          <w:sz w:val="24"/>
          <w:szCs w:val="24"/>
        </w:rPr>
        <w:t>HRMS</w:t>
      </w:r>
      <w:r w:rsidRPr="00DE0DA0">
        <w:rPr>
          <w:rFonts w:ascii="Times New Roman" w:hAnsi="Times New Roman"/>
          <w:color w:val="000000" w:themeColor="text1"/>
          <w:sz w:val="24"/>
          <w:szCs w:val="24"/>
        </w:rPr>
        <w:t xml:space="preserve"> (ESI)</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xml:space="preserve"> </w:t>
      </w:r>
      <w:proofErr w:type="spellStart"/>
      <w:r w:rsidRPr="00DE0DA0">
        <w:rPr>
          <w:rFonts w:ascii="Times New Roman" w:hAnsi="Times New Roman"/>
          <w:color w:val="000000" w:themeColor="text1"/>
          <w:sz w:val="24"/>
          <w:szCs w:val="24"/>
        </w:rPr>
        <w:t>calcd</w:t>
      </w:r>
      <w:proofErr w:type="spellEnd"/>
      <w:r w:rsidRPr="00DE0DA0">
        <w:rPr>
          <w:rFonts w:ascii="Times New Roman" w:hAnsi="Times New Roman"/>
          <w:color w:val="000000" w:themeColor="text1"/>
          <w:sz w:val="24"/>
          <w:szCs w:val="24"/>
        </w:rPr>
        <w:t xml:space="preserve">. </w:t>
      </w:r>
      <w:proofErr w:type="gramStart"/>
      <w:r w:rsidRPr="00DE0DA0">
        <w:rPr>
          <w:rFonts w:ascii="Times New Roman" w:hAnsi="Times New Roman"/>
          <w:color w:val="000000" w:themeColor="text1"/>
          <w:sz w:val="24"/>
          <w:szCs w:val="24"/>
        </w:rPr>
        <w:t>for</w:t>
      </w:r>
      <w:proofErr w:type="gramEnd"/>
      <w:r w:rsidRPr="00DE0DA0">
        <w:rPr>
          <w:rFonts w:ascii="Times New Roman" w:hAnsi="Times New Roman"/>
          <w:color w:val="000000" w:themeColor="text1"/>
          <w:sz w:val="24"/>
          <w:szCs w:val="24"/>
        </w:rPr>
        <w:t xml:space="preserve"> C</w:t>
      </w:r>
      <w:r w:rsidRPr="00DE0DA0">
        <w:rPr>
          <w:rFonts w:ascii="Times New Roman" w:hAnsi="Times New Roman"/>
          <w:color w:val="000000" w:themeColor="text1"/>
          <w:sz w:val="24"/>
          <w:szCs w:val="24"/>
          <w:vertAlign w:val="subscript"/>
        </w:rPr>
        <w:t>19</w:t>
      </w:r>
      <w:r w:rsidRPr="00DE0DA0">
        <w:rPr>
          <w:rFonts w:ascii="Times New Roman" w:hAnsi="Times New Roman"/>
          <w:color w:val="000000" w:themeColor="text1"/>
          <w:sz w:val="24"/>
          <w:szCs w:val="24"/>
        </w:rPr>
        <w:t>H</w:t>
      </w:r>
      <w:r w:rsidRPr="00DE0DA0">
        <w:rPr>
          <w:rFonts w:ascii="Times New Roman" w:hAnsi="Times New Roman"/>
          <w:color w:val="000000" w:themeColor="text1"/>
          <w:sz w:val="24"/>
          <w:szCs w:val="24"/>
          <w:vertAlign w:val="subscript"/>
        </w:rPr>
        <w:t>16</w:t>
      </w:r>
      <w:r w:rsidRPr="00DE0DA0">
        <w:rPr>
          <w:rFonts w:ascii="Times New Roman" w:hAnsi="Times New Roman"/>
          <w:color w:val="000000" w:themeColor="text1"/>
          <w:sz w:val="24"/>
          <w:szCs w:val="24"/>
        </w:rPr>
        <w:t>Cl</w:t>
      </w:r>
      <w:r w:rsidRPr="00DE0DA0">
        <w:rPr>
          <w:rFonts w:ascii="Times New Roman" w:hAnsi="Times New Roman"/>
          <w:color w:val="000000" w:themeColor="text1"/>
          <w:sz w:val="24"/>
          <w:szCs w:val="24"/>
          <w:vertAlign w:val="subscript"/>
        </w:rPr>
        <w:t>2</w:t>
      </w:r>
      <w:r w:rsidRPr="00DE0DA0">
        <w:rPr>
          <w:rFonts w:ascii="Times New Roman" w:hAnsi="Times New Roman"/>
          <w:color w:val="000000" w:themeColor="text1"/>
          <w:sz w:val="24"/>
          <w:szCs w:val="24"/>
        </w:rPr>
        <w:t>N</w:t>
      </w:r>
      <w:r w:rsidRPr="00DE0DA0">
        <w:rPr>
          <w:rFonts w:ascii="Times New Roman" w:hAnsi="Times New Roman"/>
          <w:color w:val="000000" w:themeColor="text1"/>
          <w:sz w:val="24"/>
          <w:szCs w:val="24"/>
          <w:vertAlign w:val="subscript"/>
        </w:rPr>
        <w:t>4</w:t>
      </w:r>
      <w:r w:rsidRPr="00DE0DA0">
        <w:rPr>
          <w:rFonts w:ascii="Times New Roman" w:hAnsi="Times New Roman"/>
          <w:color w:val="000000" w:themeColor="text1"/>
          <w:sz w:val="24"/>
          <w:szCs w:val="24"/>
        </w:rPr>
        <w:t>OS [M+H]</w:t>
      </w:r>
      <w:r w:rsidRPr="00DE0DA0">
        <w:rPr>
          <w:rFonts w:ascii="Times New Roman" w:hAnsi="Times New Roman"/>
          <w:color w:val="000000" w:themeColor="text1"/>
          <w:sz w:val="24"/>
          <w:szCs w:val="24"/>
          <w:vertAlign w:val="superscript"/>
        </w:rPr>
        <w:t>+</w:t>
      </w:r>
      <w:r w:rsidRPr="00DE0DA0">
        <w:rPr>
          <w:rFonts w:ascii="Times New Roman" w:hAnsi="Times New Roman"/>
          <w:color w:val="000000" w:themeColor="text1"/>
          <w:sz w:val="24"/>
          <w:szCs w:val="24"/>
        </w:rPr>
        <w:t>: 419.0422 and found 419.0496.</w:t>
      </w:r>
    </w:p>
    <w:p w14:paraId="644B1276" w14:textId="77777777" w:rsidR="00DE0DA0" w:rsidRPr="00DE0DA0" w:rsidRDefault="00DE0DA0" w:rsidP="00DE0DA0">
      <w:pPr>
        <w:pStyle w:val="References"/>
        <w:spacing w:line="360" w:lineRule="auto"/>
        <w:ind w:left="426" w:firstLine="0"/>
        <w:rPr>
          <w:rFonts w:ascii="Times New Roman" w:hAnsi="Times New Roman"/>
          <w:color w:val="000000" w:themeColor="text1"/>
          <w:sz w:val="24"/>
          <w:szCs w:val="24"/>
        </w:rPr>
      </w:pPr>
    </w:p>
    <w:p w14:paraId="2F102357" w14:textId="77777777" w:rsidR="00DE0DA0" w:rsidRPr="00DE0DA0" w:rsidRDefault="00DE0DA0" w:rsidP="00DE0DA0">
      <w:pPr>
        <w:pStyle w:val="References"/>
        <w:spacing w:line="360" w:lineRule="auto"/>
        <w:ind w:left="0" w:firstLine="0"/>
        <w:rPr>
          <w:rFonts w:cs="Arial"/>
          <w:b/>
          <w:bCs/>
          <w:i/>
          <w:color w:val="0000CC"/>
          <w:sz w:val="24"/>
          <w:szCs w:val="24"/>
          <w:lang w:val="en-US"/>
        </w:rPr>
      </w:pPr>
      <w:r w:rsidRPr="00DE0DA0">
        <w:rPr>
          <w:rFonts w:cs="Arial"/>
          <w:b/>
          <w:bCs/>
          <w:i/>
          <w:color w:val="0000CC"/>
          <w:sz w:val="24"/>
          <w:szCs w:val="24"/>
          <w:lang w:val="en-US"/>
        </w:rPr>
        <w:t xml:space="preserve">Antimicrobial activity </w:t>
      </w:r>
    </w:p>
    <w:p w14:paraId="19289EB8" w14:textId="77777777" w:rsidR="00DE0DA0" w:rsidRPr="00DE0DA0" w:rsidRDefault="00DE0DA0" w:rsidP="00DE0DA0">
      <w:pPr>
        <w:pStyle w:val="References"/>
        <w:spacing w:line="360" w:lineRule="auto"/>
        <w:ind w:left="0" w:firstLine="0"/>
        <w:rPr>
          <w:rFonts w:ascii="Times New Roman" w:hAnsi="Times New Roman"/>
          <w:sz w:val="24"/>
          <w:szCs w:val="24"/>
        </w:rPr>
      </w:pPr>
      <w:r w:rsidRPr="00DE0DA0">
        <w:rPr>
          <w:rFonts w:ascii="Times New Roman" w:hAnsi="Times New Roman"/>
          <w:sz w:val="24"/>
          <w:szCs w:val="24"/>
        </w:rPr>
        <w:t>All compounds were dissolved in DMSO at a concentration of 1mg/mL. Each bacterium and fungi were inoculated into sterile Mueller Hinton medium. It is kept at 37</w:t>
      </w:r>
      <w:r w:rsidRPr="00DE0DA0">
        <w:rPr>
          <w:rFonts w:ascii="Times New Roman" w:hAnsi="Times New Roman"/>
          <w:sz w:val="24"/>
          <w:szCs w:val="24"/>
          <w:vertAlign w:val="superscript"/>
        </w:rPr>
        <w:t>o</w:t>
      </w:r>
      <w:r w:rsidRPr="00DE0DA0">
        <w:rPr>
          <w:rFonts w:ascii="Times New Roman" w:hAnsi="Times New Roman"/>
          <w:sz w:val="24"/>
          <w:szCs w:val="24"/>
        </w:rPr>
        <w:t>C for 24 h for developing inoculums. Using sterile saline, the bacterial suspension was diluted to adjust the turbidity to the 0.5 McFarland standards. 200µL diluted suspension of each pathogen was inoculated on sterile Mueller Hinton agar plates. Wells were punched in the agar medium. Using Micropipette, 100µL of each compound solution was put in a separate well. 100µL of DMSO solution without any compound was also placed in a well to check its activity against the pathogenic culture. All petri dishes were incubated for 24 h at 37</w:t>
      </w:r>
      <w:r w:rsidRPr="00DE0DA0">
        <w:rPr>
          <w:rFonts w:ascii="Times New Roman" w:hAnsi="Times New Roman"/>
          <w:sz w:val="24"/>
          <w:szCs w:val="24"/>
          <w:vertAlign w:val="superscript"/>
        </w:rPr>
        <w:t>o</w:t>
      </w:r>
      <w:r w:rsidRPr="00DE0DA0">
        <w:rPr>
          <w:rFonts w:ascii="Times New Roman" w:hAnsi="Times New Roman"/>
          <w:sz w:val="24"/>
          <w:szCs w:val="24"/>
        </w:rPr>
        <w:t xml:space="preserve">C. A clear zone around the well was considered as positive results. After complete incubation, the antimicrobial activity of the synthesized compounds was measured. The zone of inhibition was measured and recorded in </w:t>
      </w:r>
      <w:r w:rsidR="00257CFA" w:rsidRPr="00DE0DA0">
        <w:rPr>
          <w:rFonts w:ascii="Times New Roman" w:hAnsi="Times New Roman"/>
          <w:sz w:val="24"/>
          <w:szCs w:val="24"/>
        </w:rPr>
        <w:t>millimetre</w:t>
      </w:r>
      <w:r w:rsidRPr="00DE0DA0">
        <w:rPr>
          <w:rFonts w:ascii="Times New Roman" w:hAnsi="Times New Roman"/>
          <w:sz w:val="24"/>
          <w:szCs w:val="24"/>
        </w:rPr>
        <w:t xml:space="preserve"> (mm).</w:t>
      </w:r>
    </w:p>
    <w:p w14:paraId="465DB1B7" w14:textId="77777777" w:rsidR="00DE0DA0" w:rsidRPr="00DE0DA0" w:rsidRDefault="00DE0DA0" w:rsidP="00DE0DA0">
      <w:pPr>
        <w:pStyle w:val="References"/>
        <w:spacing w:line="360" w:lineRule="auto"/>
        <w:ind w:left="426" w:firstLine="0"/>
        <w:rPr>
          <w:rFonts w:ascii="Times New Roman" w:hAnsi="Times New Roman"/>
          <w:sz w:val="24"/>
          <w:szCs w:val="24"/>
        </w:rPr>
      </w:pPr>
    </w:p>
    <w:p w14:paraId="13778E27" w14:textId="77777777" w:rsidR="00DE0DA0" w:rsidRPr="00DE0DA0" w:rsidRDefault="00DE0DA0" w:rsidP="00DE0DA0">
      <w:pPr>
        <w:pStyle w:val="References"/>
        <w:spacing w:line="360" w:lineRule="auto"/>
        <w:rPr>
          <w:rFonts w:cs="Arial"/>
          <w:b/>
          <w:bCs/>
          <w:i/>
          <w:color w:val="0000CC"/>
          <w:sz w:val="24"/>
          <w:szCs w:val="24"/>
        </w:rPr>
      </w:pPr>
      <w:r w:rsidRPr="00DE0DA0">
        <w:rPr>
          <w:rFonts w:cs="Arial"/>
          <w:b/>
          <w:bCs/>
          <w:i/>
          <w:color w:val="0000CC"/>
          <w:sz w:val="24"/>
          <w:szCs w:val="24"/>
        </w:rPr>
        <w:t xml:space="preserve">Docking analysis </w:t>
      </w:r>
    </w:p>
    <w:p w14:paraId="054E69AF" w14:textId="26AD00EF" w:rsidR="005F7AEF" w:rsidRDefault="00DE0DA0" w:rsidP="00CD36A4">
      <w:pPr>
        <w:spacing w:after="0" w:line="360" w:lineRule="auto"/>
        <w:jc w:val="both"/>
        <w:rPr>
          <w:rFonts w:ascii="Times New Roman" w:hAnsi="Times New Roman" w:cs="Times New Roman"/>
          <w:sz w:val="24"/>
          <w:szCs w:val="24"/>
          <w:lang w:val="en-US"/>
        </w:rPr>
      </w:pPr>
      <w:r w:rsidRPr="00DE0DA0">
        <w:rPr>
          <w:rFonts w:ascii="Times New Roman" w:hAnsi="Times New Roman" w:cs="Times New Roman"/>
          <w:bCs/>
          <w:sz w:val="24"/>
          <w:szCs w:val="24"/>
          <w:lang w:val="en-US"/>
        </w:rPr>
        <w:t xml:space="preserve">Docking analysis of the synthesized molecules was performed to predict the molecular mechanism of action. </w:t>
      </w:r>
      <w:proofErr w:type="spellStart"/>
      <w:r w:rsidRPr="00DE0DA0">
        <w:rPr>
          <w:rFonts w:ascii="Times New Roman" w:hAnsi="Times New Roman" w:cs="Times New Roman"/>
          <w:bCs/>
          <w:sz w:val="24"/>
          <w:szCs w:val="24"/>
          <w:lang w:val="en-US"/>
        </w:rPr>
        <w:t>Biopredicta</w:t>
      </w:r>
      <w:proofErr w:type="spellEnd"/>
      <w:r w:rsidRPr="00DE0DA0">
        <w:rPr>
          <w:rFonts w:ascii="Times New Roman" w:hAnsi="Times New Roman" w:cs="Times New Roman"/>
          <w:bCs/>
          <w:sz w:val="24"/>
          <w:szCs w:val="24"/>
          <w:lang w:val="en-US"/>
        </w:rPr>
        <w:t xml:space="preserve"> module of the V life MDS 4.5 was utilized for docking analysis. </w:t>
      </w:r>
      <w:r w:rsidRPr="00DE0DA0">
        <w:rPr>
          <w:rFonts w:ascii="Times New Roman" w:hAnsi="Times New Roman" w:cs="Times New Roman"/>
          <w:bCs/>
          <w:i/>
          <w:sz w:val="24"/>
          <w:szCs w:val="24"/>
          <w:lang w:val="en-US"/>
        </w:rPr>
        <w:t>Focal adhesion kinase</w:t>
      </w:r>
      <w:r w:rsidRPr="00DE0DA0">
        <w:rPr>
          <w:rFonts w:ascii="Times New Roman" w:hAnsi="Times New Roman" w:cs="Times New Roman"/>
          <w:bCs/>
          <w:sz w:val="24"/>
          <w:szCs w:val="24"/>
          <w:lang w:val="en-US"/>
        </w:rPr>
        <w:t xml:space="preserve"> is a key enzyme involved in the regulation of cell adhesion, motility, and proliferation. Crystal structure of </w:t>
      </w:r>
      <w:r w:rsidRPr="00DE0DA0">
        <w:rPr>
          <w:rFonts w:ascii="Times New Roman" w:hAnsi="Times New Roman" w:cs="Times New Roman"/>
          <w:bCs/>
          <w:i/>
          <w:sz w:val="24"/>
          <w:szCs w:val="24"/>
          <w:lang w:val="en-US"/>
        </w:rPr>
        <w:t>focal adhesion kinase</w:t>
      </w:r>
      <w:r w:rsidRPr="00DE0DA0">
        <w:rPr>
          <w:rFonts w:ascii="Times New Roman" w:hAnsi="Times New Roman" w:cs="Times New Roman"/>
          <w:bCs/>
          <w:sz w:val="24"/>
          <w:szCs w:val="24"/>
          <w:lang w:val="en-US"/>
        </w:rPr>
        <w:t xml:space="preserve"> (PDB ID: 2JKO) was utilized for docking analysis was downloaded from free protein database www.rcsb.org. The downloaded protein structure was refined via removal of the water molecule and the addition of hydrogen atoms to retain its native geometry. ADME of the synthesized derivatives was predicted from the free online server </w:t>
      </w:r>
      <w:hyperlink r:id="rId10" w:history="1">
        <w:r w:rsidRPr="00DE0DA0">
          <w:rPr>
            <w:rFonts w:ascii="Times New Roman" w:hAnsi="Times New Roman" w:cs="Times New Roman"/>
            <w:bCs/>
            <w:sz w:val="24"/>
            <w:szCs w:val="24"/>
            <w:lang w:val="en-US"/>
          </w:rPr>
          <w:t>http://www.swissadme.ch</w:t>
        </w:r>
      </w:hyperlink>
      <w:r w:rsidRPr="00DE0DA0">
        <w:rPr>
          <w:rFonts w:ascii="Times New Roman" w:hAnsi="Times New Roman" w:cs="Times New Roman"/>
          <w:bCs/>
          <w:sz w:val="24"/>
          <w:szCs w:val="24"/>
          <w:lang w:val="en-US"/>
        </w:rPr>
        <w:t>.</w:t>
      </w:r>
      <w:r w:rsidR="00CD36A4">
        <w:rPr>
          <w:rFonts w:ascii="Times New Roman" w:hAnsi="Times New Roman" w:cs="Times New Roman"/>
          <w:bCs/>
          <w:sz w:val="24"/>
          <w:szCs w:val="24"/>
          <w:lang w:val="en-US"/>
        </w:rPr>
        <w:t xml:space="preserve"> </w:t>
      </w:r>
      <w:r w:rsidR="005F7AEF" w:rsidRPr="00BF5E72">
        <w:rPr>
          <w:rFonts w:ascii="Times New Roman" w:hAnsi="Times New Roman" w:cs="Times New Roman"/>
          <w:sz w:val="24"/>
          <w:szCs w:val="24"/>
          <w:lang w:val="en-US"/>
        </w:rPr>
        <w:t xml:space="preserve">Compound </w:t>
      </w:r>
      <w:r w:rsidR="005F7AEF" w:rsidRPr="00BF5E72">
        <w:rPr>
          <w:rFonts w:ascii="Times New Roman" w:hAnsi="Times New Roman" w:cs="Times New Roman"/>
          <w:b/>
          <w:bCs/>
          <w:sz w:val="24"/>
          <w:szCs w:val="24"/>
          <w:lang w:val="en-US"/>
        </w:rPr>
        <w:t>6a</w:t>
      </w:r>
      <w:r w:rsidR="005F7AEF" w:rsidRPr="00BF5E72">
        <w:rPr>
          <w:rFonts w:ascii="Times New Roman" w:hAnsi="Times New Roman" w:cs="Times New Roman"/>
          <w:sz w:val="24"/>
          <w:szCs w:val="24"/>
          <w:lang w:val="en-US"/>
        </w:rPr>
        <w:t xml:space="preserve"> was found to be interacting with FAK via the formation of hydrogen bond interaction with ARG426 and hydrophobic interactions with ALA450, LEU501 and THR503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0</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b</w:t>
      </w:r>
      <w:r w:rsidR="005F7AEF" w:rsidRPr="00BF5E72">
        <w:rPr>
          <w:rFonts w:ascii="Times New Roman" w:hAnsi="Times New Roman" w:cs="Times New Roman"/>
          <w:sz w:val="24"/>
          <w:szCs w:val="24"/>
          <w:lang w:val="en-US"/>
        </w:rPr>
        <w:t xml:space="preserve"> was found to be the interacting formation of hydrogen bond interactions with ILE428, GLU430 and hydrophobic interactions with ASN551, GLY563, ASP564, LEU567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1</w:t>
      </w:r>
      <w:r w:rsidR="005F7AEF" w:rsidRPr="00BF5E72">
        <w:rPr>
          <w:rFonts w:ascii="Times New Roman" w:hAnsi="Times New Roman" w:cs="Times New Roman"/>
          <w:sz w:val="24"/>
          <w:szCs w:val="24"/>
          <w:lang w:val="en-US"/>
        </w:rPr>
        <w:t xml:space="preserve">). The compound </w:t>
      </w:r>
      <w:r w:rsidR="005F7AEF" w:rsidRPr="00BF5E72">
        <w:rPr>
          <w:rFonts w:ascii="Times New Roman" w:hAnsi="Times New Roman" w:cs="Times New Roman"/>
          <w:b/>
          <w:bCs/>
          <w:sz w:val="24"/>
          <w:szCs w:val="24"/>
          <w:lang w:val="en-US"/>
        </w:rPr>
        <w:t>6c</w:t>
      </w:r>
      <w:r w:rsidR="005F7AEF" w:rsidRPr="00BF5E72">
        <w:rPr>
          <w:rFonts w:ascii="Times New Roman" w:hAnsi="Times New Roman" w:cs="Times New Roman"/>
          <w:sz w:val="24"/>
          <w:szCs w:val="24"/>
          <w:lang w:val="en-US"/>
        </w:rPr>
        <w:t xml:space="preserve"> was found to be interacting with the formation of two hydrogen bond interactions with ILE428, GLU430 and hydrophobic interactions with ASN551, GLY563, ASP564, LEU567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2</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d</w:t>
      </w:r>
      <w:r w:rsidR="005F7AEF" w:rsidRPr="00BF5E72">
        <w:rPr>
          <w:rFonts w:ascii="Times New Roman" w:hAnsi="Times New Roman" w:cs="Times New Roman"/>
          <w:sz w:val="24"/>
          <w:szCs w:val="24"/>
          <w:lang w:val="en-US"/>
        </w:rPr>
        <w:t xml:space="preserve"> showed significant hydrogen bond interactions with ILE428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3</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e</w:t>
      </w:r>
      <w:r w:rsidR="005F7AEF" w:rsidRPr="00BF5E72">
        <w:rPr>
          <w:rFonts w:ascii="Times New Roman" w:hAnsi="Times New Roman" w:cs="Times New Roman"/>
          <w:sz w:val="24"/>
          <w:szCs w:val="24"/>
          <w:lang w:val="en-US"/>
        </w:rPr>
        <w:t xml:space="preserve"> showed multiple hydrophobic </w:t>
      </w:r>
      <w:r w:rsidR="005F7AEF" w:rsidRPr="00BF5E72">
        <w:rPr>
          <w:rFonts w:ascii="Times New Roman" w:hAnsi="Times New Roman" w:cs="Times New Roman"/>
          <w:sz w:val="24"/>
          <w:szCs w:val="24"/>
          <w:lang w:val="en-US"/>
        </w:rPr>
        <w:lastRenderedPageBreak/>
        <w:t>interactions with ARG550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4</w:t>
      </w:r>
      <w:r w:rsidR="005F7AEF" w:rsidRPr="00BF5E72">
        <w:rPr>
          <w:rFonts w:ascii="Times New Roman" w:hAnsi="Times New Roman" w:cs="Times New Roman"/>
          <w:sz w:val="24"/>
          <w:szCs w:val="24"/>
          <w:lang w:val="en-US"/>
        </w:rPr>
        <w:t xml:space="preserve">). The compound </w:t>
      </w:r>
      <w:r w:rsidR="005F7AEF" w:rsidRPr="00BF5E72">
        <w:rPr>
          <w:rFonts w:ascii="Times New Roman" w:hAnsi="Times New Roman" w:cs="Times New Roman"/>
          <w:b/>
          <w:bCs/>
          <w:sz w:val="24"/>
          <w:szCs w:val="24"/>
          <w:lang w:val="en-US"/>
        </w:rPr>
        <w:t>6f</w:t>
      </w:r>
      <w:r w:rsidR="005F7AEF" w:rsidRPr="00BF5E72">
        <w:rPr>
          <w:rFonts w:ascii="Times New Roman" w:hAnsi="Times New Roman" w:cs="Times New Roman"/>
          <w:sz w:val="24"/>
          <w:szCs w:val="24"/>
          <w:lang w:val="en-US"/>
        </w:rPr>
        <w:t xml:space="preserve"> showed hydrogen bond interaction with GLU430 and hydrophobic interactions with GLY429 and GLU430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5</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g</w:t>
      </w:r>
      <w:r w:rsidR="005F7AEF" w:rsidRPr="00BF5E72">
        <w:rPr>
          <w:rFonts w:ascii="Times New Roman" w:hAnsi="Times New Roman" w:cs="Times New Roman"/>
          <w:sz w:val="24"/>
          <w:szCs w:val="24"/>
          <w:lang w:val="en-US"/>
        </w:rPr>
        <w:t xml:space="preserve"> showed four hydrogen bond interactions with ARG426, ILE428, THR503 and hydrophobic interactions with THR503, LEU504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6</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h</w:t>
      </w:r>
      <w:r w:rsidR="005F7AEF" w:rsidRPr="00BF5E72">
        <w:rPr>
          <w:rFonts w:ascii="Times New Roman" w:hAnsi="Times New Roman" w:cs="Times New Roman"/>
          <w:sz w:val="24"/>
          <w:szCs w:val="24"/>
          <w:lang w:val="en-US"/>
        </w:rPr>
        <w:t xml:space="preserve"> showed the formation of three hydrophobic interactions with SER509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7</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i</w:t>
      </w:r>
      <w:r w:rsidR="005F7AEF" w:rsidRPr="00BF5E72">
        <w:rPr>
          <w:rFonts w:ascii="Times New Roman" w:hAnsi="Times New Roman" w:cs="Times New Roman"/>
          <w:sz w:val="24"/>
          <w:szCs w:val="24"/>
          <w:lang w:val="en-US"/>
        </w:rPr>
        <w:t xml:space="preserve"> showed four hydrogen bond interactions with ARG426, ILE428, THR503 and hydrophobic interactions with THR503, LEU504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8</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j</w:t>
      </w:r>
      <w:r w:rsidR="005F7AEF" w:rsidRPr="00BF5E72">
        <w:rPr>
          <w:rFonts w:ascii="Times New Roman" w:hAnsi="Times New Roman" w:cs="Times New Roman"/>
          <w:sz w:val="24"/>
          <w:szCs w:val="24"/>
          <w:lang w:val="en-US"/>
        </w:rPr>
        <w:t xml:space="preserve"> was found to be interacting via the formation of two hydrogen bond interactions with ILE428, GLU430 and hydrophobic interaction with ASN551, LEU553, GLY563, ASP564, LEU567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59</w:t>
      </w:r>
      <w:r w:rsidR="005F7AEF" w:rsidRPr="00BF5E72">
        <w:rPr>
          <w:rFonts w:ascii="Times New Roman" w:hAnsi="Times New Roman" w:cs="Times New Roman"/>
          <w:sz w:val="24"/>
          <w:szCs w:val="24"/>
          <w:lang w:val="en-US"/>
        </w:rPr>
        <w:t xml:space="preserve">). Compound </w:t>
      </w:r>
      <w:r w:rsidR="005F7AEF" w:rsidRPr="00BF5E72">
        <w:rPr>
          <w:rFonts w:ascii="Times New Roman" w:hAnsi="Times New Roman" w:cs="Times New Roman"/>
          <w:b/>
          <w:bCs/>
          <w:sz w:val="24"/>
          <w:szCs w:val="24"/>
          <w:lang w:val="en-US"/>
        </w:rPr>
        <w:t>6k</w:t>
      </w:r>
      <w:r w:rsidR="005F7AEF" w:rsidRPr="00BF5E72">
        <w:rPr>
          <w:rFonts w:ascii="Times New Roman" w:hAnsi="Times New Roman" w:cs="Times New Roman"/>
          <w:sz w:val="24"/>
          <w:szCs w:val="24"/>
          <w:lang w:val="en-US"/>
        </w:rPr>
        <w:t xml:space="preserve"> was found to be interacting via the formation of hydrophobic interaction with ASN551, LEU553, GLY563, ASP564, LEU567, GLY505, GLU506 (</w:t>
      </w:r>
      <w:r w:rsidR="005F7AEF" w:rsidRPr="00BF5E72">
        <w:rPr>
          <w:rFonts w:ascii="Times New Roman" w:hAnsi="Times New Roman" w:cs="Times New Roman"/>
          <w:b/>
          <w:bCs/>
          <w:color w:val="0000FF"/>
          <w:sz w:val="24"/>
          <w:szCs w:val="24"/>
          <w:lang w:val="en-US"/>
        </w:rPr>
        <w:t xml:space="preserve">Figure </w:t>
      </w:r>
      <w:r w:rsidR="00BF5E72" w:rsidRPr="00BF5E72">
        <w:rPr>
          <w:rFonts w:ascii="Times New Roman" w:hAnsi="Times New Roman" w:cs="Times New Roman"/>
          <w:b/>
          <w:bCs/>
          <w:color w:val="0000FF"/>
          <w:sz w:val="24"/>
          <w:szCs w:val="24"/>
          <w:lang w:val="en-US"/>
        </w:rPr>
        <w:t>S60</w:t>
      </w:r>
      <w:r w:rsidR="005F7AEF" w:rsidRPr="00BF5E72">
        <w:rPr>
          <w:rFonts w:ascii="Times New Roman" w:hAnsi="Times New Roman" w:cs="Times New Roman"/>
          <w:sz w:val="24"/>
          <w:szCs w:val="24"/>
          <w:lang w:val="en-US"/>
        </w:rPr>
        <w:t>).</w:t>
      </w:r>
    </w:p>
    <w:p w14:paraId="5609A245" w14:textId="4AA31BEA" w:rsidR="00BF5E72" w:rsidRDefault="00BF5E72" w:rsidP="00CD36A4">
      <w:pPr>
        <w:spacing w:after="0" w:line="360" w:lineRule="auto"/>
        <w:jc w:val="both"/>
        <w:rPr>
          <w:rFonts w:ascii="Times New Roman" w:hAnsi="Times New Roman" w:cs="Times New Roman"/>
          <w:sz w:val="24"/>
          <w:szCs w:val="24"/>
          <w:lang w:val="en-US"/>
        </w:rPr>
      </w:pPr>
    </w:p>
    <w:p w14:paraId="6E72BA98" w14:textId="426D4A36" w:rsidR="00BF5E72" w:rsidRDefault="00BF5E72" w:rsidP="00CD36A4">
      <w:pPr>
        <w:spacing w:after="0" w:line="360" w:lineRule="auto"/>
        <w:jc w:val="both"/>
        <w:rPr>
          <w:rFonts w:ascii="Times New Roman" w:hAnsi="Times New Roman" w:cs="Times New Roman"/>
          <w:sz w:val="24"/>
          <w:szCs w:val="24"/>
          <w:lang w:val="en-US"/>
        </w:rPr>
      </w:pPr>
    </w:p>
    <w:p w14:paraId="75C4D028" w14:textId="1A7286DE" w:rsidR="00BF5E72" w:rsidRDefault="00BF5E72" w:rsidP="00CD36A4">
      <w:pPr>
        <w:spacing w:after="0" w:line="360" w:lineRule="auto"/>
        <w:jc w:val="both"/>
        <w:rPr>
          <w:rFonts w:ascii="Times New Roman" w:hAnsi="Times New Roman" w:cs="Times New Roman"/>
          <w:sz w:val="24"/>
          <w:szCs w:val="24"/>
          <w:lang w:val="en-US"/>
        </w:rPr>
      </w:pPr>
    </w:p>
    <w:p w14:paraId="36ACC1B3" w14:textId="77777777" w:rsidR="00BF5E72" w:rsidRPr="00CD36A4" w:rsidRDefault="00BF5E72" w:rsidP="00CD36A4">
      <w:pPr>
        <w:spacing w:after="0" w:line="360" w:lineRule="auto"/>
        <w:jc w:val="both"/>
        <w:rPr>
          <w:rFonts w:ascii="Times New Roman" w:hAnsi="Times New Roman" w:cs="Times New Roman"/>
          <w:bCs/>
          <w:sz w:val="24"/>
          <w:szCs w:val="24"/>
          <w:lang w:val="en-US"/>
        </w:rPr>
      </w:pPr>
    </w:p>
    <w:p w14:paraId="2E517050" w14:textId="77777777" w:rsidR="005F7AEF" w:rsidRDefault="005F7AEF" w:rsidP="00DE0DA0">
      <w:pPr>
        <w:spacing w:after="0" w:line="360" w:lineRule="auto"/>
        <w:jc w:val="both"/>
        <w:rPr>
          <w:rFonts w:ascii="Times New Roman" w:hAnsi="Times New Roman" w:cs="Times New Roman"/>
          <w:bCs/>
          <w:sz w:val="24"/>
          <w:szCs w:val="24"/>
          <w:lang w:val="en-US"/>
        </w:rPr>
      </w:pPr>
    </w:p>
    <w:p w14:paraId="31AE37CD" w14:textId="77777777" w:rsidR="00DE0DA0" w:rsidRDefault="00DE0DA0" w:rsidP="00DE0DA0">
      <w:pPr>
        <w:spacing w:after="0" w:line="360" w:lineRule="auto"/>
        <w:jc w:val="both"/>
        <w:rPr>
          <w:rFonts w:ascii="Times New Roman" w:hAnsi="Times New Roman" w:cs="Times New Roman"/>
          <w:bCs/>
          <w:sz w:val="24"/>
          <w:szCs w:val="24"/>
          <w:lang w:val="en-US"/>
        </w:rPr>
      </w:pPr>
    </w:p>
    <w:p w14:paraId="039F8E37" w14:textId="77777777" w:rsidR="00DE0DA0" w:rsidRDefault="00DE0DA0" w:rsidP="00DE0DA0">
      <w:pPr>
        <w:spacing w:after="0" w:line="360" w:lineRule="auto"/>
        <w:jc w:val="both"/>
        <w:rPr>
          <w:rFonts w:ascii="Times New Roman" w:hAnsi="Times New Roman" w:cs="Times New Roman"/>
          <w:bCs/>
          <w:sz w:val="24"/>
          <w:szCs w:val="24"/>
          <w:lang w:val="en-US"/>
        </w:rPr>
      </w:pPr>
    </w:p>
    <w:p w14:paraId="1B1F862F" w14:textId="77777777" w:rsidR="00DE0DA0" w:rsidRDefault="00DE0DA0" w:rsidP="00DE0DA0">
      <w:pPr>
        <w:spacing w:after="0" w:line="360" w:lineRule="auto"/>
        <w:jc w:val="both"/>
        <w:rPr>
          <w:rFonts w:ascii="Times New Roman" w:hAnsi="Times New Roman" w:cs="Times New Roman"/>
          <w:bCs/>
          <w:sz w:val="24"/>
          <w:szCs w:val="24"/>
          <w:lang w:val="en-US"/>
        </w:rPr>
      </w:pPr>
    </w:p>
    <w:p w14:paraId="236B8760" w14:textId="77777777" w:rsidR="00DE0DA0" w:rsidRPr="00DE0DA0" w:rsidRDefault="00DE0DA0" w:rsidP="00DE0DA0">
      <w:pPr>
        <w:spacing w:after="0" w:line="360" w:lineRule="auto"/>
        <w:jc w:val="both"/>
        <w:rPr>
          <w:rFonts w:ascii="Times New Roman" w:hAnsi="Times New Roman" w:cs="Times New Roman"/>
          <w:sz w:val="24"/>
          <w:szCs w:val="24"/>
        </w:rPr>
      </w:pPr>
    </w:p>
    <w:p w14:paraId="6F354098" w14:textId="77777777" w:rsidR="00A44E82" w:rsidRPr="00DE0DA0" w:rsidRDefault="00834C2D" w:rsidP="00F36612">
      <w:pPr>
        <w:autoSpaceDE w:val="0"/>
        <w:autoSpaceDN w:val="0"/>
        <w:adjustRightInd w:val="0"/>
        <w:spacing w:after="0" w:line="480" w:lineRule="auto"/>
        <w:jc w:val="center"/>
        <w:rPr>
          <w:rStyle w:val="nlmxref-aff"/>
          <w:rFonts w:ascii="Times New Roman" w:hAnsi="Times New Roman" w:cs="Times New Roman"/>
          <w:bCs/>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08064" behindDoc="0" locked="0" layoutInCell="1" allowOverlap="1" wp14:anchorId="7791FEC9" wp14:editId="36E84CF2">
                <wp:simplePos x="0" y="0"/>
                <wp:positionH relativeFrom="column">
                  <wp:posOffset>1671320</wp:posOffset>
                </wp:positionH>
                <wp:positionV relativeFrom="paragraph">
                  <wp:posOffset>1089660</wp:posOffset>
                </wp:positionV>
                <wp:extent cx="1259205" cy="975360"/>
                <wp:effectExtent l="13970" t="13335" r="12700" b="1143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205" cy="975360"/>
                        </a:xfrm>
                        <a:prstGeom prst="rect">
                          <a:avLst/>
                        </a:prstGeom>
                        <a:solidFill>
                          <a:srgbClr val="FFFFFF"/>
                        </a:solidFill>
                        <a:ln w="9525">
                          <a:solidFill>
                            <a:srgbClr val="000000"/>
                          </a:solidFill>
                          <a:miter lim="800000"/>
                          <a:headEnd/>
                          <a:tailEnd/>
                        </a:ln>
                      </wps:spPr>
                      <wps:txbx>
                        <w:txbxContent>
                          <w:p w14:paraId="5882FDF9" w14:textId="77777777" w:rsidR="00F16D62" w:rsidRDefault="00F16D62">
                            <w:r w:rsidRPr="00695D01">
                              <w:rPr>
                                <w:rFonts w:ascii="Times New Roman" w:hAnsi="Times New Roman" w:cs="Times New Roman"/>
                                <w:sz w:val="20"/>
                              </w:rPr>
                              <w:object w:dxaOrig="5159" w:dyaOrig="2524" w14:anchorId="781E95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2.85pt;height:76.85pt" o:ole="">
                                  <v:imagedata r:id="rId11" o:title=""/>
                                </v:shape>
                                <o:OLEObject Type="Embed" ProgID="ChemDraw.Document.6.0" ShapeID="_x0000_i1026" DrawAspect="Content" ObjectID="_1634393810" r:id="rId12"/>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91FEC9" id="_x0000_t202" coordsize="21600,21600" o:spt="202" path="m,l,21600r21600,l21600,xe">
                <v:stroke joinstyle="miter"/>
                <v:path gradientshapeok="t" o:connecttype="rect"/>
              </v:shapetype>
              <v:shape id="Text Box 2" o:spid="_x0000_s1026" type="#_x0000_t202" style="position:absolute;left:0;text-align:left;margin-left:131.6pt;margin-top:85.8pt;width:99.15pt;height:76.8pt;z-index:251608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8AKAIAAE8EAAAOAAAAZHJzL2Uyb0RvYy54bWysVNuO0zAQfUfiHyy/06Sh2W6jpqulSxHS&#10;cpF2+QDHcRILx2PZbpPy9YydtlQLvCDyYHns8ZmZc2ayvht7RQ7COgm6pPNZSonQHGqp25J+e969&#10;uaXEeaZrpkCLkh6Fo3eb16/WgylEBh2oWliCINoVgylp570pksTxTvTMzcAIjZcN2J55NG2b1JYN&#10;iN6rJEvTm2QAWxsLXDiHpw/TJd1E/KYR3H9pGic8USXF3HxcbVyrsCabNStay0wn+SkN9g9Z9Exq&#10;DHqBemCekb2Vv0H1kltw0PgZhz6BppFcxBqwmnn6opqnjhkRa0FynLnQ5P4fLP98+GqJrEu6zCjR&#10;rEeNnsXoyTsYSRboGYwr0OvJoJ8f8RhljqU68wj8uyMath3Trbi3FoZOsBrTm4eXydXTCccFkGr4&#10;BDWGYXsPEWhsbB+4QzYIoqNMx4s0IRUeQmb5KktzSjjerZb525uoXcKK82tjnf8goCdhU1KL0kd0&#10;dnh0PmTDirNLCOZAyXonlYqGbautsuTAsE128YsFvHBTmgwYPc/yiYC/QqTx+xNELz32u5J9SW8v&#10;TqwItL3XdexGz6Sa9piy0iceA3UTiX6sxpMuFdRHZNTC1Nc4h7jpwP6gZMCeLqnGoaNEfdSoyWq+&#10;WIQRiMYiX2Zo2Oub6vqGaY5AJfWUTNutn8Zmb6xsO4xz7oJ71HEnI8VB8CmnU9bYtZH504SFsbi2&#10;o9ev/8DmJwAAAP//AwBQSwMEFAAGAAgAAAAhAKwXW5biAAAACwEAAA8AAABkcnMvZG93bnJldi54&#10;bWxMj9FOg0AQRd9N/IfNmPhi7AK11CBLozWNDyZGqx+wsCPQsrOE3QL69Y5P+ji5J/eeyTez7cSI&#10;g28dKYgXEQikypmWagUf77vrWxA+aDK6c4QKvtDDpjg/y3Vm3ERvOO5DLbiEfKYVNCH0mZS+atBq&#10;v3A9EmefbrA68DnU0gx64nLbySSKUml1S7zQ6B63DVbH/ckqOD6ux8PV89ND+bLbHuoxmr6xelXq&#10;8mK+vwMRcA5/MPzqszoU7FS6ExkvOgVJukwY5WAdpyCYuEnjFYhSwTJZJSCLXP7/ofgBAAD//wMA&#10;UEsBAi0AFAAGAAgAAAAhALaDOJL+AAAA4QEAABMAAAAAAAAAAAAAAAAAAAAAAFtDb250ZW50X1R5&#10;cGVzXS54bWxQSwECLQAUAAYACAAAACEAOP0h/9YAAACUAQAACwAAAAAAAAAAAAAAAAAvAQAAX3Jl&#10;bHMvLnJlbHNQSwECLQAUAAYACAAAACEAbcAfACgCAABPBAAADgAAAAAAAAAAAAAAAAAuAgAAZHJz&#10;L2Uyb0RvYy54bWxQSwECLQAUAAYACAAAACEArBdbluIAAAALAQAADwAAAAAAAAAAAAAAAACCBAAA&#10;ZHJzL2Rvd25yZXYueG1sUEsFBgAAAAAEAAQA8wAAAJEFAAAAAA==&#10;">
                <v:textbox style="mso-fit-shape-to-text:t">
                  <w:txbxContent>
                    <w:p w14:paraId="5882FDF9" w14:textId="77777777" w:rsidR="00F16D62" w:rsidRDefault="00F16D62">
                      <w:r w:rsidRPr="00695D01">
                        <w:rPr>
                          <w:rFonts w:ascii="Times New Roman" w:hAnsi="Times New Roman" w:cs="Times New Roman"/>
                          <w:sz w:val="20"/>
                        </w:rPr>
                        <w:object w:dxaOrig="4834" w:dyaOrig="2367" w14:anchorId="781E9504">
                          <v:shape id="_x0000_i1026" type="#_x0000_t75" style="width:92.8pt;height:76.8pt">
                            <v:imagedata r:id="rId13" o:title=""/>
                          </v:shape>
                          <o:OLEObject Type="Embed" ProgID="ChemDraw.Document.6.0" ShapeID="_x0000_i1026" DrawAspect="Content" ObjectID="_1630409794" r:id="rId14"/>
                        </w:object>
                      </w:r>
                    </w:p>
                  </w:txbxContent>
                </v:textbox>
              </v:shape>
            </w:pict>
          </mc:Fallback>
        </mc:AlternateContent>
      </w:r>
      <w:r w:rsidR="00AF3E59" w:rsidRPr="00DE0DA0">
        <w:rPr>
          <w:rFonts w:ascii="Times New Roman" w:hAnsi="Times New Roman" w:cs="Times New Roman"/>
          <w:bCs/>
          <w:noProof/>
          <w:sz w:val="24"/>
          <w:szCs w:val="24"/>
          <w:lang w:eastAsia="en-IN" w:bidi="mr-IN"/>
        </w:rPr>
        <w:drawing>
          <wp:inline distT="0" distB="0" distL="0" distR="0" wp14:anchorId="08DCB75C" wp14:editId="1672F6ED">
            <wp:extent cx="5547946" cy="38713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3181" cy="3881955"/>
                    </a:xfrm>
                    <a:prstGeom prst="rect">
                      <a:avLst/>
                    </a:prstGeom>
                    <a:noFill/>
                    <a:ln>
                      <a:noFill/>
                    </a:ln>
                  </pic:spPr>
                </pic:pic>
              </a:graphicData>
            </a:graphic>
          </wp:inline>
        </w:drawing>
      </w:r>
    </w:p>
    <w:p w14:paraId="68FBF570" w14:textId="0764374B" w:rsidR="00F36612" w:rsidRPr="00DE0DA0" w:rsidRDefault="00F36612" w:rsidP="009E34E5">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Pr="00BF5E72">
        <w:rPr>
          <w:rStyle w:val="nlmxref-aff"/>
          <w:rFonts w:ascii="Arial" w:hAnsi="Arial" w:cs="Arial"/>
          <w:b/>
          <w:color w:val="0000FF"/>
          <w:sz w:val="24"/>
          <w:szCs w:val="24"/>
        </w:rPr>
        <w:t>1</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3</w:t>
      </w:r>
    </w:p>
    <w:p w14:paraId="2503AB05" w14:textId="77777777" w:rsidR="00F86E19" w:rsidRPr="00DE0DA0" w:rsidRDefault="00D666C4" w:rsidP="009E34E5">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696128" behindDoc="0" locked="0" layoutInCell="1" allowOverlap="1" wp14:anchorId="5377A5E8" wp14:editId="30249DE2">
                <wp:simplePos x="0" y="0"/>
                <wp:positionH relativeFrom="column">
                  <wp:posOffset>1992003</wp:posOffset>
                </wp:positionH>
                <wp:positionV relativeFrom="paragraph">
                  <wp:posOffset>665545</wp:posOffset>
                </wp:positionV>
                <wp:extent cx="1435260" cy="1041722"/>
                <wp:effectExtent l="0" t="0" r="12700" b="25400"/>
                <wp:wrapNone/>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260" cy="1041722"/>
                        </a:xfrm>
                        <a:prstGeom prst="rect">
                          <a:avLst/>
                        </a:prstGeom>
                        <a:solidFill>
                          <a:srgbClr val="FFFFFF"/>
                        </a:solidFill>
                        <a:ln w="9525">
                          <a:solidFill>
                            <a:srgbClr val="000000"/>
                          </a:solidFill>
                          <a:miter lim="800000"/>
                          <a:headEnd/>
                          <a:tailEnd/>
                        </a:ln>
                      </wps:spPr>
                      <wps:txbx>
                        <w:txbxContent>
                          <w:p w14:paraId="67992079" w14:textId="77777777" w:rsidR="00F16D62" w:rsidRDefault="00F16D62">
                            <w:r w:rsidRPr="00695D01">
                              <w:rPr>
                                <w:rFonts w:ascii="Times New Roman" w:hAnsi="Times New Roman" w:cs="Times New Roman"/>
                                <w:sz w:val="20"/>
                              </w:rPr>
                              <w:object w:dxaOrig="5704" w:dyaOrig="2524" w14:anchorId="4847B8EF">
                                <v:shape id="_x0000_i1028" type="#_x0000_t75" style="width:95.85pt;height:71.55pt" o:ole="">
                                  <v:imagedata r:id="rId16" o:title=""/>
                                </v:shape>
                                <o:OLEObject Type="Embed" ProgID="ChemDraw.Document.6.0" ShapeID="_x0000_i1028" DrawAspect="Content" ObjectID="_1634393811" r:id="rId1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77A5E8" id="_x0000_s1027" type="#_x0000_t202" style="position:absolute;left:0;text-align:left;margin-left:156.85pt;margin-top:52.4pt;width:113pt;height:8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JOzJQIAAE0EAAAOAAAAZHJzL2Uyb0RvYy54bWysVNuO2yAQfa/Uf0C8N7402YsVZ7XNNlWl&#10;7UXa7QdgjGNUYCiQ2OnXd8DZbLRtX6r6ATHMcDhzZsbLm1ErshfOSzA1LWY5JcJwaKXZ1vTb4+bN&#10;FSU+MNMyBUbU9CA8vVm9frUcbCVK6EG1whEEMb4abE37EGyVZZ73QjM/AysMOjtwmgU03TZrHRsQ&#10;XauszPOLbADXWgdceI+nd5OTrhJ+1wkevnSdF4GomiK3kFaX1iau2WrJqq1jtpf8SIP9AwvNpMFH&#10;T1B3LDCyc/I3KC25Aw9dmHHQGXSd5CLlgNkU+YtsHnpmRcoFxfH2JJP/f7D88/6rI7Kt6XVBiWEa&#10;a/QoxkDewUjKKM9gfYVRDxbjwojHWOaUqrf3wL97YmDdM7MVt87B0AvWIr0i3szOrk44PoI0wydo&#10;8Rm2C5CAxs7pqB2qQRAdy3Q4lSZS4fHJ+dtFeYEujr4inxeXZWKXserpunU+fBCgSdzU1GHtEzzb&#10;3/sQ6bDqKSS+5kHJdiOVSobbNmvlyJ5hn2zSlzJ4EaYMGVCpRbmYFPgrRJ6+P0FoGbDhldQ1vToF&#10;sSrq9t60qR0Dk2raI2VljkJG7SYVw9iMqWRJ5ShyA+0BlXUw9TfOI256cD8pGbC3a+p/7JgTlKiP&#10;BqtzXczncRiSMV9clmi4c09z7mGGI1RNAyXTdh3SAEXdDNxiFTuZ9H1mcqSMPZtkP85XHIpzO0U9&#10;/wVWvwAAAP//AwBQSwMEFAAGAAgAAAAhACrn0ajhAAAACwEAAA8AAABkcnMvZG93bnJldi54bWxM&#10;j81OwzAQhO9IvIO1SFxQ67QpaRLiVAgJRG/QIri68TaJ8E+w3TS8PcsJjjvzaXam2kxGsxF96J0V&#10;sJgnwNA2TvW2FfC2f5zlwEKUVkntLAr4xgCb+vKikqVyZ/uK4y62jEJsKKWALsah5Dw0HRoZ5m5A&#10;S97ReSMjnb7lysszhRvNl0mScSN7Sx86OeBDh83n7mQE5Kvn8SNs05f3JjvqIt6sx6cvL8T11XR/&#10;ByziFP9g+K1P1aGmTgd3siowLSBdpGtCyUhWtIGI27Qg5SBgmeUF8Lri/zfUPwAAAP//AwBQSwEC&#10;LQAUAAYACAAAACEAtoM4kv4AAADhAQAAEwAAAAAAAAAAAAAAAAAAAAAAW0NvbnRlbnRfVHlwZXNd&#10;LnhtbFBLAQItABQABgAIAAAAIQA4/SH/1gAAAJQBAAALAAAAAAAAAAAAAAAAAC8BAABfcmVscy8u&#10;cmVsc1BLAQItABQABgAIAAAAIQDgyJOzJQIAAE0EAAAOAAAAAAAAAAAAAAAAAC4CAABkcnMvZTJv&#10;RG9jLnhtbFBLAQItABQABgAIAAAAIQAq59Go4QAAAAsBAAAPAAAAAAAAAAAAAAAAAH8EAABkcnMv&#10;ZG93bnJldi54bWxQSwUGAAAAAAQABADzAAAAjQUAAAAA&#10;">
                <v:textbox>
                  <w:txbxContent>
                    <w:p w14:paraId="67992079" w14:textId="77777777" w:rsidR="00F16D62" w:rsidRDefault="00F16D62">
                      <w:r w:rsidRPr="00695D01">
                        <w:rPr>
                          <w:rFonts w:ascii="Times New Roman" w:hAnsi="Times New Roman" w:cs="Times New Roman"/>
                          <w:sz w:val="20"/>
                        </w:rPr>
                        <w:object w:dxaOrig="5345" w:dyaOrig="2367" w14:anchorId="4847B8EF">
                          <v:shape id="_x0000_i1028" type="#_x0000_t75" style="width:95.7pt;height:71.5pt">
                            <v:imagedata r:id="rId18" o:title=""/>
                          </v:shape>
                          <o:OLEObject Type="Embed" ProgID="ChemDraw.Document.6.0" ShapeID="_x0000_i1028" DrawAspect="Content" ObjectID="_1630409795" r:id="rId19"/>
                        </w:object>
                      </w:r>
                    </w:p>
                  </w:txbxContent>
                </v:textbox>
              </v:shape>
            </w:pict>
          </mc:Fallback>
        </mc:AlternateContent>
      </w:r>
      <w:r w:rsidR="00F86E19" w:rsidRPr="00DE0DA0">
        <w:rPr>
          <w:rFonts w:ascii="Times New Roman" w:hAnsi="Times New Roman" w:cs="Times New Roman"/>
          <w:noProof/>
          <w:sz w:val="24"/>
          <w:szCs w:val="24"/>
          <w:lang w:eastAsia="en-IN" w:bidi="mr-IN"/>
        </w:rPr>
        <w:drawing>
          <wp:inline distT="0" distB="0" distL="0" distR="0" wp14:anchorId="07C9B076" wp14:editId="5F834BAC">
            <wp:extent cx="5363308" cy="3946291"/>
            <wp:effectExtent l="0" t="0" r="889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5382734" cy="3960584"/>
                    </a:xfrm>
                    <a:prstGeom prst="rect">
                      <a:avLst/>
                    </a:prstGeom>
                    <a:noFill/>
                    <a:ln w="9525">
                      <a:noFill/>
                      <a:miter lim="800000"/>
                      <a:headEnd/>
                      <a:tailEnd/>
                    </a:ln>
                  </pic:spPr>
                </pic:pic>
              </a:graphicData>
            </a:graphic>
          </wp:inline>
        </w:drawing>
      </w:r>
    </w:p>
    <w:p w14:paraId="18C4B6C9" w14:textId="2AA9FD8E" w:rsidR="00F86E19" w:rsidRPr="00DE0DA0" w:rsidRDefault="00F86E19" w:rsidP="00F86E19">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Pr="00BF5E72">
        <w:rPr>
          <w:rStyle w:val="nlmxref-aff"/>
          <w:rFonts w:ascii="Arial" w:hAnsi="Arial" w:cs="Arial"/>
          <w:b/>
          <w:color w:val="0000FF"/>
          <w:sz w:val="24"/>
          <w:szCs w:val="24"/>
        </w:rPr>
        <w:t>2</w:t>
      </w:r>
      <w:r w:rsidRPr="00DE0DA0">
        <w:rPr>
          <w:rStyle w:val="nlmxref-aff"/>
          <w:rFonts w:ascii="Times New Roman" w:hAnsi="Times New Roman" w:cs="Times New Roman"/>
          <w:bCs/>
          <w:sz w:val="24"/>
          <w:szCs w:val="24"/>
        </w:rPr>
        <w:t xml:space="preserve">. IR spectrum of compound </w:t>
      </w:r>
      <w:r w:rsidRPr="00DE0DA0">
        <w:rPr>
          <w:rStyle w:val="nlmxref-aff"/>
          <w:rFonts w:ascii="Times New Roman" w:hAnsi="Times New Roman" w:cs="Times New Roman"/>
          <w:b/>
          <w:sz w:val="24"/>
          <w:szCs w:val="24"/>
        </w:rPr>
        <w:t>4</w:t>
      </w:r>
    </w:p>
    <w:p w14:paraId="4DA4F9F0" w14:textId="77777777" w:rsidR="00A44E82" w:rsidRPr="00DE0DA0" w:rsidRDefault="00834C2D" w:rsidP="009E34E5">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10112" behindDoc="0" locked="0" layoutInCell="1" allowOverlap="1" wp14:anchorId="4AFAF726" wp14:editId="18E85BB4">
                <wp:simplePos x="0" y="0"/>
                <wp:positionH relativeFrom="column">
                  <wp:posOffset>1506220</wp:posOffset>
                </wp:positionH>
                <wp:positionV relativeFrom="paragraph">
                  <wp:posOffset>1231265</wp:posOffset>
                </wp:positionV>
                <wp:extent cx="1424305" cy="1005205"/>
                <wp:effectExtent l="10795" t="5715" r="12700" b="8255"/>
                <wp:wrapNone/>
                <wp:docPr id="7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1005205"/>
                        </a:xfrm>
                        <a:prstGeom prst="rect">
                          <a:avLst/>
                        </a:prstGeom>
                        <a:solidFill>
                          <a:srgbClr val="FFFFFF"/>
                        </a:solidFill>
                        <a:ln w="9525">
                          <a:solidFill>
                            <a:srgbClr val="000000"/>
                          </a:solidFill>
                          <a:miter lim="800000"/>
                          <a:headEnd/>
                          <a:tailEnd/>
                        </a:ln>
                      </wps:spPr>
                      <wps:txbx>
                        <w:txbxContent>
                          <w:p w14:paraId="57AA57AE" w14:textId="77777777" w:rsidR="00F16D62" w:rsidRDefault="00F16D62">
                            <w:r w:rsidRPr="00695D01">
                              <w:rPr>
                                <w:rFonts w:ascii="Times New Roman" w:hAnsi="Times New Roman" w:cs="Times New Roman"/>
                                <w:sz w:val="20"/>
                              </w:rPr>
                              <w:object w:dxaOrig="5704" w:dyaOrig="2524" w14:anchorId="028E73AF">
                                <v:shape id="_x0000_i1030" type="#_x0000_t75" style="width:95.85pt;height:71.55pt" o:ole="">
                                  <v:imagedata r:id="rId18" o:title=""/>
                                </v:shape>
                                <o:OLEObject Type="Embed" ProgID="ChemDraw.Document.6.0" ShapeID="_x0000_i1030" DrawAspect="Content" ObjectID="_1634393812" r:id="rId21"/>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FAF726" id="Text Box 91" o:spid="_x0000_s1028" type="#_x0000_t202" style="position:absolute;left:0;text-align:left;margin-left:118.6pt;margin-top:96.95pt;width:112.15pt;height:79.15pt;z-index:251610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HgmKwIAAFgEAAAOAAAAZHJzL2Uyb0RvYy54bWysVNuO2yAQfa/Uf0C8N7406W6sOKtttqkq&#10;7baVdvsBGOMYFRgEJPb26zvgJE1vL1X9gBgYzsycM+PVzagVOQjnJZiaFrOcEmE4tNLsavrlafvq&#10;mhIfmGmZAiNq+iw8vVm/fLEabCVK6EG1whEEMb4abE37EGyVZZ73QjM/AysMXnbgNAtoul3WOjYg&#10;ulZZmedvsgFcax1w4T2e3k2XdJ3wu07w8KnrvAhE1RRzC2l1aW3imq1XrNo5ZnvJj2mwf8hCM2kw&#10;6BnqjgVG9k7+BqUld+ChCzMOOoOuk1ykGrCaIv+lmseeWZFqQXK8PdPk/x8s/3j47Ihsa3pVUGKY&#10;Ro2exBjIWxjJsoj8DNZX6PZo0TGMeI46p1q9vQf+1RMDm56Znbh1DoZesBbzSy+zi6cTjo8gzfAA&#10;LcZh+wAJaOycjuQhHQTRUafnszYxFx5Dzsv563xBCce7Is8XJRqYXcaq03PrfHgvQJO4qalD8RM8&#10;O9z7MLmeXGI0D0q2W6lUMtyu2ShHDgwbZZu+I/pPbsqQoabLRbmYGPgrRJ6+P0FoGbDjldQ1vT47&#10;sSry9s60qR8Dk2raY3XKYJGRyMjdxGIYmzFpVp70aaB9RmYdTA2OA4mbHtw3SgZs7poanD5K1AeD&#10;2iyL+TzOQjLmi6sSDXd501zeMMMRqKaBkmm7CdP87K2Tux7jnLrhFvXcysR0zHfK6Zg8tm/S6jhq&#10;cT4u7eT144ew/g4AAP//AwBQSwMEFAAGAAgAAAAhAAYSc+bjAAAACwEAAA8AAABkcnMvZG93bnJl&#10;di54bWxMj0FOwzAQRfdI3MEaJDaIOnVoS0OcCooqFkgICgdwkiFJG4+j2E0Cp2dYwXL0n/5/k24m&#10;24oBe9840jCfRSCQClc2VGn4eN9d34LwwVBpWkeo4Qs9bLLzs9QkpRvpDYd9qASXkE+MhjqELpHS&#10;FzVa42euQ+Ls0/XWBD77Spa9GbnctlJF0VJa0xAv1KbDbY3FcX+yGo6Pq+Fw9fz0kL/stodqiMZv&#10;LF61vryY7u9ABJzCHwy/+qwOGTvl7kSlF60GFa8Uoxys4zUIJm6W8wWIXEO8UApklsr/P2Q/AAAA&#10;//8DAFBLAQItABQABgAIAAAAIQC2gziS/gAAAOEBAAATAAAAAAAAAAAAAAAAAAAAAABbQ29udGVu&#10;dF9UeXBlc10ueG1sUEsBAi0AFAAGAAgAAAAhADj9If/WAAAAlAEAAAsAAAAAAAAAAAAAAAAALwEA&#10;AF9yZWxzLy5yZWxzUEsBAi0AFAAGAAgAAAAhAAcAeCYrAgAAWAQAAA4AAAAAAAAAAAAAAAAALgIA&#10;AGRycy9lMm9Eb2MueG1sUEsBAi0AFAAGAAgAAAAhAAYSc+bjAAAACwEAAA8AAAAAAAAAAAAAAAAA&#10;hQQAAGRycy9kb3ducmV2LnhtbFBLBQYAAAAABAAEAPMAAACVBQAAAAA=&#10;">
                <v:textbox style="mso-fit-shape-to-text:t">
                  <w:txbxContent>
                    <w:p w14:paraId="57AA57AE" w14:textId="77777777" w:rsidR="00F16D62" w:rsidRDefault="00F16D62">
                      <w:r w:rsidRPr="00695D01">
                        <w:rPr>
                          <w:rFonts w:ascii="Times New Roman" w:hAnsi="Times New Roman" w:cs="Times New Roman"/>
                          <w:sz w:val="20"/>
                        </w:rPr>
                        <w:object w:dxaOrig="5345" w:dyaOrig="2367" w14:anchorId="028E73AF">
                          <v:shape id="_x0000_i1030" type="#_x0000_t75" style="width:95.7pt;height:71.5pt">
                            <v:imagedata r:id="rId18" o:title=""/>
                          </v:shape>
                          <o:OLEObject Type="Embed" ProgID="ChemDraw.Document.6.0" ShapeID="_x0000_i1030" DrawAspect="Content" ObjectID="_1630409796" r:id="rId22"/>
                        </w:object>
                      </w:r>
                    </w:p>
                  </w:txbxContent>
                </v:textbox>
              </v:shape>
            </w:pict>
          </mc:Fallback>
        </mc:AlternateContent>
      </w:r>
      <w:r w:rsidR="006F1B64" w:rsidRPr="00DE0DA0">
        <w:rPr>
          <w:rFonts w:ascii="Times New Roman" w:hAnsi="Times New Roman" w:cs="Times New Roman"/>
          <w:b/>
          <w:noProof/>
          <w:sz w:val="24"/>
          <w:szCs w:val="24"/>
          <w:lang w:eastAsia="en-IN" w:bidi="mr-IN"/>
        </w:rPr>
        <w:drawing>
          <wp:inline distT="0" distB="0" distL="0" distR="0" wp14:anchorId="2512B546" wp14:editId="59C110B3">
            <wp:extent cx="5574323" cy="3682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2081" cy="3687490"/>
                    </a:xfrm>
                    <a:prstGeom prst="rect">
                      <a:avLst/>
                    </a:prstGeom>
                    <a:noFill/>
                    <a:ln>
                      <a:noFill/>
                    </a:ln>
                  </pic:spPr>
                </pic:pic>
              </a:graphicData>
            </a:graphic>
          </wp:inline>
        </w:drawing>
      </w:r>
    </w:p>
    <w:p w14:paraId="4D153983" w14:textId="56710B19" w:rsidR="0068441F" w:rsidRPr="00DE0DA0" w:rsidRDefault="0068441F" w:rsidP="0068441F">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3</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4</w:t>
      </w:r>
    </w:p>
    <w:p w14:paraId="424C41D0" w14:textId="77777777" w:rsidR="003203D8" w:rsidRPr="00DE0DA0" w:rsidRDefault="003203D8" w:rsidP="0068441F">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706368" behindDoc="0" locked="0" layoutInCell="1" allowOverlap="1" wp14:anchorId="5EAA8DCC" wp14:editId="500EC518">
                <wp:simplePos x="0" y="0"/>
                <wp:positionH relativeFrom="column">
                  <wp:posOffset>1414852</wp:posOffset>
                </wp:positionH>
                <wp:positionV relativeFrom="paragraph">
                  <wp:posOffset>579120</wp:posOffset>
                </wp:positionV>
                <wp:extent cx="1412111" cy="902825"/>
                <wp:effectExtent l="0" t="0" r="17780" b="12065"/>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111" cy="902825"/>
                        </a:xfrm>
                        <a:prstGeom prst="rect">
                          <a:avLst/>
                        </a:prstGeom>
                        <a:solidFill>
                          <a:srgbClr val="FFFFFF"/>
                        </a:solidFill>
                        <a:ln w="9525">
                          <a:solidFill>
                            <a:srgbClr val="000000"/>
                          </a:solidFill>
                          <a:miter lim="800000"/>
                          <a:headEnd/>
                          <a:tailEnd/>
                        </a:ln>
                      </wps:spPr>
                      <wps:txbx>
                        <w:txbxContent>
                          <w:p w14:paraId="3EC4B31F" w14:textId="77777777" w:rsidR="00F16D62" w:rsidRDefault="00F16D62">
                            <w:r w:rsidRPr="00695D01">
                              <w:rPr>
                                <w:rFonts w:ascii="Times New Roman" w:hAnsi="Times New Roman" w:cs="Times New Roman"/>
                                <w:sz w:val="20"/>
                              </w:rPr>
                              <w:object w:dxaOrig="5704" w:dyaOrig="2524" w14:anchorId="2DF89F4C">
                                <v:shape id="_x0000_i1032" type="#_x0000_t75" style="width:81pt;height:60.7pt" o:ole="">
                                  <v:imagedata r:id="rId18" o:title=""/>
                                </v:shape>
                                <o:OLEObject Type="Embed" ProgID="ChemDraw.Document.6.0" ShapeID="_x0000_i1032" DrawAspect="Content" ObjectID="_1634393813" r:id="rId24"/>
                              </w:object>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AA8DCC" id="_x0000_s1029" type="#_x0000_t202" style="position:absolute;left:0;text-align:left;margin-left:111.4pt;margin-top:45.6pt;width:111.2pt;height:71.1pt;z-index:2517063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ILNIwIAAEsEAAAOAAAAZHJzL2Uyb0RvYy54bWysVNtu2zAMfR+wfxD0vvjSZEuMOEWXLsOA&#10;7gK0+wBZlmNhkihIauzs60fJaZpdsIdhfhBIkTokD0mvr0etyEE4L8HUtJjllAjDoZVmX9OvD7tX&#10;S0p8YKZlCoyo6VF4er15+WI92EqU0INqhSMIYnw12Jr2IdgqyzzvhWZ+BlYYNHbgNAuoun3WOjYg&#10;ulZZmeevswFcax1w4T3e3k5Gukn4XSd4+Nx1XgSiaoq5hXS6dDbxzDZrVu0ds73kpzTYP2ShmTQY&#10;9Ax1ywIjj07+BqUld+ChCzMOOoOuk1ykGrCaIv+lmvueWZFqQXK8PdPk/x8s/3T44ohsa1qurigx&#10;TGOTHsQYyFsYSRn5Gayv0O3eomMY8Rr7nGr19g74N08MbHtm9uLGORh6wVrMr4gvs4unE46PIM3w&#10;EVoMwx4DJKCxczqSh3QQRMc+Hc+9ianwGHJelEVRUMLRtsrLZblIIVj19No6H94L0CQKNXXY+4TO&#10;Dnc+xGxY9eQSg3lQst1JpZLi9s1WOXJgOCe79J3Qf3JThgwYfYGx/w6Rp+9PEFoGHHgldU2XZydW&#10;RdremTaNY2BSTTKmrMyJx0jdRGIYmzG17CoGiBw30B6RWAfTfOM+otCD+07JgLNdU4PLR4n6YLA1&#10;q2I+j6uQlPniTYmKu7Q0lxZmOALVNFAyiduQ1ifWb+AGW9jJxO5zHqeEcWIT6aftiitxqSev53/A&#10;5gcAAAD//wMAUEsDBBQABgAIAAAAIQDdsnal4AAAAAoBAAAPAAAAZHJzL2Rvd25yZXYueG1sTI/N&#10;TsMwEITvSLyDtUjcqPMHDSFOFSEBEpdCywFubrwkEfE6ip02vD3LCW6zmtHMt+VmsYM44uR7Rwri&#10;VQQCqXGmp1bB2/7hKgfhgyajB0eo4Bs9bKrzs1IXxp3oFY+70AouIV9oBV0IYyGlbzq02q/ciMTe&#10;p5usDnxOrTSTPnG5HWQSRTfS6p54odMj3nfYfO1mq+DpPX3JTJzH++d1/bEOud3O9aNSlxdLfQci&#10;4BL+wvCLz+hQMdPBzWS8GBQkScLoQcFtnIDgQJZdsziwk6YZyKqU/1+ofgAAAP//AwBQSwECLQAU&#10;AAYACAAAACEAtoM4kv4AAADhAQAAEwAAAAAAAAAAAAAAAAAAAAAAW0NvbnRlbnRfVHlwZXNdLnht&#10;bFBLAQItABQABgAIAAAAIQA4/SH/1gAAAJQBAAALAAAAAAAAAAAAAAAAAC8BAABfcmVscy8ucmVs&#10;c1BLAQItABQABgAIAAAAIQCQwILNIwIAAEsEAAAOAAAAAAAAAAAAAAAAAC4CAABkcnMvZTJvRG9j&#10;LnhtbFBLAQItABQABgAIAAAAIQDdsnal4AAAAAoBAAAPAAAAAAAAAAAAAAAAAH0EAABkcnMvZG93&#10;bnJldi54bWxQSwUGAAAAAAQABADzAAAAigUAAAAA&#10;">
                <v:textbox>
                  <w:txbxContent>
                    <w:p w14:paraId="3EC4B31F" w14:textId="77777777" w:rsidR="00F16D62" w:rsidRDefault="00F16D62">
                      <w:r w:rsidRPr="00695D01">
                        <w:rPr>
                          <w:rFonts w:ascii="Times New Roman" w:hAnsi="Times New Roman" w:cs="Times New Roman"/>
                          <w:sz w:val="20"/>
                        </w:rPr>
                        <w:object w:dxaOrig="5345" w:dyaOrig="2367" w14:anchorId="2DF89F4C">
                          <v:shape id="_x0000_i1032" type="#_x0000_t75" style="width:81pt;height:60.7pt">
                            <v:imagedata r:id="rId18" o:title=""/>
                          </v:shape>
                          <o:OLEObject Type="Embed" ProgID="ChemDraw.Document.6.0" ShapeID="_x0000_i1032" DrawAspect="Content" ObjectID="_1630409797" r:id="rId25"/>
                        </w:object>
                      </w:r>
                    </w:p>
                  </w:txbxContent>
                </v:textbox>
              </v:shape>
            </w:pict>
          </mc:Fallback>
        </mc:AlternateContent>
      </w:r>
      <w:r w:rsidRPr="00DE0DA0">
        <w:rPr>
          <w:rFonts w:ascii="Times New Roman" w:hAnsi="Times New Roman" w:cs="Times New Roman"/>
          <w:b/>
          <w:noProof/>
          <w:color w:val="FF0000"/>
          <w:sz w:val="24"/>
          <w:szCs w:val="24"/>
          <w:lang w:eastAsia="en-IN" w:bidi="mr-IN"/>
        </w:rPr>
        <w:drawing>
          <wp:inline distT="0" distB="0" distL="0" distR="0" wp14:anchorId="61ABF877" wp14:editId="1D67E9C4">
            <wp:extent cx="5565530" cy="3937876"/>
            <wp:effectExtent l="0" t="0" r="0" b="5715"/>
            <wp:docPr id="292" name="Picture 6" descr="4 13C N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 13C NM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86456" cy="3952682"/>
                    </a:xfrm>
                    <a:prstGeom prst="rect">
                      <a:avLst/>
                    </a:prstGeom>
                    <a:noFill/>
                    <a:ln>
                      <a:noFill/>
                    </a:ln>
                  </pic:spPr>
                </pic:pic>
              </a:graphicData>
            </a:graphic>
          </wp:inline>
        </w:drawing>
      </w:r>
    </w:p>
    <w:p w14:paraId="02859FA2" w14:textId="49C3A81B" w:rsidR="003203D8" w:rsidRPr="00DE0DA0" w:rsidRDefault="003203D8" w:rsidP="0068441F">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4</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009E6BC2" w:rsidRPr="00DE0DA0">
        <w:rPr>
          <w:rStyle w:val="nlmxref-aff"/>
          <w:rFonts w:ascii="Times New Roman" w:hAnsi="Times New Roman" w:cs="Times New Roman"/>
          <w:bCs/>
          <w:sz w:val="24"/>
          <w:szCs w:val="24"/>
          <w:vertAlign w:val="superscript"/>
        </w:rPr>
        <w:t>3</w:t>
      </w:r>
      <w:r w:rsidR="009E6BC2" w:rsidRPr="00DE0DA0">
        <w:rPr>
          <w:rStyle w:val="nlmxref-aff"/>
          <w:rFonts w:ascii="Times New Roman" w:hAnsi="Times New Roman" w:cs="Times New Roman"/>
          <w:bCs/>
          <w:sz w:val="24"/>
          <w:szCs w:val="24"/>
        </w:rPr>
        <w:t>C</w:t>
      </w:r>
      <w:r w:rsidRPr="00DE0DA0">
        <w:rPr>
          <w:rStyle w:val="nlmxref-aff"/>
          <w:rFonts w:ascii="Times New Roman" w:hAnsi="Times New Roman" w:cs="Times New Roman"/>
          <w:bCs/>
          <w:sz w:val="24"/>
          <w:szCs w:val="24"/>
        </w:rPr>
        <w:t xml:space="preserve"> NMR spectrum of compound </w:t>
      </w:r>
      <w:r w:rsidRPr="00DE0DA0">
        <w:rPr>
          <w:rStyle w:val="nlmxref-aff"/>
          <w:rFonts w:ascii="Times New Roman" w:hAnsi="Times New Roman" w:cs="Times New Roman"/>
          <w:b/>
          <w:sz w:val="24"/>
          <w:szCs w:val="24"/>
        </w:rPr>
        <w:t>4</w:t>
      </w:r>
    </w:p>
    <w:p w14:paraId="5B49BFE0" w14:textId="77777777" w:rsidR="0068441F" w:rsidRPr="00DE0DA0" w:rsidRDefault="00D524D7" w:rsidP="0068441F">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Style w:val="nlmxref-aff"/>
          <w:rFonts w:ascii="Times New Roman" w:hAnsi="Times New Roman" w:cs="Times New Roman"/>
          <w:b/>
          <w:noProof/>
          <w:color w:val="FF0000"/>
          <w:sz w:val="24"/>
          <w:szCs w:val="24"/>
          <w:lang w:eastAsia="en-IN" w:bidi="mr-IN"/>
        </w:rPr>
        <w:lastRenderedPageBreak/>
        <mc:AlternateContent>
          <mc:Choice Requires="wps">
            <w:drawing>
              <wp:anchor distT="0" distB="0" distL="114300" distR="114300" simplePos="0" relativeHeight="251677696" behindDoc="0" locked="0" layoutInCell="1" allowOverlap="1" wp14:anchorId="367FB355" wp14:editId="5C0FA762">
                <wp:simplePos x="0" y="0"/>
                <wp:positionH relativeFrom="column">
                  <wp:posOffset>1464196</wp:posOffset>
                </wp:positionH>
                <wp:positionV relativeFrom="paragraph">
                  <wp:posOffset>1883490</wp:posOffset>
                </wp:positionV>
                <wp:extent cx="1435261" cy="701040"/>
                <wp:effectExtent l="0" t="0" r="12700"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261" cy="701040"/>
                        </a:xfrm>
                        <a:prstGeom prst="rect">
                          <a:avLst/>
                        </a:prstGeom>
                        <a:solidFill>
                          <a:srgbClr val="FFFFFF"/>
                        </a:solidFill>
                        <a:ln w="9525">
                          <a:solidFill>
                            <a:srgbClr val="000000"/>
                          </a:solidFill>
                          <a:miter lim="800000"/>
                          <a:headEnd/>
                          <a:tailEnd/>
                        </a:ln>
                      </wps:spPr>
                      <wps:txbx>
                        <w:txbxContent>
                          <w:p w14:paraId="146AC150" w14:textId="77777777" w:rsidR="00F16D62" w:rsidRDefault="00F16D62">
                            <w:r w:rsidRPr="00695D01">
                              <w:rPr>
                                <w:rFonts w:ascii="Times New Roman" w:hAnsi="Times New Roman" w:cs="Times New Roman"/>
                                <w:sz w:val="20"/>
                              </w:rPr>
                              <w:object w:dxaOrig="5704" w:dyaOrig="2524" w14:anchorId="3603EC39">
                                <v:shape id="_x0000_i1034" type="#_x0000_t75" style="width:99.55pt;height:43.8pt" o:ole="">
                                  <v:imagedata r:id="rId18" o:title=""/>
                                </v:shape>
                                <o:OLEObject Type="Embed" ProgID="ChemDraw.Document.6.0" ShapeID="_x0000_i1034" DrawAspect="Content" ObjectID="_1634393814" r:id="rId2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7FB355" id="_x0000_s1030" type="#_x0000_t202" style="position:absolute;left:0;text-align:left;margin-left:115.3pt;margin-top:148.3pt;width:113pt;height:55.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7LKAIAAE0EAAAOAAAAZHJzL2Uyb0RvYy54bWysVNtu2zAMfR+wfxD0vthxk6Y14hRdugwD&#10;ugvQ7gNkWY6FSaImKbGzrx8lJ1nQbS/D/CCIInVEnkN6eTdoRfbCeQmmotNJTokwHBppthX9+rx5&#10;c0OJD8w0TIERFT0IT+9Wr18te1uKAjpQjXAEQYwve1vRLgRbZpnnndDMT8AKg84WnGYBTbfNGsd6&#10;RNcqK/L8OuvBNdYBF97j6cPopKuE37aCh89t60UgqqKYW0irS2sd12y1ZOXWMdtJfkyD/UMWmkmD&#10;j56hHlhgZOfkb1Bacgce2jDhoDNoW8lFqgGrmeYvqnnqmBWpFiTH2zNN/v/B8k/7L47IpqJX+YIS&#10;wzSK9CyGQN7CQIrIT299iWFPFgPDgMeoc6rV20fg3zwxsO6Y2Yp756DvBGswv2m8mV1cHXF8BKn7&#10;j9DgM2wXIAENrdORPKSDIDrqdDhrE1Ph8cnZ1by4nlLC0bdArmZJvIyVp9vW+fBegCZxU1GH2id0&#10;tn/0IWbDylNIfMyDks1GKpUMt63XypE9wz7ZpC8V8CJMGdJX9HZezEcC/gqRp+9PEFoGbHgldUVv&#10;zkGsjLS9M01qx8CkGveYsjJHHiN1I4lhqIck2ewkTw3NAYl1MPY3ziNuOnA/KOmxtyvqv++YE5So&#10;DwbFuZ3OkD0SkjGbLwo03KWnvvQwwxGqooGScbsOaYAibwbuUcRWJn6j2mMmx5SxZxPtx/mKQ3Fp&#10;p6hff4HVTwAAAP//AwBQSwMEFAAGAAgAAAAhAHV0+LHeAAAACwEAAA8AAABkcnMvZG93bnJldi54&#10;bWxMj8FOwzAMhu9IvENkJC6IJWyj20rTCSGB2A0GgmvWeG1F4pQm68rb453g9ln+9ftzsR69EwP2&#10;sQ2k4WaiQCBVwbZUa3h/e7xegojJkDUuEGr4wQjr8vysMLkNR3rFYZtqwSUUc6OhSanLpYxVg97E&#10;SeiQeLcPvTeJx76WtjdHLvdOTpXKpDct8YXGdPjQYPW1PXgNy/nz8Bk3s5ePKtu7VbpaDE/fvdaX&#10;F+P9HYiEY/oLw0mf1aFkp104kI3CaZjOVMZRhlXGwIn57Ql2DGqhQJaF/P9D+QsAAP//AwBQSwEC&#10;LQAUAAYACAAAACEAtoM4kv4AAADhAQAAEwAAAAAAAAAAAAAAAAAAAAAAW0NvbnRlbnRfVHlwZXNd&#10;LnhtbFBLAQItABQABgAIAAAAIQA4/SH/1gAAAJQBAAALAAAAAAAAAAAAAAAAAC8BAABfcmVscy8u&#10;cmVsc1BLAQItABQABgAIAAAAIQDnxj7LKAIAAE0EAAAOAAAAAAAAAAAAAAAAAC4CAABkcnMvZTJv&#10;RG9jLnhtbFBLAQItABQABgAIAAAAIQB1dPix3gAAAAsBAAAPAAAAAAAAAAAAAAAAAIIEAABkcnMv&#10;ZG93bnJldi54bWxQSwUGAAAAAAQABADzAAAAjQUAAAAA&#10;">
                <v:textbox>
                  <w:txbxContent>
                    <w:p w14:paraId="146AC150" w14:textId="77777777" w:rsidR="00F16D62" w:rsidRDefault="00F16D62">
                      <w:r w:rsidRPr="00695D01">
                        <w:rPr>
                          <w:rFonts w:ascii="Times New Roman" w:hAnsi="Times New Roman" w:cs="Times New Roman"/>
                          <w:sz w:val="20"/>
                        </w:rPr>
                        <w:object w:dxaOrig="5345" w:dyaOrig="2367" w14:anchorId="3603EC39">
                          <v:shape id="_x0000_i1034" type="#_x0000_t75" style="width:99.4pt;height:43.8pt">
                            <v:imagedata r:id="rId18" o:title=""/>
                          </v:shape>
                          <o:OLEObject Type="Embed" ProgID="ChemDraw.Document.6.0" ShapeID="_x0000_i1034" DrawAspect="Content" ObjectID="_1630409798" r:id="rId28"/>
                        </w:object>
                      </w:r>
                    </w:p>
                  </w:txbxContent>
                </v:textbox>
              </v:shape>
            </w:pict>
          </mc:Fallback>
        </mc:AlternateContent>
      </w:r>
      <w:r w:rsidR="0007432E" w:rsidRPr="00DE0DA0">
        <w:rPr>
          <w:rFonts w:ascii="Times New Roman" w:hAnsi="Times New Roman" w:cs="Times New Roman"/>
          <w:b/>
          <w:noProof/>
          <w:color w:val="FF0000"/>
          <w:sz w:val="24"/>
          <w:szCs w:val="24"/>
          <w:lang w:eastAsia="en-IN" w:bidi="mr-IN"/>
        </w:rPr>
        <w:drawing>
          <wp:inline distT="0" distB="0" distL="0" distR="0" wp14:anchorId="5F953CD5" wp14:editId="7B4B963C">
            <wp:extent cx="5574323" cy="3733165"/>
            <wp:effectExtent l="0" t="0" r="7620" b="635"/>
            <wp:docPr id="28" name="Picture 28" descr="C:\Users\Admin\Desktop\Muluk Mahesh\4. Schif bases H Series\Prothionamide PH Series\NMR DATA\13C data\4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Admin\Desktop\Muluk Mahesh\4. Schif bases H Series\Prothionamide PH Series\NMR DATA\13C data\4 13C NMR DEPT.TI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8774" cy="3736146"/>
                    </a:xfrm>
                    <a:prstGeom prst="rect">
                      <a:avLst/>
                    </a:prstGeom>
                    <a:noFill/>
                    <a:ln>
                      <a:noFill/>
                    </a:ln>
                  </pic:spPr>
                </pic:pic>
              </a:graphicData>
            </a:graphic>
          </wp:inline>
        </w:drawing>
      </w:r>
    </w:p>
    <w:p w14:paraId="3752CCCB" w14:textId="7214EE78" w:rsidR="00A44E82" w:rsidRPr="00DE0DA0" w:rsidRDefault="00CC6F84" w:rsidP="00604F65">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5</w:t>
      </w:r>
      <w:r w:rsidRPr="00DE0DA0">
        <w:rPr>
          <w:rStyle w:val="nlmxref-aff"/>
          <w:rFonts w:ascii="Times New Roman" w:hAnsi="Times New Roman" w:cs="Times New Roman"/>
          <w:bCs/>
          <w:sz w:val="24"/>
          <w:szCs w:val="24"/>
        </w:rPr>
        <w:t xml:space="preserve">. DEPT spectrum of compound </w:t>
      </w:r>
      <w:r w:rsidRPr="00DE0DA0">
        <w:rPr>
          <w:rStyle w:val="nlmxref-aff"/>
          <w:rFonts w:ascii="Times New Roman" w:hAnsi="Times New Roman" w:cs="Times New Roman"/>
          <w:b/>
          <w:sz w:val="24"/>
          <w:szCs w:val="24"/>
        </w:rPr>
        <w:t>4</w:t>
      </w:r>
    </w:p>
    <w:p w14:paraId="7E875F1C" w14:textId="77777777" w:rsidR="00656A2C" w:rsidRPr="00DE0DA0" w:rsidRDefault="005267E1" w:rsidP="00604F65">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704320" behindDoc="0" locked="0" layoutInCell="1" allowOverlap="1" wp14:anchorId="1DCF7A5A" wp14:editId="3B95A098">
                <wp:simplePos x="0" y="0"/>
                <wp:positionH relativeFrom="column">
                  <wp:posOffset>1701165</wp:posOffset>
                </wp:positionH>
                <wp:positionV relativeFrom="paragraph">
                  <wp:posOffset>710637</wp:posOffset>
                </wp:positionV>
                <wp:extent cx="2019782" cy="1255853"/>
                <wp:effectExtent l="0" t="0" r="17780" b="2095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782" cy="1255853"/>
                        </a:xfrm>
                        <a:prstGeom prst="rect">
                          <a:avLst/>
                        </a:prstGeom>
                        <a:solidFill>
                          <a:srgbClr val="FFFFFF"/>
                        </a:solidFill>
                        <a:ln w="9525">
                          <a:solidFill>
                            <a:srgbClr val="000000"/>
                          </a:solidFill>
                          <a:miter lim="800000"/>
                          <a:headEnd/>
                          <a:tailEnd/>
                        </a:ln>
                      </wps:spPr>
                      <wps:txbx>
                        <w:txbxContent>
                          <w:p w14:paraId="76DDDDE7" w14:textId="77777777" w:rsidR="00F16D62" w:rsidRDefault="00F16D62">
                            <w:r w:rsidRPr="00695D01">
                              <w:rPr>
                                <w:rFonts w:ascii="Times New Roman" w:hAnsi="Times New Roman" w:cs="Times New Roman"/>
                                <w:sz w:val="20"/>
                              </w:rPr>
                              <w:object w:dxaOrig="8145" w:dyaOrig="3424" w14:anchorId="4F8A075F">
                                <v:shape id="_x0000_i1036" type="#_x0000_t75" style="width:123pt;height:87.3pt" o:ole="">
                                  <v:imagedata r:id="rId30" o:title=""/>
                                </v:shape>
                                <o:OLEObject Type="Embed" ProgID="ChemDraw.Document.6.0" ShapeID="_x0000_i1036" DrawAspect="Content" ObjectID="_1634393815" r:id="rId31"/>
                              </w:object>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CF7A5A" id="_x0000_s1031" type="#_x0000_t202" style="position:absolute;left:0;text-align:left;margin-left:133.95pt;margin-top:55.95pt;width:159.05pt;height:98.9pt;z-index:2517043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YwtJgIAAEwEAAAOAAAAZHJzL2Uyb0RvYy54bWysVNtu2zAMfR+wfxD0vjj24jUx4hRdugwD&#10;ugvQ7gNkWY6FSaIgqbGzrx8lp2l2exnmB4EUqUPykPT6etSKHITzEkxN89mcEmE4tNLsa/r1Yfdq&#10;SYkPzLRMgRE1PQpPrzcvX6wHW4kCelCtcARBjK8GW9M+BFtlmee90MzPwAqDxg6cZgFVt89axwZE&#10;1yor5vM32QCutQ648B5vbycj3ST8rhM8fO46LwJRNcXcQjpdOpt4Zps1q/aO2V7yUxrsH7LQTBoM&#10;eoa6ZYGRRyd/g9KSO/DQhRkHnUHXSS5SDVhNPv+lmvueWZFqQXK8PdPk/x8s/3T44ohsa1qsckoM&#10;09ikBzEG8hZGUkR+BusrdLu36BhGvMY+p1q9vQP+zRMD256ZvbhxDoZesBbzy+PL7OLphOMjSDN8&#10;hBbDsMcACWjsnI7kIR0E0bFPx3NvYiocL5Ge1dWyoISjLS/Kclm+TjFY9fTcOh/eC9AkCjV12PwE&#10;zw53PsR0WPXkEqN5ULLdSaWS4vbNVjlyYDgou/Sd0H9yU4YMNV2VRTkx8FeIefr+BKFlwIlXUtd0&#10;eXZiVeTtnWnTPAYm1SRjysqciIzcTSyGsRlTz8oYIJLcQHtEZh1MA44LiUIP7jslAw53TQ1uHyXq&#10;g8HerPLFIu5CUhblVYGKu7Q0lxZmOALVNFAyiduQ9ieyZuAGe9jJxO5zHqeEcWQT6af1ijtxqSev&#10;55/A5gcAAAD//wMAUEsDBBQABgAIAAAAIQAOC8jn4QAAAAsBAAAPAAAAZHJzL2Rvd25yZXYueG1s&#10;TI9BT4NAEIXvJv6HzZh4swutAqUsDTFREy9q68HetuwIRHaWsEuL/97xpLd5eV/evFdsZ9uLE46+&#10;c6QgXkQgkGpnOmoUvO8fbjIQPmgyuneECr7Rw7a8vCh0btyZ3vC0C43gEPK5VtCGMORS+rpFq/3C&#10;DUjsfbrR6sBybKQZ9ZnDbS+XUZRIqzviD60e8L7F+ms3WQVPH6vXWxNn8f45rQ5pyOzLVD0qdX01&#10;VxsQAefwB8Nvfa4OJXc6uomMF72CZZKuGWUjjvlg4i5LeN1RwSpapyDLQv7fUP4AAAD//wMAUEsB&#10;Ai0AFAAGAAgAAAAhALaDOJL+AAAA4QEAABMAAAAAAAAAAAAAAAAAAAAAAFtDb250ZW50X1R5cGVz&#10;XS54bWxQSwECLQAUAAYACAAAACEAOP0h/9YAAACUAQAACwAAAAAAAAAAAAAAAAAvAQAAX3JlbHMv&#10;LnJlbHNQSwECLQAUAAYACAAAACEAVxGMLSYCAABMBAAADgAAAAAAAAAAAAAAAAAuAgAAZHJzL2Uy&#10;b0RvYy54bWxQSwECLQAUAAYACAAAACEADgvI5+EAAAALAQAADwAAAAAAAAAAAAAAAACABAAAZHJz&#10;L2Rvd25yZXYueG1sUEsFBgAAAAAEAAQA8wAAAI4FAAAAAA==&#10;">
                <v:textbox>
                  <w:txbxContent>
                    <w:p w14:paraId="76DDDDE7" w14:textId="77777777" w:rsidR="00F16D62" w:rsidRDefault="00F16D62">
                      <w:r w:rsidRPr="00695D01">
                        <w:rPr>
                          <w:rFonts w:ascii="Times New Roman" w:hAnsi="Times New Roman" w:cs="Times New Roman"/>
                          <w:sz w:val="20"/>
                        </w:rPr>
                        <w:object w:dxaOrig="7632" w:dyaOrig="3211" w14:anchorId="4F8A075F">
                          <v:shape id="_x0000_i1036" type="#_x0000_t75" style="width:122.9pt;height:87.35pt">
                            <v:imagedata r:id="rId32" o:title=""/>
                          </v:shape>
                          <o:OLEObject Type="Embed" ProgID="ChemDraw.Document.6.0" ShapeID="_x0000_i1036" DrawAspect="Content" ObjectID="_1630409799" r:id="rId33"/>
                        </w:object>
                      </w:r>
                    </w:p>
                  </w:txbxContent>
                </v:textbox>
              </v:shape>
            </w:pict>
          </mc:Fallback>
        </mc:AlternateContent>
      </w:r>
      <w:r w:rsidRPr="00DE0DA0">
        <w:rPr>
          <w:rFonts w:ascii="Times New Roman" w:hAnsi="Times New Roman" w:cs="Times New Roman"/>
          <w:noProof/>
          <w:sz w:val="24"/>
          <w:szCs w:val="24"/>
          <w:lang w:eastAsia="en-IN" w:bidi="mr-IN"/>
        </w:rPr>
        <w:drawing>
          <wp:inline distT="0" distB="0" distL="0" distR="0" wp14:anchorId="763EAF26" wp14:editId="5DD22D07">
            <wp:extent cx="5653405" cy="4088423"/>
            <wp:effectExtent l="0" t="0" r="4445" b="762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srcRect/>
                    <a:stretch>
                      <a:fillRect/>
                    </a:stretch>
                  </pic:blipFill>
                  <pic:spPr bwMode="auto">
                    <a:xfrm>
                      <a:off x="0" y="0"/>
                      <a:ext cx="5682971" cy="4109805"/>
                    </a:xfrm>
                    <a:prstGeom prst="rect">
                      <a:avLst/>
                    </a:prstGeom>
                    <a:noFill/>
                    <a:ln w="9525">
                      <a:noFill/>
                      <a:miter lim="800000"/>
                      <a:headEnd/>
                      <a:tailEnd/>
                    </a:ln>
                  </pic:spPr>
                </pic:pic>
              </a:graphicData>
            </a:graphic>
          </wp:inline>
        </w:drawing>
      </w:r>
    </w:p>
    <w:p w14:paraId="2A58AD6F" w14:textId="280D698E" w:rsidR="00656A2C" w:rsidRPr="00DE0DA0" w:rsidRDefault="00656A2C" w:rsidP="00656A2C">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6</w:t>
      </w:r>
      <w:r w:rsidRPr="00DE0DA0">
        <w:rPr>
          <w:rStyle w:val="nlmxref-aff"/>
          <w:rFonts w:ascii="Times New Roman" w:hAnsi="Times New Roman" w:cs="Times New Roman"/>
          <w:bCs/>
          <w:sz w:val="24"/>
          <w:szCs w:val="24"/>
        </w:rPr>
        <w:t xml:space="preserve">. IR spectrum of compound </w:t>
      </w:r>
      <w:r w:rsidRPr="00DE0DA0">
        <w:rPr>
          <w:rStyle w:val="nlmxref-aff"/>
          <w:rFonts w:ascii="Times New Roman" w:hAnsi="Times New Roman" w:cs="Times New Roman"/>
          <w:b/>
          <w:sz w:val="24"/>
          <w:szCs w:val="24"/>
        </w:rPr>
        <w:t>6a</w:t>
      </w:r>
    </w:p>
    <w:p w14:paraId="27024355" w14:textId="77777777" w:rsidR="002E3AA5"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14208" behindDoc="0" locked="0" layoutInCell="1" allowOverlap="1" wp14:anchorId="631658DB" wp14:editId="6B5BB84D">
                <wp:simplePos x="0" y="0"/>
                <wp:positionH relativeFrom="column">
                  <wp:posOffset>1204595</wp:posOffset>
                </wp:positionH>
                <wp:positionV relativeFrom="paragraph">
                  <wp:posOffset>1165860</wp:posOffset>
                </wp:positionV>
                <wp:extent cx="1942465" cy="1226820"/>
                <wp:effectExtent l="13970" t="13335" r="5715" b="7620"/>
                <wp:wrapNone/>
                <wp:docPr id="69"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1226820"/>
                        </a:xfrm>
                        <a:prstGeom prst="rect">
                          <a:avLst/>
                        </a:prstGeom>
                        <a:solidFill>
                          <a:srgbClr val="FFFFFF"/>
                        </a:solidFill>
                        <a:ln w="9525">
                          <a:solidFill>
                            <a:srgbClr val="000000"/>
                          </a:solidFill>
                          <a:miter lim="800000"/>
                          <a:headEnd/>
                          <a:tailEnd/>
                        </a:ln>
                      </wps:spPr>
                      <wps:txbx>
                        <w:txbxContent>
                          <w:p w14:paraId="0E22398D" w14:textId="77777777" w:rsidR="00F16D62" w:rsidRDefault="00F16D62">
                            <w:r w:rsidRPr="00695D01">
                              <w:rPr>
                                <w:rFonts w:ascii="Times New Roman" w:hAnsi="Times New Roman" w:cs="Times New Roman"/>
                                <w:sz w:val="20"/>
                              </w:rPr>
                              <w:object w:dxaOrig="8145" w:dyaOrig="3424" w14:anchorId="7D4997FB">
                                <v:shape id="_x0000_i1038" type="#_x0000_t75" style="width:136.85pt;height:97.25pt" o:ole="">
                                  <v:imagedata r:id="rId32" o:title=""/>
                                </v:shape>
                                <o:OLEObject Type="Embed" ProgID="ChemDraw.Document.6.0" ShapeID="_x0000_i1038" DrawAspect="Content" ObjectID="_1634393816" r:id="rId35"/>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1658DB" id="Text Box 93" o:spid="_x0000_s1032" type="#_x0000_t202" style="position:absolute;left:0;text-align:left;margin-left:94.85pt;margin-top:91.8pt;width:152.95pt;height:96.6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9GyLwIAAFoEAAAOAAAAZHJzL2Uyb0RvYy54bWysVNuO0zAQfUfiHyy/07ShLW3UdLV0KUJa&#10;LtIuH+A4TmJhe4ztNlm+nrHTlmqBF0QeLNszPjNzzkw2N4NW5Cicl2BKOptMKRGGQy1NW9Kvj/tX&#10;K0p8YKZmCowo6ZPw9Gb78sWmt4XIoQNVC0cQxPiityXtQrBFlnneCc38BKwwaGzAaRbw6NqsdqxH&#10;dK2yfDpdZj242jrgwnu8vRuNdJvwm0bw8LlpvAhElRRzC2l1aa3imm03rGgds53kpzTYP2ShmTQY&#10;9AJ1xwIjByd/g9KSO/DQhAkHnUHTSC5SDVjNbPqsmoeOWZFqQXK8vdDk/x8s/3T84oisS7pcU2KY&#10;Ro0exRDIWxjI+nXkp7e+QLcHi45hwHvUOdXq7T3wb54Y2HXMtOLWOeg7wWrMbxZfZldPRxwfQar+&#10;I9QYhx0CJKChcTqSh3QQREedni7axFx4DLme5/PlghKOtlmeL1d5Ui9jxfm5dT68F6BJ3JTUofgJ&#10;nh3vfYjpsOLsEqN5ULLeS6XSwbXVTjlyZNgo+/SlCp65KUP6kq4X+WJk4K8Q0/T9CULLgB2vpC7p&#10;6uLEisjbO1OnfgxMqnGPKStzIjJyN7IYhmoYNTvrU0H9hMw6GBscBxI3HbgflPTY3CX13w/MCUrU&#10;B4PqrGfzeZyGdJgv3iCVxF1bqmsLMxyhShooGbe7ME7QwTrZdhhp7AcDt6hoIxPXUfoxq1P62MBJ&#10;gtOwxQm5PievX7+E7U8AAAD//wMAUEsDBBQABgAIAAAAIQCGTd/e3wAAAAsBAAAPAAAAZHJzL2Rv&#10;d25yZXYueG1sTI9LT8MwEITvSPwHa5G4IOpASl7EqRASCG7QVnB1420S4Uew3TT8e7YnuM1oP83O&#10;1KvZaDahD4OzAm4WCTC0rVOD7QRsN0/XBbAQpVVSO4sCfjDAqjk/q2Wl3NG+47SOHaMQGyopoI9x&#10;rDgPbY9GhoUb0dJt77yRkazvuPLySOFG89skybiRg6UPvRzxscf2a30wAorly/QZXtO3jzbb6zJe&#10;5dPztxfi8mJ+uAcWcY5/MJzqU3VoqNPOHawKTJMvypzQk0gzYEQsyzsSOwFpnhXAm5r/39D8AgAA&#10;//8DAFBLAQItABQABgAIAAAAIQC2gziS/gAAAOEBAAATAAAAAAAAAAAAAAAAAAAAAABbQ29udGVu&#10;dF9UeXBlc10ueG1sUEsBAi0AFAAGAAgAAAAhADj9If/WAAAAlAEAAAsAAAAAAAAAAAAAAAAALwEA&#10;AF9yZWxzLy5yZWxzUEsBAi0AFAAGAAgAAAAhAAYT0bIvAgAAWgQAAA4AAAAAAAAAAAAAAAAALgIA&#10;AGRycy9lMm9Eb2MueG1sUEsBAi0AFAAGAAgAAAAhAIZN397fAAAACwEAAA8AAAAAAAAAAAAAAAAA&#10;iQQAAGRycy9kb3ducmV2LnhtbFBLBQYAAAAABAAEAPMAAACVBQAAAAA=&#10;">
                <v:textbox>
                  <w:txbxContent>
                    <w:p w14:paraId="0E22398D" w14:textId="77777777" w:rsidR="00F16D62" w:rsidRDefault="00F16D62">
                      <w:r w:rsidRPr="00695D01">
                        <w:rPr>
                          <w:rFonts w:ascii="Times New Roman" w:hAnsi="Times New Roman" w:cs="Times New Roman"/>
                          <w:sz w:val="20"/>
                        </w:rPr>
                        <w:object w:dxaOrig="7632" w:dyaOrig="3211" w14:anchorId="7D4997FB">
                          <v:shape id="_x0000_i1038" type="#_x0000_t75" style="width:137pt;height:97.3pt">
                            <v:imagedata r:id="rId32" o:title=""/>
                          </v:shape>
                          <o:OLEObject Type="Embed" ProgID="ChemDraw.Document.6.0" ShapeID="_x0000_i1038" DrawAspect="Content" ObjectID="_1630409800" r:id="rId36"/>
                        </w:object>
                      </w:r>
                    </w:p>
                  </w:txbxContent>
                </v:textbox>
              </v:shape>
            </w:pict>
          </mc:Fallback>
        </mc:AlternateContent>
      </w:r>
      <w:r w:rsidR="002E3AA5" w:rsidRPr="00DE0DA0">
        <w:rPr>
          <w:rFonts w:ascii="Times New Roman" w:hAnsi="Times New Roman" w:cs="Times New Roman"/>
          <w:b/>
          <w:noProof/>
          <w:color w:val="FF0000"/>
          <w:sz w:val="24"/>
          <w:szCs w:val="24"/>
          <w:lang w:eastAsia="en-IN" w:bidi="mr-IN"/>
        </w:rPr>
        <w:drawing>
          <wp:inline distT="0" distB="0" distL="0" distR="0" wp14:anchorId="38BA4DA5" wp14:editId="5E418D87">
            <wp:extent cx="5573321" cy="38158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00564" cy="3834514"/>
                    </a:xfrm>
                    <a:prstGeom prst="rect">
                      <a:avLst/>
                    </a:prstGeom>
                    <a:noFill/>
                    <a:ln>
                      <a:noFill/>
                    </a:ln>
                  </pic:spPr>
                </pic:pic>
              </a:graphicData>
            </a:graphic>
          </wp:inline>
        </w:drawing>
      </w:r>
    </w:p>
    <w:p w14:paraId="1CDDDCB6" w14:textId="25973F15"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7</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a</w:t>
      </w:r>
    </w:p>
    <w:p w14:paraId="0668FAE0" w14:textId="77777777" w:rsidR="0028282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b/>
          <w:noProof/>
          <w:color w:val="FF0000"/>
          <w:sz w:val="24"/>
          <w:szCs w:val="24"/>
          <w:lang w:eastAsia="en-IN" w:bidi="mr-IN"/>
        </w:rPr>
        <mc:AlternateContent>
          <mc:Choice Requires="wps">
            <w:drawing>
              <wp:anchor distT="0" distB="0" distL="114300" distR="114300" simplePos="0" relativeHeight="251665408" behindDoc="0" locked="0" layoutInCell="1" allowOverlap="1" wp14:anchorId="13DF650A" wp14:editId="7C33E0CF">
                <wp:simplePos x="0" y="0"/>
                <wp:positionH relativeFrom="column">
                  <wp:posOffset>617220</wp:posOffset>
                </wp:positionH>
                <wp:positionV relativeFrom="paragraph">
                  <wp:posOffset>708661</wp:posOffset>
                </wp:positionV>
                <wp:extent cx="1501140" cy="815340"/>
                <wp:effectExtent l="0" t="0" r="23495" b="22860"/>
                <wp:wrapNone/>
                <wp:docPr id="68"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815340"/>
                        </a:xfrm>
                        <a:prstGeom prst="rect">
                          <a:avLst/>
                        </a:prstGeom>
                        <a:solidFill>
                          <a:srgbClr val="FFFFFF"/>
                        </a:solidFill>
                        <a:ln w="9525">
                          <a:solidFill>
                            <a:srgbClr val="000000"/>
                          </a:solidFill>
                          <a:miter lim="800000"/>
                          <a:headEnd/>
                          <a:tailEnd/>
                        </a:ln>
                      </wps:spPr>
                      <wps:txbx>
                        <w:txbxContent>
                          <w:p w14:paraId="5E425C31" w14:textId="77777777" w:rsidR="00F16D62" w:rsidRDefault="00F16D62">
                            <w:r w:rsidRPr="00695D01">
                              <w:rPr>
                                <w:rFonts w:ascii="Times New Roman" w:hAnsi="Times New Roman" w:cs="Times New Roman"/>
                                <w:sz w:val="20"/>
                              </w:rPr>
                              <w:object w:dxaOrig="8145" w:dyaOrig="3424" w14:anchorId="0B587B89">
                                <v:shape id="_x0000_i1040" type="#_x0000_t75" style="width:103.05pt;height:52.75pt" o:ole="">
                                  <v:imagedata r:id="rId32" o:title=""/>
                                </v:shape>
                                <o:OLEObject Type="Embed" ProgID="ChemDraw.Document.6.0" ShapeID="_x0000_i1040" DrawAspect="Content" ObjectID="_1634393817" r:id="rId38"/>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DF650A" id="Text Box 190" o:spid="_x0000_s1033" type="#_x0000_t202" style="position:absolute;left:0;text-align:left;margin-left:48.6pt;margin-top:55.8pt;width:118.2pt;height:64.2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mcBKgIAAFgEAAAOAAAAZHJzL2Uyb0RvYy54bWysVNtu2zAMfR+wfxD0vtjOkrYx4hRdugwD&#10;2m1Auw+QZdkWJomCpMTuvn6UnKbZ7WWYHwTRpA/Jc0ivr0etyEE4L8FUtJjllAjDoZGmq+jXx92b&#10;K0p8YKZhCoyo6JPw9Hrz+tV6sKWYQw+qEY4giPHlYCvah2DLLPO8F5r5GVhh0NmC0yyg6bqscWxA&#10;dK2yeZ5fZAO4xjrgwnt8ezs56Sbht63g4XPbehGIqijWFtLp0lnHM9usWdk5ZnvJj2Wwf6hCM2kw&#10;6QnqlgVG9k7+BqUld+ChDTMOOoO2lVykHrCbIv+lm4eeWZF6QXK8PdHk/x8s/3T44ohsKnqBShmm&#10;UaNHMQbyDkZSrBJBg/Ulxj1YjAwjOlDo1Ky3d8C/eWJg2zPTiRvnYOgFa7DAIlKbnX0aJfGljyD1&#10;cA8NJmL7AAlobJ2O7CEfBNFRqKeTOLEYHlMu86JYoIuj76pYvsV7TMHK56+t8+GDAE3ipaIOxU/o&#10;7HDnwxT6HBKTeVCy2UmlkuG6eqscOTAclF16jug/hSlDhoqulvPlRMBfIfL0/AlCy4ATr6TGLk5B&#10;rIy0vTdNmsfApJru2J0yRx4jdROJYazHpNllTBBpraF5QmIdTAOOC4mXHtx3SgYc7ooa3D5K1EeD&#10;0qyKReQxJGOxvJyj4c499bmHGY5AFQ2UTNdtmPZnb53seswzDYOBG5SzlYnpl5qOxeP4Jq2Oqxb3&#10;49xOUS8/hM0PAAAA//8DAFBLAwQUAAYACAAAACEAXX2RbeAAAAAKAQAADwAAAGRycy9kb3ducmV2&#10;LnhtbEyPPU/DMBCGdyT+g3VIbNR2UjUhxKkiJEBiobQMsLmxSSLicxQ7bfj3HBNs9/HovefK7eIG&#10;drJT6D0qkCsBzGLjTY+tgrfDw00OLESNRg8erYJvG2BbXV6UujD+jK/2tI8toxAMhVbQxTgWnIem&#10;s06HlR8t0u7TT05HaqeWm0mfKdwNPBFiw53ukS50erT3nW2+9rNT8PSe7tZG5vLwnNUfWczdy1w/&#10;KnV9tdR3wKJd4h8Mv/qkDhU5Hf2MJrBBwW2WEElzKTfACEjTlIqjgmQtBPCq5P9fqH4AAAD//wMA&#10;UEsBAi0AFAAGAAgAAAAhALaDOJL+AAAA4QEAABMAAAAAAAAAAAAAAAAAAAAAAFtDb250ZW50X1R5&#10;cGVzXS54bWxQSwECLQAUAAYACAAAACEAOP0h/9YAAACUAQAACwAAAAAAAAAAAAAAAAAvAQAAX3Jl&#10;bHMvLnJlbHNQSwECLQAUAAYACAAAACEAtCZnASoCAABYBAAADgAAAAAAAAAAAAAAAAAuAgAAZHJz&#10;L2Uyb0RvYy54bWxQSwECLQAUAAYACAAAACEAXX2RbeAAAAAKAQAADwAAAAAAAAAAAAAAAACEBAAA&#10;ZHJzL2Rvd25yZXYueG1sUEsFBgAAAAAEAAQA8wAAAJEFAAAAAA==&#10;">
                <v:textbox>
                  <w:txbxContent>
                    <w:p w14:paraId="5E425C31" w14:textId="77777777" w:rsidR="00F16D62" w:rsidRDefault="00F16D62">
                      <w:r w:rsidRPr="00695D01">
                        <w:rPr>
                          <w:rFonts w:ascii="Times New Roman" w:hAnsi="Times New Roman" w:cs="Times New Roman"/>
                          <w:sz w:val="20"/>
                        </w:rPr>
                        <w:object w:dxaOrig="7632" w:dyaOrig="3211" w14:anchorId="0B587B89">
                          <v:shape id="_x0000_i1040" type="#_x0000_t75" style="width:103.05pt;height:52.8pt">
                            <v:imagedata r:id="rId32" o:title=""/>
                          </v:shape>
                          <o:OLEObject Type="Embed" ProgID="ChemDraw.Document.6.0" ShapeID="_x0000_i1040" DrawAspect="Content" ObjectID="_1630409801" r:id="rId39"/>
                        </w:object>
                      </w:r>
                    </w:p>
                  </w:txbxContent>
                </v:textbox>
              </v:shape>
            </w:pict>
          </mc:Fallback>
        </mc:AlternateContent>
      </w:r>
      <w:r w:rsidR="00604F65" w:rsidRPr="00DE0DA0">
        <w:rPr>
          <w:rFonts w:ascii="Times New Roman" w:hAnsi="Times New Roman" w:cs="Times New Roman"/>
          <w:b/>
          <w:noProof/>
          <w:color w:val="FF0000"/>
          <w:sz w:val="24"/>
          <w:szCs w:val="24"/>
          <w:lang w:eastAsia="en-IN" w:bidi="mr-IN"/>
        </w:rPr>
        <w:drawing>
          <wp:inline distT="0" distB="0" distL="0" distR="0" wp14:anchorId="6D445D88" wp14:editId="72C51FD1">
            <wp:extent cx="5585220" cy="4070838"/>
            <wp:effectExtent l="0" t="0" r="0" b="6350"/>
            <wp:docPr id="30" name="Picture 30" descr="C:\Users\Admin\Desktop\Muluk Mahesh\4. Schif bases H Series\Prothionamide PH Series\NMR DATA\13C data\6a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Admin\Desktop\Muluk Mahesh\4. Schif bases H Series\Prothionamide PH Series\NMR DATA\13C data\6a 13C NMR.TI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9523" cy="4073974"/>
                    </a:xfrm>
                    <a:prstGeom prst="rect">
                      <a:avLst/>
                    </a:prstGeom>
                    <a:noFill/>
                    <a:ln>
                      <a:noFill/>
                    </a:ln>
                  </pic:spPr>
                </pic:pic>
              </a:graphicData>
            </a:graphic>
          </wp:inline>
        </w:drawing>
      </w:r>
    </w:p>
    <w:p w14:paraId="046D252A" w14:textId="365BE1F2" w:rsidR="00282822" w:rsidRPr="00DE0DA0" w:rsidRDefault="00282822" w:rsidP="00282822">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8</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a</w:t>
      </w:r>
    </w:p>
    <w:p w14:paraId="6A37822A" w14:textId="77777777" w:rsidR="009E6BC2" w:rsidRPr="00DE0DA0" w:rsidRDefault="00834C2D" w:rsidP="00A56D6B">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Fonts w:ascii="Times New Roman" w:hAnsi="Times New Roman" w:cs="Times New Roman"/>
          <w:b/>
          <w:noProof/>
          <w:color w:val="FF0000"/>
          <w:sz w:val="24"/>
          <w:szCs w:val="24"/>
          <w:lang w:eastAsia="en-IN" w:bidi="mr-IN"/>
        </w:rPr>
        <w:lastRenderedPageBreak/>
        <mc:AlternateContent>
          <mc:Choice Requires="wps">
            <w:drawing>
              <wp:anchor distT="0" distB="0" distL="114300" distR="114300" simplePos="0" relativeHeight="251667456" behindDoc="0" locked="0" layoutInCell="1" allowOverlap="1" wp14:anchorId="0F62870B" wp14:editId="51E37D0C">
                <wp:simplePos x="0" y="0"/>
                <wp:positionH relativeFrom="column">
                  <wp:posOffset>2340787</wp:posOffset>
                </wp:positionH>
                <wp:positionV relativeFrom="paragraph">
                  <wp:posOffset>729205</wp:posOffset>
                </wp:positionV>
                <wp:extent cx="1527175" cy="845820"/>
                <wp:effectExtent l="0" t="0" r="16510" b="11430"/>
                <wp:wrapNone/>
                <wp:docPr id="67"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7175" cy="845820"/>
                        </a:xfrm>
                        <a:prstGeom prst="rect">
                          <a:avLst/>
                        </a:prstGeom>
                        <a:solidFill>
                          <a:srgbClr val="FFFFFF"/>
                        </a:solidFill>
                        <a:ln w="9525">
                          <a:solidFill>
                            <a:srgbClr val="000000"/>
                          </a:solidFill>
                          <a:miter lim="800000"/>
                          <a:headEnd/>
                          <a:tailEnd/>
                        </a:ln>
                      </wps:spPr>
                      <wps:txbx>
                        <w:txbxContent>
                          <w:p w14:paraId="16C9F71A" w14:textId="77777777" w:rsidR="00F16D62" w:rsidRDefault="00F16D62">
                            <w:r w:rsidRPr="00695D01">
                              <w:rPr>
                                <w:rFonts w:ascii="Times New Roman" w:hAnsi="Times New Roman" w:cs="Times New Roman"/>
                                <w:sz w:val="20"/>
                              </w:rPr>
                              <w:object w:dxaOrig="8145" w:dyaOrig="3424" w14:anchorId="5C87FA47">
                                <v:shape id="_x0000_i1042" type="#_x0000_t75" style="width:105.05pt;height:59.9pt" o:ole="">
                                  <v:imagedata r:id="rId32" o:title=""/>
                                </v:shape>
                                <o:OLEObject Type="Embed" ProgID="ChemDraw.Document.6.0" ShapeID="_x0000_i1042" DrawAspect="Content" ObjectID="_1634393818" r:id="rId41"/>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62870B" id="Text Box 191" o:spid="_x0000_s1034" type="#_x0000_t202" style="position:absolute;left:0;text-align:left;margin-left:184.3pt;margin-top:57.4pt;width:120.25pt;height:66.6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6ZdLwIAAFgEAAAOAAAAZHJzL2Uyb0RvYy54bWysVNuO2yAQfa/Uf0C8N46jZJNYcVbbbFNV&#10;2m4r7fYDMMY2KjAISOzt13fASZreXqrygMAznJk5Z8ab20ErchTOSzAlzSdTSoThUEvTlvTL8/7N&#10;ihIfmKmZAiNK+iI8vd2+frXpbSFm0IGqhSMIYnzR25J2IdgiyzzvhGZ+AlYYNDbgNAt4dW1WO9Yj&#10;ulbZbDq9yXpwtXXAhff49X400m3CbxrBw6em8SIQVVLMLaTdpb2Ke7bdsKJ1zHaSn9Jg/5CFZtJg&#10;0AvUPQuMHJz8DUpL7sBDEyYcdAZNI7lINWA1+fSXap46ZkWqBcnx9kKT/3+w/PH42RFZl/RmSYlh&#10;GjV6FkMgb2Eg+TqPBPXWF+j3ZNEzDGhAoVOx3j4A/+qJgV3HTCvunIO+E6zGBNPL7OrpiOMjSNV/&#10;hBoDsUOABDQ0Tkf2kA+C6CjUy0WcmAyPIRezZb5cUMLRtpovVrOkXsaK82vrfHgvQJN4KKlD8RM6&#10;Oz74gHWg69klBvOgZL2XSqWLa6udcuTIsFH2acXS8clPbsqQvqTrxWwxEvBXiGlaf4LQMmDHK6mx&#10;iosTKyJt70yd+jEwqcYzxlcG04g8RupGEsNQDUmz1VmeCuoXJNbB2OA4kHjowH2jpMfmLqnB6aNE&#10;fTAozTqfz+MspMt8sUQiibu2VNcWZjgClTRQMh53YZyfg3Wy7TDO2AwG7lDORiamY75jTqfksX0T&#10;m6dRi/NxfU9eP34I2+8AAAD//wMAUEsDBBQABgAIAAAAIQDfgBa24QAAAAsBAAAPAAAAZHJzL2Rv&#10;d25yZXYueG1sTI/BTsMwEETvSPyDtUjcqOM2St0Qp4qQAIkLpeVAb25skoh4HcVOG/6e5QTH1TzN&#10;vim2s+vZ2Y6h86hALBJgFmtvOmwUvB8e7ySwEDUa3Xu0Cr5tgG15fVXo3PgLvtnzPjaMSjDkWkEb&#10;45BzHurWOh0WfrBI2acfnY50jg03o75Quev5Mkky7nSH9KHVg31obf21n5yC54/VLjVCisPLujqu&#10;o3SvU/Wk1O3NXN0Di3aOfzD86pM6lOR08hOawHoFq0xmhFIgUtpARJZsBLCTgmUqE+Blwf9vKH8A&#10;AAD//wMAUEsBAi0AFAAGAAgAAAAhALaDOJL+AAAA4QEAABMAAAAAAAAAAAAAAAAAAAAAAFtDb250&#10;ZW50X1R5cGVzXS54bWxQSwECLQAUAAYACAAAACEAOP0h/9YAAACUAQAACwAAAAAAAAAAAAAAAAAv&#10;AQAAX3JlbHMvLnJlbHNQSwECLQAUAAYACAAAACEAgTumXS8CAABYBAAADgAAAAAAAAAAAAAAAAAu&#10;AgAAZHJzL2Uyb0RvYy54bWxQSwECLQAUAAYACAAAACEA34AWtuEAAAALAQAADwAAAAAAAAAAAAAA&#10;AACJBAAAZHJzL2Rvd25yZXYueG1sUEsFBgAAAAAEAAQA8wAAAJcFAAAAAA==&#10;">
                <v:textbox>
                  <w:txbxContent>
                    <w:p w14:paraId="16C9F71A" w14:textId="77777777" w:rsidR="00F16D62" w:rsidRDefault="00F16D62">
                      <w:r w:rsidRPr="00695D01">
                        <w:rPr>
                          <w:rFonts w:ascii="Times New Roman" w:hAnsi="Times New Roman" w:cs="Times New Roman"/>
                          <w:sz w:val="20"/>
                        </w:rPr>
                        <w:object w:dxaOrig="7632" w:dyaOrig="3211" w14:anchorId="5C87FA47">
                          <v:shape id="_x0000_i1042" type="#_x0000_t75" style="width:104.95pt;height:59.9pt">
                            <v:imagedata r:id="rId32" o:title=""/>
                          </v:shape>
                          <o:OLEObject Type="Embed" ProgID="ChemDraw.Document.6.0" ShapeID="_x0000_i1042" DrawAspect="Content" ObjectID="_1630409802" r:id="rId42"/>
                        </w:object>
                      </w:r>
                    </w:p>
                  </w:txbxContent>
                </v:textbox>
              </v:shape>
            </w:pict>
          </mc:Fallback>
        </mc:AlternateContent>
      </w:r>
      <w:r w:rsidR="00A56D6B" w:rsidRPr="00DE0DA0">
        <w:rPr>
          <w:rFonts w:ascii="Times New Roman" w:hAnsi="Times New Roman" w:cs="Times New Roman"/>
          <w:b/>
          <w:noProof/>
          <w:color w:val="FF0000"/>
          <w:sz w:val="24"/>
          <w:szCs w:val="24"/>
          <w:lang w:eastAsia="en-IN" w:bidi="mr-IN"/>
        </w:rPr>
        <w:drawing>
          <wp:inline distT="0" distB="0" distL="0" distR="0" wp14:anchorId="1F411D36" wp14:editId="200A7104">
            <wp:extent cx="5556739" cy="3756494"/>
            <wp:effectExtent l="0" t="0" r="6350" b="0"/>
            <wp:docPr id="31" name="Picture 31" descr="C:\Users\Admin\Desktop\Muluk Mahesh\4. Schif bases H Series\Prothionamide PH Series\NMR DATA\13C data\6a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dmin\Desktop\Muluk Mahesh\4. Schif bases H Series\Prothionamide PH Series\NMR DATA\13C data\6a 13C NMR DEPT.TI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5678" cy="3762537"/>
                    </a:xfrm>
                    <a:prstGeom prst="rect">
                      <a:avLst/>
                    </a:prstGeom>
                    <a:noFill/>
                    <a:ln>
                      <a:noFill/>
                    </a:ln>
                  </pic:spPr>
                </pic:pic>
              </a:graphicData>
            </a:graphic>
          </wp:inline>
        </w:drawing>
      </w:r>
    </w:p>
    <w:p w14:paraId="6E897127" w14:textId="7DF7C82B" w:rsidR="00CC6F84" w:rsidRPr="00DE0DA0" w:rsidRDefault="00CC6F84" w:rsidP="00A56D6B">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9</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a</w:t>
      </w:r>
    </w:p>
    <w:p w14:paraId="29C6D497" w14:textId="77777777" w:rsidR="002966CF" w:rsidRPr="00DE0DA0" w:rsidRDefault="002966CF" w:rsidP="002966CF">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Style w:val="nlmxref-aff"/>
          <w:rFonts w:ascii="Times New Roman" w:hAnsi="Times New Roman" w:cs="Times New Roman"/>
          <w:b/>
          <w:noProof/>
          <w:color w:val="FF0000"/>
          <w:sz w:val="24"/>
          <w:szCs w:val="24"/>
          <w:lang w:eastAsia="en-IN" w:bidi="mr-IN"/>
        </w:rPr>
        <mc:AlternateContent>
          <mc:Choice Requires="wps">
            <w:drawing>
              <wp:anchor distT="0" distB="0" distL="114300" distR="114300" simplePos="0" relativeHeight="251681792" behindDoc="0" locked="0" layoutInCell="1" allowOverlap="1" wp14:anchorId="4B9E7C78" wp14:editId="1A19F584">
                <wp:simplePos x="0" y="0"/>
                <wp:positionH relativeFrom="column">
                  <wp:posOffset>1850093</wp:posOffset>
                </wp:positionH>
                <wp:positionV relativeFrom="paragraph">
                  <wp:posOffset>1053296</wp:posOffset>
                </wp:positionV>
                <wp:extent cx="1562582" cy="850739"/>
                <wp:effectExtent l="0" t="0" r="19050" b="26035"/>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582" cy="850739"/>
                        </a:xfrm>
                        <a:prstGeom prst="rect">
                          <a:avLst/>
                        </a:prstGeom>
                        <a:solidFill>
                          <a:srgbClr val="FFFFFF"/>
                        </a:solidFill>
                        <a:ln w="9525">
                          <a:solidFill>
                            <a:srgbClr val="000000"/>
                          </a:solidFill>
                          <a:miter lim="800000"/>
                          <a:headEnd/>
                          <a:tailEnd/>
                        </a:ln>
                      </wps:spPr>
                      <wps:txbx>
                        <w:txbxContent>
                          <w:p w14:paraId="34138419" w14:textId="77777777" w:rsidR="00F16D62" w:rsidRDefault="00F16D62">
                            <w:r w:rsidRPr="00695D01">
                              <w:rPr>
                                <w:rFonts w:ascii="Times New Roman" w:hAnsi="Times New Roman" w:cs="Times New Roman"/>
                                <w:sz w:val="20"/>
                              </w:rPr>
                              <w:object w:dxaOrig="8145" w:dyaOrig="3424" w14:anchorId="679968E1">
                                <v:shape id="_x0000_i1044" type="#_x0000_t75" style="width:105.05pt;height:59.9pt" o:ole="">
                                  <v:imagedata r:id="rId32" o:title=""/>
                                </v:shape>
                                <o:OLEObject Type="Embed" ProgID="ChemDraw.Document.6.0" ShapeID="_x0000_i1044" DrawAspect="Content" ObjectID="_1634393819" r:id="rId44"/>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9E7C78" id="_x0000_s1035" type="#_x0000_t202" style="position:absolute;left:0;text-align:left;margin-left:145.7pt;margin-top:82.95pt;width:123.05pt;height:6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gk/JQIAAEwEAAAOAAAAZHJzL2Uyb0RvYy54bWysVNtu2zAMfR+wfxD0vtjx4lyMOEWXLsOA&#10;7gK0+wBZlmNhkuhJSuzs60fJaZrdXob5QSBF6pA8JL2+GbQiR2GdBFPS6SSlRBgOtTT7kn553L1a&#10;UuI8MzVTYERJT8LRm83LF+u+K0QGLahaWIIgxhV9V9LW+65IEsdboZmbQCcMGhuwmnlU7T6pLesR&#10;XaskS9N50oOtOwtcOIe3d6ORbiJ+0wjuPzWNE56okmJuPp42nlU4k82aFXvLulbycxrsH7LQTBoM&#10;eoG6Y56Rg5W/QWnJLTho/ISDTqBpJBexBqxmmv5SzUPLOhFrQXJcd6HJ/T9Y/vH42RJZl3Qxp8Qw&#10;jT16FIMnb2AgWaCn71yBXg8d+vkBr7HNsVTX3QP/6oiBbcvMXtxaC30rWI3pTcPL5OrpiOMCSNV/&#10;gBrDsIOHCDQ0VgfukA2C6Nim06U1IRUeQubzLF9mlHC0LfN08XoVQ7Di6XVnnX8nQJMglNRi6yM6&#10;O947H7JhxZNLCOZAyXonlYqK3VdbZcmR4Zjs4ndG/8lNGdKXdJVn+UjAXyHS+P0JQkuP866kxiou&#10;TqwItL01dZxGz6QaZUxZmTOPgbqRRD9UQ+xYZCBwXEF9QmItjOON64hCC/Y7JT2OdkndtwOzghL1&#10;3mBzVtPZLOxCVGb5IkPFXluqawszHKFK6ikZxa2P+xN4M3CLTWxk5Pc5k3PKOLKR9vN6hZ241qPX&#10;809g8wMAAP//AwBQSwMEFAAGAAgAAAAhAMScRCfhAAAACwEAAA8AAABkcnMvZG93bnJldi54bWxM&#10;j8tOwzAQRfdI/IM1SGxQ6/SRtA5xKoQEojtoEWzdeJpE2OMQu2n4e9wVLEfn6t4zxWa0hg3Y+9aR&#10;hNk0AYZUOd1SLeF9/zRZA/NBkVbGEUr4QQ+b8vqqULl2Z3rDYRdqFkvI50pCE0KXc+6rBq3yU9ch&#10;RXZ0vVUhnn3Nda/OsdwaPk+SjFvVUlxoVIePDVZfu5OVsF6+DJ9+u3j9qLKjEeFuNTx/91Le3owP&#10;98ACjuEvDBf9qA5ldDq4E2nPjIS5mC1jNIIsFcBiIl2sUmCHCxICeFnw/z+UvwAAAP//AwBQSwEC&#10;LQAUAAYACAAAACEAtoM4kv4AAADhAQAAEwAAAAAAAAAAAAAAAAAAAAAAW0NvbnRlbnRfVHlwZXNd&#10;LnhtbFBLAQItABQABgAIAAAAIQA4/SH/1gAAAJQBAAALAAAAAAAAAAAAAAAAAC8BAABfcmVscy8u&#10;cmVsc1BLAQItABQABgAIAAAAIQBgCgk/JQIAAEwEAAAOAAAAAAAAAAAAAAAAAC4CAABkcnMvZTJv&#10;RG9jLnhtbFBLAQItABQABgAIAAAAIQDEnEQn4QAAAAsBAAAPAAAAAAAAAAAAAAAAAH8EAABkcnMv&#10;ZG93bnJldi54bWxQSwUGAAAAAAQABADzAAAAjQUAAAAA&#10;">
                <v:textbox>
                  <w:txbxContent>
                    <w:p w14:paraId="34138419" w14:textId="77777777" w:rsidR="00F16D62" w:rsidRDefault="00F16D62">
                      <w:r w:rsidRPr="00695D01">
                        <w:rPr>
                          <w:rFonts w:ascii="Times New Roman" w:hAnsi="Times New Roman" w:cs="Times New Roman"/>
                          <w:sz w:val="20"/>
                        </w:rPr>
                        <w:object w:dxaOrig="7632" w:dyaOrig="3211" w14:anchorId="679968E1">
                          <v:shape id="_x0000_i1044" type="#_x0000_t75" style="width:104.95pt;height:59.9pt">
                            <v:imagedata r:id="rId32" o:title=""/>
                          </v:shape>
                          <o:OLEObject Type="Embed" ProgID="ChemDraw.Document.6.0" ShapeID="_x0000_i1044" DrawAspect="Content" ObjectID="_1630409803" r:id="rId45"/>
                        </w:object>
                      </w:r>
                    </w:p>
                  </w:txbxContent>
                </v:textbox>
              </v:shape>
            </w:pict>
          </mc:Fallback>
        </mc:AlternateContent>
      </w:r>
      <w:r w:rsidRPr="00DE0DA0">
        <w:rPr>
          <w:rFonts w:ascii="Times New Roman" w:hAnsi="Times New Roman" w:cs="Times New Roman"/>
          <w:b/>
          <w:noProof/>
          <w:color w:val="FF0000"/>
          <w:sz w:val="24"/>
          <w:szCs w:val="24"/>
          <w:lang w:eastAsia="en-IN" w:bidi="mr-IN"/>
        </w:rPr>
        <w:drawing>
          <wp:inline distT="0" distB="0" distL="0" distR="0" wp14:anchorId="70EC8E56" wp14:editId="3E1D5AB9">
            <wp:extent cx="5539105" cy="4106008"/>
            <wp:effectExtent l="0" t="0" r="4445" b="8890"/>
            <wp:docPr id="75" name="Picture 75" descr="G:\DR KPH\Research Group\Muluk Mahesh\4. Prothionamide PH Series\HRMS Data\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G:\DR KPH\Research Group\Muluk Mahesh\4. Prothionamide PH Series\HRMS Data\6a.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54305" cy="4117275"/>
                    </a:xfrm>
                    <a:prstGeom prst="rect">
                      <a:avLst/>
                    </a:prstGeom>
                    <a:noFill/>
                    <a:ln>
                      <a:noFill/>
                    </a:ln>
                  </pic:spPr>
                </pic:pic>
              </a:graphicData>
            </a:graphic>
          </wp:inline>
        </w:drawing>
      </w:r>
    </w:p>
    <w:p w14:paraId="4BD65C3A" w14:textId="25C70FDC" w:rsidR="002966CF" w:rsidRPr="00DE0DA0" w:rsidRDefault="002966CF" w:rsidP="002966CF">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10</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HRMS spectrum of compound </w:t>
      </w:r>
      <w:r w:rsidRPr="00DE0DA0">
        <w:rPr>
          <w:rStyle w:val="nlmxref-aff"/>
          <w:rFonts w:ascii="Times New Roman" w:hAnsi="Times New Roman" w:cs="Times New Roman"/>
          <w:b/>
          <w:sz w:val="24"/>
          <w:szCs w:val="24"/>
        </w:rPr>
        <w:t>6a</w:t>
      </w:r>
    </w:p>
    <w:p w14:paraId="799CFFD3" w14:textId="77777777" w:rsidR="00C12C76" w:rsidRPr="00DE0DA0" w:rsidRDefault="00DB6DE1" w:rsidP="002966CF">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Style w:val="nlmxref-aff"/>
          <w:rFonts w:ascii="Times New Roman" w:hAnsi="Times New Roman" w:cs="Times New Roman"/>
          <w:b/>
          <w:noProof/>
          <w:color w:val="FF0000"/>
          <w:sz w:val="24"/>
          <w:szCs w:val="24"/>
          <w:lang w:eastAsia="en-IN" w:bidi="mr-IN"/>
        </w:rPr>
        <w:lastRenderedPageBreak/>
        <mc:AlternateContent>
          <mc:Choice Requires="wps">
            <w:drawing>
              <wp:anchor distT="0" distB="0" distL="114300" distR="114300" simplePos="0" relativeHeight="251702272" behindDoc="0" locked="0" layoutInCell="1" allowOverlap="1" wp14:anchorId="072E5130" wp14:editId="16ED5A15">
                <wp:simplePos x="0" y="0"/>
                <wp:positionH relativeFrom="column">
                  <wp:posOffset>1889278</wp:posOffset>
                </wp:positionH>
                <wp:positionV relativeFrom="paragraph">
                  <wp:posOffset>590309</wp:posOffset>
                </wp:positionV>
                <wp:extent cx="1655179" cy="1082233"/>
                <wp:effectExtent l="0" t="0" r="21590" b="2286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5179" cy="1082233"/>
                        </a:xfrm>
                        <a:prstGeom prst="rect">
                          <a:avLst/>
                        </a:prstGeom>
                        <a:solidFill>
                          <a:srgbClr val="FFFFFF"/>
                        </a:solidFill>
                        <a:ln w="9525">
                          <a:solidFill>
                            <a:srgbClr val="000000"/>
                          </a:solidFill>
                          <a:miter lim="800000"/>
                          <a:headEnd/>
                          <a:tailEnd/>
                        </a:ln>
                      </wps:spPr>
                      <wps:txbx>
                        <w:txbxContent>
                          <w:p w14:paraId="2FB61E16" w14:textId="77777777" w:rsidR="00F16D62" w:rsidRDefault="00F16D62">
                            <w:r w:rsidRPr="00695D01">
                              <w:rPr>
                                <w:rFonts w:ascii="Times New Roman" w:hAnsi="Times New Roman" w:cs="Times New Roman"/>
                                <w:sz w:val="20"/>
                              </w:rPr>
                              <w:object w:dxaOrig="8145" w:dyaOrig="3424" w14:anchorId="03597FF2">
                                <v:shape id="_x0000_i1046" type="#_x0000_t75" style="width:109.55pt;height:77.7pt" o:ole="">
                                  <v:imagedata r:id="rId47" o:title=""/>
                                </v:shape>
                                <o:OLEObject Type="Embed" ProgID="ChemDraw.Document.6.0" ShapeID="_x0000_i1046" DrawAspect="Content" ObjectID="_1634393820" r:id="rId4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2E5130" id="_x0000_s1036" type="#_x0000_t202" style="position:absolute;left:0;text-align:left;margin-left:148.75pt;margin-top:46.5pt;width:130.35pt;height:85.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NbGKAIAAE8EAAAOAAAAZHJzL2Uyb0RvYy54bWysVNtu2zAMfR+wfxD0vvjSpE2MOEWXLsOA&#10;7gK0+wBFlmNhkqhJSuzu60vJaZrdXob5QRAl6vDwkPTyetCKHITzEkxNi0lOiTAcGml2Nf36sHkz&#10;p8QHZhqmwIiaPgpPr1evXy17W4kSOlCNcARBjK96W9MuBFtlmeed0MxPwAqDly04zQKabpc1jvWI&#10;rlVW5vll1oNrrAMuvMfT2/GSrhJ+2woePretF4GomiK3kFaX1m1cs9WSVTvHbCf5kQb7BxaaSYNB&#10;T1C3LDCyd/I3KC25Aw9tmHDQGbSt5CLlgNkU+S/Z3HfMipQLiuPtSSb//2D5p8MXR2RT03K+oMQw&#10;jUV6EEMgb2EgZdSnt75Ct3uLjmHAY6xzytXbO+DfPDGw7pjZiRvnoO8Ea5BfEV9mZ09HHB9Btv1H&#10;aDAM2wdIQEPrdBQP5SCIjnV6PNUmUuEx5OVsVlwhRY53RT4vy4uLFINVz8+t8+G9AE3ipqYOi5/g&#10;2eHOh0iHVc8uMZoHJZuNVCoZbrddK0cODBtlk74j+k9uypC+potZORsV+CtEnr4/QWgZsOOV1DWd&#10;n5xYFXV7Z5rUj4FJNe6RsjJHIaN2o4ph2A6pZkVq4KjyFppHlNbB2OE4kbjpwP2gpMfurqn/vmdO&#10;UKI+GCzPophO4zgkYzq7KtFw5zfb8xtmOELVNFAybtchjVAUzsANlrGVSeAXJkfO2LVJ9+OExbE4&#10;t5PXy39g9QQAAP//AwBQSwMEFAAGAAgAAAAhADSBTlHgAAAACgEAAA8AAABkcnMvZG93bnJldi54&#10;bWxMj8FOwzAQRO9I/IO1SFxQ65A0aRLiVAgJRG/QIri68TaJiO1gu2n4e5YTHFfzNPum2sx6YBM6&#10;31sj4HYZAUPTWNWbVsDb/nGRA/NBGiUHa1DAN3rY1JcXlSyVPZtXnHahZVRifCkFdCGMJee+6VBL&#10;v7QjGsqO1mkZ6HQtV06eqVwPPI6ijGvZG/rQyREfOmw+dyctIF89Tx9+m7y8N9lxKMLNenr6ckJc&#10;X833d8ACzuEPhl99UoeanA72ZJRng4C4WKeECigS2kRAmuYxsAMlWbICXlf8/4T6BwAA//8DAFBL&#10;AQItABQABgAIAAAAIQC2gziS/gAAAOEBAAATAAAAAAAAAAAAAAAAAAAAAABbQ29udGVudF9UeXBl&#10;c10ueG1sUEsBAi0AFAAGAAgAAAAhADj9If/WAAAAlAEAAAsAAAAAAAAAAAAAAAAALwEAAF9yZWxz&#10;Ly5yZWxzUEsBAi0AFAAGAAgAAAAhAEC01sYoAgAATwQAAA4AAAAAAAAAAAAAAAAALgIAAGRycy9l&#10;Mm9Eb2MueG1sUEsBAi0AFAAGAAgAAAAhADSBTlHgAAAACgEAAA8AAAAAAAAAAAAAAAAAggQAAGRy&#10;cy9kb3ducmV2LnhtbFBLBQYAAAAABAAEAPMAAACPBQAAAAA=&#10;">
                <v:textbox>
                  <w:txbxContent>
                    <w:p w14:paraId="2FB61E16" w14:textId="77777777" w:rsidR="00F16D62" w:rsidRDefault="00F16D62">
                      <w:r w:rsidRPr="00695D01">
                        <w:rPr>
                          <w:rFonts w:ascii="Times New Roman" w:hAnsi="Times New Roman" w:cs="Times New Roman"/>
                          <w:sz w:val="20"/>
                        </w:rPr>
                        <w:object w:dxaOrig="7632" w:dyaOrig="3211" w14:anchorId="03597FF2">
                          <v:shape id="_x0000_i1046" type="#_x0000_t75" style="width:109.5pt;height:77.7pt">
                            <v:imagedata r:id="rId49" o:title=""/>
                          </v:shape>
                          <o:OLEObject Type="Embed" ProgID="ChemDraw.Document.6.0" ShapeID="_x0000_i1046" DrawAspect="Content" ObjectID="_1630409804" r:id="rId50"/>
                        </w:object>
                      </w:r>
                    </w:p>
                  </w:txbxContent>
                </v:textbox>
              </v:shape>
            </w:pict>
          </mc:Fallback>
        </mc:AlternateContent>
      </w:r>
      <w:r w:rsidR="00C12C76" w:rsidRPr="00DE0DA0">
        <w:rPr>
          <w:rFonts w:ascii="Times New Roman" w:hAnsi="Times New Roman" w:cs="Times New Roman"/>
          <w:noProof/>
          <w:sz w:val="24"/>
          <w:szCs w:val="24"/>
          <w:lang w:eastAsia="en-IN" w:bidi="mr-IN"/>
        </w:rPr>
        <w:drawing>
          <wp:inline distT="0" distB="0" distL="0" distR="0" wp14:anchorId="2AA5A196" wp14:editId="2F34B5AF">
            <wp:extent cx="5582920" cy="3763108"/>
            <wp:effectExtent l="0" t="0" r="0" b="889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srcRect/>
                    <a:stretch>
                      <a:fillRect/>
                    </a:stretch>
                  </pic:blipFill>
                  <pic:spPr bwMode="auto">
                    <a:xfrm>
                      <a:off x="0" y="0"/>
                      <a:ext cx="5597368" cy="3772846"/>
                    </a:xfrm>
                    <a:prstGeom prst="rect">
                      <a:avLst/>
                    </a:prstGeom>
                    <a:noFill/>
                    <a:ln w="9525">
                      <a:noFill/>
                      <a:miter lim="800000"/>
                      <a:headEnd/>
                      <a:tailEnd/>
                    </a:ln>
                  </pic:spPr>
                </pic:pic>
              </a:graphicData>
            </a:graphic>
          </wp:inline>
        </w:drawing>
      </w:r>
    </w:p>
    <w:p w14:paraId="170F2AEE" w14:textId="60B836AC" w:rsidR="0008377D" w:rsidRPr="00DE0DA0" w:rsidRDefault="0008377D" w:rsidP="0008377D">
      <w:pPr>
        <w:autoSpaceDE w:val="0"/>
        <w:autoSpaceDN w:val="0"/>
        <w:adjustRightInd w:val="0"/>
        <w:spacing w:after="0" w:line="480" w:lineRule="auto"/>
        <w:jc w:val="center"/>
        <w:rPr>
          <w:rStyle w:val="nlmxref-aff"/>
          <w:rFonts w:ascii="Times New Roman" w:hAnsi="Times New Roman" w:cs="Times New Roman"/>
          <w:b/>
          <w:sz w:val="24"/>
          <w:szCs w:val="24"/>
        </w:rPr>
      </w:pPr>
      <w:r w:rsidRPr="00BF5E72">
        <w:rPr>
          <w:rStyle w:val="nlmxref-aff"/>
          <w:rFonts w:ascii="Arial" w:hAnsi="Arial" w:cs="Arial"/>
          <w:b/>
          <w:color w:val="0000FF"/>
          <w:sz w:val="24"/>
          <w:szCs w:val="24"/>
        </w:rPr>
        <w:t xml:space="preserve">Figure </w:t>
      </w:r>
      <w:r w:rsidR="00993034" w:rsidRPr="00BF5E72">
        <w:rPr>
          <w:rStyle w:val="nlmxref-aff"/>
          <w:rFonts w:ascii="Arial" w:hAnsi="Arial" w:cs="Arial"/>
          <w:b/>
          <w:color w:val="0000FF"/>
          <w:sz w:val="24"/>
          <w:szCs w:val="24"/>
        </w:rPr>
        <w:t>S</w:t>
      </w:r>
      <w:r w:rsidR="009E6BC2" w:rsidRPr="00BF5E72">
        <w:rPr>
          <w:rStyle w:val="nlmxref-aff"/>
          <w:rFonts w:ascii="Arial" w:hAnsi="Arial" w:cs="Arial"/>
          <w:b/>
          <w:color w:val="0000FF"/>
          <w:sz w:val="24"/>
          <w:szCs w:val="24"/>
        </w:rPr>
        <w:t>11</w:t>
      </w:r>
      <w:r w:rsidRPr="00DE0DA0">
        <w:rPr>
          <w:rStyle w:val="nlmxref-aff"/>
          <w:rFonts w:ascii="Times New Roman" w:hAnsi="Times New Roman" w:cs="Times New Roman"/>
          <w:bCs/>
          <w:sz w:val="24"/>
          <w:szCs w:val="24"/>
        </w:rPr>
        <w:t xml:space="preserve">. IR spectrum of compound </w:t>
      </w:r>
      <w:r w:rsidRPr="00DE0DA0">
        <w:rPr>
          <w:rStyle w:val="nlmxref-aff"/>
          <w:rFonts w:ascii="Times New Roman" w:hAnsi="Times New Roman" w:cs="Times New Roman"/>
          <w:b/>
          <w:sz w:val="24"/>
          <w:szCs w:val="24"/>
        </w:rPr>
        <w:t>6b</w:t>
      </w:r>
    </w:p>
    <w:p w14:paraId="3BEEA7E1"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16256" behindDoc="0" locked="0" layoutInCell="1" allowOverlap="1" wp14:anchorId="142ACB46" wp14:editId="48C507F5">
                <wp:simplePos x="0" y="0"/>
                <wp:positionH relativeFrom="column">
                  <wp:posOffset>2176041</wp:posOffset>
                </wp:positionH>
                <wp:positionV relativeFrom="paragraph">
                  <wp:posOffset>1213582</wp:posOffset>
                </wp:positionV>
                <wp:extent cx="1934845" cy="1128532"/>
                <wp:effectExtent l="0" t="0" r="16510" b="14605"/>
                <wp:wrapNone/>
                <wp:docPr id="66"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1128532"/>
                        </a:xfrm>
                        <a:prstGeom prst="rect">
                          <a:avLst/>
                        </a:prstGeom>
                        <a:solidFill>
                          <a:srgbClr val="FFFFFF"/>
                        </a:solidFill>
                        <a:ln w="9525">
                          <a:solidFill>
                            <a:srgbClr val="000000"/>
                          </a:solidFill>
                          <a:miter lim="800000"/>
                          <a:headEnd/>
                          <a:tailEnd/>
                        </a:ln>
                      </wps:spPr>
                      <wps:txbx>
                        <w:txbxContent>
                          <w:p w14:paraId="213E80F8" w14:textId="77777777" w:rsidR="00F16D62" w:rsidRDefault="00F16D62">
                            <w:r w:rsidRPr="00695D01">
                              <w:rPr>
                                <w:rFonts w:ascii="Times New Roman" w:hAnsi="Times New Roman" w:cs="Times New Roman"/>
                                <w:sz w:val="20"/>
                              </w:rPr>
                              <w:object w:dxaOrig="8145" w:dyaOrig="3424" w14:anchorId="1B8E123A">
                                <v:shape id="_x0000_i1048" type="#_x0000_t75" style="width:109.55pt;height:77.7pt" o:ole="">
                                  <v:imagedata r:id="rId47" o:title=""/>
                                </v:shape>
                                <o:OLEObject Type="Embed" ProgID="ChemDraw.Document.6.0" ShapeID="_x0000_i1048" DrawAspect="Content" ObjectID="_1634393821" r:id="rId52"/>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2ACB46" id="Text Box 94" o:spid="_x0000_s1037" type="#_x0000_t202" style="position:absolute;left:0;text-align:left;margin-left:171.35pt;margin-top:95.55pt;width:152.35pt;height:88.85pt;z-index:251616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l5LQIAAFkEAAAOAAAAZHJzL2Uyb0RvYy54bWysVM1u2zAMvg/YOwi6L45dJ0uMOEWXLsOA&#10;dhvQ7gFkWbaFyaIgKbG7px8lp2n2dxnmg0CK1EfyI+nN9dgrchTWSdAlTWdzSoTmUEvdlvTr4/7N&#10;ihLnma6ZAi1K+iQcvd6+frUZTCEy6EDVwhIE0a4YTEk7702RJI53omduBkZoNDZge+ZRtW1SWzYg&#10;eq+SbD5fJgPY2ljgwjm8vZ2MdBvxm0Zw/7lpnPBElRRz8/G08azCmWw3rGgtM53kpzTYP2TRM6kx&#10;6BnqlnlGDlb+BtVLbsFB42cc+gSaRnIRa8Bq0vkv1Tx0zIhYC5LjzJkm9/9g+afjF0tkXdLlkhLN&#10;euzRoxg9eQcjWeeBn8G4At0eDDr6Ee+xz7FWZ+6Af3NEw65juhU31sLQCVZjfml4mVw8nXBcAKmG&#10;e6gxDjt4iEBjY/tAHtJBEB379HTuTciFh5Drq3yVLyjhaEvTbLW4ymIMVjw/N9b5DwJ6EoSSWmx+&#10;hGfHO+dDOqx4dgnRHChZ76VSUbFttVOWHBkOyj5+J/Sf3JQmQ0nXi2wxMfBXiHn8/gTRS48Tr2Rf&#10;0tXZiRWBt/e6jvPomVSTjCkrfSIycDex6MdqjD1LI82B5QrqJ6TWwjThuJEodGC/UzLgdJdU4/pR&#10;oj5qbM46zfOwDFHJF28zVOylpbq0MM0RqKSekknc+WmBDsbKtsM40zhouMGGNjJS/ZLTKXuc39iB&#10;066FBbnUo9fLH2H7AwAA//8DAFBLAwQUAAYACAAAACEAnYbAPeAAAAALAQAADwAAAGRycy9kb3du&#10;cmV2LnhtbEyPwU7DMBBE70j8g7VI3KjjNkpMiFNFSIDEhdJygJsbmyQiXkex04a/ZznBcfVGM2/L&#10;7eIGdrJT6D0qEKsEmMXGmx5bBW+HhxsJLESNRg8erYJvG2BbXV6UujD+jK/2tI8toxIMhVbQxTgW&#10;nIems06HlR8tEvv0k9ORzqnlZtJnKncDXydJxp3ukRY6Pdr7zjZf+9kpeHrf7FIjpDg85/VHHqV7&#10;metHpa6vlvoOWLRL/AvDrz6pQ0VORz+jCWxQsEnXOUUJ3AoBjBJZmqfAjoQyKYFXJf//Q/UDAAD/&#10;/wMAUEsBAi0AFAAGAAgAAAAhALaDOJL+AAAA4QEAABMAAAAAAAAAAAAAAAAAAAAAAFtDb250ZW50&#10;X1R5cGVzXS54bWxQSwECLQAUAAYACAAAACEAOP0h/9YAAACUAQAACwAAAAAAAAAAAAAAAAAvAQAA&#10;X3JlbHMvLnJlbHNQSwECLQAUAAYACAAAACEAABlpeS0CAABZBAAADgAAAAAAAAAAAAAAAAAuAgAA&#10;ZHJzL2Uyb0RvYy54bWxQSwECLQAUAAYACAAAACEAnYbAPeAAAAALAQAADwAAAAAAAAAAAAAAAACH&#10;BAAAZHJzL2Rvd25yZXYueG1sUEsFBgAAAAAEAAQA8wAAAJQFAAAAAA==&#10;">
                <v:textbox>
                  <w:txbxContent>
                    <w:p w14:paraId="213E80F8" w14:textId="77777777" w:rsidR="00F16D62" w:rsidRDefault="00F16D62">
                      <w:r w:rsidRPr="00695D01">
                        <w:rPr>
                          <w:rFonts w:ascii="Times New Roman" w:hAnsi="Times New Roman" w:cs="Times New Roman"/>
                          <w:sz w:val="20"/>
                        </w:rPr>
                        <w:object w:dxaOrig="7632" w:dyaOrig="3211" w14:anchorId="1B8E123A">
                          <v:shape id="_x0000_i1048" type="#_x0000_t75" style="width:109.5pt;height:77.7pt">
                            <v:imagedata r:id="rId49" o:title=""/>
                          </v:shape>
                          <o:OLEObject Type="Embed" ProgID="ChemDraw.Document.6.0" ShapeID="_x0000_i1048" DrawAspect="Content" ObjectID="_1630409805" r:id="rId53"/>
                        </w:object>
                      </w:r>
                    </w:p>
                  </w:txbxContent>
                </v:textbox>
              </v:shape>
            </w:pict>
          </mc:Fallback>
        </mc:AlternateContent>
      </w:r>
      <w:r w:rsidR="009D1D05" w:rsidRPr="00DE0DA0">
        <w:rPr>
          <w:rFonts w:ascii="Times New Roman" w:hAnsi="Times New Roman" w:cs="Times New Roman"/>
          <w:b/>
          <w:noProof/>
          <w:color w:val="FF0000"/>
          <w:sz w:val="24"/>
          <w:szCs w:val="24"/>
          <w:lang w:eastAsia="en-IN" w:bidi="mr-IN"/>
        </w:rPr>
        <w:drawing>
          <wp:inline distT="0" distB="0" distL="0" distR="0" wp14:anchorId="49CF1F70" wp14:editId="29F5F8EF">
            <wp:extent cx="5706110" cy="409721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9862" cy="4107089"/>
                    </a:xfrm>
                    <a:prstGeom prst="rect">
                      <a:avLst/>
                    </a:prstGeom>
                    <a:noFill/>
                    <a:ln>
                      <a:noFill/>
                    </a:ln>
                  </pic:spPr>
                </pic:pic>
              </a:graphicData>
            </a:graphic>
          </wp:inline>
        </w:drawing>
      </w:r>
    </w:p>
    <w:p w14:paraId="4DAB3E26" w14:textId="161656D4"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009E6BC2" w:rsidRPr="00086777">
        <w:rPr>
          <w:rStyle w:val="nlmxref-aff"/>
          <w:rFonts w:ascii="Arial" w:hAnsi="Arial" w:cs="Arial"/>
          <w:b/>
          <w:color w:val="0000FF"/>
          <w:sz w:val="24"/>
          <w:szCs w:val="24"/>
        </w:rPr>
        <w:t>12</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b</w:t>
      </w:r>
    </w:p>
    <w:p w14:paraId="3D7C28B9" w14:textId="77777777" w:rsidR="00807A1F" w:rsidRPr="00DE0DA0" w:rsidRDefault="00834C2D" w:rsidP="00CC6F84">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b/>
          <w:noProof/>
          <w:color w:val="FF0000"/>
          <w:sz w:val="24"/>
          <w:szCs w:val="24"/>
          <w:lang w:eastAsia="en-IN" w:bidi="mr-IN"/>
        </w:rPr>
        <w:lastRenderedPageBreak/>
        <mc:AlternateContent>
          <mc:Choice Requires="wps">
            <w:drawing>
              <wp:anchor distT="0" distB="0" distL="114300" distR="114300" simplePos="0" relativeHeight="251663360" behindDoc="0" locked="0" layoutInCell="1" allowOverlap="1" wp14:anchorId="5C5BBC38" wp14:editId="4650908D">
                <wp:simplePos x="0" y="0"/>
                <wp:positionH relativeFrom="column">
                  <wp:posOffset>1325237</wp:posOffset>
                </wp:positionH>
                <wp:positionV relativeFrom="paragraph">
                  <wp:posOffset>1203325</wp:posOffset>
                </wp:positionV>
                <wp:extent cx="1723390" cy="769717"/>
                <wp:effectExtent l="0" t="0" r="10795" b="11430"/>
                <wp:wrapNone/>
                <wp:docPr id="65"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3390" cy="769717"/>
                        </a:xfrm>
                        <a:prstGeom prst="rect">
                          <a:avLst/>
                        </a:prstGeom>
                        <a:solidFill>
                          <a:srgbClr val="FFFFFF"/>
                        </a:solidFill>
                        <a:ln w="9525">
                          <a:solidFill>
                            <a:srgbClr val="000000"/>
                          </a:solidFill>
                          <a:miter lim="800000"/>
                          <a:headEnd/>
                          <a:tailEnd/>
                        </a:ln>
                      </wps:spPr>
                      <wps:txbx>
                        <w:txbxContent>
                          <w:p w14:paraId="2207F70F" w14:textId="77777777" w:rsidR="00F16D62" w:rsidRDefault="00F16D62">
                            <w:r w:rsidRPr="00695D01">
                              <w:rPr>
                                <w:rFonts w:ascii="Times New Roman" w:hAnsi="Times New Roman" w:cs="Times New Roman"/>
                                <w:sz w:val="20"/>
                              </w:rPr>
                              <w:object w:dxaOrig="8145" w:dyaOrig="3424" w14:anchorId="345DEE19">
                                <v:shape id="_x0000_i1050" type="#_x0000_t75" style="width:120.55pt;height:51pt" o:ole="">
                                  <v:imagedata r:id="rId47" o:title=""/>
                                </v:shape>
                                <o:OLEObject Type="Embed" ProgID="ChemDraw.Document.6.0" ShapeID="_x0000_i1050" DrawAspect="Content" ObjectID="_1634393822" r:id="rId55"/>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5BBC38" id="Text Box 189" o:spid="_x0000_s1038" type="#_x0000_t202" style="position:absolute;left:0;text-align:left;margin-left:104.35pt;margin-top:94.75pt;width:135.7pt;height:60.6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pR1LAIAAFkEAAAOAAAAZHJzL2Uyb0RvYy54bWysVNtu2zAMfR+wfxD0vjh2czXiFF26DAO6&#10;C9DuA2RZtoXJoiApsbOvHyWnaXZ7GeYHQQypQ/IcMpvboVPkKKyToAuaTqaUCM2hkrop6Nen/ZsV&#10;Jc4zXTEFWhT0JBy93b5+telNLjJoQVXCEgTRLu9NQVvvTZ4kjreiY24CRmh01mA75tG0TVJZ1iN6&#10;p5JsOl0kPdjKWODCOfz1fnTSbcSva8H957p2whNVUKzNx9PGswxnst2wvLHMtJKfy2D/UEXHpMak&#10;F6h75hk5WPkbVCe5BQe1n3DoEqhryUXsAbtJp79089gyI2IvSI4zF5rc/4Pln45fLJFVQRdzSjTr&#10;UKMnMXjyFgaSrtaBoN64HOMeDUb6AR0odGzWmQfg3xzRsGuZbsSdtdC3glVYYBpeJldPRxwXQMr+&#10;I1SYiB08RKChtl1gD/kgiI5CnS7ihGJ4SLnMbm7W6OLoWy7Wy3QZU7D8+bWxzr8X0JFwKahF8SM6&#10;Oz44H6ph+XNISOZAyWovlYqGbcqdsuTIcFD28Tuj/xSmNOkLup5n85GAv0JM4/cniE56nHglu4Ku&#10;LkEsD7S901WcR8+kGu9YstJnHgN1I4l+KIeoWZqFDIHkEqoTMmthnHDcSLy0YL9T0uN0F1Tj+lGi&#10;PmjUZp3OZmEZojGbLzM07LWnvPYwzRGooJ6S8brz4wIdjJVNi3nGadBwh3rWMlL9UtO5epzfqMB5&#10;18KCXNsx6uUfYfsDAAD//wMAUEsDBBQABgAIAAAAIQBteaFq4QAAAAsBAAAPAAAAZHJzL2Rvd25y&#10;ZXYueG1sTI/BTsMwEETvSPyDtUjcqO22EBPiVBESIHEptBzg5sZLEhHbUey04e9ZTnBczdPM22Iz&#10;u54dcYxd8BrkQgBDXwfb+UbD2/7hSgGLyXhr+uBRwzdG2JTnZ4XJbTj5VzzuUsOoxMfcaGhTGnLO&#10;Y92iM3ERBvSUfYbRmUTn2HA7mhOVu54vhbjhznSeFloz4H2L9dduchqe3lcvayuV3D9n1UeWlNtO&#10;1aPWlxdzdQcs4Zz+YPjVJ3UoyekQJm8j6zUshcoIpUDdXgMjYq2EBHbQsJIiA14W/P8P5Q8AAAD/&#10;/wMAUEsBAi0AFAAGAAgAAAAhALaDOJL+AAAA4QEAABMAAAAAAAAAAAAAAAAAAAAAAFtDb250ZW50&#10;X1R5cGVzXS54bWxQSwECLQAUAAYACAAAACEAOP0h/9YAAACUAQAACwAAAAAAAAAAAAAAAAAvAQAA&#10;X3JlbHMvLnJlbHNQSwECLQAUAAYACAAAACEAc76UdSwCAABZBAAADgAAAAAAAAAAAAAAAAAuAgAA&#10;ZHJzL2Uyb0RvYy54bWxQSwECLQAUAAYACAAAACEAbXmhauEAAAALAQAADwAAAAAAAAAAAAAAAACG&#10;BAAAZHJzL2Rvd25yZXYueG1sUEsFBgAAAAAEAAQA8wAAAJQFAAAAAA==&#10;">
                <v:textbox>
                  <w:txbxContent>
                    <w:p w14:paraId="2207F70F" w14:textId="77777777" w:rsidR="00F16D62" w:rsidRDefault="00F16D62">
                      <w:r w:rsidRPr="00695D01">
                        <w:rPr>
                          <w:rFonts w:ascii="Times New Roman" w:hAnsi="Times New Roman" w:cs="Times New Roman"/>
                          <w:sz w:val="20"/>
                        </w:rPr>
                        <w:object w:dxaOrig="7632" w:dyaOrig="3211" w14:anchorId="345DEE19">
                          <v:shape id="_x0000_i1050" type="#_x0000_t75" style="width:120.6pt;height:51.05pt">
                            <v:imagedata r:id="rId49" o:title=""/>
                          </v:shape>
                          <o:OLEObject Type="Embed" ProgID="ChemDraw.Document.6.0" ShapeID="_x0000_i1050" DrawAspect="Content" ObjectID="_1630409806" r:id="rId56"/>
                        </w:object>
                      </w:r>
                    </w:p>
                  </w:txbxContent>
                </v:textbox>
              </v:shape>
            </w:pict>
          </mc:Fallback>
        </mc:AlternateContent>
      </w:r>
      <w:r w:rsidR="00807A1F" w:rsidRPr="00DE0DA0">
        <w:rPr>
          <w:rFonts w:ascii="Times New Roman" w:hAnsi="Times New Roman" w:cs="Times New Roman"/>
          <w:b/>
          <w:noProof/>
          <w:color w:val="FF0000"/>
          <w:sz w:val="24"/>
          <w:szCs w:val="24"/>
          <w:lang w:eastAsia="en-IN" w:bidi="mr-IN"/>
        </w:rPr>
        <w:drawing>
          <wp:inline distT="0" distB="0" distL="0" distR="0" wp14:anchorId="1BC653C2" wp14:editId="2287E77C">
            <wp:extent cx="5600490" cy="3692769"/>
            <wp:effectExtent l="0" t="0" r="635" b="3175"/>
            <wp:docPr id="29" name="Picture 29" descr="C:\Users\Admin\Desktop\Muluk Mahesh\4. Schif bases H Series\Prothionamide PH Series\NMR DATA\13C data\6b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dmin\Desktop\Muluk Mahesh\4. Schif bases H Series\Prothionamide PH Series\NMR DATA\13C data\6b 13C NMR.TI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621972" cy="3706933"/>
                    </a:xfrm>
                    <a:prstGeom prst="rect">
                      <a:avLst/>
                    </a:prstGeom>
                    <a:noFill/>
                    <a:ln>
                      <a:noFill/>
                    </a:ln>
                  </pic:spPr>
                </pic:pic>
              </a:graphicData>
            </a:graphic>
          </wp:inline>
        </w:drawing>
      </w:r>
    </w:p>
    <w:p w14:paraId="5F3310C8" w14:textId="720DBD88" w:rsidR="00CC6F84" w:rsidRPr="00DE0DA0" w:rsidRDefault="00CC6F84" w:rsidP="00CC6F84">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009E6BC2" w:rsidRPr="00086777">
        <w:rPr>
          <w:rStyle w:val="nlmxref-aff"/>
          <w:rFonts w:ascii="Arial" w:hAnsi="Arial" w:cs="Arial"/>
          <w:b/>
          <w:color w:val="0000FF"/>
          <w:sz w:val="24"/>
          <w:szCs w:val="24"/>
        </w:rPr>
        <w:t>13</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b</w:t>
      </w:r>
    </w:p>
    <w:p w14:paraId="45179EC0" w14:textId="77777777" w:rsidR="00807A1F" w:rsidRPr="00DE0DA0" w:rsidRDefault="00834C2D" w:rsidP="00CC6F84">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Fonts w:ascii="Times New Roman" w:hAnsi="Times New Roman" w:cs="Times New Roman"/>
          <w:b/>
          <w:noProof/>
          <w:sz w:val="24"/>
          <w:szCs w:val="24"/>
          <w:lang w:eastAsia="en-IN" w:bidi="mr-IN"/>
        </w:rPr>
        <mc:AlternateContent>
          <mc:Choice Requires="wps">
            <w:drawing>
              <wp:anchor distT="0" distB="0" distL="114300" distR="114300" simplePos="0" relativeHeight="251675648" behindDoc="0" locked="0" layoutInCell="1" allowOverlap="1" wp14:anchorId="52C847C1" wp14:editId="68758A6E">
                <wp:simplePos x="0" y="0"/>
                <wp:positionH relativeFrom="column">
                  <wp:posOffset>2176041</wp:posOffset>
                </wp:positionH>
                <wp:positionV relativeFrom="paragraph">
                  <wp:posOffset>437001</wp:posOffset>
                </wp:positionV>
                <wp:extent cx="1671955" cy="873888"/>
                <wp:effectExtent l="0" t="0" r="16510" b="21590"/>
                <wp:wrapNone/>
                <wp:docPr id="64"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955" cy="873888"/>
                        </a:xfrm>
                        <a:prstGeom prst="rect">
                          <a:avLst/>
                        </a:prstGeom>
                        <a:solidFill>
                          <a:srgbClr val="FFFFFF"/>
                        </a:solidFill>
                        <a:ln w="9525">
                          <a:solidFill>
                            <a:srgbClr val="000000"/>
                          </a:solidFill>
                          <a:miter lim="800000"/>
                          <a:headEnd/>
                          <a:tailEnd/>
                        </a:ln>
                      </wps:spPr>
                      <wps:txbx>
                        <w:txbxContent>
                          <w:p w14:paraId="0ADE267F" w14:textId="77777777" w:rsidR="00F16D62" w:rsidRDefault="00F16D62">
                            <w:r w:rsidRPr="00695D01">
                              <w:rPr>
                                <w:rFonts w:ascii="Times New Roman" w:hAnsi="Times New Roman" w:cs="Times New Roman"/>
                                <w:sz w:val="20"/>
                              </w:rPr>
                              <w:object w:dxaOrig="8145" w:dyaOrig="3424" w14:anchorId="1284034F">
                                <v:shape id="_x0000_i1052" type="#_x0000_t75" style="width:105.05pt;height:62.85pt" o:ole="">
                                  <v:imagedata r:id="rId47" o:title=""/>
                                </v:shape>
                                <o:OLEObject Type="Embed" ProgID="ChemDraw.Document.6.0" ShapeID="_x0000_i1052" DrawAspect="Content" ObjectID="_1634393823" r:id="rId58"/>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C847C1" id="Text Box 195" o:spid="_x0000_s1039" type="#_x0000_t202" style="position:absolute;left:0;text-align:left;margin-left:171.35pt;margin-top:34.4pt;width:131.65pt;height:68.8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ww0LAIAAFkEAAAOAAAAZHJzL2Uyb0RvYy54bWysVNtu2zAMfR+wfxD0vjhJczXiFF26DAO6&#10;C9DuA2RZtoVJoiApsbOvHyWnaXZ7GeYHQQypw8NDMpvbXityFM5LMAWdjMaUCMOhkqYp6Nen/ZsV&#10;JT4wUzEFRhT0JDy93b5+telsLqbQgqqEIwhifN7ZgrYh2DzLPG+FZn4EVhh01uA0C2i6Jqsc6xBd&#10;q2w6Hi+yDlxlHXDhPf56PzjpNuHXteDhc117EYgqKHIL6XTpLOOZbTcsbxyzreRnGuwfWGgmDSa9&#10;QN2zwMjByd+gtOQOPNRhxEFnUNeSi1QDVjMZ/1LNY8usSLWgON5eZPL/D5Z/On5xRFYFXcwoMUxj&#10;j55EH8hb6MlkPY8CddbnGPdoMTL06MBGp2K9fQD+zRMDu5aZRtw5B10rWIUEJ/FldvV0wPERpOw+&#10;QoWJ2CFAAuprp6N6qAdBdGzU6dKcSIbHlIsl8plTwtG3Wt6sVquUguXPr63z4b0ATeKloA6bn9DZ&#10;8cGHyIblzyExmQclq71UKhmuKXfKkSPDQdmn74z+U5gypCvoej6dDwL8FWKcvj9BaBlw4pXUWMUl&#10;iOVRtnemSvMYmFTDHSkrc9YxSjeIGPqyTz2b3MQMUeQSqhMq62CYcNxIvLTgvlPS4XQX1OD6UaI+&#10;GOzNejKbxWVIxmy+nKLhrj3ltYcZjkAFDZQM110YFuhgnWxazDNMg4E77Gctk9QvnM7scX5TB867&#10;Fhfk2k5RL/8I2x8AAAD//wMAUEsDBBQABgAIAAAAIQAXmDb54AAAAAoBAAAPAAAAZHJzL2Rvd25y&#10;ZXYueG1sTI9BT4QwEIXvJv6HZky8uS0sKQQpG2KiJl7UXQ9669IKRDoltOziv3c86XEyL+99X7Vb&#10;3chOdg6DRwXJRgCz2HozYKfg7XB/UwALUaPRo0er4NsG2NWXF5UujT/jqz3tY8eoBEOpFfQxTiXn&#10;oe2t02HjJ4v0+/Sz05HOueNm1mcqdyNPhZDc6QFpodeTvett+7VfnILH9+1LZpIiOTzlzUceC/e8&#10;NA9KXV+tzS2waNf4F4ZffEKHmpiOfkET2Khgm6U5RRXIghQoIIUkuaOCVMgMeF3x/wr1DwAAAP//&#10;AwBQSwECLQAUAAYACAAAACEAtoM4kv4AAADhAQAAEwAAAAAAAAAAAAAAAAAAAAAAW0NvbnRlbnRf&#10;VHlwZXNdLnhtbFBLAQItABQABgAIAAAAIQA4/SH/1gAAAJQBAAALAAAAAAAAAAAAAAAAAC8BAABf&#10;cmVscy8ucmVsc1BLAQItABQABgAIAAAAIQDBzww0LAIAAFkEAAAOAAAAAAAAAAAAAAAAAC4CAABk&#10;cnMvZTJvRG9jLnhtbFBLAQItABQABgAIAAAAIQAXmDb54AAAAAoBAAAPAAAAAAAAAAAAAAAAAIYE&#10;AABkcnMvZG93bnJldi54bWxQSwUGAAAAAAQABADzAAAAkwUAAAAA&#10;">
                <v:textbox>
                  <w:txbxContent>
                    <w:p w14:paraId="0ADE267F" w14:textId="77777777" w:rsidR="00F16D62" w:rsidRDefault="00F16D62">
                      <w:r w:rsidRPr="00695D01">
                        <w:rPr>
                          <w:rFonts w:ascii="Times New Roman" w:hAnsi="Times New Roman" w:cs="Times New Roman"/>
                          <w:sz w:val="20"/>
                        </w:rPr>
                        <w:object w:dxaOrig="7632" w:dyaOrig="3211" w14:anchorId="1284034F">
                          <v:shape id="_x0000_i1052" type="#_x0000_t75" style="width:104.95pt;height:62.8pt">
                            <v:imagedata r:id="rId49" o:title=""/>
                          </v:shape>
                          <o:OLEObject Type="Embed" ProgID="ChemDraw.Document.6.0" ShapeID="_x0000_i1052" DrawAspect="Content" ObjectID="_1630409807" r:id="rId59"/>
                        </w:object>
                      </w:r>
                    </w:p>
                  </w:txbxContent>
                </v:textbox>
              </v:shape>
            </w:pict>
          </mc:Fallback>
        </mc:AlternateContent>
      </w:r>
      <w:r w:rsidR="007B5A01" w:rsidRPr="00DE0DA0">
        <w:rPr>
          <w:rFonts w:ascii="Times New Roman" w:hAnsi="Times New Roman" w:cs="Times New Roman"/>
          <w:b/>
          <w:noProof/>
          <w:sz w:val="24"/>
          <w:szCs w:val="24"/>
          <w:lang w:eastAsia="en-IN" w:bidi="mr-IN"/>
        </w:rPr>
        <w:drawing>
          <wp:inline distT="0" distB="0" distL="0" distR="0" wp14:anchorId="004C9D91" wp14:editId="164583F8">
            <wp:extent cx="5574030" cy="3930161"/>
            <wp:effectExtent l="0" t="0" r="7620" b="0"/>
            <wp:docPr id="35" name="Picture 35" descr="C:\Users\Admin\Desktop\Muluk Mahesh\4. Schif bases H Series\Prothionamide PH Series\NMR DATA\13C data\6b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dmin\Desktop\Muluk Mahesh\4. Schif bases H Series\Prothionamide PH Series\NMR DATA\13C data\6b 13C NMR DEPT.TI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82330" cy="3936013"/>
                    </a:xfrm>
                    <a:prstGeom prst="rect">
                      <a:avLst/>
                    </a:prstGeom>
                    <a:noFill/>
                    <a:ln>
                      <a:noFill/>
                    </a:ln>
                  </pic:spPr>
                </pic:pic>
              </a:graphicData>
            </a:graphic>
          </wp:inline>
        </w:drawing>
      </w:r>
    </w:p>
    <w:p w14:paraId="3631FA47" w14:textId="142D054B" w:rsidR="00CC6F84" w:rsidRPr="00DE0DA0" w:rsidRDefault="00CC6F84" w:rsidP="007B5A01">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Pr="00086777">
        <w:rPr>
          <w:rStyle w:val="nlmxref-aff"/>
          <w:rFonts w:ascii="Arial" w:hAnsi="Arial" w:cs="Arial"/>
          <w:b/>
          <w:color w:val="0000FF"/>
          <w:sz w:val="24"/>
          <w:szCs w:val="24"/>
        </w:rPr>
        <w:t>1</w:t>
      </w:r>
      <w:r w:rsidR="009E6BC2" w:rsidRPr="00086777">
        <w:rPr>
          <w:rStyle w:val="nlmxref-aff"/>
          <w:rFonts w:ascii="Arial" w:hAnsi="Arial" w:cs="Arial"/>
          <w:b/>
          <w:color w:val="0000FF"/>
          <w:sz w:val="24"/>
          <w:szCs w:val="24"/>
        </w:rPr>
        <w:t>4</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b</w:t>
      </w:r>
    </w:p>
    <w:p w14:paraId="365B370E" w14:textId="77777777" w:rsidR="005560C8" w:rsidRPr="00DE0DA0" w:rsidRDefault="00D262E1" w:rsidP="007B5A01">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w:lastRenderedPageBreak/>
        <mc:AlternateContent>
          <mc:Choice Requires="wps">
            <w:drawing>
              <wp:anchor distT="0" distB="0" distL="114300" distR="114300" simplePos="0" relativeHeight="251685888" behindDoc="0" locked="0" layoutInCell="1" allowOverlap="1" wp14:anchorId="03E46EBB" wp14:editId="6D78AF2A">
                <wp:simplePos x="0" y="0"/>
                <wp:positionH relativeFrom="column">
                  <wp:posOffset>2538786</wp:posOffset>
                </wp:positionH>
                <wp:positionV relativeFrom="paragraph">
                  <wp:posOffset>1088020</wp:posOffset>
                </wp:positionV>
                <wp:extent cx="1556794" cy="937550"/>
                <wp:effectExtent l="0" t="0" r="24765" b="15240"/>
                <wp:wrapNone/>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6794" cy="937550"/>
                        </a:xfrm>
                        <a:prstGeom prst="rect">
                          <a:avLst/>
                        </a:prstGeom>
                        <a:solidFill>
                          <a:srgbClr val="FFFFFF"/>
                        </a:solidFill>
                        <a:ln w="9525">
                          <a:solidFill>
                            <a:srgbClr val="000000"/>
                          </a:solidFill>
                          <a:miter lim="800000"/>
                          <a:headEnd/>
                          <a:tailEnd/>
                        </a:ln>
                      </wps:spPr>
                      <wps:txbx>
                        <w:txbxContent>
                          <w:p w14:paraId="108DD636" w14:textId="77777777" w:rsidR="00F16D62" w:rsidRDefault="00F16D62">
                            <w:r w:rsidRPr="00695D01">
                              <w:rPr>
                                <w:rFonts w:ascii="Times New Roman" w:hAnsi="Times New Roman" w:cs="Times New Roman"/>
                                <w:sz w:val="20"/>
                              </w:rPr>
                              <w:object w:dxaOrig="8145" w:dyaOrig="3424" w14:anchorId="6D7FB973">
                                <v:shape id="_x0000_i1054" type="#_x0000_t75" style="width:105.05pt;height:62.85pt" o:ole="">
                                  <v:imagedata r:id="rId47" o:title=""/>
                                </v:shape>
                                <o:OLEObject Type="Embed" ProgID="ChemDraw.Document.6.0" ShapeID="_x0000_i1054" DrawAspect="Content" ObjectID="_1634393824" r:id="rId61"/>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E46EBB" id="_x0000_s1040" type="#_x0000_t202" style="position:absolute;left:0;text-align:left;margin-left:199.9pt;margin-top:85.65pt;width:122.6pt;height:73.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UlLJwIAAE0EAAAOAAAAZHJzL2Uyb0RvYy54bWysVNtu2zAMfR+wfxD0vjjJ4qYx4hRdugwD&#10;ugvQ7gMYWY6FSaInKbGzrx8lp2nQbS/D9CCQJnV0eEh5edMbzQ7SeYW25JPRmDNpBVbK7kr+7XHz&#10;5pozH8BWoNHKkh+l5zer16+WXVvIKTaoK+kYgVhfdG3JmxDaIsu8aKQBP8JWWgrW6AwEct0uqxx0&#10;hG50Nh2Pr7IOXdU6FNJ7+no3BPkq4de1FOFLXXsZmC45cQtpd2nfxj1bLaHYOWgbJU404B9YGFCW&#10;Lj1D3UEAtnfqNyijhEOPdRgJNBnWtRIy1UDVTMYvqnlooJWpFhLHt2eZ/P+DFZ8PXx1TVcmvSR4L&#10;hnr0KPvA3mHPplGervUFZT20lBd6+kxtTqX69h7Fd88srhuwO3nrHHaNhIroTeLJ7OLogOMjyLb7&#10;hBVdA/uACaivnYnakRqM0InH8dyaSEXEK/P8ar6YcSYotng7z/PUuwyKp9Ot8+GDRMOiUXJHrU/o&#10;cLj3IbKB4iklXuZRq2qjtE6O223X2rED0Jhs0koFvEjTlnV0ez7NBwH+CjFO608QRgWad61MFDyu&#10;mARFlO29rZIdQOnBJsrannSM0g0ihn7bp45NZvFwFHmL1ZGUdTjMN71HMhp0PznraLZL7n/swUnO&#10;9EdL3VlMZrP4GJIzy+dTctxlZHsZASsIquSBs8Fch/SAIm+Lt9TFWiWBn5mcONPMJt1P7ys+iks/&#10;ZT3/BVa/AAAA//8DAFBLAwQUAAYACAAAACEAE1IbGuAAAAALAQAADwAAAGRycy9kb3ducmV2Lnht&#10;bEyPy07DMBBF90j8gzVIbBB1QkqahDgVQgLBDtoKtm48TSL8CLabhr9nWMFydK7unFuvZ6PZhD4M&#10;zgpIFwkwtK1Tg+0E7LaP1wWwEKVVUjuLAr4xwLo5P6tlpdzJvuG0iR2jEhsqKaCPcaw4D22PRoaF&#10;G9ESOzhvZKTTd1x5eaJyo/lNkuTcyMHSh16O+NBj+7k5GgHF8nn6CC/Z63ubH3QZr1bT05cX4vJi&#10;vr8DFnGOf2H41Sd1aMhp745WBaYFZGVJ6pHAKs2AUSJf3tK6PaG0KIE3Nf+/ofkBAAD//wMAUEsB&#10;Ai0AFAAGAAgAAAAhALaDOJL+AAAA4QEAABMAAAAAAAAAAAAAAAAAAAAAAFtDb250ZW50X1R5cGVz&#10;XS54bWxQSwECLQAUAAYACAAAACEAOP0h/9YAAACUAQAACwAAAAAAAAAAAAAAAAAvAQAAX3JlbHMv&#10;LnJlbHNQSwECLQAUAAYACAAAACEAboFJSycCAABNBAAADgAAAAAAAAAAAAAAAAAuAgAAZHJzL2Uy&#10;b0RvYy54bWxQSwECLQAUAAYACAAAACEAE1IbGuAAAAALAQAADwAAAAAAAAAAAAAAAACBBAAAZHJz&#10;L2Rvd25yZXYueG1sUEsFBgAAAAAEAAQA8wAAAI4FAAAAAA==&#10;">
                <v:textbox>
                  <w:txbxContent>
                    <w:p w14:paraId="108DD636" w14:textId="77777777" w:rsidR="00F16D62" w:rsidRDefault="00F16D62">
                      <w:r w:rsidRPr="00695D01">
                        <w:rPr>
                          <w:rFonts w:ascii="Times New Roman" w:hAnsi="Times New Roman" w:cs="Times New Roman"/>
                          <w:sz w:val="20"/>
                        </w:rPr>
                        <w:object w:dxaOrig="7632" w:dyaOrig="3211" w14:anchorId="6D7FB973">
                          <v:shape id="_x0000_i1054" type="#_x0000_t75" style="width:104.95pt;height:62.8pt">
                            <v:imagedata r:id="rId49" o:title=""/>
                          </v:shape>
                          <o:OLEObject Type="Embed" ProgID="ChemDraw.Document.6.0" ShapeID="_x0000_i1054" DrawAspect="Content" ObjectID="_1630409808" r:id="rId62"/>
                        </w:object>
                      </w:r>
                    </w:p>
                  </w:txbxContent>
                </v:textbox>
              </v:shape>
            </w:pict>
          </mc:Fallback>
        </mc:AlternateContent>
      </w:r>
      <w:r w:rsidR="005560C8" w:rsidRPr="00DE0DA0">
        <w:rPr>
          <w:rFonts w:ascii="Times New Roman" w:hAnsi="Times New Roman" w:cs="Times New Roman"/>
          <w:b/>
          <w:noProof/>
          <w:sz w:val="24"/>
          <w:szCs w:val="24"/>
          <w:lang w:eastAsia="en-IN" w:bidi="mr-IN"/>
        </w:rPr>
        <w:drawing>
          <wp:inline distT="0" distB="0" distL="0" distR="0" wp14:anchorId="49E4C93D" wp14:editId="6908F343">
            <wp:extent cx="5556739" cy="3407886"/>
            <wp:effectExtent l="0" t="0" r="6350" b="2540"/>
            <wp:docPr id="77" name="Picture 77" descr="G:\DR KPH\Research Group\Muluk Mahesh\4. Prothionamide PH Series\HRMS Data\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G:\DR KPH\Research Group\Muluk Mahesh\4. Prothionamide PH Series\HRMS Data\6b.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72766" cy="3417715"/>
                    </a:xfrm>
                    <a:prstGeom prst="rect">
                      <a:avLst/>
                    </a:prstGeom>
                    <a:noFill/>
                    <a:ln>
                      <a:noFill/>
                    </a:ln>
                  </pic:spPr>
                </pic:pic>
              </a:graphicData>
            </a:graphic>
          </wp:inline>
        </w:drawing>
      </w:r>
    </w:p>
    <w:p w14:paraId="645BF5F1" w14:textId="1E30BD87" w:rsidR="005560C8" w:rsidRPr="00DE0DA0" w:rsidRDefault="005560C8" w:rsidP="005560C8">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Pr="00086777">
        <w:rPr>
          <w:rStyle w:val="nlmxref-aff"/>
          <w:rFonts w:ascii="Arial" w:hAnsi="Arial" w:cs="Arial"/>
          <w:b/>
          <w:color w:val="0000FF"/>
          <w:sz w:val="24"/>
          <w:szCs w:val="24"/>
        </w:rPr>
        <w:t>1</w:t>
      </w:r>
      <w:r w:rsidR="009E6BC2" w:rsidRPr="00086777">
        <w:rPr>
          <w:rStyle w:val="nlmxref-aff"/>
          <w:rFonts w:ascii="Arial" w:hAnsi="Arial" w:cs="Arial"/>
          <w:b/>
          <w:color w:val="0000FF"/>
          <w:sz w:val="24"/>
          <w:szCs w:val="24"/>
        </w:rPr>
        <w:t>5</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HRMS spectrum of compound </w:t>
      </w:r>
      <w:r w:rsidRPr="00DE0DA0">
        <w:rPr>
          <w:rStyle w:val="nlmxref-aff"/>
          <w:rFonts w:ascii="Times New Roman" w:hAnsi="Times New Roman" w:cs="Times New Roman"/>
          <w:b/>
          <w:sz w:val="24"/>
          <w:szCs w:val="24"/>
        </w:rPr>
        <w:t>6b</w:t>
      </w:r>
    </w:p>
    <w:p w14:paraId="36F700EF" w14:textId="77777777" w:rsidR="004A596D" w:rsidRPr="00DE0DA0" w:rsidRDefault="00B5497C" w:rsidP="005560C8">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700224" behindDoc="0" locked="0" layoutInCell="1" allowOverlap="1" wp14:anchorId="176943D5" wp14:editId="3C5C0AD6">
                <wp:simplePos x="0" y="0"/>
                <wp:positionH relativeFrom="column">
                  <wp:posOffset>1773893</wp:posOffset>
                </wp:positionH>
                <wp:positionV relativeFrom="paragraph">
                  <wp:posOffset>816016</wp:posOffset>
                </wp:positionV>
                <wp:extent cx="1713053" cy="978061"/>
                <wp:effectExtent l="0" t="0" r="20955" b="12700"/>
                <wp:wrapNone/>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3053" cy="978061"/>
                        </a:xfrm>
                        <a:prstGeom prst="rect">
                          <a:avLst/>
                        </a:prstGeom>
                        <a:solidFill>
                          <a:srgbClr val="FFFFFF"/>
                        </a:solidFill>
                        <a:ln w="9525">
                          <a:solidFill>
                            <a:srgbClr val="000000"/>
                          </a:solidFill>
                          <a:miter lim="800000"/>
                          <a:headEnd/>
                          <a:tailEnd/>
                        </a:ln>
                      </wps:spPr>
                      <wps:txbx>
                        <w:txbxContent>
                          <w:p w14:paraId="66B6BF6D" w14:textId="77777777" w:rsidR="00F16D62" w:rsidRDefault="00F16D62">
                            <w:r w:rsidRPr="00695D01">
                              <w:rPr>
                                <w:rFonts w:ascii="Times New Roman" w:hAnsi="Times New Roman" w:cs="Times New Roman"/>
                                <w:sz w:val="20"/>
                              </w:rPr>
                              <w:object w:dxaOrig="8147" w:dyaOrig="2839" w14:anchorId="57FA631E">
                                <v:shape id="_x0000_i1056" type="#_x0000_t75" style="width:116.9pt;height:68.7pt" o:ole="">
                                  <v:imagedata r:id="rId64" o:title=""/>
                                </v:shape>
                                <o:OLEObject Type="Embed" ProgID="ChemDraw.Document.6.0" ShapeID="_x0000_i1056" DrawAspect="Content" ObjectID="_1634393825" r:id="rId65"/>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6943D5" id="_x0000_s1041" type="#_x0000_t202" style="position:absolute;left:0;text-align:left;margin-left:139.7pt;margin-top:64.25pt;width:134.9pt;height:7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zJwIAAE0EAAAOAAAAZHJzL2Uyb0RvYy54bWysVNuO2yAQfa/Uf0C8N3ayySax4qy22aaq&#10;tL1Iu/0AjHGMCgwFEjv9+g44SaNt+1LVD4iB4czMOTNe3fVakYNwXoIp6XiUUyIMh1qaXUm/Pm/f&#10;LCjxgZmaKTCipEfh6d369atVZwsxgRZULRxBEOOLzpa0DcEWWeZ5KzTzI7DC4GUDTrOApttltWMd&#10;omuVTfL8NuvA1dYBF97j6cNwSdcJv2kED5+bxotAVEkxt5BWl9Yqrtl6xYqdY7aV/JQG+4csNJMG&#10;g16gHlhgZO/kb1BacgcemjDioDNoGslFqgGrGecvqnlqmRWpFiTH2wtN/v/B8k+HL47IuqTLGSWG&#10;adToWfSBvIWeTCI9nfUFej1Z9As9HqPMqVRvH4F/88TApmVmJ+6dg64VrMb0xvFldvV0wPERpOo+&#10;Qo1h2D5AAuobpyN3yAZBdJTpeJEmpsJjyPn4Jp/dUMLxbjlf5LdDCFacX1vnw3sBmsRNSR1Kn9DZ&#10;4dGHmA0rzi4xmAcl661UKhluV22UIweGbbJNXyrghZsypItETWYDAX+FyNP3JwgtA/a7krqki4sT&#10;KyJt70ydujEwqYY9pqzMicdI3UBi6Ks+KTaenfWpoD4isw6G/sZ5xE0L7gclHfZ2Sf33PXOCEvXB&#10;oDrL8XQahyEZ09l8goa7vqmub5jhCFXSQMmw3YQ0QJE4A/eoYiMTwVHuIZNTztiziffTfMWhuLaT&#10;16+/wPonAAAA//8DAFBLAwQUAAYACAAAACEAza86kOAAAAALAQAADwAAAGRycy9kb3ducmV2Lnht&#10;bEyPwU7DMBBE70j8g7VIXBB1MEmbhDgVQgLBDdoKrm7iJhH2OthuGv6e5QTH1RvNvK3WszVs0j4M&#10;DiXcLBJgGhvXDthJ2G0fr3NgISpslXGoJXzrAOv6/KxSZetO+KanTewYlWAolYQ+xrHkPDS9tios&#10;3KiR2MF5qyKdvuOtVycqt4aLJFlyqwakhV6N+qHXzefmaCXk6fP0EV5uX9+b5cEU8Wo1PX15KS8v&#10;5vs7YFHP8S8Mv/qkDjU57d0R28CMBLEqUooSEHkGjBJZWghge0K5yIDXFf//Q/0DAAD//wMAUEsB&#10;Ai0AFAAGAAgAAAAhALaDOJL+AAAA4QEAABMAAAAAAAAAAAAAAAAAAAAAAFtDb250ZW50X1R5cGVz&#10;XS54bWxQSwECLQAUAAYACAAAACEAOP0h/9YAAACUAQAACwAAAAAAAAAAAAAAAAAvAQAAX3JlbHMv&#10;LnJlbHNQSwECLQAUAAYACAAAACEAk8P0cycCAABNBAAADgAAAAAAAAAAAAAAAAAuAgAAZHJzL2Uy&#10;b0RvYy54bWxQSwECLQAUAAYACAAAACEAza86kOAAAAALAQAADwAAAAAAAAAAAAAAAACBBAAAZHJz&#10;L2Rvd25yZXYueG1sUEsFBgAAAAAEAAQA8wAAAI4FAAAAAA==&#10;">
                <v:textbox>
                  <w:txbxContent>
                    <w:p w14:paraId="66B6BF6D" w14:textId="77777777" w:rsidR="00F16D62" w:rsidRDefault="00F16D62">
                      <w:r w:rsidRPr="00695D01">
                        <w:rPr>
                          <w:rFonts w:ascii="Times New Roman" w:hAnsi="Times New Roman" w:cs="Times New Roman"/>
                          <w:sz w:val="20"/>
                        </w:rPr>
                        <w:object w:dxaOrig="7634" w:dyaOrig="2662" w14:anchorId="57FA631E">
                          <v:shape id="_x0000_i1056" type="#_x0000_t75" style="width:116.8pt;height:68.7pt">
                            <v:imagedata r:id="rId66" o:title=""/>
                          </v:shape>
                          <o:OLEObject Type="Embed" ProgID="ChemDraw.Document.6.0" ShapeID="_x0000_i1056" DrawAspect="Content" ObjectID="_1630409809" r:id="rId67"/>
                        </w:object>
                      </w:r>
                    </w:p>
                  </w:txbxContent>
                </v:textbox>
              </v:shape>
            </w:pict>
          </mc:Fallback>
        </mc:AlternateContent>
      </w:r>
      <w:r w:rsidR="004A596D" w:rsidRPr="00DE0DA0">
        <w:rPr>
          <w:rFonts w:ascii="Times New Roman" w:hAnsi="Times New Roman" w:cs="Times New Roman"/>
          <w:noProof/>
          <w:sz w:val="24"/>
          <w:szCs w:val="24"/>
          <w:lang w:eastAsia="en-IN" w:bidi="mr-IN"/>
        </w:rPr>
        <w:drawing>
          <wp:inline distT="0" distB="0" distL="0" distR="0" wp14:anchorId="32188005" wp14:editId="70F41635">
            <wp:extent cx="5574323" cy="410155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srcRect/>
                    <a:stretch>
                      <a:fillRect/>
                    </a:stretch>
                  </pic:blipFill>
                  <pic:spPr bwMode="auto">
                    <a:xfrm>
                      <a:off x="0" y="0"/>
                      <a:ext cx="5602513" cy="4122297"/>
                    </a:xfrm>
                    <a:prstGeom prst="rect">
                      <a:avLst/>
                    </a:prstGeom>
                    <a:noFill/>
                    <a:ln w="9525">
                      <a:noFill/>
                      <a:miter lim="800000"/>
                      <a:headEnd/>
                      <a:tailEnd/>
                    </a:ln>
                  </pic:spPr>
                </pic:pic>
              </a:graphicData>
            </a:graphic>
          </wp:inline>
        </w:drawing>
      </w:r>
    </w:p>
    <w:p w14:paraId="3CEB9742" w14:textId="4EE3AF1F" w:rsidR="004A596D" w:rsidRPr="00DE0DA0" w:rsidRDefault="004A596D" w:rsidP="004A596D">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Pr="00086777">
        <w:rPr>
          <w:rStyle w:val="nlmxref-aff"/>
          <w:rFonts w:ascii="Arial" w:hAnsi="Arial" w:cs="Arial"/>
          <w:b/>
          <w:color w:val="0000FF"/>
          <w:sz w:val="24"/>
          <w:szCs w:val="24"/>
        </w:rPr>
        <w:t>1</w:t>
      </w:r>
      <w:r w:rsidR="009E6BC2" w:rsidRPr="00086777">
        <w:rPr>
          <w:rStyle w:val="nlmxref-aff"/>
          <w:rFonts w:ascii="Arial" w:hAnsi="Arial" w:cs="Arial"/>
          <w:b/>
          <w:color w:val="0000FF"/>
          <w:sz w:val="24"/>
          <w:szCs w:val="24"/>
        </w:rPr>
        <w:t>6</w:t>
      </w:r>
      <w:r w:rsidRPr="00DE0DA0">
        <w:rPr>
          <w:rStyle w:val="nlmxref-aff"/>
          <w:rFonts w:ascii="Times New Roman" w:hAnsi="Times New Roman" w:cs="Times New Roman"/>
          <w:bCs/>
          <w:sz w:val="24"/>
          <w:szCs w:val="24"/>
        </w:rPr>
        <w:t xml:space="preserve">. IR spectrum of compound </w:t>
      </w:r>
      <w:r w:rsidRPr="00DE0DA0">
        <w:rPr>
          <w:rStyle w:val="nlmxref-aff"/>
          <w:rFonts w:ascii="Times New Roman" w:hAnsi="Times New Roman" w:cs="Times New Roman"/>
          <w:b/>
          <w:sz w:val="24"/>
          <w:szCs w:val="24"/>
        </w:rPr>
        <w:t>6c</w:t>
      </w:r>
    </w:p>
    <w:p w14:paraId="35168EED"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12160" behindDoc="0" locked="0" layoutInCell="1" allowOverlap="1" wp14:anchorId="5F04D9A7" wp14:editId="581EB2CF">
                <wp:simplePos x="0" y="0"/>
                <wp:positionH relativeFrom="column">
                  <wp:posOffset>2077471</wp:posOffset>
                </wp:positionH>
                <wp:positionV relativeFrom="paragraph">
                  <wp:posOffset>1298519</wp:posOffset>
                </wp:positionV>
                <wp:extent cx="1927225" cy="983848"/>
                <wp:effectExtent l="0" t="0" r="18415" b="26035"/>
                <wp:wrapNone/>
                <wp:docPr id="63"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225" cy="983848"/>
                        </a:xfrm>
                        <a:prstGeom prst="rect">
                          <a:avLst/>
                        </a:prstGeom>
                        <a:solidFill>
                          <a:srgbClr val="FFFFFF"/>
                        </a:solidFill>
                        <a:ln w="9525">
                          <a:solidFill>
                            <a:srgbClr val="000000"/>
                          </a:solidFill>
                          <a:miter lim="800000"/>
                          <a:headEnd/>
                          <a:tailEnd/>
                        </a:ln>
                      </wps:spPr>
                      <wps:txbx>
                        <w:txbxContent>
                          <w:p w14:paraId="5CF6CFED" w14:textId="77777777" w:rsidR="00F16D62" w:rsidRDefault="00F16D62">
                            <w:r w:rsidRPr="00695D01">
                              <w:rPr>
                                <w:rFonts w:ascii="Times New Roman" w:hAnsi="Times New Roman" w:cs="Times New Roman"/>
                                <w:sz w:val="20"/>
                              </w:rPr>
                              <w:object w:dxaOrig="8147" w:dyaOrig="2839" w14:anchorId="3BB956EE">
                                <v:shape id="_x0000_i1058" type="#_x0000_t75" style="width:116.9pt;height:68.7pt" o:ole="">
                                  <v:imagedata r:id="rId66" o:title=""/>
                                </v:shape>
                                <o:OLEObject Type="Embed" ProgID="ChemDraw.Document.6.0" ShapeID="_x0000_i1058" DrawAspect="Content" ObjectID="_1634393826" r:id="rId69"/>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04D9A7" id="Text Box 92" o:spid="_x0000_s1042" type="#_x0000_t202" style="position:absolute;left:0;text-align:left;margin-left:163.6pt;margin-top:102.25pt;width:151.75pt;height:77.45pt;z-index:251612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wj+LAIAAFgEAAAOAAAAZHJzL2Uyb0RvYy54bWysVNtu2zAMfR+wfxD0vjhxkzQx4hRdugwD&#10;ugvQ7gNkWbaFSaIgKbG7rx8lp2l2wR6G+UEQJerw8JD05mbQihyF8xJMSWeTKSXCcKilaUv69XH/&#10;ZkWJD8zUTIERJX0Snt5sX7/a9LYQOXSgauEIghhf9LakXQi2yDLPO6GZn4AVBi8bcJoFNF2b1Y71&#10;iK5Vlk+ny6wHV1sHXHiPp3fjJd0m/KYRPHxuGi8CUSVFbiGtLq1VXLPthhWtY7aT/ESD/QMLzaTB&#10;oGeoOxYYOTj5G5SW3IGHJkw46AyaRnKRcsBsZtNfsnnomBUpFxTH27NM/v/B8k/HL47IuqTLK0oM&#10;01ijRzEE8hYGss6jPr31Bbo9WHQMA55jnVOu3t4D/+aJgV3HTCtunYO+E6xGfrP4Mrt4OuL4CFL1&#10;H6HGOOwQIAENjdNRPJSDIDrW6elcm8iFx5Dr/DrPF5RwvFuvrlbzVQrBiufX1vnwXoAmcVNSh7VP&#10;6Ox470Nkw4pnlxjMg5L1XiqVDNdWO+XIkWGf7NN3Qv/JTRnSY/QF8vg7xDR9f4LQMmDDK6lLujo7&#10;sSLK9s7UqR0Dk2rcI2VlTjpG6UYRw1ANqWSzZYwQRa6gfkJlHYwNjgOJmw7cd0p6bO6SGpw+StQH&#10;g7VZz+bzOAvJmC+uczTc5U11ecMMR6CSBkrG7S6M83OwTrYdxhm7wcAt1rORSeoXTif22L6pAqdR&#10;i/NxaSevlx/C9gcAAAD//wMAUEsDBBQABgAIAAAAIQCni7mC4gAAAAsBAAAPAAAAZHJzL2Rvd25y&#10;ZXYueG1sTI/LTsMwEEX3SPyDNUjsqJ1HmxDiVBESILEptCxg58ZDEhGPo9hpw99jVrAc3aN7z5Tb&#10;xQzshJPrLUmIVgIYUmN1T62Et8PDTQ7MeUVaDZZQwjc62FaXF6UqtD3TK572vmWhhFyhJHTejwXn&#10;runQKLeyI1LIPu1klA/n1HI9qXMoNwOPhdhwo3oKC50a8b7D5ms/GwlP78lLqqM8Ojxn9Ufmc7Ob&#10;60cpr6+W+g6Yx8X/wfCrH9ShCk5HO5N2bJCQxFkcUAmxSNfAArFJRAbsGKL1bQq8Kvn/H6ofAAAA&#10;//8DAFBLAQItABQABgAIAAAAIQC2gziS/gAAAOEBAAATAAAAAAAAAAAAAAAAAAAAAABbQ29udGVu&#10;dF9UeXBlc10ueG1sUEsBAi0AFAAGAAgAAAAhADj9If/WAAAAlAEAAAsAAAAAAAAAAAAAAAAALwEA&#10;AF9yZWxzLy5yZWxzUEsBAi0AFAAGAAgAAAAhAKxvCP4sAgAAWAQAAA4AAAAAAAAAAAAAAAAALgIA&#10;AGRycy9lMm9Eb2MueG1sUEsBAi0AFAAGAAgAAAAhAKeLuYLiAAAACwEAAA8AAAAAAAAAAAAAAAAA&#10;hgQAAGRycy9kb3ducmV2LnhtbFBLBQYAAAAABAAEAPMAAACVBQAAAAA=&#10;">
                <v:textbox>
                  <w:txbxContent>
                    <w:p w14:paraId="5CF6CFED" w14:textId="77777777" w:rsidR="00F16D62" w:rsidRDefault="00F16D62">
                      <w:r w:rsidRPr="00695D01">
                        <w:rPr>
                          <w:rFonts w:ascii="Times New Roman" w:hAnsi="Times New Roman" w:cs="Times New Roman"/>
                          <w:sz w:val="20"/>
                        </w:rPr>
                        <w:object w:dxaOrig="7634" w:dyaOrig="2662" w14:anchorId="3BB956EE">
                          <v:shape id="_x0000_i1058" type="#_x0000_t75" style="width:116.8pt;height:68.7pt">
                            <v:imagedata r:id="rId66" o:title=""/>
                          </v:shape>
                          <o:OLEObject Type="Embed" ProgID="ChemDraw.Document.6.0" ShapeID="_x0000_i1058" DrawAspect="Content" ObjectID="_1630409810" r:id="rId70"/>
                        </w:object>
                      </w:r>
                    </w:p>
                  </w:txbxContent>
                </v:textbox>
              </v:shape>
            </w:pict>
          </mc:Fallback>
        </mc:AlternateContent>
      </w:r>
      <w:r w:rsidR="006C4C16" w:rsidRPr="00DE0DA0">
        <w:rPr>
          <w:rFonts w:ascii="Times New Roman" w:hAnsi="Times New Roman" w:cs="Times New Roman"/>
          <w:b/>
          <w:noProof/>
          <w:color w:val="FF0000"/>
          <w:sz w:val="24"/>
          <w:szCs w:val="24"/>
          <w:lang w:eastAsia="en-IN" w:bidi="mr-IN"/>
        </w:rPr>
        <w:drawing>
          <wp:inline distT="0" distB="0" distL="0" distR="0" wp14:anchorId="2CBE928E" wp14:editId="260925E2">
            <wp:extent cx="5635869" cy="38119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43127" cy="3816814"/>
                    </a:xfrm>
                    <a:prstGeom prst="rect">
                      <a:avLst/>
                    </a:prstGeom>
                    <a:noFill/>
                    <a:ln>
                      <a:noFill/>
                    </a:ln>
                  </pic:spPr>
                </pic:pic>
              </a:graphicData>
            </a:graphic>
          </wp:inline>
        </w:drawing>
      </w:r>
    </w:p>
    <w:p w14:paraId="3D75ECAB" w14:textId="0FC21241"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008655A4" w:rsidRPr="00086777">
        <w:rPr>
          <w:rStyle w:val="nlmxref-aff"/>
          <w:rFonts w:ascii="Arial" w:hAnsi="Arial" w:cs="Arial"/>
          <w:b/>
          <w:color w:val="0000FF"/>
          <w:sz w:val="24"/>
          <w:szCs w:val="24"/>
        </w:rPr>
        <w:t>1</w:t>
      </w:r>
      <w:r w:rsidR="009E6BC2" w:rsidRPr="00086777">
        <w:rPr>
          <w:rStyle w:val="nlmxref-aff"/>
          <w:rFonts w:ascii="Arial" w:hAnsi="Arial" w:cs="Arial"/>
          <w:b/>
          <w:color w:val="0000FF"/>
          <w:sz w:val="24"/>
          <w:szCs w:val="24"/>
        </w:rPr>
        <w:t>7</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c</w:t>
      </w:r>
    </w:p>
    <w:p w14:paraId="70053C67" w14:textId="77777777" w:rsidR="00CE3D94" w:rsidRPr="00DE0DA0" w:rsidRDefault="00CE3D94" w:rsidP="00A44E82">
      <w:pPr>
        <w:autoSpaceDE w:val="0"/>
        <w:autoSpaceDN w:val="0"/>
        <w:adjustRightInd w:val="0"/>
        <w:spacing w:after="0" w:line="480" w:lineRule="auto"/>
        <w:jc w:val="center"/>
        <w:rPr>
          <w:rStyle w:val="nlmxref-aff"/>
          <w:rFonts w:ascii="Times New Roman" w:hAnsi="Times New Roman" w:cs="Times New Roman"/>
          <w:b/>
          <w:sz w:val="24"/>
          <w:szCs w:val="24"/>
        </w:rPr>
      </w:pPr>
    </w:p>
    <w:p w14:paraId="13EB24EC" w14:textId="77777777" w:rsidR="00863F9D"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36736" behindDoc="0" locked="0" layoutInCell="1" allowOverlap="1" wp14:anchorId="47FF0FD7" wp14:editId="1F0F828D">
                <wp:simplePos x="0" y="0"/>
                <wp:positionH relativeFrom="column">
                  <wp:posOffset>2204977</wp:posOffset>
                </wp:positionH>
                <wp:positionV relativeFrom="paragraph">
                  <wp:posOffset>607213</wp:posOffset>
                </wp:positionV>
                <wp:extent cx="1654810" cy="937549"/>
                <wp:effectExtent l="0" t="0" r="24765" b="15240"/>
                <wp:wrapNone/>
                <wp:docPr id="62"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810" cy="937549"/>
                        </a:xfrm>
                        <a:prstGeom prst="rect">
                          <a:avLst/>
                        </a:prstGeom>
                        <a:solidFill>
                          <a:srgbClr val="FFFFFF"/>
                        </a:solidFill>
                        <a:ln w="9525">
                          <a:solidFill>
                            <a:srgbClr val="000000"/>
                          </a:solidFill>
                          <a:miter lim="800000"/>
                          <a:headEnd/>
                          <a:tailEnd/>
                        </a:ln>
                      </wps:spPr>
                      <wps:txbx>
                        <w:txbxContent>
                          <w:p w14:paraId="4F4317D3" w14:textId="77777777" w:rsidR="00F16D62" w:rsidRDefault="00F16D62">
                            <w:r w:rsidRPr="00695D01">
                              <w:rPr>
                                <w:rFonts w:ascii="Times New Roman" w:hAnsi="Times New Roman" w:cs="Times New Roman"/>
                                <w:sz w:val="20"/>
                              </w:rPr>
                              <w:object w:dxaOrig="8147" w:dyaOrig="2839" w14:anchorId="5048CAEB">
                                <v:shape id="_x0000_i1060" type="#_x0000_t75" style="width:105.9pt;height:61.9pt" o:ole="">
                                  <v:imagedata r:id="rId66" o:title=""/>
                                </v:shape>
                                <o:OLEObject Type="Embed" ProgID="ChemDraw.Document.6.0" ShapeID="_x0000_i1060" DrawAspect="Content" ObjectID="_1634393827" r:id="rId72"/>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FF0FD7" id="Text Box 118" o:spid="_x0000_s1043" type="#_x0000_t202" style="position:absolute;left:0;text-align:left;margin-left:173.6pt;margin-top:47.8pt;width:130.3pt;height:73.8pt;z-index:251636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v1WLAIAAFkEAAAOAAAAZHJzL2Uyb0RvYy54bWysVNtu2zAMfR+wfxD0vjjOcjXiFF26DAPa&#10;bUC7D5BlORYmiYKkxM6+fpScptntZZgfBDGkDslzyKxveq3IUTgvwZQ0H40pEYZDLc2+pF+fdm+W&#10;lPjATM0UGFHSk/D0ZvP61bqzhZhAC6oWjiCI8UVnS9qGYIss87wVmvkRWGHQ2YDTLKDp9lntWIfo&#10;WmWT8XiedeBq64AL7/HXu8FJNwm/aQQPn5vGi0BUSbG2kE6Xziqe2WbNir1jtpX8XAb7hyo0kwaT&#10;XqDuWGDk4ORvUFpyBx6aMOKgM2gayUXqAbvJx79089gyK1IvSI63F5r8/4Pln45fHJF1SecTSgzT&#10;qNGT6AN5Bz3J82UkqLO+wLhHi5GhRwcKnZr19h74N08MbFtm9uLWOehawWosMI8vs6unA46PIFX3&#10;ADUmYocACahvnI7sIR8E0VGo00WcWAyPKeez6TJHF0ff6u1iNl2lFKx4fm2dDx8EaBIvJXUofkJn&#10;x3sfYjWseA6JyTwoWe+kUslw+2qrHDkyHJRd+s7oP4UpQzrMPpvMBgL+CjFO358gtAw48Urqki4v&#10;QayItL03dZrHwKQa7liyMmceI3UDiaGv+qRZvogZIskV1Cdk1sEw4biReGnBfaekw+kuqcH1o0R9&#10;NKjNKp9O4zIkYzpbTNBw157q2sMMR6CSBkqG6zYMC3SwTu5bzDNMg4Fb1LORieqXms7V4/wmBc67&#10;Fhfk2k5RL/8Imx8AAAD//wMAUEsDBBQABgAIAAAAIQBZTNoK4QAAAAoBAAAPAAAAZHJzL2Rvd25y&#10;ZXYueG1sTI/LTsMwEEX3SP0Hayqxo86rSQhxqggJkNgALQvYufGQRMR2FDtt+HuGVVmO5ujec8vd&#10;ogd2wsn11ggINwEwNI1VvWkFvB8ebnJgzkuj5GANCvhBB7tqdVXKQtmzecPT3reMQowrpIDO+7Hg&#10;3DUdauk2dkRDvy87aenpnFquJnmmcD3wKAhSrmVvqKGTI9532HzvZy3g6SN+TVSYh4fnrP7MfK5f&#10;5vpRiOv1Ut8B87j4Cwx/+qQOFTkd7WyUY4OAOMkiQgXcblNgBKRBRluOAqIkjoBXJf8/ofoFAAD/&#10;/wMAUEsBAi0AFAAGAAgAAAAhALaDOJL+AAAA4QEAABMAAAAAAAAAAAAAAAAAAAAAAFtDb250ZW50&#10;X1R5cGVzXS54bWxQSwECLQAUAAYACAAAACEAOP0h/9YAAACUAQAACwAAAAAAAAAAAAAAAAAvAQAA&#10;X3JlbHMvLnJlbHNQSwECLQAUAAYACAAAACEAlqL9ViwCAABZBAAADgAAAAAAAAAAAAAAAAAuAgAA&#10;ZHJzL2Uyb0RvYy54bWxQSwECLQAUAAYACAAAACEAWUzaCuEAAAAKAQAADwAAAAAAAAAAAAAAAACG&#10;BAAAZHJzL2Rvd25yZXYueG1sUEsFBgAAAAAEAAQA8wAAAJQFAAAAAA==&#10;">
                <v:textbox>
                  <w:txbxContent>
                    <w:p w14:paraId="4F4317D3" w14:textId="77777777" w:rsidR="00F16D62" w:rsidRDefault="00F16D62">
                      <w:r w:rsidRPr="00695D01">
                        <w:rPr>
                          <w:rFonts w:ascii="Times New Roman" w:hAnsi="Times New Roman" w:cs="Times New Roman"/>
                          <w:sz w:val="20"/>
                        </w:rPr>
                        <w:object w:dxaOrig="7634" w:dyaOrig="2662" w14:anchorId="5048CAEB">
                          <v:shape id="_x0000_i1060" type="#_x0000_t75" style="width:105.75pt;height:61.9pt">
                            <v:imagedata r:id="rId66" o:title=""/>
                          </v:shape>
                          <o:OLEObject Type="Embed" ProgID="ChemDraw.Document.6.0" ShapeID="_x0000_i1060" DrawAspect="Content" ObjectID="_1630409811" r:id="rId73"/>
                        </w:object>
                      </w:r>
                    </w:p>
                  </w:txbxContent>
                </v:textbox>
              </v:shape>
            </w:pict>
          </mc:Fallback>
        </mc:AlternateContent>
      </w:r>
      <w:r w:rsidR="00863F9D" w:rsidRPr="00DE0DA0">
        <w:rPr>
          <w:rFonts w:ascii="Times New Roman" w:hAnsi="Times New Roman" w:cs="Times New Roman"/>
          <w:b/>
          <w:noProof/>
          <w:color w:val="FF0000"/>
          <w:sz w:val="24"/>
          <w:szCs w:val="24"/>
          <w:lang w:eastAsia="en-IN" w:bidi="mr-IN"/>
        </w:rPr>
        <w:drawing>
          <wp:inline distT="0" distB="0" distL="0" distR="0" wp14:anchorId="31100DBA" wp14:editId="4FEB5C61">
            <wp:extent cx="5679440" cy="3613638"/>
            <wp:effectExtent l="0" t="0" r="0" b="6350"/>
            <wp:docPr id="2" name="Picture 2" descr="H:\DR KPH\Research Group\Muluk Mahesh\4. Schif bases H Series\Prothionamide PH Series\NMR DATA\13C data\6c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DR KPH\Research Group\Muluk Mahesh\4. Schif bases H Series\Prothionamide PH Series\NMR DATA\13C data\6c 13C NMR.TI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689337" cy="3619935"/>
                    </a:xfrm>
                    <a:prstGeom prst="rect">
                      <a:avLst/>
                    </a:prstGeom>
                    <a:noFill/>
                    <a:ln>
                      <a:noFill/>
                    </a:ln>
                  </pic:spPr>
                </pic:pic>
              </a:graphicData>
            </a:graphic>
          </wp:inline>
        </w:drawing>
      </w:r>
    </w:p>
    <w:p w14:paraId="3EF41B9F" w14:textId="234300DC" w:rsidR="008655A4" w:rsidRPr="00DE0DA0" w:rsidRDefault="008655A4"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Pr="00086777">
        <w:rPr>
          <w:rStyle w:val="nlmxref-aff"/>
          <w:rFonts w:ascii="Arial" w:hAnsi="Arial" w:cs="Arial"/>
          <w:b/>
          <w:color w:val="0000FF"/>
          <w:sz w:val="24"/>
          <w:szCs w:val="24"/>
        </w:rPr>
        <w:t>1</w:t>
      </w:r>
      <w:r w:rsidR="009E6BC2" w:rsidRPr="00086777">
        <w:rPr>
          <w:rStyle w:val="nlmxref-aff"/>
          <w:rFonts w:ascii="Arial" w:hAnsi="Arial" w:cs="Arial"/>
          <w:b/>
          <w:color w:val="0000FF"/>
          <w:sz w:val="24"/>
          <w:szCs w:val="24"/>
        </w:rPr>
        <w:t>8</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c</w:t>
      </w:r>
    </w:p>
    <w:p w14:paraId="35D46AD8" w14:textId="77777777" w:rsidR="0084781C" w:rsidRPr="00DE0DA0" w:rsidRDefault="00834C2D" w:rsidP="008655A4">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34688" behindDoc="0" locked="0" layoutInCell="1" allowOverlap="1" wp14:anchorId="1343DDD7" wp14:editId="2DA24A76">
                <wp:simplePos x="0" y="0"/>
                <wp:positionH relativeFrom="column">
                  <wp:posOffset>2529068</wp:posOffset>
                </wp:positionH>
                <wp:positionV relativeFrom="paragraph">
                  <wp:posOffset>607671</wp:posOffset>
                </wp:positionV>
                <wp:extent cx="1493135" cy="908613"/>
                <wp:effectExtent l="0" t="0" r="12065" b="25400"/>
                <wp:wrapNone/>
                <wp:docPr id="61"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135" cy="908613"/>
                        </a:xfrm>
                        <a:prstGeom prst="rect">
                          <a:avLst/>
                        </a:prstGeom>
                        <a:solidFill>
                          <a:srgbClr val="FFFFFF"/>
                        </a:solidFill>
                        <a:ln w="9525">
                          <a:solidFill>
                            <a:srgbClr val="000000"/>
                          </a:solidFill>
                          <a:miter lim="800000"/>
                          <a:headEnd/>
                          <a:tailEnd/>
                        </a:ln>
                      </wps:spPr>
                      <wps:txbx>
                        <w:txbxContent>
                          <w:p w14:paraId="017D11EA" w14:textId="77777777" w:rsidR="00F16D62" w:rsidRDefault="00F16D62">
                            <w:r w:rsidRPr="00695D01">
                              <w:rPr>
                                <w:rFonts w:ascii="Times New Roman" w:hAnsi="Times New Roman" w:cs="Times New Roman"/>
                                <w:sz w:val="20"/>
                              </w:rPr>
                              <w:object w:dxaOrig="8147" w:dyaOrig="2839" w14:anchorId="139D66C6">
                                <v:shape id="_x0000_i1062" type="#_x0000_t75" style="width:107.55pt;height:62.9pt" o:ole="">
                                  <v:imagedata r:id="rId66" o:title=""/>
                                </v:shape>
                                <o:OLEObject Type="Embed" ProgID="ChemDraw.Document.6.0" ShapeID="_x0000_i1062" DrawAspect="Content" ObjectID="_1634393828" r:id="rId75"/>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43DDD7" id="Text Box 117" o:spid="_x0000_s1044" type="#_x0000_t202" style="position:absolute;left:0;text-align:left;margin-left:199.15pt;margin-top:47.85pt;width:117.55pt;height:71.5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TmaLwIAAFsEAAAOAAAAZHJzL2Uyb0RvYy54bWysVNtu2zAMfR+wfxD0vtjOrYkRp+jSZRjQ&#10;XYB2HyDLsi1MFjVJid19fSk5TbPbyzA/CGJIHZLnkNlcD50iR2GdBF3QbJJSIjSHSuqmoF8f9m9W&#10;lDjPdMUUaFHQR+Ho9fb1q01vcjGFFlQlLEEQ7fLeFLT13uRJ4ngrOuYmYIRGZw22Yx5N2ySVZT2i&#10;dyqZpuky6cFWxgIXzuGvt6OTbiN+XQvuP9e1E56ogmJtPp42nmU4k+2G5Y1lppX8VAb7hyo6JjUm&#10;PUPdMs/IwcrfoDrJLTio/YRDl0BdSy5iD9hNlv7SzX3LjIi9IDnOnGly/w+Wfzp+sURWBV1mlGjW&#10;oUYPYvDkLQwky64CQb1xOcbdG4z0AzpQ6NisM3fAvzmiYdcy3Ygba6FvBauwwCy8TC6ejjgugJT9&#10;R6gwETt4iEBDbbvAHvJBEB2FejyLE4rhIeV8PctmC0o4+tbpapnNYgqWP7821vn3AjoSLgW1KH5E&#10;Z8c750M1LH8OCckcKFntpVLRsE25U5YcGQ7KPn4n9J/ClCY9Zl9MFyMBf4VI4/cniE56nHglu4Ku&#10;zkEsD7S901WcR8+kGu9YstInHgN1I4l+KIeoWbYKGQLJJVSPyKyFccJxI/HSgv1BSY/TXVD3/cCs&#10;oER90KjOOpvPwzpEY764mqJhLz3lpYdpjlAF9ZSM150fV+hgrGxazDTOg4YbVLSWkeyXqk714wRH&#10;DU7bFlbk0o5RL/8J2ycAAAD//wMAUEsDBBQABgAIAAAAIQCIMrKb4AAAAAoBAAAPAAAAZHJzL2Rv&#10;d25yZXYueG1sTI/BTsMwEETvSPyDtUhcEHWoS+qEbCqEBIIbFARXN94mEbEdbDcNf485wXE1TzNv&#10;q81sBjaRD72zCFeLDBjZxunetghvr/eXEliIymo1OEsI3xRgU5+eVKrU7mhfaNrGlqUSG0qF0MU4&#10;lpyHpiOjwsKNZFO2d96omE7fcu3VMZWbgS+zLOdG9TYtdGqku46az+3BIMjV4/QRnsTze5PvhyJe&#10;rKeHL494fjbf3gCLNMc/GH71kzrUyWnnDlYHNiCIQoqEIhTXa2AJyIVYAdshLIWUwOuK/3+h/gEA&#10;AP//AwBQSwECLQAUAAYACAAAACEAtoM4kv4AAADhAQAAEwAAAAAAAAAAAAAAAAAAAAAAW0NvbnRl&#10;bnRfVHlwZXNdLnhtbFBLAQItABQABgAIAAAAIQA4/SH/1gAAAJQBAAALAAAAAAAAAAAAAAAAAC8B&#10;AABfcmVscy8ucmVsc1BLAQItABQABgAIAAAAIQBg9TmaLwIAAFsEAAAOAAAAAAAAAAAAAAAAAC4C&#10;AABkcnMvZTJvRG9jLnhtbFBLAQItABQABgAIAAAAIQCIMrKb4AAAAAoBAAAPAAAAAAAAAAAAAAAA&#10;AIkEAABkcnMvZG93bnJldi54bWxQSwUGAAAAAAQABADzAAAAlgUAAAAA&#10;">
                <v:textbox>
                  <w:txbxContent>
                    <w:p w14:paraId="017D11EA" w14:textId="77777777" w:rsidR="00F16D62" w:rsidRDefault="00F16D62">
                      <w:r w:rsidRPr="00695D01">
                        <w:rPr>
                          <w:rFonts w:ascii="Times New Roman" w:hAnsi="Times New Roman" w:cs="Times New Roman"/>
                          <w:sz w:val="20"/>
                        </w:rPr>
                        <w:object w:dxaOrig="7634" w:dyaOrig="2662" w14:anchorId="139D66C6">
                          <v:shape id="_x0000_i1062" type="#_x0000_t75" style="width:107.65pt;height:62.95pt">
                            <v:imagedata r:id="rId66" o:title=""/>
                          </v:shape>
                          <o:OLEObject Type="Embed" ProgID="ChemDraw.Document.6.0" ShapeID="_x0000_i1062" DrawAspect="Content" ObjectID="_1630409812" r:id="rId76"/>
                        </w:object>
                      </w:r>
                    </w:p>
                  </w:txbxContent>
                </v:textbox>
              </v:shape>
            </w:pict>
          </mc:Fallback>
        </mc:AlternateContent>
      </w:r>
      <w:r w:rsidR="0084781C" w:rsidRPr="00DE0DA0">
        <w:rPr>
          <w:rFonts w:ascii="Times New Roman" w:hAnsi="Times New Roman" w:cs="Times New Roman"/>
          <w:b/>
          <w:noProof/>
          <w:color w:val="FF0000"/>
          <w:sz w:val="24"/>
          <w:szCs w:val="24"/>
          <w:lang w:eastAsia="en-IN" w:bidi="mr-IN"/>
        </w:rPr>
        <w:drawing>
          <wp:inline distT="0" distB="0" distL="0" distR="0" wp14:anchorId="460F640A" wp14:editId="577D9EEF">
            <wp:extent cx="5547946" cy="3657397"/>
            <wp:effectExtent l="0" t="0" r="0" b="635"/>
            <wp:docPr id="1" name="Picture 1" descr="H:\DR KPH\Research Group\Muluk Mahesh\4. Schif bases H Series\Prothionamide PH Series\NMR DATA\13C data\6c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DR KPH\Research Group\Muluk Mahesh\4. Schif bases H Series\Prothionamide PH Series\NMR DATA\13C data\6c 13C NMR DEPT.TIF"/>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554808" cy="3661921"/>
                    </a:xfrm>
                    <a:prstGeom prst="rect">
                      <a:avLst/>
                    </a:prstGeom>
                    <a:noFill/>
                    <a:ln>
                      <a:noFill/>
                    </a:ln>
                  </pic:spPr>
                </pic:pic>
              </a:graphicData>
            </a:graphic>
          </wp:inline>
        </w:drawing>
      </w:r>
    </w:p>
    <w:p w14:paraId="3113B045" w14:textId="5C84C911" w:rsidR="008655A4" w:rsidRPr="00DE0DA0" w:rsidRDefault="008655A4"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Pr="00086777">
        <w:rPr>
          <w:rStyle w:val="nlmxref-aff"/>
          <w:rFonts w:ascii="Arial" w:hAnsi="Arial" w:cs="Arial"/>
          <w:b/>
          <w:color w:val="0000FF"/>
          <w:sz w:val="24"/>
          <w:szCs w:val="24"/>
        </w:rPr>
        <w:t>1</w:t>
      </w:r>
      <w:r w:rsidR="009E6BC2" w:rsidRPr="00086777">
        <w:rPr>
          <w:rStyle w:val="nlmxref-aff"/>
          <w:rFonts w:ascii="Arial" w:hAnsi="Arial" w:cs="Arial"/>
          <w:b/>
          <w:color w:val="0000FF"/>
          <w:sz w:val="24"/>
          <w:szCs w:val="24"/>
        </w:rPr>
        <w:t>9</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c</w:t>
      </w:r>
    </w:p>
    <w:p w14:paraId="5B5E0BB3" w14:textId="77777777" w:rsidR="00072D08" w:rsidRPr="00DE0DA0" w:rsidRDefault="00D262E1"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683840" behindDoc="0" locked="0" layoutInCell="1" allowOverlap="1" wp14:anchorId="094725B9" wp14:editId="097ED718">
                <wp:simplePos x="0" y="0"/>
                <wp:positionH relativeFrom="column">
                  <wp:posOffset>2531311</wp:posOffset>
                </wp:positionH>
                <wp:positionV relativeFrom="paragraph">
                  <wp:posOffset>1388962</wp:posOffset>
                </wp:positionV>
                <wp:extent cx="1591519" cy="937549"/>
                <wp:effectExtent l="0" t="0" r="27940" b="15240"/>
                <wp:wrapNone/>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519" cy="937549"/>
                        </a:xfrm>
                        <a:prstGeom prst="rect">
                          <a:avLst/>
                        </a:prstGeom>
                        <a:solidFill>
                          <a:srgbClr val="FFFFFF"/>
                        </a:solidFill>
                        <a:ln w="9525">
                          <a:solidFill>
                            <a:srgbClr val="000000"/>
                          </a:solidFill>
                          <a:miter lim="800000"/>
                          <a:headEnd/>
                          <a:tailEnd/>
                        </a:ln>
                      </wps:spPr>
                      <wps:txbx>
                        <w:txbxContent>
                          <w:p w14:paraId="41BB7A72" w14:textId="77777777" w:rsidR="00F16D62" w:rsidRDefault="00F16D62">
                            <w:r w:rsidRPr="00695D01">
                              <w:rPr>
                                <w:rFonts w:ascii="Times New Roman" w:hAnsi="Times New Roman" w:cs="Times New Roman"/>
                                <w:sz w:val="20"/>
                              </w:rPr>
                              <w:object w:dxaOrig="8147" w:dyaOrig="2839" w14:anchorId="187C85C3">
                                <v:shape id="_x0000_i1064" type="#_x0000_t75" style="width:107.55pt;height:62.9pt" o:ole="">
                                  <v:imagedata r:id="rId66" o:title=""/>
                                </v:shape>
                                <o:OLEObject Type="Embed" ProgID="ChemDraw.Document.6.0" ShapeID="_x0000_i1064" DrawAspect="Content" ObjectID="_1634393829" r:id="rId7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4725B9" id="_x0000_s1045" type="#_x0000_t202" style="position:absolute;left:0;text-align:left;margin-left:199.3pt;margin-top:109.35pt;width:125.3pt;height:7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J/nJwIAAE0EAAAOAAAAZHJzL2Uyb0RvYy54bWysVNuO2yAQfa/Uf0C8N47TuLux4qy22aaq&#10;tL1Iu/0AjHGMCgwFEjv9+g7Ym6a3l6p+QAwMZ2bOmfH6ZtCKHIXzEkxF89mcEmE4NNLsK/r5cffi&#10;mhIfmGmYAiMqehKe3myeP1v3thQL6EA1whEEMb7sbUW7EGyZZZ53QjM/AysMXrbgNAtoun3WONYj&#10;ulbZYj5/lfXgGuuAC+/x9G68pJuE37aCh49t60UgqqKYW0irS2sd12yzZuXeMdtJPqXB/iELzaTB&#10;oGeoOxYYOTj5G5SW3IGHNsw46AzaVnKRasBq8vkv1Tx0zIpUC5Lj7Zkm//9g+YfjJ0dkU9GrFSWG&#10;adToUQyBvIaBLCI9vfUlej1Y9AsDHqPMqVRv74F/8cTAtmNmL26dg74TrMH08vgyu3g64vgIUvfv&#10;ocEw7BAgAQ2t05E7ZIMgOsp0OksTU+ExZLHKixxT5Hi3enlVLFcpBCufXlvnw1sBmsRNRR1Kn9DZ&#10;8d6HmA0rn1xiMA9KNjupVDLcvt4qR44M22SXvgn9JzdlSI/Ri0UxEvBXiHn6/gShZcB+V1JX9Prs&#10;xMpI2xvTpG4MTKpxjykrM/EYqRtJDEM9JMWQjkmfGpoTMutg7G+cR9x04L5R0mNvV9R/PTAnKFHv&#10;DKqzypfLOAzJWBZXCzTc5U19ecMMR6iKBkrG7TakAYrEGbhFFVuZCI5yj5lMOWPPJt6n+YpDcWkn&#10;rx9/gc13AAAA//8DAFBLAwQUAAYACAAAACEAsYOaFeEAAAALAQAADwAAAGRycy9kb3ducmV2Lnht&#10;bEyPwU7DMBBE70j8g7VIXBB1mlRuEuJUCAkENyiovbrxNomI7WC7afh7lhMcV/M087bazGZgE/rQ&#10;OythuUiAoW2c7m0r4eP98TYHFqKyWg3OooRvDLCpLy8qVWp3tm84bWPLqMSGUknoYhxLzkPToVFh&#10;4Ua0lB2dNyrS6VuuvTpTuRl4miSCG9VbWujUiA8dNp/bk5GQr56nfXjJXneNOA5FvFlPT19eyuur&#10;+f4OWMQ5/sHwq0/qUJPTwZ2sDmyQkBW5IFRCuszXwIgQqyIFdqBIiAx4XfH/P9Q/AAAA//8DAFBL&#10;AQItABQABgAIAAAAIQC2gziS/gAAAOEBAAATAAAAAAAAAAAAAAAAAAAAAABbQ29udGVudF9UeXBl&#10;c10ueG1sUEsBAi0AFAAGAAgAAAAhADj9If/WAAAAlAEAAAsAAAAAAAAAAAAAAAAALwEAAF9yZWxz&#10;Ly5yZWxzUEsBAi0AFAAGAAgAAAAhABVQn+cnAgAATQQAAA4AAAAAAAAAAAAAAAAALgIAAGRycy9l&#10;Mm9Eb2MueG1sUEsBAi0AFAAGAAgAAAAhALGDmhXhAAAACwEAAA8AAAAAAAAAAAAAAAAAgQQAAGRy&#10;cy9kb3ducmV2LnhtbFBLBQYAAAAABAAEAPMAAACPBQAAAAA=&#10;">
                <v:textbox>
                  <w:txbxContent>
                    <w:p w14:paraId="41BB7A72" w14:textId="77777777" w:rsidR="00F16D62" w:rsidRDefault="00F16D62">
                      <w:r w:rsidRPr="00695D01">
                        <w:rPr>
                          <w:rFonts w:ascii="Times New Roman" w:hAnsi="Times New Roman" w:cs="Times New Roman"/>
                          <w:sz w:val="20"/>
                        </w:rPr>
                        <w:object w:dxaOrig="7634" w:dyaOrig="2662" w14:anchorId="187C85C3">
                          <v:shape id="_x0000_i1064" type="#_x0000_t75" style="width:107.65pt;height:62.95pt">
                            <v:imagedata r:id="rId66" o:title=""/>
                          </v:shape>
                          <o:OLEObject Type="Embed" ProgID="ChemDraw.Document.6.0" ShapeID="_x0000_i1064" DrawAspect="Content" ObjectID="_1630409813" r:id="rId79"/>
                        </w:object>
                      </w:r>
                    </w:p>
                  </w:txbxContent>
                </v:textbox>
              </v:shape>
            </w:pict>
          </mc:Fallback>
        </mc:AlternateContent>
      </w:r>
      <w:r w:rsidR="00072D08" w:rsidRPr="00DE0DA0">
        <w:rPr>
          <w:rFonts w:ascii="Times New Roman" w:hAnsi="Times New Roman" w:cs="Times New Roman"/>
          <w:b/>
          <w:noProof/>
          <w:sz w:val="24"/>
          <w:szCs w:val="24"/>
          <w:lang w:eastAsia="en-IN" w:bidi="mr-IN"/>
        </w:rPr>
        <w:drawing>
          <wp:inline distT="0" distB="0" distL="0" distR="0" wp14:anchorId="620E5FA0" wp14:editId="5C7767E5">
            <wp:extent cx="5635869" cy="4050653"/>
            <wp:effectExtent l="0" t="0" r="3175" b="7620"/>
            <wp:docPr id="78" name="Picture 78" descr="G:\DR KPH\Research Group\Muluk Mahesh\4. Prothionamide PH Series\HRMS Data\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G:\DR KPH\Research Group\Muluk Mahesh\4. Prothionamide PH Series\HRMS Data\6c.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641928" cy="4055008"/>
                    </a:xfrm>
                    <a:prstGeom prst="rect">
                      <a:avLst/>
                    </a:prstGeom>
                    <a:noFill/>
                    <a:ln>
                      <a:noFill/>
                    </a:ln>
                  </pic:spPr>
                </pic:pic>
              </a:graphicData>
            </a:graphic>
          </wp:inline>
        </w:drawing>
      </w:r>
    </w:p>
    <w:p w14:paraId="41F3BA8D" w14:textId="6D228683" w:rsidR="00F45ED4" w:rsidRPr="00DE0DA0" w:rsidRDefault="00F45ED4" w:rsidP="00F45ED4">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009E6BC2" w:rsidRPr="00086777">
        <w:rPr>
          <w:rStyle w:val="nlmxref-aff"/>
          <w:rFonts w:ascii="Arial" w:hAnsi="Arial" w:cs="Arial"/>
          <w:b/>
          <w:color w:val="0000FF"/>
          <w:sz w:val="24"/>
          <w:szCs w:val="24"/>
        </w:rPr>
        <w:t>20</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HRMS spectrum of compound </w:t>
      </w:r>
      <w:r w:rsidRPr="00DE0DA0">
        <w:rPr>
          <w:rStyle w:val="nlmxref-aff"/>
          <w:rFonts w:ascii="Times New Roman" w:hAnsi="Times New Roman" w:cs="Times New Roman"/>
          <w:b/>
          <w:sz w:val="24"/>
          <w:szCs w:val="24"/>
        </w:rPr>
        <w:t>6c</w:t>
      </w:r>
    </w:p>
    <w:p w14:paraId="3E489BF9"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18304" behindDoc="0" locked="0" layoutInCell="1" allowOverlap="1" wp14:anchorId="6BD9B62C" wp14:editId="1A2EAB1A">
                <wp:simplePos x="0" y="0"/>
                <wp:positionH relativeFrom="column">
                  <wp:posOffset>2289810</wp:posOffset>
                </wp:positionH>
                <wp:positionV relativeFrom="paragraph">
                  <wp:posOffset>1223717</wp:posOffset>
                </wp:positionV>
                <wp:extent cx="1950085" cy="954911"/>
                <wp:effectExtent l="0" t="0" r="27940" b="17145"/>
                <wp:wrapNone/>
                <wp:docPr id="60"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085" cy="954911"/>
                        </a:xfrm>
                        <a:prstGeom prst="rect">
                          <a:avLst/>
                        </a:prstGeom>
                        <a:solidFill>
                          <a:srgbClr val="FFFFFF"/>
                        </a:solidFill>
                        <a:ln w="9525">
                          <a:solidFill>
                            <a:srgbClr val="000000"/>
                          </a:solidFill>
                          <a:miter lim="800000"/>
                          <a:headEnd/>
                          <a:tailEnd/>
                        </a:ln>
                      </wps:spPr>
                      <wps:txbx>
                        <w:txbxContent>
                          <w:p w14:paraId="70FA54B0" w14:textId="77777777" w:rsidR="00F16D62" w:rsidRDefault="00F16D62">
                            <w:r w:rsidRPr="00695D01">
                              <w:rPr>
                                <w:rFonts w:ascii="Times New Roman" w:hAnsi="Times New Roman" w:cs="Times New Roman"/>
                                <w:sz w:val="20"/>
                              </w:rPr>
                              <w:object w:dxaOrig="8162" w:dyaOrig="2839" w14:anchorId="7C24366B">
                                <v:shape id="_x0000_i1066" type="#_x0000_t75" style="width:114.7pt;height:67pt" o:ole="">
                                  <v:imagedata r:id="rId81" o:title=""/>
                                </v:shape>
                                <o:OLEObject Type="Embed" ProgID="ChemDraw.Document.6.0" ShapeID="_x0000_i1066" DrawAspect="Content" ObjectID="_1634393830" r:id="rId82"/>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D9B62C" id="Text Box 95" o:spid="_x0000_s1046" type="#_x0000_t202" style="position:absolute;left:0;text-align:left;margin-left:180.3pt;margin-top:96.35pt;width:153.55pt;height:75.2pt;z-index:251618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xkmKQIAAFgEAAAOAAAAZHJzL2Uyb0RvYy54bWysVFFv0zAQfkfiP1h+p0mrZrTR0ml0FCGN&#10;gbTxAxzHSSxsn2W7Tcqv5+x0XTXgBZEHy/adv/vuu7tc34xakYNwXoKp6HyWUyIMh0aarqLfn3bv&#10;VpT4wEzDFBhR0aPw9Gbz9s31YEuxgB5UIxxBEOPLwVa0D8GWWeZ5LzTzM7DCoLEFp1nAo+uyxrEB&#10;0bXKFnl+lQ3gGuuAC+/x9m4y0k3Cb1vBw9e29SIQVVHkFtLq0lrHNdtcs7JzzPaSn2iwf2ChmTQY&#10;9Ax1xwIjeyd/g9KSO/DQhhkHnUHbSi5SDpjNPH+VzWPPrEi5oDjenmXy/w+WPxy+OSKbil6hPIZp&#10;rNGTGAP5ACNZF1GfwfoS3R4tOoYR77HOKVdv74H/8MTAtmemE7fOwdAL1iC/eXyZXTydcHwEqYcv&#10;0GActg+QgMbW6SgeykEQHYkcz7WJXHgMuS7yfFVQwtG2Lpbr+RSClc+vrfPhkwBN4qaiDmuf0Nnh&#10;3ofIhpXPLjGYByWbnVQqHVxXb5UjB4Z9sktfSuCVmzJkiNEXxSTAXyHy9P0JQsuADa+krujq7MTK&#10;KNtH06R2DEyqaY+UlTnpGKWbRAxjPaaSLVL/RpFraI6orIOpwXEgcdOD+0nJgM1dUYPTR4n6bLA2&#10;6/lyGWchHZbFe4Qh7tJSX1qY4QhU0UDJtN2GaX721smuxzhTNxi4xXq2Mkn9wunEHts3VeA0anE+&#10;Ls/J6+WHsPkFAAD//wMAUEsDBBQABgAIAAAAIQA0alhg4AAAAAsBAAAPAAAAZHJzL2Rvd25yZXYu&#10;eG1sTI/BToNAEIbvJr7DZky82YXSACJLQ0zUxIu19aC3LTsCkZ0l7NLi2zue9DaT788/35TbxQ7i&#10;hJPvHSmIVxEIpMaZnloFb4eHmxyED5qMHhyhgm/0sK0uL0pdGHemVzztQyu4hHyhFXQhjIWUvunQ&#10;ar9yIxKzTzdZHXidWmkmfeZyO8h1FKXS6p74QqdHvO+w+drPVsHTe7LbmDiPD89Z/ZGF3L7M9aNS&#10;11dLfQci4BL+wvCrz+pQsdPRzWS8GBQkaZRylMHtOgPBiTTNeDgy2iQxyKqU/3+ofgAAAP//AwBQ&#10;SwECLQAUAAYACAAAACEAtoM4kv4AAADhAQAAEwAAAAAAAAAAAAAAAAAAAAAAW0NvbnRlbnRfVHlw&#10;ZXNdLnhtbFBLAQItABQABgAIAAAAIQA4/SH/1gAAAJQBAAALAAAAAAAAAAAAAAAAAC8BAABfcmVs&#10;cy8ucmVsc1BLAQItABQABgAIAAAAIQDKkxkmKQIAAFgEAAAOAAAAAAAAAAAAAAAAAC4CAABkcnMv&#10;ZTJvRG9jLnhtbFBLAQItABQABgAIAAAAIQA0alhg4AAAAAsBAAAPAAAAAAAAAAAAAAAAAIMEAABk&#10;cnMvZG93bnJldi54bWxQSwUGAAAAAAQABADzAAAAkAUAAAAA&#10;">
                <v:textbox>
                  <w:txbxContent>
                    <w:p w14:paraId="70FA54B0" w14:textId="77777777" w:rsidR="00F16D62" w:rsidRDefault="00F16D62">
                      <w:r w:rsidRPr="00695D01">
                        <w:rPr>
                          <w:rFonts w:ascii="Times New Roman" w:hAnsi="Times New Roman" w:cs="Times New Roman"/>
                          <w:sz w:val="20"/>
                        </w:rPr>
                        <w:object w:dxaOrig="7648" w:dyaOrig="2662" w14:anchorId="7C24366B">
                          <v:shape id="_x0000_i1066" type="#_x0000_t75" style="width:114.7pt;height:66.95pt">
                            <v:imagedata r:id="rId83" o:title=""/>
                          </v:shape>
                          <o:OLEObject Type="Embed" ProgID="ChemDraw.Document.6.0" ShapeID="_x0000_i1066" DrawAspect="Content" ObjectID="_1630409814" r:id="rId84"/>
                        </w:object>
                      </w:r>
                    </w:p>
                  </w:txbxContent>
                </v:textbox>
              </v:shape>
            </w:pict>
          </mc:Fallback>
        </mc:AlternateContent>
      </w:r>
      <w:r w:rsidR="00785ECA" w:rsidRPr="00DE0DA0">
        <w:rPr>
          <w:rFonts w:ascii="Times New Roman" w:hAnsi="Times New Roman" w:cs="Times New Roman"/>
          <w:b/>
          <w:noProof/>
          <w:color w:val="FF0000"/>
          <w:sz w:val="24"/>
          <w:szCs w:val="24"/>
          <w:lang w:eastAsia="en-IN" w:bidi="mr-IN"/>
        </w:rPr>
        <w:drawing>
          <wp:inline distT="0" distB="0" distL="0" distR="0" wp14:anchorId="0B66B454" wp14:editId="7E20B09C">
            <wp:extent cx="5410200" cy="37752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15370" cy="3778813"/>
                    </a:xfrm>
                    <a:prstGeom prst="rect">
                      <a:avLst/>
                    </a:prstGeom>
                    <a:noFill/>
                    <a:ln>
                      <a:noFill/>
                    </a:ln>
                  </pic:spPr>
                </pic:pic>
              </a:graphicData>
            </a:graphic>
          </wp:inline>
        </w:drawing>
      </w:r>
    </w:p>
    <w:p w14:paraId="029476C1" w14:textId="608F3AA9"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086777">
        <w:rPr>
          <w:rStyle w:val="nlmxref-aff"/>
          <w:rFonts w:ascii="Arial" w:hAnsi="Arial" w:cs="Arial"/>
          <w:b/>
          <w:color w:val="0000FF"/>
          <w:sz w:val="24"/>
          <w:szCs w:val="24"/>
        </w:rPr>
        <w:t xml:space="preserve">Figure </w:t>
      </w:r>
      <w:r w:rsidR="00993034" w:rsidRPr="00086777">
        <w:rPr>
          <w:rStyle w:val="nlmxref-aff"/>
          <w:rFonts w:ascii="Arial" w:hAnsi="Arial" w:cs="Arial"/>
          <w:b/>
          <w:color w:val="0000FF"/>
          <w:sz w:val="24"/>
          <w:szCs w:val="24"/>
        </w:rPr>
        <w:t>S</w:t>
      </w:r>
      <w:r w:rsidR="009E6BC2" w:rsidRPr="00086777">
        <w:rPr>
          <w:rStyle w:val="nlmxref-aff"/>
          <w:rFonts w:ascii="Arial" w:hAnsi="Arial" w:cs="Arial"/>
          <w:b/>
          <w:color w:val="0000FF"/>
          <w:sz w:val="24"/>
          <w:szCs w:val="24"/>
        </w:rPr>
        <w:t>21</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d</w:t>
      </w:r>
    </w:p>
    <w:p w14:paraId="149C6EAE" w14:textId="77777777" w:rsidR="00CE3D94" w:rsidRPr="00DE0DA0" w:rsidRDefault="00CE3D94" w:rsidP="00A44E82">
      <w:pPr>
        <w:autoSpaceDE w:val="0"/>
        <w:autoSpaceDN w:val="0"/>
        <w:adjustRightInd w:val="0"/>
        <w:spacing w:after="0" w:line="480" w:lineRule="auto"/>
        <w:jc w:val="center"/>
        <w:rPr>
          <w:rStyle w:val="nlmxref-aff"/>
          <w:rFonts w:ascii="Times New Roman" w:hAnsi="Times New Roman" w:cs="Times New Roman"/>
          <w:b/>
          <w:sz w:val="24"/>
          <w:szCs w:val="24"/>
        </w:rPr>
      </w:pPr>
    </w:p>
    <w:p w14:paraId="504ED544" w14:textId="77777777" w:rsidR="00E943DA" w:rsidRPr="00DE0DA0" w:rsidRDefault="00834C2D" w:rsidP="008655A4">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38784" behindDoc="0" locked="0" layoutInCell="1" allowOverlap="1" wp14:anchorId="4724566B" wp14:editId="5814298D">
                <wp:simplePos x="0" y="0"/>
                <wp:positionH relativeFrom="column">
                  <wp:posOffset>1012760</wp:posOffset>
                </wp:positionH>
                <wp:positionV relativeFrom="paragraph">
                  <wp:posOffset>902230</wp:posOffset>
                </wp:positionV>
                <wp:extent cx="1870075" cy="960699"/>
                <wp:effectExtent l="0" t="0" r="27940" b="11430"/>
                <wp:wrapNone/>
                <wp:docPr id="5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0075" cy="960699"/>
                        </a:xfrm>
                        <a:prstGeom prst="rect">
                          <a:avLst/>
                        </a:prstGeom>
                        <a:solidFill>
                          <a:srgbClr val="FFFFFF"/>
                        </a:solidFill>
                        <a:ln w="9525">
                          <a:solidFill>
                            <a:srgbClr val="000000"/>
                          </a:solidFill>
                          <a:miter lim="800000"/>
                          <a:headEnd/>
                          <a:tailEnd/>
                        </a:ln>
                      </wps:spPr>
                      <wps:txbx>
                        <w:txbxContent>
                          <w:p w14:paraId="0104ECB2" w14:textId="77777777" w:rsidR="00F16D62" w:rsidRDefault="00F16D62">
                            <w:r w:rsidRPr="00695D01">
                              <w:rPr>
                                <w:rFonts w:ascii="Times New Roman" w:hAnsi="Times New Roman" w:cs="Times New Roman"/>
                                <w:sz w:val="20"/>
                              </w:rPr>
                              <w:object w:dxaOrig="8162" w:dyaOrig="2839" w14:anchorId="1448AA00">
                                <v:shape id="_x0000_i1068" type="#_x0000_t75" style="width:114.7pt;height:67pt" o:ole="">
                                  <v:imagedata r:id="rId83" o:title=""/>
                                </v:shape>
                                <o:OLEObject Type="Embed" ProgID="ChemDraw.Document.6.0" ShapeID="_x0000_i1068" DrawAspect="Content" ObjectID="_1634393831" r:id="rId86"/>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24566B" id="Text Box 119" o:spid="_x0000_s1047" type="#_x0000_t202" style="position:absolute;left:0;text-align:left;margin-left:79.75pt;margin-top:71.05pt;width:147.25pt;height:75.65pt;z-index:2516387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8wLAIAAFkEAAAOAAAAZHJzL2Uyb0RvYy54bWysVNtu2zAMfR+wfxD0vtgOcmmMOEWXLsOA&#10;7gK0+wBZlmNhkihISuzs60fJaRp028swPwhiSB0eHpJZ3w5akaNwXoKpaDHJKRGGQyPNvqLfn3bv&#10;bijxgZmGKTCioifh6e3m7Zt1b0sxhQ5UIxxBEOPL3la0C8GWWeZ5JzTzE7DCoLMFp1lA0+2zxrEe&#10;0bXKpnm+yHpwjXXAhff46/3opJuE37aCh69t60UgqqLILaTTpbOOZ7ZZs3LvmO0kP9Ng/8BCM2kw&#10;6QXqngVGDk7+BqUld+ChDRMOOoO2lVykGrCaIn9VzWPHrEi1oDjeXmTy/w+Wfzl+c0Q2FZ2vKDFM&#10;Y4+exBDIexhIUayiQL31JcY9WowMAzqw0alYbx+A//DEwLZjZi/unIO+E6xBgkV8mV09HXF8BKn7&#10;z9BgInYIkICG1umoHupBEB0bdbo0J5LhMeXNMs+Xc0o4+laLfLFK5DJWPr+2zoePAjSJl4o6bH5C&#10;Z8cHHyIbVj6HxGQelGx2UqlkuH29VY4cGQ7KLn2pgFdhypAes8+n81GAv0Lk6fsThJYBJ15JXdGb&#10;SxAro2wfTJPmMTCpxjtSVuasY5RuFDEM9ZB6Nk0qR5FraE6orINxwnEj8dKB+0lJj9NdUYPrR4n6&#10;ZLA3q2I2i8uQjNl8OUXDXXvqaw8zHIEqGigZr9swLtDBOrnvMM84DQbusJ+tTFK/cDqzx/lNHTjv&#10;WlyQaztFvfwjbH4BAAD//wMAUEsDBBQABgAIAAAAIQDm9puM4QAAAAsBAAAPAAAAZHJzL2Rvd25y&#10;ZXYueG1sTI89T8MwEIZ3JP6DdUhs1Enq0DTEqSIkQGIptAzt5sYmiYjPUey04d9zTLDdq3v0fhSb&#10;2fbsbEbfOZQQLyJgBmunO2wkfOyf7jJgPijUqndoJHwbD5vy+qpQuXYXfDfnXWgYmaDPlYQ2hCHn&#10;3Netscov3GCQfp9utCqQHBuuR3Uhc9vzJIruuVUdUkKrBvPYmvprN1kJL4flm9BxFu9fV9VxFTK7&#10;napnKW9v5uoBWDBz+IPhtz5Vh5I6ndyE2rOedLpOCaVDJDEwIkQqaN1JQrJeCuBlwf9vKH8AAAD/&#10;/wMAUEsBAi0AFAAGAAgAAAAhALaDOJL+AAAA4QEAABMAAAAAAAAAAAAAAAAAAAAAAFtDb250ZW50&#10;X1R5cGVzXS54bWxQSwECLQAUAAYACAAAACEAOP0h/9YAAACUAQAACwAAAAAAAAAAAAAAAAAvAQAA&#10;X3JlbHMvLnJlbHNQSwECLQAUAAYACAAAACEAaT//MCwCAABZBAAADgAAAAAAAAAAAAAAAAAuAgAA&#10;ZHJzL2Uyb0RvYy54bWxQSwECLQAUAAYACAAAACEA5vabjOEAAAALAQAADwAAAAAAAAAAAAAAAACG&#10;BAAAZHJzL2Rvd25yZXYueG1sUEsFBgAAAAAEAAQA8wAAAJQFAAAAAA==&#10;">
                <v:textbox>
                  <w:txbxContent>
                    <w:p w14:paraId="0104ECB2" w14:textId="77777777" w:rsidR="00F16D62" w:rsidRDefault="00F16D62">
                      <w:r w:rsidRPr="00695D01">
                        <w:rPr>
                          <w:rFonts w:ascii="Times New Roman" w:hAnsi="Times New Roman" w:cs="Times New Roman"/>
                          <w:sz w:val="20"/>
                        </w:rPr>
                        <w:object w:dxaOrig="7648" w:dyaOrig="2662" w14:anchorId="1448AA00">
                          <v:shape id="_x0000_i1068" type="#_x0000_t75" style="width:114.7pt;height:66.95pt">
                            <v:imagedata r:id="rId83" o:title=""/>
                          </v:shape>
                          <o:OLEObject Type="Embed" ProgID="ChemDraw.Document.6.0" ShapeID="_x0000_i1068" DrawAspect="Content" ObjectID="_1630409815" r:id="rId87"/>
                        </w:object>
                      </w:r>
                    </w:p>
                  </w:txbxContent>
                </v:textbox>
              </v:shape>
            </w:pict>
          </mc:Fallback>
        </mc:AlternateContent>
      </w:r>
      <w:r w:rsidR="00E943DA" w:rsidRPr="00DE0DA0">
        <w:rPr>
          <w:rFonts w:ascii="Times New Roman" w:hAnsi="Times New Roman" w:cs="Times New Roman"/>
          <w:b/>
          <w:noProof/>
          <w:color w:val="FF0000"/>
          <w:sz w:val="24"/>
          <w:szCs w:val="24"/>
          <w:lang w:eastAsia="en-IN" w:bidi="mr-IN"/>
        </w:rPr>
        <w:drawing>
          <wp:inline distT="0" distB="0" distL="0" distR="0" wp14:anchorId="188AE888" wp14:editId="240768DF">
            <wp:extent cx="5539153" cy="3669030"/>
            <wp:effectExtent l="0" t="0" r="4445" b="7620"/>
            <wp:docPr id="5" name="Picture 5" descr="H:\DR KPH\Research Group\Muluk Mahesh\4. Schif bases H Series\Prothionamide PH Series\NMR DATA\13C data\6d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DR KPH\Research Group\Muluk Mahesh\4. Schif bases H Series\Prothionamide PH Series\NMR DATA\13C data\6d 13C NMR.TIF"/>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541693" cy="3670712"/>
                    </a:xfrm>
                    <a:prstGeom prst="rect">
                      <a:avLst/>
                    </a:prstGeom>
                    <a:noFill/>
                    <a:ln>
                      <a:noFill/>
                    </a:ln>
                  </pic:spPr>
                </pic:pic>
              </a:graphicData>
            </a:graphic>
          </wp:inline>
        </w:drawing>
      </w:r>
    </w:p>
    <w:p w14:paraId="7B586A31" w14:textId="71CA54F6" w:rsidR="008655A4" w:rsidRPr="00DE0DA0" w:rsidRDefault="008655A4"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22</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d</w:t>
      </w:r>
    </w:p>
    <w:p w14:paraId="09EEC780" w14:textId="77777777" w:rsidR="00205832" w:rsidRPr="00DE0DA0" w:rsidRDefault="00834C2D" w:rsidP="008655A4">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40832" behindDoc="0" locked="0" layoutInCell="1" allowOverlap="1" wp14:anchorId="4B4F0715" wp14:editId="31CF82D4">
                <wp:simplePos x="0" y="0"/>
                <wp:positionH relativeFrom="column">
                  <wp:posOffset>2031357</wp:posOffset>
                </wp:positionH>
                <wp:positionV relativeFrom="paragraph">
                  <wp:posOffset>429276</wp:posOffset>
                </wp:positionV>
                <wp:extent cx="1911985" cy="978061"/>
                <wp:effectExtent l="0" t="0" r="13970" b="12700"/>
                <wp:wrapNone/>
                <wp:docPr id="58"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985" cy="978061"/>
                        </a:xfrm>
                        <a:prstGeom prst="rect">
                          <a:avLst/>
                        </a:prstGeom>
                        <a:solidFill>
                          <a:srgbClr val="FFFFFF"/>
                        </a:solidFill>
                        <a:ln w="9525">
                          <a:solidFill>
                            <a:srgbClr val="000000"/>
                          </a:solidFill>
                          <a:miter lim="800000"/>
                          <a:headEnd/>
                          <a:tailEnd/>
                        </a:ln>
                      </wps:spPr>
                      <wps:txbx>
                        <w:txbxContent>
                          <w:p w14:paraId="516C1D43" w14:textId="77777777" w:rsidR="00F16D62" w:rsidRDefault="00F16D62">
                            <w:r w:rsidRPr="00695D01">
                              <w:rPr>
                                <w:rFonts w:ascii="Times New Roman" w:hAnsi="Times New Roman" w:cs="Times New Roman"/>
                                <w:sz w:val="20"/>
                              </w:rPr>
                              <w:object w:dxaOrig="8162" w:dyaOrig="2839" w14:anchorId="42AE70AE">
                                <v:shape id="_x0000_i1070" type="#_x0000_t75" style="width:118.75pt;height:69.4pt" o:ole="">
                                  <v:imagedata r:id="rId83" o:title=""/>
                                </v:shape>
                                <o:OLEObject Type="Embed" ProgID="ChemDraw.Document.6.0" ShapeID="_x0000_i1070" DrawAspect="Content" ObjectID="_1634393832" r:id="rId89"/>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4F0715" id="Text Box 120" o:spid="_x0000_s1048" type="#_x0000_t202" style="position:absolute;left:0;text-align:left;margin-left:159.95pt;margin-top:33.8pt;width:150.55pt;height:77pt;z-index:251640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mGDLQIAAFkEAAAOAAAAZHJzL2Uyb0RvYy54bWysVNtu2zAMfR+wfxD0vviCpE2MOEWXLsOA&#10;7gK0+wBZlmNhkihISuzu60fJaRp028swPQiSSR2S55Be34xakaNwXoKpaTHLKRGGQyvNvqbfH3fv&#10;lpT4wEzLFBhR0yfh6c3m7Zv1YCtRQg+qFY4giPHVYGvah2CrLPO8F5r5GVhh0NiB0yzg1e2z1rEB&#10;0bXKyjy/ygZwrXXAhff49W4y0k3C7zrBw9eu8yIQVVPMLaTdpb2Je7ZZs2rvmO0lP6XB/iELzaTB&#10;oGeoOxYYOTj5G5SW3IGHLsw46Ay6TnKRasBqivxVNQ89syLVguR4e6bJ/z9Y/uX4zRHZ1nSBShmm&#10;UaNHMQbyHkZSlImgwfoK/R4seoYRDSh0Ktbbe+A/PDGw7ZnZi1vnYOgFazHBIlKbXTyNkvjKR5Bm&#10;+AwtBmKHAAlo7JyO7CEfBNFRqKezODEZHkOuimK1XFDC0ba6XuZXUwhWPb+2zoePAjSJh5o6FD+h&#10;s+O9DzEbVj27xGAelGx3Uql0cftmqxw5MmyUXVqpgFduypABoy/KxUTAXyHytP4EoWXAjldS13R5&#10;dmJVpO2DaVM/BibVdMaUlTnxGKmbSAxjMybNyjJGiLw20D4hsw6mDseJxEMP7iclA3Z3TQ2OHyXq&#10;k0FtVsV8HochXeaLa5SZuEtLc2lhhiNQTQMl03EbpgE6WCf3PcaZusHALerZyUT1S06n7LF/kwKn&#10;WYsDcnlPXi9/hM0vAAAA//8DAFBLAwQUAAYACAAAACEAM9KQd+AAAAAKAQAADwAAAGRycy9kb3du&#10;cmV2LnhtbEyPwU7DMBBE70j8g7VI3KjjFDlpyKaKkACJC6XlADc3NklEbEex04a/ZznBcbVPM2/K&#10;7WIHdjJT6L1DEKsEmHGN171rEd4ODzc5sBCV02rwziB8mwDb6vKiVIX2Z/dqTvvYMgpxoVAIXYxj&#10;wXloOmNVWPnROPp9+smqSOfUcj2pM4XbgadJIrlVvaOGTo3mvjPN1362CE/v692tFrk4PGf1RxZz&#10;+zLXj4jXV0t9ByyaJf7B8KtP6lCR09HPTgc2IKzFZkMogswkMAJkKmjcESFNhQRelfz/hOoHAAD/&#10;/wMAUEsBAi0AFAAGAAgAAAAhALaDOJL+AAAA4QEAABMAAAAAAAAAAAAAAAAAAAAAAFtDb250ZW50&#10;X1R5cGVzXS54bWxQSwECLQAUAAYACAAAACEAOP0h/9YAAACUAQAACwAAAAAAAAAAAAAAAAAvAQAA&#10;X3JlbHMvLnJlbHNQSwECLQAUAAYACAAAACEAcyZhgy0CAABZBAAADgAAAAAAAAAAAAAAAAAuAgAA&#10;ZHJzL2Uyb0RvYy54bWxQSwECLQAUAAYACAAAACEAM9KQd+AAAAAKAQAADwAAAAAAAAAAAAAAAACH&#10;BAAAZHJzL2Rvd25yZXYueG1sUEsFBgAAAAAEAAQA8wAAAJQFAAAAAA==&#10;">
                <v:textbox>
                  <w:txbxContent>
                    <w:p w14:paraId="516C1D43" w14:textId="77777777" w:rsidR="00F16D62" w:rsidRDefault="00F16D62">
                      <w:r w:rsidRPr="00695D01">
                        <w:rPr>
                          <w:rFonts w:ascii="Times New Roman" w:hAnsi="Times New Roman" w:cs="Times New Roman"/>
                          <w:sz w:val="20"/>
                        </w:rPr>
                        <w:object w:dxaOrig="7648" w:dyaOrig="2662" w14:anchorId="42AE70AE">
                          <v:shape id="_x0000_i1070" type="#_x0000_t75" style="width:118.95pt;height:69.35pt">
                            <v:imagedata r:id="rId83" o:title=""/>
                          </v:shape>
                          <o:OLEObject Type="Embed" ProgID="ChemDraw.Document.6.0" ShapeID="_x0000_i1070" DrawAspect="Content" ObjectID="_1630409816" r:id="rId90"/>
                        </w:object>
                      </w:r>
                    </w:p>
                  </w:txbxContent>
                </v:textbox>
              </v:shape>
            </w:pict>
          </mc:Fallback>
        </mc:AlternateContent>
      </w:r>
      <w:r w:rsidR="00205832" w:rsidRPr="00DE0DA0">
        <w:rPr>
          <w:rFonts w:ascii="Times New Roman" w:hAnsi="Times New Roman" w:cs="Times New Roman"/>
          <w:b/>
          <w:noProof/>
          <w:color w:val="FF0000"/>
          <w:sz w:val="24"/>
          <w:szCs w:val="24"/>
          <w:lang w:eastAsia="en-IN" w:bidi="mr-IN"/>
        </w:rPr>
        <w:drawing>
          <wp:inline distT="0" distB="0" distL="0" distR="0" wp14:anchorId="00DABC76" wp14:editId="627CAC3E">
            <wp:extent cx="5556250" cy="3727938"/>
            <wp:effectExtent l="0" t="0" r="6350" b="6350"/>
            <wp:docPr id="6" name="Picture 6" descr="H:\DR KPH\Research Group\Muluk Mahesh\4. Schif bases H Series\Prothionamide PH Series\NMR DATA\13C data\6d 13C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DR KPH\Research Group\Muluk Mahesh\4. Schif bases H Series\Prothionamide PH Series\NMR DATA\13C data\6d 13CNMR DEPT.TIF"/>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570678" cy="3737618"/>
                    </a:xfrm>
                    <a:prstGeom prst="rect">
                      <a:avLst/>
                    </a:prstGeom>
                    <a:noFill/>
                    <a:ln>
                      <a:noFill/>
                    </a:ln>
                  </pic:spPr>
                </pic:pic>
              </a:graphicData>
            </a:graphic>
          </wp:inline>
        </w:drawing>
      </w:r>
    </w:p>
    <w:p w14:paraId="286829FB" w14:textId="7A2A4CF6" w:rsidR="008655A4" w:rsidRPr="00DE0DA0" w:rsidRDefault="008655A4"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23</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d</w:t>
      </w:r>
    </w:p>
    <w:p w14:paraId="3F1F49AA" w14:textId="77777777" w:rsidR="00674EE8" w:rsidRPr="00DE0DA0" w:rsidRDefault="0056632E"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698176" behindDoc="0" locked="0" layoutInCell="1" allowOverlap="1" wp14:anchorId="63E8BB43" wp14:editId="7264DE7E">
                <wp:simplePos x="0" y="0"/>
                <wp:positionH relativeFrom="column">
                  <wp:posOffset>1776666</wp:posOffset>
                </wp:positionH>
                <wp:positionV relativeFrom="paragraph">
                  <wp:posOffset>798653</wp:posOffset>
                </wp:positionV>
                <wp:extent cx="1846162" cy="983848"/>
                <wp:effectExtent l="0" t="0" r="20955" b="26035"/>
                <wp:wrapNone/>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6162" cy="983848"/>
                        </a:xfrm>
                        <a:prstGeom prst="rect">
                          <a:avLst/>
                        </a:prstGeom>
                        <a:solidFill>
                          <a:srgbClr val="FFFFFF"/>
                        </a:solidFill>
                        <a:ln w="9525">
                          <a:solidFill>
                            <a:srgbClr val="000000"/>
                          </a:solidFill>
                          <a:miter lim="800000"/>
                          <a:headEnd/>
                          <a:tailEnd/>
                        </a:ln>
                      </wps:spPr>
                      <wps:txbx>
                        <w:txbxContent>
                          <w:p w14:paraId="3C4FEAD9" w14:textId="77777777" w:rsidR="00F16D62" w:rsidRDefault="00F16D62">
                            <w:r w:rsidRPr="00695D01">
                              <w:rPr>
                                <w:rFonts w:ascii="Times New Roman" w:hAnsi="Times New Roman" w:cs="Times New Roman"/>
                                <w:sz w:val="20"/>
                              </w:rPr>
                              <w:object w:dxaOrig="8342" w:dyaOrig="2755" w14:anchorId="3925A345">
                                <v:shape id="_x0000_i1072" type="#_x0000_t75" style="width:123.05pt;height:68.45pt" o:ole="">
                                  <v:imagedata r:id="rId92" o:title=""/>
                                </v:shape>
                                <o:OLEObject Type="Embed" ProgID="ChemDraw.Document.6.0" ShapeID="_x0000_i1072" DrawAspect="Content" ObjectID="_1634393833" r:id="rId93"/>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8BB43" id="_x0000_s1049" type="#_x0000_t202" style="position:absolute;left:0;text-align:left;margin-left:139.9pt;margin-top:62.9pt;width:145.35pt;height:77.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1JwIAAE0EAAAOAAAAZHJzL2Uyb0RvYy54bWysVNtu2zAMfR+wfxD0vjhxLnOMOEWXLsOA&#10;7gK0+wBFlmNhkqhJSuzs60fJaZrdXob5QSBF6pA8JL266bUiR+G8BFPRyWhMiTAcamn2Ff3yuH1V&#10;UOIDMzVTYERFT8LTm/XLF6vOliKHFlQtHEEQ48vOVrQNwZZZ5nkrNPMjsMKgsQGnWUDV7bPasQ7R&#10;tcry8XiRdeBq64AL7/H2bjDSdcJvGsHDp6bxIhBVUcwtpNOlcxfPbL1i5d4x20p+ToP9QxaaSYNB&#10;L1B3LDBycPI3KC25Aw9NGHHQGTSN5CLVgNVMxr9U89AyK1ItSI63F5r8/4PlH4+fHZF1RZdTSgzT&#10;2KNH0QfyBnqSR3o660v0erDoF3q8xjanUr29B/7VEwOblpm9uHUOulawGtObxJfZ1dMBx0eQXfcB&#10;agzDDgESUN84HblDNgiiY5tOl9bEVHgMWcwWk0VOCUfbspgWsyKFYOXTa+t8eCdAkyhU1GHrEzo7&#10;3vsQs2Hlk0sM5kHJeiuVSorb7zbKkSPDMdmm74z+k5sypMPo83w+EPBXiHH6/gShZcB5V1JXtLg4&#10;sTLS9tbUaRoDk2qQMWVlzjxG6gYSQ7/rU8fyaYwQSd5BfUJmHQzzjfuIQgvuOyUdznZF/bcDc4IS&#10;9d5gd5aT2SwuQ1Jm89c5Ku7asru2MMMRqqKBkkHchLRAkTgDt9jFRiaCnzM554wzm3g/71dcims9&#10;eT3/BdY/AAAA//8DAFBLAwQUAAYACAAAACEAi7uWnOAAAAALAQAADwAAAGRycy9kb3ducmV2Lnht&#10;bEyPwU7DMAyG70i8Q2QkLoglFLp2pemEkEDsBgPBNWuytiJxSpJ15e0xJ7jZ+n79/lyvZ2fZZEIc&#10;PEq4WghgBluvB+wkvL0+XJbAYlKolfVoJHybCOvm9KRWlfZHfDHTNnWMSjBWSkKf0lhxHtveOBUX&#10;fjRIbO+DU4nW0HEd1JHKneWZEEvu1IB0oVejue9N+7k9OAnlzdP0ETfXz+/tcm9X6aKYHr+ClOdn&#10;890tsGTm9BeGX31Sh4acdv6AOjIrIStWpJ4IZDkNlMgLkQPbESpFAbyp+f8fmh8AAAD//wMAUEsB&#10;Ai0AFAAGAAgAAAAhALaDOJL+AAAA4QEAABMAAAAAAAAAAAAAAAAAAAAAAFtDb250ZW50X1R5cGVz&#10;XS54bWxQSwECLQAUAAYACAAAACEAOP0h/9YAAACUAQAACwAAAAAAAAAAAAAAAAAvAQAAX3JlbHMv&#10;LnJlbHNQSwECLQAUAAYACAAAACEAEgIP9ScCAABNBAAADgAAAAAAAAAAAAAAAAAuAgAAZHJzL2Uy&#10;b0RvYy54bWxQSwECLQAUAAYACAAAACEAi7uWnOAAAAALAQAADwAAAAAAAAAAAAAAAACBBAAAZHJz&#10;L2Rvd25yZXYueG1sUEsFBgAAAAAEAAQA8wAAAI4FAAAAAA==&#10;">
                <v:textbox>
                  <w:txbxContent>
                    <w:p w14:paraId="3C4FEAD9" w14:textId="77777777" w:rsidR="00F16D62" w:rsidRDefault="00F16D62">
                      <w:r w:rsidRPr="00695D01">
                        <w:rPr>
                          <w:rFonts w:ascii="Times New Roman" w:hAnsi="Times New Roman" w:cs="Times New Roman"/>
                          <w:sz w:val="20"/>
                        </w:rPr>
                        <w:object w:dxaOrig="7816" w:dyaOrig="2583" w14:anchorId="3925A345">
                          <v:shape id="_x0000_i1072" type="#_x0000_t75" style="width:123.1pt;height:68.45pt">
                            <v:imagedata r:id="rId94" o:title=""/>
                          </v:shape>
                          <o:OLEObject Type="Embed" ProgID="ChemDraw.Document.6.0" ShapeID="_x0000_i1072" DrawAspect="Content" ObjectID="_1630409817" r:id="rId95"/>
                        </w:object>
                      </w:r>
                    </w:p>
                  </w:txbxContent>
                </v:textbox>
              </v:shape>
            </w:pict>
          </mc:Fallback>
        </mc:AlternateContent>
      </w:r>
      <w:r w:rsidR="00674EE8" w:rsidRPr="00DE0DA0">
        <w:rPr>
          <w:rFonts w:ascii="Times New Roman" w:hAnsi="Times New Roman" w:cs="Times New Roman"/>
          <w:noProof/>
          <w:sz w:val="24"/>
          <w:szCs w:val="24"/>
          <w:lang w:eastAsia="en-IN" w:bidi="mr-IN"/>
        </w:rPr>
        <w:drawing>
          <wp:inline distT="0" distB="0" distL="0" distR="0" wp14:anchorId="22B869DB" wp14:editId="17C1C78F">
            <wp:extent cx="5486400" cy="3921369"/>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6"/>
                    <a:srcRect/>
                    <a:stretch>
                      <a:fillRect/>
                    </a:stretch>
                  </pic:blipFill>
                  <pic:spPr bwMode="auto">
                    <a:xfrm>
                      <a:off x="0" y="0"/>
                      <a:ext cx="5505994" cy="3935374"/>
                    </a:xfrm>
                    <a:prstGeom prst="rect">
                      <a:avLst/>
                    </a:prstGeom>
                    <a:noFill/>
                    <a:ln w="9525">
                      <a:noFill/>
                      <a:miter lim="800000"/>
                      <a:headEnd/>
                      <a:tailEnd/>
                    </a:ln>
                  </pic:spPr>
                </pic:pic>
              </a:graphicData>
            </a:graphic>
          </wp:inline>
        </w:drawing>
      </w:r>
    </w:p>
    <w:p w14:paraId="2E59E38A" w14:textId="43D77347" w:rsidR="00674EE8" w:rsidRPr="00DE0DA0" w:rsidRDefault="00674EE8" w:rsidP="00674EE8">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24</w:t>
      </w:r>
      <w:r w:rsidRPr="00DE0DA0">
        <w:rPr>
          <w:rStyle w:val="nlmxref-aff"/>
          <w:rFonts w:ascii="Times New Roman" w:hAnsi="Times New Roman" w:cs="Times New Roman"/>
          <w:bCs/>
          <w:sz w:val="24"/>
          <w:szCs w:val="24"/>
        </w:rPr>
        <w:t xml:space="preserve">. IR spectrum of compound </w:t>
      </w:r>
      <w:r w:rsidRPr="00DE0DA0">
        <w:rPr>
          <w:rStyle w:val="nlmxref-aff"/>
          <w:rFonts w:ascii="Times New Roman" w:hAnsi="Times New Roman" w:cs="Times New Roman"/>
          <w:b/>
          <w:sz w:val="24"/>
          <w:szCs w:val="24"/>
        </w:rPr>
        <w:t>6e</w:t>
      </w:r>
    </w:p>
    <w:p w14:paraId="497AE45F"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20352" behindDoc="0" locked="0" layoutInCell="1" allowOverlap="1" wp14:anchorId="001179FE" wp14:editId="3981ABDD">
                <wp:simplePos x="0" y="0"/>
                <wp:positionH relativeFrom="column">
                  <wp:posOffset>1776714</wp:posOffset>
                </wp:positionH>
                <wp:positionV relativeFrom="paragraph">
                  <wp:posOffset>1128532</wp:posOffset>
                </wp:positionV>
                <wp:extent cx="1957705" cy="954911"/>
                <wp:effectExtent l="0" t="0" r="17145" b="17145"/>
                <wp:wrapNone/>
                <wp:docPr id="57"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954911"/>
                        </a:xfrm>
                        <a:prstGeom prst="rect">
                          <a:avLst/>
                        </a:prstGeom>
                        <a:solidFill>
                          <a:srgbClr val="FFFFFF"/>
                        </a:solidFill>
                        <a:ln w="9525">
                          <a:solidFill>
                            <a:srgbClr val="000000"/>
                          </a:solidFill>
                          <a:miter lim="800000"/>
                          <a:headEnd/>
                          <a:tailEnd/>
                        </a:ln>
                      </wps:spPr>
                      <wps:txbx>
                        <w:txbxContent>
                          <w:p w14:paraId="2658C0B2" w14:textId="77777777" w:rsidR="00F16D62" w:rsidRDefault="00F16D62">
                            <w:r w:rsidRPr="00695D01">
                              <w:rPr>
                                <w:rFonts w:ascii="Times New Roman" w:hAnsi="Times New Roman" w:cs="Times New Roman"/>
                                <w:sz w:val="20"/>
                              </w:rPr>
                              <w:object w:dxaOrig="8342" w:dyaOrig="2755" w14:anchorId="73F562A8">
                                <v:shape id="_x0000_i1074" type="#_x0000_t75" style="width:123.05pt;height:68.45pt" o:ole="">
                                  <v:imagedata r:id="rId92" o:title=""/>
                                </v:shape>
                                <o:OLEObject Type="Embed" ProgID="ChemDraw.Document.6.0" ShapeID="_x0000_i1074" DrawAspect="Content" ObjectID="_1634393834" r:id="rId97"/>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1179FE" id="Text Box 96" o:spid="_x0000_s1050" type="#_x0000_t202" style="position:absolute;left:0;text-align:left;margin-left:139.9pt;margin-top:88.85pt;width:154.15pt;height:75.2pt;z-index:2516203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5cGKwIAAFgEAAAOAAAAZHJzL2Uyb0RvYy54bWysVMGO0zAQvSPxD5bvNGnVbrdR09XSpQhp&#10;WZB2+QDHcRIL22PZbpPy9YydtlQLXBA5WB57/GbmvZms7watyEE4L8GUdDrJKRGGQy1NW9JvL7t3&#10;t5T4wEzNFBhR0qPw9G7z9s26t4WYQQeqFo4giPFFb0vahWCLLPO8E5r5CVhh8LIBp1lA07VZ7ViP&#10;6Fplszy/yXpwtXXAhfd4+jBe0k3CbxrBw5em8SIQVVLMLaTVpbWKa7ZZs6J1zHaSn9Jg/5CFZtJg&#10;0AvUAwuM7J38DUpL7sBDEyYcdAZNI7lINWA10/xVNc8dsyLVguR4e6HJ/z9Y/nT46oisS7pYUmKY&#10;Ro1exBDIexjI6iby01tfoNuzRccw4DnqnGr19hH4d08MbDtmWnHvHPSdYDXmN40vs6unI46PIFX/&#10;GWqMw/YBEtDQOB3JQzoIoqNOx4s2MRceQ64Wy2W+oITj3WoxX03HEKw4v7bOh48CNImbkjrUPqGz&#10;w6MPMRtWnF1iMA9K1jupVDJcW22VIweGfbJLXyrglZsypI/RZ4uRgL9C5On7E4SWARteSV3S24sT&#10;KyJtH0yd2jEwqcY9pqzMicdI3UhiGKohSTabn/WpoD4isw7GBseBxE0H7gclPTZ3SQ1OHyXqk0Ft&#10;VtP5PM5CMuaL5QwNd31TXd8wwxGopIGScbsN4/zsrZNth3HGbjBwj3o2MlEdhR9zOmWP7ZsUOI1a&#10;nI9rO3n9+iFsfgIAAP//AwBQSwMEFAAGAAgAAAAhAD0jeVngAAAACwEAAA8AAABkcnMvZG93bnJl&#10;di54bWxMj0FPhDAQhe8m/odmTLy5BVYtImVDTNTEi7rrQW9dOgKRTgktu/jvHU96e5P38t435WZx&#10;gzjgFHpPGtJVAgKp8banVsPb7v4iBxGiIWsGT6jhGwNsqtOT0hTWH+kVD9vYCi6hUBgNXYxjIWVo&#10;OnQmrPyIxN6nn5yJfE6ttJM5crkbZJYk19KZnnihMyPeddh8bWen4fF9/XJp0zzdPan6Q8XcPc/1&#10;g9bnZ0t9CyLiEv/C8IvP6FAx097PZIMYNGTqhtEjG0opEJy4yvMUxF7DOmMhq1L+/6H6AQAA//8D&#10;AFBLAQItABQABgAIAAAAIQC2gziS/gAAAOEBAAATAAAAAAAAAAAAAAAAAAAAAABbQ29udGVudF9U&#10;eXBlc10ueG1sUEsBAi0AFAAGAAgAAAAhADj9If/WAAAAlAEAAAsAAAAAAAAAAAAAAAAALwEAAF9y&#10;ZWxzLy5yZWxzUEsBAi0AFAAGAAgAAAAhADKXlwYrAgAAWAQAAA4AAAAAAAAAAAAAAAAALgIAAGRy&#10;cy9lMm9Eb2MueG1sUEsBAi0AFAAGAAgAAAAhAD0jeVngAAAACwEAAA8AAAAAAAAAAAAAAAAAhQQA&#10;AGRycy9kb3ducmV2LnhtbFBLBQYAAAAABAAEAPMAAACSBQAAAAA=&#10;">
                <v:textbox>
                  <w:txbxContent>
                    <w:p w14:paraId="2658C0B2" w14:textId="77777777" w:rsidR="00F16D62" w:rsidRDefault="00F16D62">
                      <w:r w:rsidRPr="00695D01">
                        <w:rPr>
                          <w:rFonts w:ascii="Times New Roman" w:hAnsi="Times New Roman" w:cs="Times New Roman"/>
                          <w:sz w:val="20"/>
                        </w:rPr>
                        <w:object w:dxaOrig="7816" w:dyaOrig="2583" w14:anchorId="73F562A8">
                          <v:shape id="_x0000_i1074" type="#_x0000_t75" style="width:123.1pt;height:68.45pt">
                            <v:imagedata r:id="rId94" o:title=""/>
                          </v:shape>
                          <o:OLEObject Type="Embed" ProgID="ChemDraw.Document.6.0" ShapeID="_x0000_i1074" DrawAspect="Content" ObjectID="_1630409818" r:id="rId98"/>
                        </w:object>
                      </w:r>
                    </w:p>
                  </w:txbxContent>
                </v:textbox>
              </v:shape>
            </w:pict>
          </mc:Fallback>
        </mc:AlternateContent>
      </w:r>
      <w:r w:rsidR="004A5A26" w:rsidRPr="00DE0DA0">
        <w:rPr>
          <w:rFonts w:ascii="Times New Roman" w:hAnsi="Times New Roman" w:cs="Times New Roman"/>
          <w:b/>
          <w:noProof/>
          <w:color w:val="FF0000"/>
          <w:sz w:val="24"/>
          <w:szCs w:val="24"/>
          <w:lang w:eastAsia="en-IN" w:bidi="mr-IN"/>
        </w:rPr>
        <w:drawing>
          <wp:inline distT="0" distB="0" distL="0" distR="0" wp14:anchorId="3EAB05AB" wp14:editId="42054411">
            <wp:extent cx="5618284" cy="37335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31133" cy="3742094"/>
                    </a:xfrm>
                    <a:prstGeom prst="rect">
                      <a:avLst/>
                    </a:prstGeom>
                    <a:noFill/>
                    <a:ln>
                      <a:noFill/>
                    </a:ln>
                  </pic:spPr>
                </pic:pic>
              </a:graphicData>
            </a:graphic>
          </wp:inline>
        </w:drawing>
      </w:r>
    </w:p>
    <w:p w14:paraId="0A97F60B" w14:textId="3B6E32A6"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25</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e</w:t>
      </w:r>
    </w:p>
    <w:p w14:paraId="02C6BC32" w14:textId="77777777" w:rsidR="00CE3D94" w:rsidRPr="00DE0DA0" w:rsidRDefault="00CE3D94" w:rsidP="00A44E82">
      <w:pPr>
        <w:autoSpaceDE w:val="0"/>
        <w:autoSpaceDN w:val="0"/>
        <w:adjustRightInd w:val="0"/>
        <w:spacing w:after="0" w:line="480" w:lineRule="auto"/>
        <w:jc w:val="center"/>
        <w:rPr>
          <w:rStyle w:val="nlmxref-aff"/>
          <w:rFonts w:ascii="Times New Roman" w:hAnsi="Times New Roman" w:cs="Times New Roman"/>
          <w:b/>
          <w:sz w:val="24"/>
          <w:szCs w:val="24"/>
        </w:rPr>
      </w:pPr>
    </w:p>
    <w:p w14:paraId="1D2E867C" w14:textId="77777777" w:rsidR="00416B76" w:rsidRPr="00DE0DA0" w:rsidRDefault="00834C2D" w:rsidP="008655A4">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44928" behindDoc="0" locked="0" layoutInCell="1" allowOverlap="1" wp14:anchorId="5F111CEF" wp14:editId="2E8FF815">
                <wp:simplePos x="0" y="0"/>
                <wp:positionH relativeFrom="column">
                  <wp:posOffset>821690</wp:posOffset>
                </wp:positionH>
                <wp:positionV relativeFrom="paragraph">
                  <wp:posOffset>518232</wp:posOffset>
                </wp:positionV>
                <wp:extent cx="1896745" cy="1013460"/>
                <wp:effectExtent l="0" t="0" r="27305" b="15240"/>
                <wp:wrapNone/>
                <wp:docPr id="56"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1013460"/>
                        </a:xfrm>
                        <a:prstGeom prst="rect">
                          <a:avLst/>
                        </a:prstGeom>
                        <a:solidFill>
                          <a:srgbClr val="FFFFFF"/>
                        </a:solidFill>
                        <a:ln w="9525">
                          <a:solidFill>
                            <a:srgbClr val="000000"/>
                          </a:solidFill>
                          <a:miter lim="800000"/>
                          <a:headEnd/>
                          <a:tailEnd/>
                        </a:ln>
                      </wps:spPr>
                      <wps:txbx>
                        <w:txbxContent>
                          <w:p w14:paraId="3281D194" w14:textId="77777777" w:rsidR="00F16D62" w:rsidRDefault="00F16D62">
                            <w:r w:rsidRPr="00695D01">
                              <w:rPr>
                                <w:rFonts w:ascii="Times New Roman" w:hAnsi="Times New Roman" w:cs="Times New Roman"/>
                                <w:sz w:val="20"/>
                              </w:rPr>
                              <w:object w:dxaOrig="8342" w:dyaOrig="2755" w14:anchorId="27D6CA02">
                                <v:shape id="_x0000_i1076" type="#_x0000_t75" style="width:130.15pt;height:72.6pt" o:ole="">
                                  <v:imagedata r:id="rId92" o:title=""/>
                                </v:shape>
                                <o:OLEObject Type="Embed" ProgID="ChemDraw.Document.6.0" ShapeID="_x0000_i1076" DrawAspect="Content" ObjectID="_1634393835" r:id="rId100"/>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111CEF" id="Text Box 122" o:spid="_x0000_s1051" type="#_x0000_t202" style="position:absolute;left:0;text-align:left;margin-left:64.7pt;margin-top:40.8pt;width:149.35pt;height:79.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z0PMQIAAFwEAAAOAAAAZHJzL2Uyb0RvYy54bWysVNtu2zAMfR+wfxD0vviyJE2MOEWXLsOA&#10;7gK0+wBZlm1hsqhJSuzu60vJaRZ028swPwhiSB2S55DZXI+9IkdhnQRd0myWUiI0h1rqtqTfHvZv&#10;VpQ4z3TNFGhR0kfh6PX29avNYAqRQweqFpYgiHbFYEraeW+KJHG8Ez1zMzBCo7MB2zOPpm2T2rIB&#10;0XuV5Gm6TAawtbHAhXP46+3kpNuI3zSC+y9N44QnqqRYm4+njWcVzmS7YUVrmekkP5XB/qGKnkmN&#10;Sc9Qt8wzcrDyN6hecgsOGj/j0CfQNJKL2AN2k6UvurnvmBGxFyTHmTNN7v/B8s/Hr5bIuqSLJSWa&#10;9ajRgxg9eQcjyfI8EDQYV2DcvcFIP6IDhY7NOnMH/LsjGnYd0624sRaGTrAaC8zCy+Ti6YTjAkg1&#10;fIIaE7GDhwg0NrYP7CEfBNFRqMezOKEYHlKu1sur+YISjr4szd7Ol1G+hBXPz411/oOAnoRLSS2q&#10;H+HZ8c75UA4rnkNCNgdK1nupVDRsW+2UJUeGk7KPX+zgRZjSZCjpepEvJgb+CpHG708QvfQ48kr2&#10;JV2dg1gReHuv6ziQnkk13bFkpU9EBu4mFv1YjVE0LOMkUAX1I1JrYRpxXEm8dGB/UjLgeJfU/Tgw&#10;KyhRHzXKs87m87AP0ZgvrnI07KWnuvQwzRGqpJ6S6brz0w4djJVth5mmgdBwg5I2MpIdtJ+qOtWP&#10;Ixw1OK1b2JFLO0b9+lPYPgEAAP//AwBQSwMEFAAGAAgAAAAhAOjrJ1HfAAAACgEAAA8AAABkcnMv&#10;ZG93bnJldi54bWxMj0FLxDAQhe+C/yGM4EXctLHUbm26iKDoTVfRa7bJtsVkUpNst/57x5MeH/Px&#10;vTfNZnGWzSbE0aOEfJUBM9h5PWIv4e31/rICFpNCraxHI+HbRNi0pyeNqrU/4ouZt6lnJMFYKwlD&#10;SlPNeewG41Rc+ckg3fY+OJUohp7roI4kd5aLLCu5UyNSw6AmczeY7nN7cBKq4nH+iE9Xz+9dubfr&#10;dHE9P3wFKc/PltsbYMks6Q+G3/k0HVratPMH1JFZymJdEEqyvARGQCGqHNhOgihyAbxt+P8X2h8A&#10;AAD//wMAUEsBAi0AFAAGAAgAAAAhALaDOJL+AAAA4QEAABMAAAAAAAAAAAAAAAAAAAAAAFtDb250&#10;ZW50X1R5cGVzXS54bWxQSwECLQAUAAYACAAAACEAOP0h/9YAAACUAQAACwAAAAAAAAAAAAAAAAAv&#10;AQAAX3JlbHMvLnJlbHNQSwECLQAUAAYACAAAACEALOM9DzECAABcBAAADgAAAAAAAAAAAAAAAAAu&#10;AgAAZHJzL2Uyb0RvYy54bWxQSwECLQAUAAYACAAAACEA6OsnUd8AAAAKAQAADwAAAAAAAAAAAAAA&#10;AACLBAAAZHJzL2Rvd25yZXYueG1sUEsFBgAAAAAEAAQA8wAAAJcFAAAAAA==&#10;">
                <v:textbox>
                  <w:txbxContent>
                    <w:p w14:paraId="3281D194" w14:textId="77777777" w:rsidR="00F16D62" w:rsidRDefault="00F16D62">
                      <w:r w:rsidRPr="00695D01">
                        <w:rPr>
                          <w:rFonts w:ascii="Times New Roman" w:hAnsi="Times New Roman" w:cs="Times New Roman"/>
                          <w:sz w:val="20"/>
                        </w:rPr>
                        <w:object w:dxaOrig="7816" w:dyaOrig="2583" w14:anchorId="27D6CA02">
                          <v:shape id="_x0000_i1076" type="#_x0000_t75" style="width:130.15pt;height:72.6pt">
                            <v:imagedata r:id="rId94" o:title=""/>
                          </v:shape>
                          <o:OLEObject Type="Embed" ProgID="ChemDraw.Document.6.0" ShapeID="_x0000_i1076" DrawAspect="Content" ObjectID="_1630409819" r:id="rId101"/>
                        </w:object>
                      </w:r>
                    </w:p>
                  </w:txbxContent>
                </v:textbox>
              </v:shape>
            </w:pict>
          </mc:Fallback>
        </mc:AlternateContent>
      </w:r>
      <w:r w:rsidR="00416B76" w:rsidRPr="00DE0DA0">
        <w:rPr>
          <w:rFonts w:ascii="Times New Roman" w:hAnsi="Times New Roman" w:cs="Times New Roman"/>
          <w:b/>
          <w:noProof/>
          <w:color w:val="FF0000"/>
          <w:sz w:val="24"/>
          <w:szCs w:val="24"/>
          <w:lang w:eastAsia="en-IN" w:bidi="mr-IN"/>
        </w:rPr>
        <w:drawing>
          <wp:inline distT="0" distB="0" distL="0" distR="0" wp14:anchorId="642D0FC0" wp14:editId="2FC21596">
            <wp:extent cx="5556739" cy="3485515"/>
            <wp:effectExtent l="0" t="0" r="6350" b="635"/>
            <wp:docPr id="8" name="Picture 8" descr="H:\DR KPH\Research Group\Muluk Mahesh\4. Schif bases H Series\Prothionamide PH Series\NMR DATA\13C data\6e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DR KPH\Research Group\Muluk Mahesh\4. Schif bases H Series\Prothionamide PH Series\NMR DATA\13C data\6e 13C NMR.TIF"/>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560957" cy="3488161"/>
                    </a:xfrm>
                    <a:prstGeom prst="rect">
                      <a:avLst/>
                    </a:prstGeom>
                    <a:noFill/>
                    <a:ln>
                      <a:noFill/>
                    </a:ln>
                  </pic:spPr>
                </pic:pic>
              </a:graphicData>
            </a:graphic>
          </wp:inline>
        </w:drawing>
      </w:r>
    </w:p>
    <w:p w14:paraId="1CE9FEFF" w14:textId="0D99EB91" w:rsidR="008655A4" w:rsidRPr="00DE0DA0" w:rsidRDefault="008655A4"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26</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e</w:t>
      </w:r>
    </w:p>
    <w:p w14:paraId="57E82CBD" w14:textId="77777777" w:rsidR="00CB43BF" w:rsidRPr="00DE0DA0" w:rsidRDefault="00CB43BF" w:rsidP="008655A4">
      <w:pPr>
        <w:autoSpaceDE w:val="0"/>
        <w:autoSpaceDN w:val="0"/>
        <w:adjustRightInd w:val="0"/>
        <w:spacing w:after="0" w:line="480" w:lineRule="auto"/>
        <w:jc w:val="center"/>
        <w:rPr>
          <w:rStyle w:val="nlmxref-aff"/>
          <w:rFonts w:ascii="Times New Roman" w:hAnsi="Times New Roman" w:cs="Times New Roman"/>
          <w:b/>
          <w:sz w:val="24"/>
          <w:szCs w:val="24"/>
        </w:rPr>
      </w:pPr>
    </w:p>
    <w:p w14:paraId="01094008" w14:textId="77777777" w:rsidR="008D6F30" w:rsidRPr="00DE0DA0" w:rsidRDefault="00834C2D" w:rsidP="008655A4">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42880" behindDoc="0" locked="0" layoutInCell="1" allowOverlap="1" wp14:anchorId="43C2F75B" wp14:editId="29982C10">
                <wp:simplePos x="0" y="0"/>
                <wp:positionH relativeFrom="column">
                  <wp:posOffset>2410460</wp:posOffset>
                </wp:positionH>
                <wp:positionV relativeFrom="paragraph">
                  <wp:posOffset>604592</wp:posOffset>
                </wp:positionV>
                <wp:extent cx="1679575" cy="920115"/>
                <wp:effectExtent l="0" t="0" r="12065" b="25400"/>
                <wp:wrapNone/>
                <wp:docPr id="55"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920115"/>
                        </a:xfrm>
                        <a:prstGeom prst="rect">
                          <a:avLst/>
                        </a:prstGeom>
                        <a:solidFill>
                          <a:srgbClr val="FFFFFF"/>
                        </a:solidFill>
                        <a:ln w="9525">
                          <a:solidFill>
                            <a:srgbClr val="000000"/>
                          </a:solidFill>
                          <a:miter lim="800000"/>
                          <a:headEnd/>
                          <a:tailEnd/>
                        </a:ln>
                      </wps:spPr>
                      <wps:txbx>
                        <w:txbxContent>
                          <w:p w14:paraId="165B846B" w14:textId="77777777" w:rsidR="00F16D62" w:rsidRDefault="00F16D62">
                            <w:r w:rsidRPr="00695D01">
                              <w:rPr>
                                <w:rFonts w:ascii="Times New Roman" w:hAnsi="Times New Roman" w:cs="Times New Roman"/>
                                <w:sz w:val="20"/>
                              </w:rPr>
                              <w:object w:dxaOrig="8342" w:dyaOrig="2755" w14:anchorId="761075AE">
                                <v:shape id="_x0000_i1078" type="#_x0000_t75" style="width:108.45pt;height:60.6pt" o:ole="">
                                  <v:imagedata r:id="rId92" o:title=""/>
                                </v:shape>
                                <o:OLEObject Type="Embed" ProgID="ChemDraw.Document.6.0" ShapeID="_x0000_i1078" DrawAspect="Content" ObjectID="_1634393836" r:id="rId103"/>
                              </w:object>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C2F75B" id="Text Box 121" o:spid="_x0000_s1052" type="#_x0000_t202" style="position:absolute;left:0;text-align:left;margin-left:189.8pt;margin-top:47.6pt;width:132.25pt;height:72.45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3dqKwIAAFkEAAAOAAAAZHJzL2Uyb0RvYy54bWysVNtu2zAMfR+wfxD0vjg24qQx4hRdugwD&#10;um5Auw+QZdkWJouCpMTuvn6UnGTZ7WWYHwQxpA7Jc8hsbsdekaOwToIuaTqbUyI0h1rqtqRfnvdv&#10;bihxnumaKdCipC/C0dvt61ebwRQigw5ULSxBEO2KwZS0894USeJ4J3rmZmCERmcDtmceTdsmtWUD&#10;ovcqyebzZTKArY0FLpzDX+8nJ91G/KYR3H9qGic8USXF2nw8bTyrcCbbDStay0wn+akM9g9V9Exq&#10;THqBumeekYOVv0H1kltw0PgZhz6BppFcxB6wm3T+SzdPHTMi9oLkOHOhyf0/WP54/GyJrEua55Ro&#10;1qNGz2L05C2MJM3SQNBgXIFxTwYj/YgOFDo268wD8K+OaNh1TLfizloYOsFqLDC+TK6eTjgugFTD&#10;R6gxETt4iEBjY/vAHvJBEB2FermIE4rhIeVytc5XWCRH3xrZSvNQXMKK82tjnX8voCfhUlKL4kd0&#10;dnxwfgo9h4RkDpSs91KpaNi22ilLjgwHZR+/E/pPYUqTAbPnWT4R8FeIefz+BNFLjxOvZF/Sm0sQ&#10;KwJt73Qd59EzqaY7dqc0Nhl4DNRNJPqxGqNm2fKsTwX1CzJrYZpw3Ei8dGC/UTLgdJdU4/pRoj5o&#10;1GadLhZhGaKxyFcZGvbaU117mOYIVFJPyXTd+WmBDsbKtsM852m4Qz33MlIdCp5qOlWP8xvFOu1a&#10;WJBrO0b9+EfYfgcAAP//AwBQSwMEFAAGAAgAAAAhAMuWCq/iAAAACgEAAA8AAABkcnMvZG93bnJl&#10;di54bWxMj0FOwzAQRfdI3MEaJDaI2gkhpSGTCoqqLpAQFA7gxEOSNraj2E0Cp8esYDn6T/+/ydez&#10;7thIg2utQYgWAhiZyqrW1Agf79vrO2DOS6NkZw0hfJGDdXF+lstM2cm80bj3NQslxmUSofG+zzh3&#10;VUNauoXtyYTs0w5a+nAONVeDnEK57ngsRMq1bE1YaGRPm4aq4/6kEY5Py/Fw9bx7LF+2m0M9iumb&#10;qlfEy4v54R6Yp9n/wfCrH9ShCE6lPRnlWIdws1ylAUVY3cbAApAmSQSsRIgTEQEvcv7/heIHAAD/&#10;/wMAUEsBAi0AFAAGAAgAAAAhALaDOJL+AAAA4QEAABMAAAAAAAAAAAAAAAAAAAAAAFtDb250ZW50&#10;X1R5cGVzXS54bWxQSwECLQAUAAYACAAAACEAOP0h/9YAAACUAQAACwAAAAAAAAAAAAAAAAAvAQAA&#10;X3JlbHMvLnJlbHNQSwECLQAUAAYACAAAACEA1z93aisCAABZBAAADgAAAAAAAAAAAAAAAAAuAgAA&#10;ZHJzL2Uyb0RvYy54bWxQSwECLQAUAAYACAAAACEAy5YKr+IAAAAKAQAADwAAAAAAAAAAAAAAAACF&#10;BAAAZHJzL2Rvd25yZXYueG1sUEsFBgAAAAAEAAQA8wAAAJQFAAAAAA==&#10;">
                <v:textbox style="mso-fit-shape-to-text:t">
                  <w:txbxContent>
                    <w:p w14:paraId="165B846B" w14:textId="77777777" w:rsidR="00F16D62" w:rsidRDefault="00F16D62">
                      <w:r w:rsidRPr="00695D01">
                        <w:rPr>
                          <w:rFonts w:ascii="Times New Roman" w:hAnsi="Times New Roman" w:cs="Times New Roman"/>
                          <w:sz w:val="20"/>
                        </w:rPr>
                        <w:object w:dxaOrig="7816" w:dyaOrig="2583" w14:anchorId="761075AE">
                          <v:shape id="_x0000_i1078" type="#_x0000_t75" style="width:108.65pt;height:60.55pt">
                            <v:imagedata r:id="rId94" o:title=""/>
                          </v:shape>
                          <o:OLEObject Type="Embed" ProgID="ChemDraw.Document.6.0" ShapeID="_x0000_i1078" DrawAspect="Content" ObjectID="_1630409820" r:id="rId104"/>
                        </w:object>
                      </w:r>
                    </w:p>
                  </w:txbxContent>
                </v:textbox>
              </v:shape>
            </w:pict>
          </mc:Fallback>
        </mc:AlternateContent>
      </w:r>
      <w:r w:rsidR="008D6F30" w:rsidRPr="00DE0DA0">
        <w:rPr>
          <w:rFonts w:ascii="Times New Roman" w:hAnsi="Times New Roman" w:cs="Times New Roman"/>
          <w:b/>
          <w:noProof/>
          <w:color w:val="FF0000"/>
          <w:sz w:val="24"/>
          <w:szCs w:val="24"/>
          <w:lang w:eastAsia="en-IN" w:bidi="mr-IN"/>
        </w:rPr>
        <w:drawing>
          <wp:inline distT="0" distB="0" distL="0" distR="0" wp14:anchorId="4DDF18A9" wp14:editId="02C1E3BD">
            <wp:extent cx="5627077" cy="3421233"/>
            <wp:effectExtent l="0" t="0" r="0" b="8255"/>
            <wp:docPr id="7" name="Picture 7" descr="H:\DR KPH\Research Group\Muluk Mahesh\4. Schif bases H Series\Prothionamide PH Series\NMR DATA\13C data\6e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DR KPH\Research Group\Muluk Mahesh\4. Schif bases H Series\Prothionamide PH Series\NMR DATA\13C data\6e 13C NMR DEPT.TIF"/>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645810" cy="3432623"/>
                    </a:xfrm>
                    <a:prstGeom prst="rect">
                      <a:avLst/>
                    </a:prstGeom>
                    <a:noFill/>
                    <a:ln>
                      <a:noFill/>
                    </a:ln>
                  </pic:spPr>
                </pic:pic>
              </a:graphicData>
            </a:graphic>
          </wp:inline>
        </w:drawing>
      </w:r>
    </w:p>
    <w:p w14:paraId="5AEA1F90" w14:textId="64EEC44F" w:rsidR="008655A4" w:rsidRPr="00DE0DA0" w:rsidRDefault="008655A4" w:rsidP="008655A4">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27</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e</w:t>
      </w:r>
    </w:p>
    <w:p w14:paraId="62C9BB0B" w14:textId="77777777" w:rsidR="008655A4" w:rsidRPr="00DE0DA0" w:rsidRDefault="008655A4"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p>
    <w:p w14:paraId="7019713B"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22400" behindDoc="0" locked="0" layoutInCell="1" allowOverlap="1" wp14:anchorId="634A830E" wp14:editId="3C928F2C">
                <wp:simplePos x="0" y="0"/>
                <wp:positionH relativeFrom="column">
                  <wp:posOffset>1927185</wp:posOffset>
                </wp:positionH>
                <wp:positionV relativeFrom="paragraph">
                  <wp:posOffset>1281317</wp:posOffset>
                </wp:positionV>
                <wp:extent cx="1797685" cy="1076446"/>
                <wp:effectExtent l="0" t="0" r="22860" b="28575"/>
                <wp:wrapNone/>
                <wp:docPr id="54"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1076446"/>
                        </a:xfrm>
                        <a:prstGeom prst="rect">
                          <a:avLst/>
                        </a:prstGeom>
                        <a:solidFill>
                          <a:srgbClr val="FFFFFF"/>
                        </a:solidFill>
                        <a:ln w="9525">
                          <a:solidFill>
                            <a:srgbClr val="000000"/>
                          </a:solidFill>
                          <a:miter lim="800000"/>
                          <a:headEnd/>
                          <a:tailEnd/>
                        </a:ln>
                      </wps:spPr>
                      <wps:txbx>
                        <w:txbxContent>
                          <w:p w14:paraId="52879A97" w14:textId="77777777" w:rsidR="00F16D62" w:rsidRDefault="00F16D62">
                            <w:r w:rsidRPr="00695D01">
                              <w:rPr>
                                <w:rFonts w:ascii="Times New Roman" w:hAnsi="Times New Roman" w:cs="Times New Roman"/>
                                <w:sz w:val="20"/>
                              </w:rPr>
                              <w:object w:dxaOrig="7521" w:dyaOrig="2827" w14:anchorId="707F94EF">
                                <v:shape id="_x0000_i1080" type="#_x0000_t75" style="width:113.55pt;height:71.4pt" o:ole="">
                                  <v:imagedata r:id="rId106" o:title=""/>
                                </v:shape>
                                <o:OLEObject Type="Embed" ProgID="ChemDraw.Document.6.0" ShapeID="_x0000_i1080" DrawAspect="Content" ObjectID="_1634393837" r:id="rId107"/>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4A830E" id="Text Box 97" o:spid="_x0000_s1053" type="#_x0000_t202" style="position:absolute;left:0;text-align:left;margin-left:151.75pt;margin-top:100.9pt;width:141.55pt;height:84.75pt;z-index:2516224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hVLQIAAFkEAAAOAAAAZHJzL2Uyb0RvYy54bWysVNuO2yAQfa/Uf0C8N3aiXDZWnNU221SV&#10;tttKu/0AjLGNCgwCEjv9+g44m6a3l6p+QAwMZ2bOmfHmdtCKHIXzEkxJp5OcEmE41NK0Jf3yvH9z&#10;Q4kPzNRMgRElPQlPb7evX216W4gZdKBq4QiCGF/0tqRdCLbIMs87oZmfgBUGLxtwmgU0XZvVjvWI&#10;rlU2y/Nl1oOrrQMuvMfT+/GSbhN+0wgePjWNF4GokmJuIa0urVVcs+2GFa1jtpP8nAb7hyw0kwaD&#10;XqDuWWDk4ORvUFpyBx6aMOGgM2gayUWqAauZ5r9U89QxK1ItSI63F5r8/4Plj8fPjsi6pIs5JYZp&#10;1OhZDIG8hYGsV5Gf3voC3Z4sOoYBz1HnVKu3D8C/emJg1zHTijvnoO8EqzG/aXyZXT0dcXwEqfqP&#10;UGMcdgiQgIbG6Uge0kEQHXU6XbSJufAYcrVeLW8WlHC8m+ar5Xy+TDFY8fLcOh/eC9AkbkrqUPwE&#10;z44PPsR0WPHiEqN5ULLeS6WS4dpqpxw5MmyUffrO6D+5KUP6kq4Xs8XIwF8h8vT9CULLgB2vpC7p&#10;zcWJFZG3d6ZO/RiYVOMeU1bmTGTkbmQxDNWQNJtdBKqgPiG1DsYOx4nETQfuGyU9dndJDY4fJeqD&#10;QXHW0/k8DkMy5ovVDA13fVNd3zDDEaikgZJxuwvjAB2sk22HccZ2MHCHgjYyUR2VH3M6Z4/9mxQ4&#10;z1ockGs7ef34I2y/AwAA//8DAFBLAwQUAAYACAAAACEAbyJ1C+EAAAALAQAADwAAAGRycy9kb3du&#10;cmV2LnhtbEyPwU7DMBBE70j8g7VI3KjthiZRiFNFSIDEhdJygJsbL0lEbEex04a/ZznBcTVPs2/K&#10;7WIHdsIp9N4pkCsBDF3jTe9aBW+Hh5scWIjaGT14hwq+McC2urwodWH82b3iaR9bRiUuFFpBF+NY&#10;cB6aDq0OKz+io+zTT1ZHOqeWm0mfqdwOfC1Eyq3uHX3o9Ij3HTZf+9kqeHpPdrdG5vLwnNUfWczt&#10;y1w/KnV9tdR3wCIu8Q+GX31Sh4qcjn52JrBBQSKSDaEK1kLSBiI2eZoCO1KUyQR4VfL/G6ofAAAA&#10;//8DAFBLAQItABQABgAIAAAAIQC2gziS/gAAAOEBAAATAAAAAAAAAAAAAAAAAAAAAABbQ29udGVu&#10;dF9UeXBlc10ueG1sUEsBAi0AFAAGAAgAAAAhADj9If/WAAAAlAEAAAsAAAAAAAAAAAAAAAAALwEA&#10;AF9yZWxzLy5yZWxzUEsBAi0AFAAGAAgAAAAhAL9tuFUtAgAAWQQAAA4AAAAAAAAAAAAAAAAALgIA&#10;AGRycy9lMm9Eb2MueG1sUEsBAi0AFAAGAAgAAAAhAG8idQvhAAAACwEAAA8AAAAAAAAAAAAAAAAA&#10;hwQAAGRycy9kb3ducmV2LnhtbFBLBQYAAAAABAAEAPMAAACVBQAAAAA=&#10;">
                <v:textbox>
                  <w:txbxContent>
                    <w:p w14:paraId="52879A97" w14:textId="77777777" w:rsidR="00F16D62" w:rsidRDefault="00F16D62">
                      <w:r w:rsidRPr="00695D01">
                        <w:rPr>
                          <w:rFonts w:ascii="Times New Roman" w:hAnsi="Times New Roman" w:cs="Times New Roman"/>
                          <w:sz w:val="20"/>
                        </w:rPr>
                        <w:object w:dxaOrig="7047" w:dyaOrig="2651" w14:anchorId="707F94EF">
                          <v:shape id="_x0000_i1080" type="#_x0000_t75" style="width:113.45pt;height:71.45pt">
                            <v:imagedata r:id="rId108" o:title=""/>
                          </v:shape>
                          <o:OLEObject Type="Embed" ProgID="ChemDraw.Document.6.0" ShapeID="_x0000_i1080" DrawAspect="Content" ObjectID="_1630409821" r:id="rId109"/>
                        </w:object>
                      </w:r>
                    </w:p>
                  </w:txbxContent>
                </v:textbox>
              </v:shape>
            </w:pict>
          </mc:Fallback>
        </mc:AlternateContent>
      </w:r>
      <w:r w:rsidR="003E7F70" w:rsidRPr="00DE0DA0">
        <w:rPr>
          <w:rFonts w:ascii="Times New Roman" w:hAnsi="Times New Roman" w:cs="Times New Roman"/>
          <w:b/>
          <w:noProof/>
          <w:color w:val="FF0000"/>
          <w:sz w:val="24"/>
          <w:szCs w:val="24"/>
          <w:lang w:eastAsia="en-IN" w:bidi="mr-IN"/>
        </w:rPr>
        <w:drawing>
          <wp:inline distT="0" distB="0" distL="0" distR="0" wp14:anchorId="5D8B68B8" wp14:editId="483D3D99">
            <wp:extent cx="5558345" cy="3878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63656" cy="3882286"/>
                    </a:xfrm>
                    <a:prstGeom prst="rect">
                      <a:avLst/>
                    </a:prstGeom>
                    <a:noFill/>
                    <a:ln>
                      <a:noFill/>
                    </a:ln>
                  </pic:spPr>
                </pic:pic>
              </a:graphicData>
            </a:graphic>
          </wp:inline>
        </w:drawing>
      </w:r>
    </w:p>
    <w:p w14:paraId="1B19D547" w14:textId="36EDF21A"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472C8C" w:rsidRPr="0095645A">
        <w:rPr>
          <w:rStyle w:val="nlmxref-aff"/>
          <w:rFonts w:ascii="Arial" w:hAnsi="Arial" w:cs="Arial"/>
          <w:b/>
          <w:color w:val="0000FF"/>
          <w:sz w:val="24"/>
          <w:szCs w:val="24"/>
        </w:rPr>
        <w:t>2</w:t>
      </w:r>
      <w:r w:rsidR="009E6BC2" w:rsidRPr="0095645A">
        <w:rPr>
          <w:rStyle w:val="nlmxref-aff"/>
          <w:rFonts w:ascii="Arial" w:hAnsi="Arial" w:cs="Arial"/>
          <w:b/>
          <w:color w:val="0000FF"/>
          <w:sz w:val="24"/>
          <w:szCs w:val="24"/>
        </w:rPr>
        <w:t>8</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f</w:t>
      </w:r>
    </w:p>
    <w:p w14:paraId="4917CD8C" w14:textId="77777777" w:rsidR="00225E50" w:rsidRPr="00DE0DA0" w:rsidRDefault="00834C2D" w:rsidP="00A56D6B">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49024" behindDoc="0" locked="0" layoutInCell="1" allowOverlap="1" wp14:anchorId="7070FFDB" wp14:editId="3A145644">
                <wp:simplePos x="0" y="0"/>
                <wp:positionH relativeFrom="column">
                  <wp:posOffset>866775</wp:posOffset>
                </wp:positionH>
                <wp:positionV relativeFrom="paragraph">
                  <wp:posOffset>601417</wp:posOffset>
                </wp:positionV>
                <wp:extent cx="1601470" cy="969645"/>
                <wp:effectExtent l="0" t="0" r="18415" b="20955"/>
                <wp:wrapNone/>
                <wp:docPr id="5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969645"/>
                        </a:xfrm>
                        <a:prstGeom prst="rect">
                          <a:avLst/>
                        </a:prstGeom>
                        <a:solidFill>
                          <a:srgbClr val="FFFFFF"/>
                        </a:solidFill>
                        <a:ln w="9525">
                          <a:solidFill>
                            <a:srgbClr val="000000"/>
                          </a:solidFill>
                          <a:miter lim="800000"/>
                          <a:headEnd/>
                          <a:tailEnd/>
                        </a:ln>
                      </wps:spPr>
                      <wps:txbx>
                        <w:txbxContent>
                          <w:p w14:paraId="0B19F149" w14:textId="77777777" w:rsidR="00F16D62" w:rsidRDefault="00F16D62">
                            <w:r w:rsidRPr="00695D01">
                              <w:rPr>
                                <w:rFonts w:ascii="Times New Roman" w:hAnsi="Times New Roman" w:cs="Times New Roman"/>
                                <w:sz w:val="20"/>
                              </w:rPr>
                              <w:object w:dxaOrig="7521" w:dyaOrig="2827" w14:anchorId="6981976C">
                                <v:shape id="_x0000_i1082" type="#_x0000_t75" style="width:110.95pt;height:70.25pt" o:ole="">
                                  <v:imagedata r:id="rId108" o:title=""/>
                                </v:shape>
                                <o:OLEObject Type="Embed" ProgID="ChemDraw.Document.6.0" ShapeID="_x0000_i1082" DrawAspect="Content" ObjectID="_1634393838" r:id="rId111"/>
                              </w:object>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70FFDB" id="Text Box 124" o:spid="_x0000_s1054" type="#_x0000_t202" style="position:absolute;left:0;text-align:left;margin-left:68.25pt;margin-top:47.35pt;width:126.1pt;height:76.35pt;z-index:25164902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12CLQIAAFkEAAAOAAAAZHJzL2Uyb0RvYy54bWysVNtu2zAMfR+wfxD0vtjxnDQx4hRdugwD&#10;2m1Auw+QZdkWJouCpMTuvn6UnKbZ7WWYHwQxpA7Jc8hsrsdekaOwToIu6XyWUiI0h1rqtqRfH/dv&#10;VpQ4z3TNFGhR0ifh6PX29avNYAqRQQeqFpYgiHbFYEraeW+KJHG8Ez1zMzBCo7MB2zOPpm2T2rIB&#10;0XuVZGm6TAawtbHAhXP46+3kpNuI3zSC+89N44QnqqRYm4+njWcVzmS7YUVrmekkP5XB/qGKnkmN&#10;Sc9Qt8wzcrDyN6hecgsOGj/j0CfQNJKL2AN2M09/6eahY0bEXpAcZ840uf8Hyz8dv1gi65Iu3lKi&#10;WY8aPYrRk3cwknmWB4IG4wqMezAY6Ud0oNCxWWfugH9zRMOuY7oVN9bC0AlWY4Hz8DK5eDrhuABS&#10;DfdQYyJ28BCBxsb2gT3kgyA6CvV0FicUw0PKZTrPr9DF0bderpf5IqZgxfNrY53/IKAn4VJSi+JH&#10;dHa8cz5Uw4rnkJDMgZL1XioVDdtWO2XJkeGg7ON3Qv8pTGkyYPZFtpgI+CtEGr8/QfTS48Qr2Zd0&#10;dQ5iRaDtva7jPHom1XTHkpU+8Riom0j0YzVGzbJVyBBIrqB+QmYtTBOOG4mXDux3Sgac7pJqXD9K&#10;1EeN2qzneR6WIRr54ipDw156qksP0xyBSuopma47Py3QwVjZdphnmgYNN6hnIyPVLzWdqsf5jQqc&#10;di0syKUdo17+EbY/AAAA//8DAFBLAwQUAAYACAAAACEAquT9tuAAAAAKAQAADwAAAGRycy9kb3du&#10;cmV2LnhtbEyPwUrDQBCG74LvsIzgzW5M0zaN2ZQiFDwUxFTxus2O2WB2NmS3bXx7x5O9zc98/PNN&#10;uZlcL844hs6TgsdZAgKp8aajVsH7YfeQgwhRk9G9J1TwgwE21e1NqQvjL/SG5zq2gksoFFqBjXEo&#10;pAyNRafDzA9IvPvyo9OR49hKM+oLl7tepkmylE53xBesHvDZYvNdn5yCQ5fabL9t3OfuY6hfh8Xa&#10;vOyNUvd30/YJRMQp/sPwp8/qULHT0Z/IBNFzni8XjCpYZysQDMzznIejgjRbZSCrUl6/UP0CAAD/&#10;/wMAUEsBAi0AFAAGAAgAAAAhALaDOJL+AAAA4QEAABMAAAAAAAAAAAAAAAAAAAAAAFtDb250ZW50&#10;X1R5cGVzXS54bWxQSwECLQAUAAYACAAAACEAOP0h/9YAAACUAQAACwAAAAAAAAAAAAAAAAAvAQAA&#10;X3JlbHMvLnJlbHNQSwECLQAUAAYACAAAACEADLNdgi0CAABZBAAADgAAAAAAAAAAAAAAAAAuAgAA&#10;ZHJzL2Uyb0RvYy54bWxQSwECLQAUAAYACAAAACEAquT9tuAAAAAKAQAADwAAAAAAAAAAAAAAAACH&#10;BAAAZHJzL2Rvd25yZXYueG1sUEsFBgAAAAAEAAQA8wAAAJQFAAAAAA==&#10;">
                <v:textbox>
                  <w:txbxContent>
                    <w:p w14:paraId="0B19F149" w14:textId="77777777" w:rsidR="00F16D62" w:rsidRDefault="00F16D62">
                      <w:r w:rsidRPr="00695D01">
                        <w:rPr>
                          <w:rFonts w:ascii="Times New Roman" w:hAnsi="Times New Roman" w:cs="Times New Roman"/>
                          <w:sz w:val="20"/>
                        </w:rPr>
                        <w:object w:dxaOrig="7047" w:dyaOrig="2651" w14:anchorId="6981976C">
                          <v:shape id="_x0000_i1082" type="#_x0000_t75" style="width:111pt;height:70.25pt">
                            <v:imagedata r:id="rId108" o:title=""/>
                          </v:shape>
                          <o:OLEObject Type="Embed" ProgID="ChemDraw.Document.6.0" ShapeID="_x0000_i1082" DrawAspect="Content" ObjectID="_1630409822" r:id="rId112"/>
                        </w:object>
                      </w:r>
                    </w:p>
                  </w:txbxContent>
                </v:textbox>
              </v:shape>
            </w:pict>
          </mc:Fallback>
        </mc:AlternateContent>
      </w:r>
      <w:r w:rsidR="003107E2" w:rsidRPr="00DE0DA0">
        <w:rPr>
          <w:rFonts w:ascii="Times New Roman" w:hAnsi="Times New Roman" w:cs="Times New Roman"/>
          <w:b/>
          <w:noProof/>
          <w:color w:val="FF0000"/>
          <w:sz w:val="24"/>
          <w:szCs w:val="24"/>
          <w:lang w:eastAsia="en-IN" w:bidi="mr-IN"/>
        </w:rPr>
        <w:drawing>
          <wp:inline distT="0" distB="0" distL="0" distR="0" wp14:anchorId="393E4326" wp14:editId="24A2D77B">
            <wp:extent cx="5565531" cy="3485515"/>
            <wp:effectExtent l="0" t="0" r="0" b="635"/>
            <wp:docPr id="16" name="Picture 16" descr="H:\DR KPH\Research Group\Muluk Mahesh\4. Schif bases H Series\Prothionamide PH Series\NMR DATA\13C data\6f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DR KPH\Research Group\Muluk Mahesh\4. Schif bases H Series\Prothionamide PH Series\NMR DATA\13C data\6f 13C NMR.TIF"/>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569944" cy="3488279"/>
                    </a:xfrm>
                    <a:prstGeom prst="rect">
                      <a:avLst/>
                    </a:prstGeom>
                    <a:noFill/>
                    <a:ln>
                      <a:noFill/>
                    </a:ln>
                  </pic:spPr>
                </pic:pic>
              </a:graphicData>
            </a:graphic>
          </wp:inline>
        </w:drawing>
      </w:r>
    </w:p>
    <w:p w14:paraId="31355C03" w14:textId="616D9C65"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Pr="0095645A">
        <w:rPr>
          <w:rStyle w:val="nlmxref-aff"/>
          <w:rFonts w:ascii="Arial" w:hAnsi="Arial" w:cs="Arial"/>
          <w:b/>
          <w:color w:val="0000FF"/>
          <w:sz w:val="24"/>
          <w:szCs w:val="24"/>
        </w:rPr>
        <w:t>2</w:t>
      </w:r>
      <w:r w:rsidR="009E6BC2" w:rsidRPr="0095645A">
        <w:rPr>
          <w:rStyle w:val="nlmxref-aff"/>
          <w:rFonts w:ascii="Arial" w:hAnsi="Arial" w:cs="Arial"/>
          <w:b/>
          <w:color w:val="0000FF"/>
          <w:sz w:val="24"/>
          <w:szCs w:val="24"/>
        </w:rPr>
        <w:t>9</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f</w:t>
      </w:r>
    </w:p>
    <w:p w14:paraId="6717A4FF" w14:textId="77777777" w:rsidR="00CE3D94" w:rsidRPr="00DE0DA0" w:rsidRDefault="00CE3D94" w:rsidP="00472C8C">
      <w:pPr>
        <w:autoSpaceDE w:val="0"/>
        <w:autoSpaceDN w:val="0"/>
        <w:adjustRightInd w:val="0"/>
        <w:spacing w:after="0" w:line="480" w:lineRule="auto"/>
        <w:jc w:val="center"/>
        <w:rPr>
          <w:rStyle w:val="nlmxref-aff"/>
          <w:rFonts w:ascii="Times New Roman" w:hAnsi="Times New Roman" w:cs="Times New Roman"/>
          <w:b/>
          <w:sz w:val="24"/>
          <w:szCs w:val="24"/>
        </w:rPr>
      </w:pPr>
    </w:p>
    <w:p w14:paraId="1121B689" w14:textId="77777777" w:rsidR="00225E50"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46976" behindDoc="0" locked="0" layoutInCell="1" allowOverlap="1" wp14:anchorId="163158E3" wp14:editId="7E2BAFB6">
                <wp:simplePos x="0" y="0"/>
                <wp:positionH relativeFrom="column">
                  <wp:posOffset>2523490</wp:posOffset>
                </wp:positionH>
                <wp:positionV relativeFrom="paragraph">
                  <wp:posOffset>685800</wp:posOffset>
                </wp:positionV>
                <wp:extent cx="1458595" cy="840105"/>
                <wp:effectExtent l="8255" t="10795" r="9525" b="6350"/>
                <wp:wrapNone/>
                <wp:docPr id="52"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840105"/>
                        </a:xfrm>
                        <a:prstGeom prst="rect">
                          <a:avLst/>
                        </a:prstGeom>
                        <a:solidFill>
                          <a:srgbClr val="FFFFFF"/>
                        </a:solidFill>
                        <a:ln w="9525">
                          <a:solidFill>
                            <a:srgbClr val="000000"/>
                          </a:solidFill>
                          <a:miter lim="800000"/>
                          <a:headEnd/>
                          <a:tailEnd/>
                        </a:ln>
                      </wps:spPr>
                      <wps:txbx>
                        <w:txbxContent>
                          <w:p w14:paraId="24F85946" w14:textId="77777777" w:rsidR="00F16D62" w:rsidRDefault="00F16D62">
                            <w:r w:rsidRPr="00695D01">
                              <w:rPr>
                                <w:rFonts w:ascii="Times New Roman" w:hAnsi="Times New Roman" w:cs="Times New Roman"/>
                                <w:sz w:val="20"/>
                              </w:rPr>
                              <w:object w:dxaOrig="7521" w:dyaOrig="2827" w14:anchorId="2B9AFB27">
                                <v:shape id="_x0000_i1084" type="#_x0000_t75" style="width:99.65pt;height:63.05pt" o:ole="">
                                  <v:imagedata r:id="rId108" o:title=""/>
                                </v:shape>
                                <o:OLEObject Type="Embed" ProgID="ChemDraw.Document.6.0" ShapeID="_x0000_i1084" DrawAspect="Content" ObjectID="_1634393839" r:id="rId114"/>
                              </w:object>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3158E3" id="Text Box 123" o:spid="_x0000_s1055" type="#_x0000_t202" style="position:absolute;left:0;text-align:left;margin-left:198.7pt;margin-top:54pt;width:114.85pt;height:66.15pt;z-index:251646976;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4yrLAIAAFkEAAAOAAAAZHJzL2Uyb0RvYy54bWysVNtu2zAMfR+wfxD0vjjx4i0x4hRdugwD&#10;2m1Auw+QZdkWJomCpMTuvn6UnKbZ7WWYHwQxpA7Jc8hsrkatyFE4L8FUdDGbUyIMh0aarqJfH/av&#10;VpT4wEzDFBhR0Ufh6dX25YvNYEuRQw+qEY4giPHlYCvah2DLLPO8F5r5GVhh0NmC0yyg6bqscWxA&#10;dK2yfD5/kw3gGuuAC+/x15vJSbcJv20FD5/b1otAVEWxtpBOl846ntl2w8rOMdtLfiqD/UMVmkmD&#10;Sc9QNywwcnDyNygtuQMPbZhx0Bm0reQi9YDdLOa/dHPfMytSL0iOt2ea/P+D5Z+OXxyRTUWLnBLD&#10;NGr0IMZA3sFIFvnrSNBgfYlx9xYjw4gOFDo16+0t8G+eGNj1zHTi2jkYesEaLHARX2YXTyccH0Hq&#10;4Q4aTMQOARLQ2Dod2UM+CKKjUI9ncWIxPKZcFqtiXVDC0bdaIltFSsHKp9fW+fBBgCbxUlGH4id0&#10;drz1IVbDyqeQmMyDks1eKpUM19U75ciR4aDs03dC/ylMGTJUdF3kxUTAXyHm6fsThJYBJ15JjV2c&#10;g1gZaXtvmjSPgUk13bFkZU48RuomEsNYj0mzfB0zRJJraB6RWQfThONG4qUH952SAae7ogbXjxL1&#10;0aA268VyGZchGcvibY6Gu/TUlx5mOAJVNFAyXXdhWqCDdbLrMc80DQauUc9WJqqfazpVj/ObFDjt&#10;WlyQSztFPf8jbH8AAAD//wMAUEsDBBQABgAIAAAAIQANyqcf4QAAAAsBAAAPAAAAZHJzL2Rvd25y&#10;ZXYueG1sTI/LasMwEEX3hf6DmEJ3jRTHzcOxHEIh0EWg1GnpVrEmlqn1wFIS9+87XTXL4R7unFtu&#10;RtuzCw6x807CdCKAoWu87lwr4eOwe1oCi0k5rXrvUMIPRthU93elKrS/une81KllVOJioSSYlELB&#10;eWwMWhUnPqCj7OQHqxKdQ8v1oK5UbnueCTHnVnWOPhgV8MVg812frYRDl5l8v23s1+4z1G/heaVf&#10;91rKx4dxuwaWcEz/MPzpkzpU5HT0Z6cj6yXMVoucUArEkkYRMc8WU2BHCVkuZsCrkt9uqH4BAAD/&#10;/wMAUEsBAi0AFAAGAAgAAAAhALaDOJL+AAAA4QEAABMAAAAAAAAAAAAAAAAAAAAAAFtDb250ZW50&#10;X1R5cGVzXS54bWxQSwECLQAUAAYACAAAACEAOP0h/9YAAACUAQAACwAAAAAAAAAAAAAAAAAvAQAA&#10;X3JlbHMvLnJlbHNQSwECLQAUAAYACAAAACEAwtuMqywCAABZBAAADgAAAAAAAAAAAAAAAAAuAgAA&#10;ZHJzL2Uyb0RvYy54bWxQSwECLQAUAAYACAAAACEADcqnH+EAAAALAQAADwAAAAAAAAAAAAAAAACG&#10;BAAAZHJzL2Rvd25yZXYueG1sUEsFBgAAAAAEAAQA8wAAAJQFAAAAAA==&#10;">
                <v:textbox>
                  <w:txbxContent>
                    <w:p w14:paraId="24F85946" w14:textId="77777777" w:rsidR="00F16D62" w:rsidRDefault="00F16D62">
                      <w:r w:rsidRPr="00695D01">
                        <w:rPr>
                          <w:rFonts w:ascii="Times New Roman" w:hAnsi="Times New Roman" w:cs="Times New Roman"/>
                          <w:sz w:val="20"/>
                        </w:rPr>
                        <w:object w:dxaOrig="7047" w:dyaOrig="2651" w14:anchorId="2B9AFB27">
                          <v:shape id="_x0000_i1084" type="#_x0000_t75" style="width:99.7pt;height:63.1pt">
                            <v:imagedata r:id="rId108" o:title=""/>
                          </v:shape>
                          <o:OLEObject Type="Embed" ProgID="ChemDraw.Document.6.0" ShapeID="_x0000_i1084" DrawAspect="Content" ObjectID="_1630409823" r:id="rId115"/>
                        </w:object>
                      </w:r>
                    </w:p>
                  </w:txbxContent>
                </v:textbox>
              </v:shape>
            </w:pict>
          </mc:Fallback>
        </mc:AlternateContent>
      </w:r>
      <w:r w:rsidR="00225E50" w:rsidRPr="00DE0DA0">
        <w:rPr>
          <w:rFonts w:ascii="Times New Roman" w:hAnsi="Times New Roman" w:cs="Times New Roman"/>
          <w:b/>
          <w:noProof/>
          <w:color w:val="FF0000"/>
          <w:sz w:val="24"/>
          <w:szCs w:val="24"/>
          <w:lang w:eastAsia="en-IN" w:bidi="mr-IN"/>
        </w:rPr>
        <w:drawing>
          <wp:inline distT="0" distB="0" distL="0" distR="0" wp14:anchorId="6D00E29C" wp14:editId="56026080">
            <wp:extent cx="5599864" cy="3683977"/>
            <wp:effectExtent l="0" t="0" r="1270" b="0"/>
            <wp:docPr id="13" name="Picture 13" descr="H:\DR KPH\Research Group\Muluk Mahesh\4. Schif bases H Series\Prothionamide PH Series\NMR DATA\13C data\6f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DR KPH\Research Group\Muluk Mahesh\4. Schif bases H Series\Prothionamide PH Series\NMR DATA\13C data\6f 13C NMR DEPT.TIF"/>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618974" cy="3696549"/>
                    </a:xfrm>
                    <a:prstGeom prst="rect">
                      <a:avLst/>
                    </a:prstGeom>
                    <a:noFill/>
                    <a:ln>
                      <a:noFill/>
                    </a:ln>
                  </pic:spPr>
                </pic:pic>
              </a:graphicData>
            </a:graphic>
          </wp:inline>
        </w:drawing>
      </w:r>
    </w:p>
    <w:p w14:paraId="55646ED3" w14:textId="4515BD6F"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993034"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0</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f</w:t>
      </w:r>
    </w:p>
    <w:p w14:paraId="08FC7251" w14:textId="77777777" w:rsidR="00CB43BF" w:rsidRPr="00DE0DA0" w:rsidRDefault="00CB43BF" w:rsidP="00472C8C">
      <w:pPr>
        <w:autoSpaceDE w:val="0"/>
        <w:autoSpaceDN w:val="0"/>
        <w:adjustRightInd w:val="0"/>
        <w:spacing w:after="0" w:line="480" w:lineRule="auto"/>
        <w:jc w:val="center"/>
        <w:rPr>
          <w:rStyle w:val="nlmxref-aff"/>
          <w:rFonts w:ascii="Times New Roman" w:hAnsi="Times New Roman" w:cs="Times New Roman"/>
          <w:b/>
          <w:sz w:val="24"/>
          <w:szCs w:val="24"/>
        </w:rPr>
      </w:pPr>
    </w:p>
    <w:p w14:paraId="57BA42D9" w14:textId="77777777" w:rsidR="00F45ED4" w:rsidRPr="00DE0DA0" w:rsidRDefault="00F45ED4"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w:lastRenderedPageBreak/>
        <mc:AlternateContent>
          <mc:Choice Requires="wps">
            <w:drawing>
              <wp:anchor distT="0" distB="0" distL="114300" distR="114300" simplePos="0" relativeHeight="251687936" behindDoc="0" locked="0" layoutInCell="1" allowOverlap="1" wp14:anchorId="343CE2A5" wp14:editId="1ECFAD1C">
                <wp:simplePos x="0" y="0"/>
                <wp:positionH relativeFrom="column">
                  <wp:posOffset>2390003</wp:posOffset>
                </wp:positionH>
                <wp:positionV relativeFrom="paragraph">
                  <wp:posOffset>954911</wp:posOffset>
                </wp:positionV>
                <wp:extent cx="1522070" cy="856527"/>
                <wp:effectExtent l="0" t="0" r="21590" b="20320"/>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070" cy="856527"/>
                        </a:xfrm>
                        <a:prstGeom prst="rect">
                          <a:avLst/>
                        </a:prstGeom>
                        <a:solidFill>
                          <a:srgbClr val="FFFFFF"/>
                        </a:solidFill>
                        <a:ln w="9525">
                          <a:solidFill>
                            <a:srgbClr val="000000"/>
                          </a:solidFill>
                          <a:miter lim="800000"/>
                          <a:headEnd/>
                          <a:tailEnd/>
                        </a:ln>
                      </wps:spPr>
                      <wps:txbx>
                        <w:txbxContent>
                          <w:p w14:paraId="2CA558FD" w14:textId="77777777" w:rsidR="00F16D62" w:rsidRDefault="00F16D62">
                            <w:r w:rsidRPr="00695D01">
                              <w:rPr>
                                <w:rFonts w:ascii="Times New Roman" w:hAnsi="Times New Roman" w:cs="Times New Roman"/>
                                <w:sz w:val="20"/>
                              </w:rPr>
                              <w:object w:dxaOrig="7521" w:dyaOrig="2827" w14:anchorId="73A1D6BD">
                                <v:shape id="_x0000_i1086" type="#_x0000_t75" style="width:99.65pt;height:63.05pt" o:ole="">
                                  <v:imagedata r:id="rId108" o:title=""/>
                                </v:shape>
                                <o:OLEObject Type="Embed" ProgID="ChemDraw.Document.6.0" ShapeID="_x0000_i1086" DrawAspect="Content" ObjectID="_1634393840" r:id="rId11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3CE2A5" id="_x0000_s1056" type="#_x0000_t202" style="position:absolute;left:0;text-align:left;margin-left:188.2pt;margin-top:75.2pt;width:119.85pt;height:67.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dhbJgIAAE0EAAAOAAAAZHJzL2Uyb0RvYy54bWysVNtu2zAMfR+wfxD0vtjxkiY14hRdugwD&#10;ugvQ7gNkWY6FSaImKbGzrx8lp2l2exnmB4EUqUPykPTqZtCKHITzEkxFp5OcEmE4NNLsKvrlcftq&#10;SYkPzDRMgREVPQpPb9YvX6x6W4oCOlCNcARBjC97W9EuBFtmmeed0MxPwAqDxhacZgFVt8sax3pE&#10;1yor8vwq68E11gEX3uPt3Wik64TftoKHT23rRSCqophbSKdLZx3PbL1i5c4x20l+SoP9QxaaSYNB&#10;z1B3LDCyd/I3KC25Aw9tmHDQGbSt5CLVgNVM81+qeeiYFakWJMfbM03+/8Hyj4fPjsimosuCEsM0&#10;9uhRDIG8gYEUkZ7e+hK9Hiz6hQGvsc2pVG/vgX/1xMCmY2Ynbp2DvhOswfSm8WV28XTE8RGk7j9A&#10;g2HYPkACGlqnI3fIBkF0bNPx3JqYCo8h50WRL9DE0bacX82LRQrByqfX1vnwToAmUaiow9YndHa4&#10;9yFmw8onlxjMg5LNViqVFLerN8qRA8Mx2abvhP6TmzKkr+j1vJiPBPwVIk/fnyC0DDjvSmqs4uzE&#10;ykjbW9OkaQxMqlHGlJU58RipG0kMQz2kjr1O4xtJrqE5IrMOxvnGfUShA/edkh5nu6L+2545QYl6&#10;b7A719PZLC5DUmbzRYGKu7TUlxZmOEJVNFAyipuQFigSZ+AWu9jKRPBzJqeccWYT76f9iktxqSev&#10;57/A+gcAAAD//wMAUEsDBBQABgAIAAAAIQB6CD7e4QAAAAsBAAAPAAAAZHJzL2Rvd25yZXYueG1s&#10;TI/BTsMwDIbvSLxDZCQuaEu7blkpTSeEBGI32BBcs8ZrK5qkJFlX3h5zgput/9Pvz+VmMj0b0YfO&#10;WQnpPAGGtna6s42Et/3jLAcWorJa9c6ihG8MsKkuL0pVaHe2rzjuYsOoxIZCSWhjHArOQ92iUWHu&#10;BrSUHZ03KtLqG669OlO56fkiSQQ3qrN0oVUDPrRYf+5ORkK+fB4/wjZ7ea/Fsb+NN+vx6ctLeX01&#10;3d8BizjFPxh+9UkdKnI6uJPVgfUSsrVYEkrBKqGBCJGKFNhBwiJfZcCrkv//ofoBAAD//wMAUEsB&#10;Ai0AFAAGAAgAAAAhALaDOJL+AAAA4QEAABMAAAAAAAAAAAAAAAAAAAAAAFtDb250ZW50X1R5cGVz&#10;XS54bWxQSwECLQAUAAYACAAAACEAOP0h/9YAAACUAQAACwAAAAAAAAAAAAAAAAAvAQAAX3JlbHMv&#10;LnJlbHNQSwECLQAUAAYACAAAACEAC6HYWyYCAABNBAAADgAAAAAAAAAAAAAAAAAuAgAAZHJzL2Uy&#10;b0RvYy54bWxQSwECLQAUAAYACAAAACEAegg+3uEAAAALAQAADwAAAAAAAAAAAAAAAACABAAAZHJz&#10;L2Rvd25yZXYueG1sUEsFBgAAAAAEAAQA8wAAAI4FAAAAAA==&#10;">
                <v:textbox>
                  <w:txbxContent>
                    <w:p w14:paraId="2CA558FD" w14:textId="77777777" w:rsidR="00F16D62" w:rsidRDefault="00F16D62">
                      <w:r w:rsidRPr="00695D01">
                        <w:rPr>
                          <w:rFonts w:ascii="Times New Roman" w:hAnsi="Times New Roman" w:cs="Times New Roman"/>
                          <w:sz w:val="20"/>
                        </w:rPr>
                        <w:object w:dxaOrig="7047" w:dyaOrig="2651" w14:anchorId="73A1D6BD">
                          <v:shape id="_x0000_i1086" type="#_x0000_t75" style="width:99.7pt;height:63.1pt">
                            <v:imagedata r:id="rId108" o:title=""/>
                          </v:shape>
                          <o:OLEObject Type="Embed" ProgID="ChemDraw.Document.6.0" ShapeID="_x0000_i1086" DrawAspect="Content" ObjectID="_1630409824" r:id="rId118"/>
                        </w:object>
                      </w:r>
                    </w:p>
                  </w:txbxContent>
                </v:textbox>
              </v:shape>
            </w:pict>
          </mc:Fallback>
        </mc:AlternateContent>
      </w:r>
      <w:r w:rsidRPr="00DE0DA0">
        <w:rPr>
          <w:rFonts w:ascii="Times New Roman" w:hAnsi="Times New Roman" w:cs="Times New Roman"/>
          <w:b/>
          <w:noProof/>
          <w:sz w:val="24"/>
          <w:szCs w:val="24"/>
          <w:lang w:eastAsia="en-IN" w:bidi="mr-IN"/>
        </w:rPr>
        <w:drawing>
          <wp:inline distT="0" distB="0" distL="0" distR="0" wp14:anchorId="2030C47F" wp14:editId="09EEEDE5">
            <wp:extent cx="5600700" cy="3524068"/>
            <wp:effectExtent l="0" t="0" r="0" b="635"/>
            <wp:docPr id="81" name="Picture 81" descr="G:\DR KPH\Research Group\Muluk Mahesh\4. Prothionamide PH Series\HRMS Data\6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G:\DR KPH\Research Group\Muluk Mahesh\4. Prothionamide PH Series\HRMS Data\6f.jp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614617" cy="3532825"/>
                    </a:xfrm>
                    <a:prstGeom prst="rect">
                      <a:avLst/>
                    </a:prstGeom>
                    <a:noFill/>
                    <a:ln>
                      <a:noFill/>
                    </a:ln>
                  </pic:spPr>
                </pic:pic>
              </a:graphicData>
            </a:graphic>
          </wp:inline>
        </w:drawing>
      </w:r>
    </w:p>
    <w:p w14:paraId="1FA36C3B" w14:textId="75C1DA75" w:rsidR="00F45ED4" w:rsidRPr="00DE0DA0" w:rsidRDefault="00F45ED4" w:rsidP="00F45ED4">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C118C8"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1</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HRMS spectrum of compound </w:t>
      </w:r>
      <w:r w:rsidRPr="00DE0DA0">
        <w:rPr>
          <w:rStyle w:val="nlmxref-aff"/>
          <w:rFonts w:ascii="Times New Roman" w:hAnsi="Times New Roman" w:cs="Times New Roman"/>
          <w:b/>
          <w:sz w:val="24"/>
          <w:szCs w:val="24"/>
        </w:rPr>
        <w:t>6f</w:t>
      </w:r>
    </w:p>
    <w:p w14:paraId="5B7BCE67" w14:textId="77777777" w:rsidR="00472C8C" w:rsidRPr="00DE0DA0" w:rsidRDefault="00472C8C"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p>
    <w:p w14:paraId="37AA1D62"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24448" behindDoc="0" locked="0" layoutInCell="1" allowOverlap="1" wp14:anchorId="2E290EAF" wp14:editId="782514A8">
                <wp:simplePos x="0" y="0"/>
                <wp:positionH relativeFrom="column">
                  <wp:posOffset>1978025</wp:posOffset>
                </wp:positionH>
                <wp:positionV relativeFrom="paragraph">
                  <wp:posOffset>1295400</wp:posOffset>
                </wp:positionV>
                <wp:extent cx="1884045" cy="1102995"/>
                <wp:effectExtent l="6350" t="9525" r="5080" b="11430"/>
                <wp:wrapNone/>
                <wp:docPr id="51"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045" cy="1102995"/>
                        </a:xfrm>
                        <a:prstGeom prst="rect">
                          <a:avLst/>
                        </a:prstGeom>
                        <a:solidFill>
                          <a:srgbClr val="FFFFFF"/>
                        </a:solidFill>
                        <a:ln w="9525">
                          <a:solidFill>
                            <a:srgbClr val="000000"/>
                          </a:solidFill>
                          <a:miter lim="800000"/>
                          <a:headEnd/>
                          <a:tailEnd/>
                        </a:ln>
                      </wps:spPr>
                      <wps:txbx>
                        <w:txbxContent>
                          <w:p w14:paraId="49CFEF08" w14:textId="77777777" w:rsidR="00F16D62" w:rsidRDefault="00F16D62">
                            <w:r w:rsidRPr="00695D01">
                              <w:rPr>
                                <w:rFonts w:ascii="Times New Roman" w:hAnsi="Times New Roman" w:cs="Times New Roman"/>
                                <w:sz w:val="20"/>
                              </w:rPr>
                              <w:object w:dxaOrig="8147" w:dyaOrig="2755" w14:anchorId="22B80D1E">
                                <v:shape id="_x0000_i1088" type="#_x0000_t75" style="width:136.85pt;height:77.95pt" o:ole="">
                                  <v:imagedata r:id="rId120" o:title=""/>
                                </v:shape>
                                <o:OLEObject Type="Embed" ProgID="ChemDraw.Document.6.0" ShapeID="_x0000_i1088" DrawAspect="Content" ObjectID="_1634393841" r:id="rId121"/>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290EAF" id="Text Box 98" o:spid="_x0000_s1057" type="#_x0000_t202" style="position:absolute;left:0;text-align:left;margin-left:155.75pt;margin-top:102pt;width:148.35pt;height:86.8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TnyLwIAAFsEAAAOAAAAZHJzL2Uyb0RvYy54bWysVNtu2zAMfR+wfxD0vtjOki0x4hRdugwD&#10;ugvQ7gNkWbaFSaImKbG7rx8lp2l2exnmB4EUqUPykPTmatSKHIXzEkxFi1lOiTAcGmm6in65379Y&#10;UeIDMw1TYERFH4SnV9vnzzaDLcUcelCNcARBjC8HW9E+BFtmmee90MzPwAqDxhacZgFV12WNYwOi&#10;a5XN8/xVNoBrrAMuvMfbm8lItwm/bQUPn9rWi0BURTG3kE6Xzjqe2XbDys4x20t+SoP9QxaaSYNB&#10;z1A3LDBycPI3KC25Aw9tmHHQGbSt5CLVgNUU+S/V3PXMilQLkuPtmSb//2D5x+NnR2RT0WVBiWEa&#10;e3QvxkDewEjWq8jPYH2JbncWHcOI99jnVKu3t8C/emJg1zPTiWvnYOgFazC/Ir7MLp5OOD6C1MMH&#10;aDAOOwRIQGPrdCQP6SCIjn16OPcm5sJjyNVqkS+WlHC0FUU+X6+XKQYrH59b58M7AZpEoaIOm5/g&#10;2fHWh5gOKx9dYjQPSjZ7qVRSXFfvlCNHhoOyT98J/Sc3ZchQ0fVyvpwY+CtEnr4/QWgZcOKV1BVd&#10;nZ1YGXl7a5o0j4FJNcmYsjInIiN3E4thrMfUs5eJ5shyDc0DUutgmnDcSBR6cN8pGXC6K+q/HZgT&#10;lKj3BtuzLhaLuA5JWSxfz1Fxl5b60sIMR6iKBkomcRemFTpYJ7seI00DYeAaW9rKRPZTVqf8cYJT&#10;D07bFlfkUk9eT/+E7Q8AAAD//wMAUEsDBBQABgAIAAAAIQD/llYg4QAAAAsBAAAPAAAAZHJzL2Rv&#10;d25yZXYueG1sTI/BTsMwEETvSPyDtUhcELWTliSEOBVCAsEN2gqubrxNImI72G4a/p7lBMfVPM2+&#10;qdazGdiEPvTOSkgWAhjaxunethJ228frAliIymo1OIsSvjHAuj4/q1Sp3cm+4bSJLaMSG0oloYtx&#10;LDkPTYdGhYUb0VJ2cN6oSKdvufbqROVm4KkQGTeqt/ShUyM+dNh8bo5GQrF6nj7Cy/L1vckOw228&#10;yqenLy/l5cV8fwcs4hz/YPjVJ3WoyWnvjlYHNkhYJskNoRJSsaJRRGSiSIHtKcrzHHhd8f8b6h8A&#10;AAD//wMAUEsBAi0AFAAGAAgAAAAhALaDOJL+AAAA4QEAABMAAAAAAAAAAAAAAAAAAAAAAFtDb250&#10;ZW50X1R5cGVzXS54bWxQSwECLQAUAAYACAAAACEAOP0h/9YAAACUAQAACwAAAAAAAAAAAAAAAAAv&#10;AQAAX3JlbHMvLnJlbHNQSwECLQAUAAYACAAAACEAZnU58i8CAABbBAAADgAAAAAAAAAAAAAAAAAu&#10;AgAAZHJzL2Uyb0RvYy54bWxQSwECLQAUAAYACAAAACEA/5ZWIOEAAAALAQAADwAAAAAAAAAAAAAA&#10;AACJBAAAZHJzL2Rvd25yZXYueG1sUEsFBgAAAAAEAAQA8wAAAJcFAAAAAA==&#10;">
                <v:textbox>
                  <w:txbxContent>
                    <w:p w14:paraId="49CFEF08" w14:textId="77777777" w:rsidR="00F16D62" w:rsidRDefault="00F16D62">
                      <w:r w:rsidRPr="00695D01">
                        <w:rPr>
                          <w:rFonts w:ascii="Times New Roman" w:hAnsi="Times New Roman" w:cs="Times New Roman"/>
                          <w:sz w:val="20"/>
                        </w:rPr>
                        <w:object w:dxaOrig="7634" w:dyaOrig="2583" w14:anchorId="22B80D1E">
                          <v:shape id="_x0000_i1088" type="#_x0000_t75" style="width:137.05pt;height:78pt">
                            <v:imagedata r:id="rId122" o:title=""/>
                          </v:shape>
                          <o:OLEObject Type="Embed" ProgID="ChemDraw.Document.6.0" ShapeID="_x0000_i1088" DrawAspect="Content" ObjectID="_1630409825" r:id="rId123"/>
                        </w:object>
                      </w:r>
                    </w:p>
                  </w:txbxContent>
                </v:textbox>
              </v:shape>
            </w:pict>
          </mc:Fallback>
        </mc:AlternateContent>
      </w:r>
      <w:r w:rsidR="003B45CB" w:rsidRPr="00DE0DA0">
        <w:rPr>
          <w:rFonts w:ascii="Times New Roman" w:hAnsi="Times New Roman" w:cs="Times New Roman"/>
          <w:b/>
          <w:noProof/>
          <w:color w:val="FF0000"/>
          <w:sz w:val="24"/>
          <w:szCs w:val="24"/>
          <w:lang w:eastAsia="en-IN" w:bidi="mr-IN"/>
        </w:rPr>
        <w:drawing>
          <wp:inline distT="0" distB="0" distL="0" distR="0" wp14:anchorId="41965D01" wp14:editId="407ABF76">
            <wp:extent cx="5670550" cy="39829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679164" cy="3988965"/>
                    </a:xfrm>
                    <a:prstGeom prst="rect">
                      <a:avLst/>
                    </a:prstGeom>
                    <a:noFill/>
                    <a:ln>
                      <a:noFill/>
                    </a:ln>
                  </pic:spPr>
                </pic:pic>
              </a:graphicData>
            </a:graphic>
          </wp:inline>
        </w:drawing>
      </w:r>
    </w:p>
    <w:p w14:paraId="14361BE2" w14:textId="28E6A6C7"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C118C8"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2</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g</w:t>
      </w:r>
    </w:p>
    <w:p w14:paraId="7AD87A6D" w14:textId="77777777" w:rsidR="00A56D6B" w:rsidRPr="00DE0DA0" w:rsidRDefault="00834C2D" w:rsidP="00A56D6B">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Fonts w:ascii="Times New Roman" w:hAnsi="Times New Roman" w:cs="Times New Roman"/>
          <w:b/>
          <w:noProof/>
          <w:sz w:val="24"/>
          <w:szCs w:val="24"/>
          <w:lang w:eastAsia="en-IN" w:bidi="mr-IN"/>
        </w:rPr>
        <w:lastRenderedPageBreak/>
        <mc:AlternateContent>
          <mc:Choice Requires="wps">
            <w:drawing>
              <wp:anchor distT="0" distB="0" distL="114300" distR="114300" simplePos="0" relativeHeight="251669504" behindDoc="0" locked="0" layoutInCell="1" allowOverlap="1" wp14:anchorId="400FF260" wp14:editId="3ED224EB">
                <wp:simplePos x="0" y="0"/>
                <wp:positionH relativeFrom="column">
                  <wp:posOffset>3223549</wp:posOffset>
                </wp:positionH>
                <wp:positionV relativeFrom="paragraph">
                  <wp:posOffset>1144487</wp:posOffset>
                </wp:positionV>
                <wp:extent cx="1517015" cy="879676"/>
                <wp:effectExtent l="0" t="0" r="26670" b="15875"/>
                <wp:wrapNone/>
                <wp:docPr id="50"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879676"/>
                        </a:xfrm>
                        <a:prstGeom prst="rect">
                          <a:avLst/>
                        </a:prstGeom>
                        <a:solidFill>
                          <a:srgbClr val="FFFFFF"/>
                        </a:solidFill>
                        <a:ln w="9525">
                          <a:solidFill>
                            <a:srgbClr val="000000"/>
                          </a:solidFill>
                          <a:miter lim="800000"/>
                          <a:headEnd/>
                          <a:tailEnd/>
                        </a:ln>
                      </wps:spPr>
                      <wps:txbx>
                        <w:txbxContent>
                          <w:p w14:paraId="4C2386AE" w14:textId="77777777" w:rsidR="00F16D62" w:rsidRDefault="00F16D62">
                            <w:r w:rsidRPr="00695D01">
                              <w:rPr>
                                <w:rFonts w:ascii="Times New Roman" w:hAnsi="Times New Roman" w:cs="Times New Roman"/>
                                <w:sz w:val="20"/>
                              </w:rPr>
                              <w:object w:dxaOrig="8147" w:dyaOrig="2755" w14:anchorId="09DC0680">
                                <v:shape id="_x0000_i1090" type="#_x0000_t75" style="width:104.3pt;height:60.6pt" o:ole="">
                                  <v:imagedata r:id="rId122" o:title=""/>
                                </v:shape>
                                <o:OLEObject Type="Embed" ProgID="ChemDraw.Document.6.0" ShapeID="_x0000_i1090" DrawAspect="Content" ObjectID="_1634393842" r:id="rId125"/>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0FF260" id="Text Box 192" o:spid="_x0000_s1058" type="#_x0000_t202" style="position:absolute;left:0;text-align:left;margin-left:253.8pt;margin-top:90.1pt;width:119.45pt;height:69.25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RMNLAIAAFkEAAAOAAAAZHJzL2Uyb0RvYy54bWysVNtu2zAMfR+wfxD0vtjO4qQx4hRdugwD&#10;ugvQ7gNkWbaFyaIgKbGzrx8lp1l2exnmB0EMqUPyHDKb27FX5Cisk6BLms1SSoTmUEvdlvTL0/7V&#10;DSXOM10zBVqU9CQcvd2+fLEZTCHm0IGqhSUIol0xmJJ23psiSRzvRM/cDIzQ6GzA9syjaduktmxA&#10;9F4l8zRdJgPY2ljgwjn89X5y0m3EbxrB/aemccITVVKszcfTxrMKZ7LdsKK1zHSSn8tg/1BFz6TG&#10;pBeoe+YZOVj5G1QvuQUHjZ9x6BNoGslF7AG7ydJfunnsmBGxFyTHmQtN7v/B8o/Hz5bIuqQ50qNZ&#10;jxo9idGTNzCSbD0PBA3GFRj3aDDSj+hAoWOzzjwA/+qIhl3HdCvurIWhE6zGArPwMrl6OuG4AFIN&#10;H6DGROzgIQKNje0De8gHQXSs5HQRJxTDQ8o8W6VZTglH381qvVwtYwpWPL821vl3AnoSLiW1KH5E&#10;Z8cH50M1rHgOCckcKFnvpVLRsG21U5YcGQ7KPn5n9J/ClCZDSdf5PJ8I+CtEGr8/QfTS48Qr2WMX&#10;lyBWBNre6jrOo2dSTXcsWekzj4G6iUQ/VmPU7PVFnwrqEzJrYZpw3Ei8dGC/UTLgdJdU4/pRot5r&#10;1GadLRZhGaKxyFdzNOy1p7r2MM0RqKSekum689MCHYyVbYd5pmnQcId6NjJSHYSfajpXj/MbFTjv&#10;WliQaztG/fhH2H4HAAD//wMAUEsDBBQABgAIAAAAIQBzdV3p4QAAAAsBAAAPAAAAZHJzL2Rvd25y&#10;ZXYueG1sTI/LTsMwEEX3SPyDNUjsqJM+YivEqSIkQGIDtCzanRubJCIeR7HThr9nWMFydI/uPVNs&#10;Z9ezsx1D51FBukiAWay96bBR8LF/vJPAQtRodO/RKvi2Abbl9VWhc+Mv+G7Pu9gwKsGQawVtjEPO&#10;eahb63RY+MEiZZ9+dDrSOTbcjPpC5a7nyyTJuNMd0kKrB/vQ2vprNzkFz4fV29qkMt2/iOooonSv&#10;U/Wk1O3NXN0Di3aOfzD86pM6lOR08hOawHoFm0RkhFIgkyUwIsQ62wA7KVilUgAvC/7/h/IHAAD/&#10;/wMAUEsBAi0AFAAGAAgAAAAhALaDOJL+AAAA4QEAABMAAAAAAAAAAAAAAAAAAAAAAFtDb250ZW50&#10;X1R5cGVzXS54bWxQSwECLQAUAAYACAAAACEAOP0h/9YAAACUAQAACwAAAAAAAAAAAAAAAAAvAQAA&#10;X3JlbHMvLnJlbHNQSwECLQAUAAYACAAAACEA6t0TDSwCAABZBAAADgAAAAAAAAAAAAAAAAAuAgAA&#10;ZHJzL2Uyb0RvYy54bWxQSwECLQAUAAYACAAAACEAc3Vd6eEAAAALAQAADwAAAAAAAAAAAAAAAACG&#10;BAAAZHJzL2Rvd25yZXYueG1sUEsFBgAAAAAEAAQA8wAAAJQFAAAAAA==&#10;">
                <v:textbox>
                  <w:txbxContent>
                    <w:p w14:paraId="4C2386AE" w14:textId="77777777" w:rsidR="00F16D62" w:rsidRDefault="00F16D62">
                      <w:r w:rsidRPr="00695D01">
                        <w:rPr>
                          <w:rFonts w:ascii="Times New Roman" w:hAnsi="Times New Roman" w:cs="Times New Roman"/>
                          <w:sz w:val="20"/>
                        </w:rPr>
                        <w:object w:dxaOrig="7634" w:dyaOrig="2583" w14:anchorId="09DC0680">
                          <v:shape id="_x0000_i1090" type="#_x0000_t75" style="width:104.2pt;height:60.55pt">
                            <v:imagedata r:id="rId122" o:title=""/>
                          </v:shape>
                          <o:OLEObject Type="Embed" ProgID="ChemDraw.Document.6.0" ShapeID="_x0000_i1090" DrawAspect="Content" ObjectID="_1630409826" r:id="rId126"/>
                        </w:object>
                      </w:r>
                    </w:p>
                  </w:txbxContent>
                </v:textbox>
              </v:shape>
            </w:pict>
          </mc:Fallback>
        </mc:AlternateContent>
      </w:r>
      <w:r w:rsidR="00A56D6B" w:rsidRPr="00DE0DA0">
        <w:rPr>
          <w:rFonts w:ascii="Times New Roman" w:hAnsi="Times New Roman" w:cs="Times New Roman"/>
          <w:b/>
          <w:noProof/>
          <w:sz w:val="24"/>
          <w:szCs w:val="24"/>
          <w:lang w:eastAsia="en-IN" w:bidi="mr-IN"/>
        </w:rPr>
        <w:drawing>
          <wp:inline distT="0" distB="0" distL="0" distR="0" wp14:anchorId="1EDF0F42" wp14:editId="6E59202E">
            <wp:extent cx="5609492" cy="3647440"/>
            <wp:effectExtent l="0" t="0" r="0" b="0"/>
            <wp:docPr id="32" name="Picture 32" descr="C:\Users\Admin\Desktop\Muluk Mahesh\4. Schif bases H Series\Prothionamide PH Series\NMR DATA\13C data\6g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Admin\Desktop\Muluk Mahesh\4. Schif bases H Series\Prothionamide PH Series\NMR DATA\13C data\6g 13C NMR.TIF"/>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622341" cy="3655795"/>
                    </a:xfrm>
                    <a:prstGeom prst="rect">
                      <a:avLst/>
                    </a:prstGeom>
                    <a:noFill/>
                    <a:ln>
                      <a:noFill/>
                    </a:ln>
                  </pic:spPr>
                </pic:pic>
              </a:graphicData>
            </a:graphic>
          </wp:inline>
        </w:drawing>
      </w:r>
    </w:p>
    <w:p w14:paraId="5DDD92D2" w14:textId="3398E5E7" w:rsidR="00472C8C" w:rsidRPr="00DE0DA0" w:rsidRDefault="00472C8C" w:rsidP="00A56D6B">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C118C8"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3</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g</w:t>
      </w:r>
    </w:p>
    <w:p w14:paraId="1856596F" w14:textId="77777777" w:rsidR="00CE3D94" w:rsidRPr="00DE0DA0" w:rsidRDefault="00CE3D94" w:rsidP="00A56D6B">
      <w:pPr>
        <w:autoSpaceDE w:val="0"/>
        <w:autoSpaceDN w:val="0"/>
        <w:adjustRightInd w:val="0"/>
        <w:spacing w:after="0" w:line="480" w:lineRule="auto"/>
        <w:jc w:val="center"/>
        <w:rPr>
          <w:rStyle w:val="nlmxref-aff"/>
          <w:rFonts w:ascii="Times New Roman" w:hAnsi="Times New Roman" w:cs="Times New Roman"/>
          <w:b/>
          <w:sz w:val="24"/>
          <w:szCs w:val="24"/>
        </w:rPr>
      </w:pPr>
    </w:p>
    <w:p w14:paraId="43B1B451" w14:textId="77777777" w:rsidR="000009E3"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b/>
          <w:noProof/>
          <w:color w:val="FF0000"/>
          <w:sz w:val="24"/>
          <w:szCs w:val="24"/>
          <w:lang w:eastAsia="en-IN" w:bidi="mr-IN"/>
        </w:rPr>
        <mc:AlternateContent>
          <mc:Choice Requires="wps">
            <w:drawing>
              <wp:anchor distT="0" distB="0" distL="114300" distR="114300" simplePos="0" relativeHeight="251671552" behindDoc="0" locked="0" layoutInCell="1" allowOverlap="1" wp14:anchorId="6C34704E" wp14:editId="32C55A3F">
                <wp:simplePos x="0" y="0"/>
                <wp:positionH relativeFrom="column">
                  <wp:posOffset>2118167</wp:posOffset>
                </wp:positionH>
                <wp:positionV relativeFrom="paragraph">
                  <wp:posOffset>567159</wp:posOffset>
                </wp:positionV>
                <wp:extent cx="1727835" cy="925975"/>
                <wp:effectExtent l="0" t="0" r="23495" b="26670"/>
                <wp:wrapNone/>
                <wp:docPr id="49"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925975"/>
                        </a:xfrm>
                        <a:prstGeom prst="rect">
                          <a:avLst/>
                        </a:prstGeom>
                        <a:solidFill>
                          <a:srgbClr val="FFFFFF"/>
                        </a:solidFill>
                        <a:ln w="9525">
                          <a:solidFill>
                            <a:srgbClr val="000000"/>
                          </a:solidFill>
                          <a:miter lim="800000"/>
                          <a:headEnd/>
                          <a:tailEnd/>
                        </a:ln>
                      </wps:spPr>
                      <wps:txbx>
                        <w:txbxContent>
                          <w:p w14:paraId="3DD3B522" w14:textId="77777777" w:rsidR="00F16D62" w:rsidRDefault="00F16D62">
                            <w:r w:rsidRPr="00695D01">
                              <w:rPr>
                                <w:rFonts w:ascii="Times New Roman" w:hAnsi="Times New Roman" w:cs="Times New Roman"/>
                                <w:sz w:val="20"/>
                              </w:rPr>
                              <w:object w:dxaOrig="8147" w:dyaOrig="2755" w14:anchorId="58F224BB">
                                <v:shape id="_x0000_i1092" type="#_x0000_t75" style="width:116.5pt;height:62.25pt" o:ole="">
                                  <v:imagedata r:id="rId122" o:title=""/>
                                </v:shape>
                                <o:OLEObject Type="Embed" ProgID="ChemDraw.Document.6.0" ShapeID="_x0000_i1092" DrawAspect="Content" ObjectID="_1634393843" r:id="rId128"/>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34704E" id="Text Box 193" o:spid="_x0000_s1059" type="#_x0000_t202" style="position:absolute;left:0;text-align:left;margin-left:166.8pt;margin-top:44.65pt;width:136.05pt;height:72.9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xMfLAIAAFkEAAAOAAAAZHJzL2Uyb0RvYy54bWysVNuO2jAQfa/Uf7D8XgIBCkSE1ZYtVaXt&#10;RdrtBziOk1i1PZZtSLZf37HDUnp7qZoHy8OMz8ycM8P2ZtCKnITzEkxJZ5MpJcJwqKVpS/rl8fBq&#10;TYkPzNRMgRElfRKe3uxevtj2thA5dKBq4QiCGF/0tqRdCLbIMs87oZmfgBUGnQ04zQKars1qx3pE&#10;1yrLp9PXWQ+utg648B5/vRuddJfwm0bw8KlpvAhElRRrC+l06azime22rGgds53k5zLYP1ShmTSY&#10;9AJ1xwIjRyd/g9KSO/DQhAkHnUHTSC5SD9jNbPpLNw8dsyL1guR4e6HJ/z9Y/vH02RFZl3SxocQw&#10;jRo9iiGQNzCQ2WYeCeqtLzDuwWJkGNCBQqdmvb0H/tUTA/uOmVbcOgd9J1iNBc7iy+zq6YjjI0jV&#10;f4AaE7FjgAQ0NE5H9pAPgugo1NNFnFgMjylX+Wo9X1LC0bfJl5vVMqVgxfNr63x4J0CTeCmpQ/ET&#10;Ojvd+xCrYcVzSEzmQcn6IJVKhmurvXLkxHBQDuk7o/8UpgzpMfsyX44E/BVimr4/QWgZcOKV1CVd&#10;X4JYEWl7a+o0j4FJNd6xZGXOPEbqRhLDUA1Js/lFnwrqJ2TWwTjhuJF46cB9o6TH6S6pwfWjRL03&#10;qM1mtljEZUjGYrnK0XDXnurawwxHoJIGSsbrPowLdLROth3mGafBwC3q2chEdRR+rOlcPc5vUuC8&#10;a3FBru0U9eMfYfcdAAD//wMAUEsDBBQABgAIAAAAIQDewJjF4QAAAAoBAAAPAAAAZHJzL2Rvd25y&#10;ZXYueG1sTI/LTsMwEEX3SP0Hayqxo05qmoSQSRUhARIb+mABOzc2SUQ8jmKnDX+PWcFydI/uPVNs&#10;Z9Ozsx5dZwkhXkXANNVWddQgvB0fbzJgzktSsrekEb61g225uCpkruyF9vp88A0LJeRyidB6P+Sc&#10;u7rVRrqVHTSF7NOORvpwjg1Xo7yEctPzdRQl3MiOwkIrB/3Q6vrrMBmE53exu1VxFh9f0uoj9Zl5&#10;naonxOvlXN0D83r2fzD86gd1KIPTyU6kHOsRhBBJQBGyOwEsAEm0SYGdENZiEwMvC/7/hfIHAAD/&#10;/wMAUEsBAi0AFAAGAAgAAAAhALaDOJL+AAAA4QEAABMAAAAAAAAAAAAAAAAAAAAAAFtDb250ZW50&#10;X1R5cGVzXS54bWxQSwECLQAUAAYACAAAACEAOP0h/9YAAACUAQAACwAAAAAAAAAAAAAAAAAvAQAA&#10;X3JlbHMvLnJlbHNQSwECLQAUAAYACAAAACEAmycTHywCAABZBAAADgAAAAAAAAAAAAAAAAAuAgAA&#10;ZHJzL2Uyb0RvYy54bWxQSwECLQAUAAYACAAAACEA3sCYxeEAAAAKAQAADwAAAAAAAAAAAAAAAACG&#10;BAAAZHJzL2Rvd25yZXYueG1sUEsFBgAAAAAEAAQA8wAAAJQFAAAAAA==&#10;">
                <v:textbox>
                  <w:txbxContent>
                    <w:p w14:paraId="3DD3B522" w14:textId="77777777" w:rsidR="00F16D62" w:rsidRDefault="00F16D62">
                      <w:r w:rsidRPr="00695D01">
                        <w:rPr>
                          <w:rFonts w:ascii="Times New Roman" w:hAnsi="Times New Roman" w:cs="Times New Roman"/>
                          <w:sz w:val="20"/>
                        </w:rPr>
                        <w:object w:dxaOrig="7634" w:dyaOrig="2583" w14:anchorId="58F224BB">
                          <v:shape id="_x0000_i1092" type="#_x0000_t75" style="width:116.4pt;height:62.25pt">
                            <v:imagedata r:id="rId122" o:title=""/>
                          </v:shape>
                          <o:OLEObject Type="Embed" ProgID="ChemDraw.Document.6.0" ShapeID="_x0000_i1092" DrawAspect="Content" ObjectID="_1630409827" r:id="rId129"/>
                        </w:object>
                      </w:r>
                    </w:p>
                  </w:txbxContent>
                </v:textbox>
              </v:shape>
            </w:pict>
          </mc:Fallback>
        </mc:AlternateContent>
      </w:r>
      <w:r w:rsidR="00A56D6B" w:rsidRPr="00DE0DA0">
        <w:rPr>
          <w:rFonts w:ascii="Times New Roman" w:hAnsi="Times New Roman" w:cs="Times New Roman"/>
          <w:b/>
          <w:noProof/>
          <w:color w:val="FF0000"/>
          <w:sz w:val="24"/>
          <w:szCs w:val="24"/>
          <w:lang w:eastAsia="en-IN" w:bidi="mr-IN"/>
        </w:rPr>
        <w:drawing>
          <wp:inline distT="0" distB="0" distL="0" distR="0" wp14:anchorId="5823EABE" wp14:editId="0E5B3307">
            <wp:extent cx="5128895" cy="3942948"/>
            <wp:effectExtent l="0" t="0" r="0" b="635"/>
            <wp:docPr id="33" name="Picture 33" descr="C:\Users\Admin\Desktop\Muluk Mahesh\4. Schif bases H Series\Prothionamide PH Series\NMR DATA\13C data\6g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Admin\Desktop\Muluk Mahesh\4. Schif bases H Series\Prothionamide PH Series\NMR DATA\13C data\6g 13C NMR DEPT.TIF"/>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164878" cy="3970611"/>
                    </a:xfrm>
                    <a:prstGeom prst="rect">
                      <a:avLst/>
                    </a:prstGeom>
                    <a:noFill/>
                    <a:ln>
                      <a:noFill/>
                    </a:ln>
                  </pic:spPr>
                </pic:pic>
              </a:graphicData>
            </a:graphic>
          </wp:inline>
        </w:drawing>
      </w:r>
    </w:p>
    <w:p w14:paraId="135F5BB9" w14:textId="0BB89EF2"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C118C8"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4</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g</w:t>
      </w:r>
    </w:p>
    <w:p w14:paraId="4C4E88F2"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26496" behindDoc="0" locked="0" layoutInCell="1" allowOverlap="1" wp14:anchorId="6A6E0727" wp14:editId="1A154AA6">
                <wp:simplePos x="0" y="0"/>
                <wp:positionH relativeFrom="column">
                  <wp:posOffset>2193403</wp:posOffset>
                </wp:positionH>
                <wp:positionV relativeFrom="paragraph">
                  <wp:posOffset>1195287</wp:posOffset>
                </wp:positionV>
                <wp:extent cx="1782445" cy="1134319"/>
                <wp:effectExtent l="0" t="0" r="27305" b="27940"/>
                <wp:wrapNone/>
                <wp:docPr id="48"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2445" cy="1134319"/>
                        </a:xfrm>
                        <a:prstGeom prst="rect">
                          <a:avLst/>
                        </a:prstGeom>
                        <a:solidFill>
                          <a:srgbClr val="FFFFFF"/>
                        </a:solidFill>
                        <a:ln w="9525">
                          <a:solidFill>
                            <a:srgbClr val="000000"/>
                          </a:solidFill>
                          <a:miter lim="800000"/>
                          <a:headEnd/>
                          <a:tailEnd/>
                        </a:ln>
                      </wps:spPr>
                      <wps:txbx>
                        <w:txbxContent>
                          <w:p w14:paraId="7C84BA4C" w14:textId="77777777" w:rsidR="00F16D62" w:rsidRDefault="00F16D62">
                            <w:r w:rsidRPr="00695D01">
                              <w:rPr>
                                <w:rFonts w:ascii="Times New Roman" w:hAnsi="Times New Roman" w:cs="Times New Roman"/>
                                <w:sz w:val="20"/>
                              </w:rPr>
                              <w:object w:dxaOrig="7521" w:dyaOrig="2839" w14:anchorId="5C77F7AB">
                                <v:shape id="_x0000_i1094" type="#_x0000_t75" style="width:120.7pt;height:76.5pt" o:ole="">
                                  <v:imagedata r:id="rId131" o:title=""/>
                                </v:shape>
                                <o:OLEObject Type="Embed" ProgID="ChemDraw.Document.6.0" ShapeID="_x0000_i1094" DrawAspect="Content" ObjectID="_1634393844" r:id="rId132"/>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6E0727" id="Text Box 99" o:spid="_x0000_s1060" type="#_x0000_t202" style="position:absolute;left:0;text-align:left;margin-left:172.7pt;margin-top:94.1pt;width:140.35pt;height:89.3pt;z-index:2516264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6BfLgIAAFkEAAAOAAAAZHJzL2Uyb0RvYy54bWysVNuO2yAQfa/Uf0C8N44Tp5tYcVbbbFNV&#10;2l6k3X4AxjhGBQYBib39+g44SaNt+1LVD4iB4czMOTNe3w5akaNwXoKpaD6ZUiIMh0aafUW/Pe3e&#10;LCnxgZmGKTCios/C09vN61fr3pZiBh2oRjiCIMaXva1oF4Its8zzTmjmJ2CFwcsWnGYBTbfPGsd6&#10;RNcqm02nb7MeXGMdcOE9nt6Pl3ST8NtW8PClbb0IRFUUcwtpdWmt45pt1qzcO2Y7yU9psH/IQjNp&#10;MOgF6p4FRg5O/galJXfgoQ0TDjqDtpVcpBqwmnz6oprHjlmRakFyvL3Q5P8fLP98/OqIbCpaoFKG&#10;adToSQyBvIOBrFaRn976Et0eLTqGAc9R51Srtw/Av3tiYNsxsxd3zkHfCdZgfnl8mV09HXF8BKn7&#10;T9BgHHYIkICG1ulIHtJBEB11er5oE3PhMeTNclYUC0o43uX5vJjnKbuMlefn1vnwQYAmcVNRh+In&#10;eHZ88CGmw8qzS4zmQclmJ5VKhtvXW+XIkWGj7NKXKnjhpgzpK7pazBYjA3+FmKbvTxBaBux4JXVF&#10;lxcnVkbe3psm9WNgUo17TFmZE5GRu5HFMNRD0mxenAWqoXlGah2MHY4TiZsO3A9KeuzuihocP0rU&#10;R4PirPKiiMOQjGJxM0PDXd/U1zfMcASqaKBk3G7DOEAH6+S+wzhjOxi4Q0FbmaiOyo85nbLH/k0K&#10;nGYtDsi1nbx+/RE2PwEAAP//AwBQSwMEFAAGAAgAAAAhAPX+WqLgAAAACwEAAA8AAABkcnMvZG93&#10;bnJldi54bWxMj8FOwzAQRO9I/IO1SNyokzS4VohTRUiAxIXScoCbGy9JRGxHsdOGv2c5wXH1RjNv&#10;y+1iB3bCKfTeKUhXCTB0jTe9axW8HR5uJLAQtTN68A4VfGOAbXV5UerC+LN7xdM+toxKXCi0gi7G&#10;seA8NB1aHVZ+REfs009WRzqnlptJn6ncDjxLEsGt7h0tdHrE+w6br/1sFTy9r3e5SWV6eN7UH5so&#10;7ctcPyp1fbXUd8AiLvEvDL/6pA4VOR397Exgg4J1fptTlICUGTBKiEykwI6EhJDAq5L//6H6AQAA&#10;//8DAFBLAQItABQABgAIAAAAIQC2gziS/gAAAOEBAAATAAAAAAAAAAAAAAAAAAAAAABbQ29udGVu&#10;dF9UeXBlc10ueG1sUEsBAi0AFAAGAAgAAAAhADj9If/WAAAAlAEAAAsAAAAAAAAAAAAAAAAALwEA&#10;AF9yZWxzLy5yZWxzUEsBAi0AFAAGAAgAAAAhABhfoF8uAgAAWQQAAA4AAAAAAAAAAAAAAAAALgIA&#10;AGRycy9lMm9Eb2MueG1sUEsBAi0AFAAGAAgAAAAhAPX+WqLgAAAACwEAAA8AAAAAAAAAAAAAAAAA&#10;iAQAAGRycy9kb3ducmV2LnhtbFBLBQYAAAAABAAEAPMAAACVBQAAAAA=&#10;">
                <v:textbox>
                  <w:txbxContent>
                    <w:p w14:paraId="7C84BA4C" w14:textId="77777777" w:rsidR="00F16D62" w:rsidRDefault="00F16D62">
                      <w:r w:rsidRPr="00695D01">
                        <w:rPr>
                          <w:rFonts w:ascii="Times New Roman" w:hAnsi="Times New Roman" w:cs="Times New Roman"/>
                          <w:sz w:val="20"/>
                        </w:rPr>
                        <w:object w:dxaOrig="7047" w:dyaOrig="2662" w14:anchorId="5C77F7AB">
                          <v:shape id="_x0000_i1094" type="#_x0000_t75" style="width:120.85pt;height:76.55pt">
                            <v:imagedata r:id="rId133" o:title=""/>
                          </v:shape>
                          <o:OLEObject Type="Embed" ProgID="ChemDraw.Document.6.0" ShapeID="_x0000_i1094" DrawAspect="Content" ObjectID="_1630409828" r:id="rId134"/>
                        </w:object>
                      </w:r>
                    </w:p>
                  </w:txbxContent>
                </v:textbox>
              </v:shape>
            </w:pict>
          </mc:Fallback>
        </mc:AlternateContent>
      </w:r>
      <w:r w:rsidR="00A053AF" w:rsidRPr="00DE0DA0">
        <w:rPr>
          <w:rFonts w:ascii="Times New Roman" w:hAnsi="Times New Roman" w:cs="Times New Roman"/>
          <w:b/>
          <w:noProof/>
          <w:color w:val="FF0000"/>
          <w:sz w:val="24"/>
          <w:szCs w:val="24"/>
          <w:lang w:eastAsia="en-IN" w:bidi="mr-IN"/>
        </w:rPr>
        <w:drawing>
          <wp:inline distT="0" distB="0" distL="0" distR="0" wp14:anchorId="3DDD6FDD" wp14:editId="7319358B">
            <wp:extent cx="5626735" cy="3789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637362" cy="3796642"/>
                    </a:xfrm>
                    <a:prstGeom prst="rect">
                      <a:avLst/>
                    </a:prstGeom>
                    <a:noFill/>
                    <a:ln>
                      <a:noFill/>
                    </a:ln>
                  </pic:spPr>
                </pic:pic>
              </a:graphicData>
            </a:graphic>
          </wp:inline>
        </w:drawing>
      </w:r>
    </w:p>
    <w:p w14:paraId="7BE8835A" w14:textId="44B65D17"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C118C8"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5</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h</w:t>
      </w:r>
    </w:p>
    <w:p w14:paraId="220412ED" w14:textId="77777777" w:rsidR="00CE3D94" w:rsidRPr="00DE0DA0" w:rsidRDefault="00CE3D94" w:rsidP="00A44E82">
      <w:pPr>
        <w:autoSpaceDE w:val="0"/>
        <w:autoSpaceDN w:val="0"/>
        <w:adjustRightInd w:val="0"/>
        <w:spacing w:after="0" w:line="480" w:lineRule="auto"/>
        <w:jc w:val="center"/>
        <w:rPr>
          <w:rStyle w:val="nlmxref-aff"/>
          <w:rFonts w:ascii="Times New Roman" w:hAnsi="Times New Roman" w:cs="Times New Roman"/>
          <w:b/>
          <w:sz w:val="24"/>
          <w:szCs w:val="24"/>
        </w:rPr>
      </w:pPr>
    </w:p>
    <w:p w14:paraId="1156D210" w14:textId="77777777" w:rsidR="000009E3"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53120" behindDoc="0" locked="0" layoutInCell="1" allowOverlap="1" wp14:anchorId="2928018B" wp14:editId="7ED008A2">
                <wp:simplePos x="0" y="0"/>
                <wp:positionH relativeFrom="column">
                  <wp:posOffset>861695</wp:posOffset>
                </wp:positionH>
                <wp:positionV relativeFrom="paragraph">
                  <wp:posOffset>514985</wp:posOffset>
                </wp:positionV>
                <wp:extent cx="1711325" cy="1045845"/>
                <wp:effectExtent l="8890" t="10795" r="13335" b="10160"/>
                <wp:wrapNone/>
                <wp:docPr id="4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25" cy="1045845"/>
                        </a:xfrm>
                        <a:prstGeom prst="rect">
                          <a:avLst/>
                        </a:prstGeom>
                        <a:solidFill>
                          <a:srgbClr val="FFFFFF"/>
                        </a:solidFill>
                        <a:ln w="9525">
                          <a:solidFill>
                            <a:srgbClr val="000000"/>
                          </a:solidFill>
                          <a:miter lim="800000"/>
                          <a:headEnd/>
                          <a:tailEnd/>
                        </a:ln>
                      </wps:spPr>
                      <wps:txbx>
                        <w:txbxContent>
                          <w:p w14:paraId="1A27F3F7" w14:textId="77777777" w:rsidR="00F16D62" w:rsidRDefault="00F16D62">
                            <w:r w:rsidRPr="00695D01">
                              <w:rPr>
                                <w:rFonts w:ascii="Times New Roman" w:hAnsi="Times New Roman" w:cs="Times New Roman"/>
                                <w:sz w:val="20"/>
                              </w:rPr>
                              <w:object w:dxaOrig="7521" w:dyaOrig="2839" w14:anchorId="01653DE1">
                                <v:shape id="_x0000_i1096" type="#_x0000_t75" style="width:119.6pt;height:75.65pt" o:ole="">
                                  <v:imagedata r:id="rId133" o:title=""/>
                                </v:shape>
                                <o:OLEObject Type="Embed" ProgID="ChemDraw.Document.6.0" ShapeID="_x0000_i1096" DrawAspect="Content" ObjectID="_1634393845" r:id="rId136"/>
                              </w:object>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28018B" id="Text Box 126" o:spid="_x0000_s1061" type="#_x0000_t202" style="position:absolute;left:0;text-align:left;margin-left:67.85pt;margin-top:40.55pt;width:134.75pt;height:82.35pt;z-index:251653120;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buBLQIAAFoEAAAOAAAAZHJzL2Uyb0RvYy54bWysVNtu2zAMfR+wfxD0vthOnSY14hRdugwD&#10;ugvQ7gNkWbaFyaIgKbGzrx8lp2l2wR6G+UEQQ+rw8JDM+nbsFTkI6yTokmazlBKhOdRStyX9+rR7&#10;s6LEeaZrpkCLkh6Fo7eb16/WgynEHDpQtbAEQbQrBlPSzntTJInjneiZm4ERGp0N2J55NG2b1JYN&#10;iN6rZJ6m18kAtjYWuHAOf72fnHQT8ZtGcP+5aZzwRJUUufl42nhW4Uw2a1a0lplO8hMN9g8seiY1&#10;Jj1D3TPPyN7K36B6yS04aPyMQ59A00guYg1YTZb+Us1jx4yItaA4zpxlcv8Pln86fLFE1iXNl5Ro&#10;1mOPnsToyVsYSTa/DgINxhUY92gw0o/owEbHYp15AP7NEQ3bjulW3FkLQydYjQSz8DK5eDrhuABS&#10;DR+hxkRs7yECjY3tg3qoB0F0bNTx3JxAhoeUyyy7mi8o4ejL0nyxyhcxByuenxvr/HsBPQmXklrs&#10;foRnhwfnAx1WPIeEbA6UrHdSqWjYttoqSw4MJ2UXvxP6T2FKk6GkNwsk8neINH5/guilx5FXsi/p&#10;6hzEiqDbO13HgfRMqumOlJU+CRm0m1T0YzXGpl1FCYLKFdRHlNbCNOK4knjpwH6nZMDxLqnG/aNE&#10;fdDYnJssz8M2RCNfLOdo2EtPdelhmiNQST0l03Xrpw3aGyvbDvNM46DhDhvayCj1C6cTexzg2IHT&#10;soUNubRj1MtfwuYHAAAA//8DAFBLAwQUAAYACAAAACEA5f6YId8AAAAKAQAADwAAAGRycy9kb3du&#10;cmV2LnhtbEyPQUvEMBCF74L/IYzgzU1bW6216bIICx4WxK7iNduMTbGZlCa7W/+940mPj/l475t6&#10;vbhRnHAOgycF6SoBgdR5M1Cv4G2/vSlBhKjJ6NETKvjGAOvm8qLWlfFnesVTG3vBJRQqrcDGOFVS&#10;hs6i02HlJyS+ffrZ6chx7qWZ9ZnL3SizJLmTTg/EC1ZP+GSx+2qPTsF+yGy+23TuY/s+tS9T8WCe&#10;d0ap66tl8wgi4hL/YPjVZ3Vo2Ongj2SCGDnfFveMKijTFAQDeVJkIA4KsrwoQTa1/P9C8wMAAP//&#10;AwBQSwECLQAUAAYACAAAACEAtoM4kv4AAADhAQAAEwAAAAAAAAAAAAAAAAAAAAAAW0NvbnRlbnRf&#10;VHlwZXNdLnhtbFBLAQItABQABgAIAAAAIQA4/SH/1gAAAJQBAAALAAAAAAAAAAAAAAAAAC8BAABf&#10;cmVscy8ucmVsc1BLAQItABQABgAIAAAAIQDr3buBLQIAAFoEAAAOAAAAAAAAAAAAAAAAAC4CAABk&#10;cnMvZTJvRG9jLnhtbFBLAQItABQABgAIAAAAIQDl/pgh3wAAAAoBAAAPAAAAAAAAAAAAAAAAAIcE&#10;AABkcnMvZG93bnJldi54bWxQSwUGAAAAAAQABADzAAAAkwUAAAAA&#10;">
                <v:textbox>
                  <w:txbxContent>
                    <w:p w14:paraId="1A27F3F7" w14:textId="77777777" w:rsidR="00F16D62" w:rsidRDefault="00F16D62">
                      <w:r w:rsidRPr="00695D01">
                        <w:rPr>
                          <w:rFonts w:ascii="Times New Roman" w:hAnsi="Times New Roman" w:cs="Times New Roman"/>
                          <w:sz w:val="20"/>
                        </w:rPr>
                        <w:object w:dxaOrig="7047" w:dyaOrig="2662" w14:anchorId="01653DE1">
                          <v:shape id="_x0000_i1096" type="#_x0000_t75" style="width:119.45pt;height:75.6pt">
                            <v:imagedata r:id="rId133" o:title=""/>
                          </v:shape>
                          <o:OLEObject Type="Embed" ProgID="ChemDraw.Document.6.0" ShapeID="_x0000_i1096" DrawAspect="Content" ObjectID="_1630409829" r:id="rId137"/>
                        </w:object>
                      </w:r>
                    </w:p>
                  </w:txbxContent>
                </v:textbox>
              </v:shape>
            </w:pict>
          </mc:Fallback>
        </mc:AlternateContent>
      </w:r>
      <w:r w:rsidR="006E095A" w:rsidRPr="00DE0DA0">
        <w:rPr>
          <w:rFonts w:ascii="Times New Roman" w:hAnsi="Times New Roman" w:cs="Times New Roman"/>
          <w:b/>
          <w:noProof/>
          <w:color w:val="FF0000"/>
          <w:sz w:val="24"/>
          <w:szCs w:val="24"/>
          <w:lang w:eastAsia="en-IN" w:bidi="mr-IN"/>
        </w:rPr>
        <w:drawing>
          <wp:inline distT="0" distB="0" distL="0" distR="0" wp14:anchorId="0DE83893" wp14:editId="20CF0D7C">
            <wp:extent cx="5644305" cy="3622431"/>
            <wp:effectExtent l="0" t="0" r="0" b="0"/>
            <wp:docPr id="23" name="Picture 23" descr="H:\DR KPH\Research Group\Muluk Mahesh\4. Schif bases H Series\Prothionamide PH Series\NMR DATA\13C data\6h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DR KPH\Research Group\Muluk Mahesh\4. Schif bases H Series\Prothionamide PH Series\NMR DATA\13C data\6h 13C NMR.TIF"/>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5652753" cy="3627853"/>
                    </a:xfrm>
                    <a:prstGeom prst="rect">
                      <a:avLst/>
                    </a:prstGeom>
                    <a:noFill/>
                    <a:ln>
                      <a:noFill/>
                    </a:ln>
                  </pic:spPr>
                </pic:pic>
              </a:graphicData>
            </a:graphic>
          </wp:inline>
        </w:drawing>
      </w:r>
    </w:p>
    <w:p w14:paraId="4AC5599F" w14:textId="231E1785"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95645A">
        <w:rPr>
          <w:rStyle w:val="nlmxref-aff"/>
          <w:rFonts w:ascii="Arial" w:hAnsi="Arial" w:cs="Arial"/>
          <w:b/>
          <w:color w:val="0000FF"/>
          <w:sz w:val="24"/>
          <w:szCs w:val="24"/>
        </w:rPr>
        <w:t xml:space="preserve">Figure </w:t>
      </w:r>
      <w:r w:rsidR="00C118C8" w:rsidRPr="0095645A">
        <w:rPr>
          <w:rStyle w:val="nlmxref-aff"/>
          <w:rFonts w:ascii="Arial" w:hAnsi="Arial" w:cs="Arial"/>
          <w:b/>
          <w:color w:val="0000FF"/>
          <w:sz w:val="24"/>
          <w:szCs w:val="24"/>
        </w:rPr>
        <w:t>S</w:t>
      </w:r>
      <w:r w:rsidR="009E6BC2" w:rsidRPr="0095645A">
        <w:rPr>
          <w:rStyle w:val="nlmxref-aff"/>
          <w:rFonts w:ascii="Arial" w:hAnsi="Arial" w:cs="Arial"/>
          <w:b/>
          <w:color w:val="0000FF"/>
          <w:sz w:val="24"/>
          <w:szCs w:val="24"/>
        </w:rPr>
        <w:t>36</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h</w:t>
      </w:r>
    </w:p>
    <w:p w14:paraId="100C103E" w14:textId="77777777" w:rsidR="000009E3"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51072" behindDoc="0" locked="0" layoutInCell="1" allowOverlap="1" wp14:anchorId="42451CB9" wp14:editId="706BB467">
                <wp:simplePos x="0" y="0"/>
                <wp:positionH relativeFrom="column">
                  <wp:posOffset>1760855</wp:posOffset>
                </wp:positionH>
                <wp:positionV relativeFrom="paragraph">
                  <wp:posOffset>354965</wp:posOffset>
                </wp:positionV>
                <wp:extent cx="1691640" cy="992505"/>
                <wp:effectExtent l="8255" t="9525" r="5080" b="7620"/>
                <wp:wrapNone/>
                <wp:docPr id="46"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992505"/>
                        </a:xfrm>
                        <a:prstGeom prst="rect">
                          <a:avLst/>
                        </a:prstGeom>
                        <a:solidFill>
                          <a:srgbClr val="FFFFFF"/>
                        </a:solidFill>
                        <a:ln w="9525">
                          <a:solidFill>
                            <a:srgbClr val="000000"/>
                          </a:solidFill>
                          <a:miter lim="800000"/>
                          <a:headEnd/>
                          <a:tailEnd/>
                        </a:ln>
                      </wps:spPr>
                      <wps:txbx>
                        <w:txbxContent>
                          <w:p w14:paraId="356302C7" w14:textId="77777777" w:rsidR="00F16D62" w:rsidRDefault="00F16D62">
                            <w:r w:rsidRPr="00695D01">
                              <w:rPr>
                                <w:rFonts w:ascii="Times New Roman" w:hAnsi="Times New Roman" w:cs="Times New Roman"/>
                                <w:sz w:val="20"/>
                              </w:rPr>
                              <w:object w:dxaOrig="7521" w:dyaOrig="2839" w14:anchorId="2403A3A7">
                                <v:shape id="_x0000_i1098" type="#_x0000_t75" style="width:114.7pt;height:72.55pt" o:ole="">
                                  <v:imagedata r:id="rId133" o:title=""/>
                                </v:shape>
                                <o:OLEObject Type="Embed" ProgID="ChemDraw.Document.6.0" ShapeID="_x0000_i1098" DrawAspect="Content" ObjectID="_1634393846" r:id="rId139"/>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451CB9" id="Text Box 125" o:spid="_x0000_s1062" type="#_x0000_t202" style="position:absolute;left:0;text-align:left;margin-left:138.65pt;margin-top:27.95pt;width:133.2pt;height:78.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5bSLAIAAFsEAAAOAAAAZHJzL2Uyb0RvYy54bWysVNuO0zAQfUfiHyy/06SlLduo6WrpUoS0&#10;XKRdPsBxnMTC9hjbbVK+nrHTlmpBPCDyYNmd8Zkz54y7vh20IgfhvART0ukkp0QYDrU0bUm/Pu1e&#10;3VDiAzM1U2BESY/C09vNyxfr3hZiBh2oWjiCIMYXvS1pF4ItsszzTmjmJ2CFwWADTrOAR9dmtWM9&#10;omuVzfJ8mfXgauuAC+/x1/sxSDcJv2kED5+bxotAVEmRW0irS2sV12yzZkXrmO0kP9Fg/8BCM2mw&#10;6AXqngVG9k7+BqUld+ChCRMOOoOmkVykHrCbaf6sm8eOWZF6QXG8vcjk/x8s/3T44oisSzpfUmKY&#10;Ro+exBDIWxjIdLaIAvXWF5j3aDEzDBhAo1Oz3j4A/+aJgW3HTCvunIO+E6xGgtN4M7u6OuL4CFL1&#10;H6HGQmwfIAENjdNRPdSDIDoadbyYE8nwWHK5mi7nGOIYW61mizyRy1hxvm2dD+8FaBI3JXVofkJn&#10;hwcfIhtWnFNiMQ9K1jupVDq4ttoqRw4MB2WXvtTAszRlSI/VFyjM3yHy9P0JQsuAE6+kLunNJYkV&#10;UbZ3pk7zGJhU4x4pK3PSMUo3ihiGakievV6e/amgPqKyDsYJxxeJmw7cD0p6nO6S+u975gQl6oNB&#10;d1bTeZQypMN88WaGB3cdqa4jzHCEKmmgZNxuw/iE9tbJtsNK4zwYuENHG5nEjtaPrE78cYKTB6fX&#10;Fp/I9Tll/fpP2PwEAAD//wMAUEsDBBQABgAIAAAAIQDIIRfh4QAAAAoBAAAPAAAAZHJzL2Rvd25y&#10;ZXYueG1sTI/BTsMwEETvSPyDtUhcEHWaNE0b4lQICQQ3aCu4uvE2ibDXwXbT8PeYExxX8zTzttpM&#10;RrMRne8tCZjPEmBIjVU9tQL2u8fbFTAfJCmpLaGAb/SwqS8vKlkqe6Y3HLehZbGEfCkFdCEMJee+&#10;6dBIP7MDUsyO1hkZ4ularpw8x3KjeZokS25kT3GhkwM+dNh8bk9GwGrxPH74l+z1vVke9TrcFOPT&#10;lxPi+mq6vwMWcAp/MPzqR3Woo9PBnkh5pgWkRZFFVECer4FFIF9kBbBDTOZpCryu+P8X6h8AAAD/&#10;/wMAUEsBAi0AFAAGAAgAAAAhALaDOJL+AAAA4QEAABMAAAAAAAAAAAAAAAAAAAAAAFtDb250ZW50&#10;X1R5cGVzXS54bWxQSwECLQAUAAYACAAAACEAOP0h/9YAAACUAQAACwAAAAAAAAAAAAAAAAAvAQAA&#10;X3JlbHMvLnJlbHNQSwECLQAUAAYACAAAACEAm7eW0iwCAABbBAAADgAAAAAAAAAAAAAAAAAuAgAA&#10;ZHJzL2Uyb0RvYy54bWxQSwECLQAUAAYACAAAACEAyCEX4eEAAAAKAQAADwAAAAAAAAAAAAAAAACG&#10;BAAAZHJzL2Rvd25yZXYueG1sUEsFBgAAAAAEAAQA8wAAAJQFAAAAAA==&#10;">
                <v:textbox>
                  <w:txbxContent>
                    <w:p w14:paraId="356302C7" w14:textId="77777777" w:rsidR="00F16D62" w:rsidRDefault="00F16D62">
                      <w:r w:rsidRPr="00695D01">
                        <w:rPr>
                          <w:rFonts w:ascii="Times New Roman" w:hAnsi="Times New Roman" w:cs="Times New Roman"/>
                          <w:sz w:val="20"/>
                        </w:rPr>
                        <w:object w:dxaOrig="7047" w:dyaOrig="2662" w14:anchorId="2403A3A7">
                          <v:shape id="_x0000_i1098" type="#_x0000_t75" style="width:114.85pt;height:72.55pt">
                            <v:imagedata r:id="rId133" o:title=""/>
                          </v:shape>
                          <o:OLEObject Type="Embed" ProgID="ChemDraw.Document.6.0" ShapeID="_x0000_i1098" DrawAspect="Content" ObjectID="_1630409830" r:id="rId140"/>
                        </w:object>
                      </w:r>
                    </w:p>
                  </w:txbxContent>
                </v:textbox>
              </v:shape>
            </w:pict>
          </mc:Fallback>
        </mc:AlternateContent>
      </w:r>
      <w:r w:rsidR="000009E3" w:rsidRPr="00DE0DA0">
        <w:rPr>
          <w:rFonts w:ascii="Times New Roman" w:hAnsi="Times New Roman" w:cs="Times New Roman"/>
          <w:b/>
          <w:noProof/>
          <w:color w:val="FF0000"/>
          <w:sz w:val="24"/>
          <w:szCs w:val="24"/>
          <w:lang w:eastAsia="en-IN" w:bidi="mr-IN"/>
        </w:rPr>
        <w:drawing>
          <wp:inline distT="0" distB="0" distL="0" distR="0" wp14:anchorId="6EF4D365" wp14:editId="415EACD2">
            <wp:extent cx="5635625" cy="3613638"/>
            <wp:effectExtent l="0" t="0" r="3175" b="6350"/>
            <wp:docPr id="22" name="Picture 22" descr="H:\DR KPH\Research Group\Muluk Mahesh\4. Schif bases H Series\Prothionamide PH Series\NMR DATA\13C data\6h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DR KPH\Research Group\Muluk Mahesh\4. Schif bases H Series\Prothionamide PH Series\NMR DATA\13C data\6h 13C NMR DEPT.TIF"/>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642848" cy="3618270"/>
                    </a:xfrm>
                    <a:prstGeom prst="rect">
                      <a:avLst/>
                    </a:prstGeom>
                    <a:noFill/>
                    <a:ln>
                      <a:noFill/>
                    </a:ln>
                  </pic:spPr>
                </pic:pic>
              </a:graphicData>
            </a:graphic>
          </wp:inline>
        </w:drawing>
      </w:r>
    </w:p>
    <w:p w14:paraId="39D7C815" w14:textId="54790CD3"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731AE4">
        <w:rPr>
          <w:rStyle w:val="nlmxref-aff"/>
          <w:rFonts w:ascii="Arial" w:hAnsi="Arial" w:cs="Arial"/>
          <w:b/>
          <w:color w:val="0000FF"/>
          <w:sz w:val="24"/>
          <w:szCs w:val="24"/>
        </w:rPr>
        <w:t xml:space="preserve">Figure </w:t>
      </w:r>
      <w:r w:rsidR="00C118C8" w:rsidRPr="00731AE4">
        <w:rPr>
          <w:rStyle w:val="nlmxref-aff"/>
          <w:rFonts w:ascii="Arial" w:hAnsi="Arial" w:cs="Arial"/>
          <w:b/>
          <w:color w:val="0000FF"/>
          <w:sz w:val="24"/>
          <w:szCs w:val="24"/>
        </w:rPr>
        <w:t>S</w:t>
      </w:r>
      <w:r w:rsidR="009E6BC2" w:rsidRPr="00731AE4">
        <w:rPr>
          <w:rStyle w:val="nlmxref-aff"/>
          <w:rFonts w:ascii="Arial" w:hAnsi="Arial" w:cs="Arial"/>
          <w:b/>
          <w:color w:val="0000FF"/>
          <w:sz w:val="24"/>
          <w:szCs w:val="24"/>
        </w:rPr>
        <w:t>37</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h</w:t>
      </w:r>
    </w:p>
    <w:p w14:paraId="262391E4" w14:textId="77777777" w:rsidR="0081656E" w:rsidRPr="00DE0DA0" w:rsidRDefault="0081656E"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689984" behindDoc="0" locked="0" layoutInCell="1" allowOverlap="1" wp14:anchorId="6818DA1D" wp14:editId="1C7484F8">
                <wp:simplePos x="0" y="0"/>
                <wp:positionH relativeFrom="column">
                  <wp:posOffset>2785351</wp:posOffset>
                </wp:positionH>
                <wp:positionV relativeFrom="paragraph">
                  <wp:posOffset>1076446</wp:posOffset>
                </wp:positionV>
                <wp:extent cx="1811438" cy="995423"/>
                <wp:effectExtent l="0" t="0" r="17780" b="14605"/>
                <wp:wrapNone/>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438" cy="995423"/>
                        </a:xfrm>
                        <a:prstGeom prst="rect">
                          <a:avLst/>
                        </a:prstGeom>
                        <a:solidFill>
                          <a:srgbClr val="FFFFFF"/>
                        </a:solidFill>
                        <a:ln w="9525">
                          <a:solidFill>
                            <a:srgbClr val="000000"/>
                          </a:solidFill>
                          <a:miter lim="800000"/>
                          <a:headEnd/>
                          <a:tailEnd/>
                        </a:ln>
                      </wps:spPr>
                      <wps:txbx>
                        <w:txbxContent>
                          <w:p w14:paraId="4C490673" w14:textId="77777777" w:rsidR="00F16D62" w:rsidRDefault="00F16D62">
                            <w:r w:rsidRPr="00695D01">
                              <w:rPr>
                                <w:rFonts w:ascii="Times New Roman" w:hAnsi="Times New Roman" w:cs="Times New Roman"/>
                                <w:sz w:val="20"/>
                              </w:rPr>
                              <w:object w:dxaOrig="7521" w:dyaOrig="2839" w14:anchorId="3AA9F903">
                                <v:shape id="_x0000_i1100" type="#_x0000_t75" style="width:114.7pt;height:72.55pt" o:ole="">
                                  <v:imagedata r:id="rId133" o:title=""/>
                                </v:shape>
                                <o:OLEObject Type="Embed" ProgID="ChemDraw.Document.6.0" ShapeID="_x0000_i1100" DrawAspect="Content" ObjectID="_1634393847" r:id="rId142"/>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18DA1D" id="_x0000_s1063" type="#_x0000_t202" style="position:absolute;left:0;text-align:left;margin-left:219.3pt;margin-top:84.75pt;width:142.65pt;height:78.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N+aJwIAAE0EAAAOAAAAZHJzL2Uyb0RvYy54bWysVNtu2zAMfR+wfxD0vjhxnDUx4hRdugwD&#10;ugvQ7gNkWY6FSaImKbG7rx8lp2l2exnmB4EUqUPykPT6etCKHIXzEkxFZ5MpJcJwaKTZV/TLw+7V&#10;khIfmGmYAiMq+ig8vd68fLHubSly6EA1whEEMb7sbUW7EGyZZZ53QjM/ASsMGltwmgVU3T5rHOsR&#10;Xassn05fZz24xjrgwnu8vR2NdJPw21bw8KltvQhEVRRzC+l06azjmW3WrNw7ZjvJT2mwf8hCM2kw&#10;6BnqlgVGDk7+BqUld+ChDRMOOoO2lVykGrCa2fSXau47ZkWqBcnx9kyT/3+w/OPxsyOyqeiyoMQw&#10;jT16EEMgb2AgeaSnt75Er3uLfmHAa2xzKtXbO+BfPTGw7ZjZixvnoO8EazC9WXyZXTwdcXwEqfsP&#10;0GAYdgiQgIbW6cgdskEQHdv0eG5NTIXHkMvZrJjjMHG0rVaLIp+nEKx8em2dD+8EaBKFijpsfUJn&#10;xzsfYjasfHKJwTwo2eykUklx+3qrHDkyHJNd+k7oP7kpQ3qMvsgXIwF/hZim708QWgacdyU1En52&#10;YmWk7a1p0jQGJtUoY8rKnHiM1I0khqEeUsfmVzFCJLmG5hGZdTDON+4jCh2475T0ONsV9d8OzAlK&#10;1HuD3VnNiiIuQ1KKxVWOiru01JcWZjhCVTRQMorbkBYoEmfgBrvYykTwcyannHFmE++n/YpLcakn&#10;r+e/wOYHAAAA//8DAFBLAwQUAAYACAAAACEAJ5T4/+EAAAALAQAADwAAAGRycy9kb3ducmV2Lnht&#10;bEyPy07DMBBF90j8gzVIbBB1iIubhDgVQgLBDtoKtm48TSL8CLabhr/HrGA5ukf3nqnXs9FkQh8G&#10;ZwXcLDIgaFunBtsJ2G0frwsgIUqrpHYWBXxjgHVzflbLSrmTfcNpEzuSSmyopIA+xrGiNLQ9GhkW&#10;bkSbsoPzRsZ0+o4qL0+p3GiaZxmnRg42LfRyxIce28/N0Qgols/TR3hhr+8tP+gyXq2mpy8vxOXF&#10;fH8HJOIc/2D41U/q0CSnvTtaFYgWsGQFT2gKeHkLJBGrnJVA9gJYzhnQpqb/f2h+AAAA//8DAFBL&#10;AQItABQABgAIAAAAIQC2gziS/gAAAOEBAAATAAAAAAAAAAAAAAAAAAAAAABbQ29udGVudF9UeXBl&#10;c10ueG1sUEsBAi0AFAAGAAgAAAAhADj9If/WAAAAlAEAAAsAAAAAAAAAAAAAAAAALwEAAF9yZWxz&#10;Ly5yZWxzUEsBAi0AFAAGAAgAAAAhAEeI35onAgAATQQAAA4AAAAAAAAAAAAAAAAALgIAAGRycy9l&#10;Mm9Eb2MueG1sUEsBAi0AFAAGAAgAAAAhACeU+P/hAAAACwEAAA8AAAAAAAAAAAAAAAAAgQQAAGRy&#10;cy9kb3ducmV2LnhtbFBLBQYAAAAABAAEAPMAAACPBQAAAAA=&#10;">
                <v:textbox>
                  <w:txbxContent>
                    <w:p w14:paraId="4C490673" w14:textId="77777777" w:rsidR="00F16D62" w:rsidRDefault="00F16D62">
                      <w:r w:rsidRPr="00695D01">
                        <w:rPr>
                          <w:rFonts w:ascii="Times New Roman" w:hAnsi="Times New Roman" w:cs="Times New Roman"/>
                          <w:sz w:val="20"/>
                        </w:rPr>
                        <w:object w:dxaOrig="7047" w:dyaOrig="2662" w14:anchorId="3AA9F903">
                          <v:shape id="_x0000_i1100" type="#_x0000_t75" style="width:114.85pt;height:72.55pt">
                            <v:imagedata r:id="rId133" o:title=""/>
                          </v:shape>
                          <o:OLEObject Type="Embed" ProgID="ChemDraw.Document.6.0" ShapeID="_x0000_i1100" DrawAspect="Content" ObjectID="_1630409831" r:id="rId143"/>
                        </w:object>
                      </w:r>
                    </w:p>
                  </w:txbxContent>
                </v:textbox>
              </v:shape>
            </w:pict>
          </mc:Fallback>
        </mc:AlternateContent>
      </w:r>
      <w:r w:rsidRPr="00DE0DA0">
        <w:rPr>
          <w:rFonts w:ascii="Times New Roman" w:hAnsi="Times New Roman" w:cs="Times New Roman"/>
          <w:b/>
          <w:noProof/>
          <w:sz w:val="24"/>
          <w:szCs w:val="24"/>
          <w:lang w:eastAsia="en-IN" w:bidi="mr-IN"/>
        </w:rPr>
        <w:drawing>
          <wp:inline distT="0" distB="0" distL="0" distR="0" wp14:anchorId="3D1DF04A" wp14:editId="40982AB0">
            <wp:extent cx="5617845" cy="3745523"/>
            <wp:effectExtent l="0" t="0" r="1905" b="7620"/>
            <wp:docPr id="83" name="Picture 83" descr="G:\DR KPH\Research Group\Muluk Mahesh\4. Prothionamide PH Series\HRMS Data\6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G:\DR KPH\Research Group\Muluk Mahesh\4. Prothionamide PH Series\HRMS Data\6h.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629494" cy="3753290"/>
                    </a:xfrm>
                    <a:prstGeom prst="rect">
                      <a:avLst/>
                    </a:prstGeom>
                    <a:noFill/>
                    <a:ln>
                      <a:noFill/>
                    </a:ln>
                  </pic:spPr>
                </pic:pic>
              </a:graphicData>
            </a:graphic>
          </wp:inline>
        </w:drawing>
      </w:r>
    </w:p>
    <w:p w14:paraId="3DA09D83" w14:textId="42EDEDBE" w:rsidR="0081656E" w:rsidRPr="00DE0DA0" w:rsidRDefault="0081656E" w:rsidP="0081656E">
      <w:pPr>
        <w:autoSpaceDE w:val="0"/>
        <w:autoSpaceDN w:val="0"/>
        <w:adjustRightInd w:val="0"/>
        <w:spacing w:after="0" w:line="480" w:lineRule="auto"/>
        <w:jc w:val="center"/>
        <w:rPr>
          <w:rStyle w:val="nlmxref-aff"/>
          <w:rFonts w:ascii="Times New Roman" w:hAnsi="Times New Roman" w:cs="Times New Roman"/>
          <w:b/>
          <w:sz w:val="24"/>
          <w:szCs w:val="24"/>
        </w:rPr>
      </w:pPr>
      <w:r w:rsidRPr="00731AE4">
        <w:rPr>
          <w:rStyle w:val="nlmxref-aff"/>
          <w:rFonts w:ascii="Arial" w:hAnsi="Arial" w:cs="Arial"/>
          <w:b/>
          <w:color w:val="0000FF"/>
          <w:sz w:val="24"/>
          <w:szCs w:val="24"/>
        </w:rPr>
        <w:t xml:space="preserve">Figure </w:t>
      </w:r>
      <w:r w:rsidR="00C118C8" w:rsidRPr="00731AE4">
        <w:rPr>
          <w:rStyle w:val="nlmxref-aff"/>
          <w:rFonts w:ascii="Arial" w:hAnsi="Arial" w:cs="Arial"/>
          <w:b/>
          <w:color w:val="0000FF"/>
          <w:sz w:val="24"/>
          <w:szCs w:val="24"/>
        </w:rPr>
        <w:t>S</w:t>
      </w:r>
      <w:r w:rsidR="009E6BC2" w:rsidRPr="00731AE4">
        <w:rPr>
          <w:rStyle w:val="nlmxref-aff"/>
          <w:rFonts w:ascii="Arial" w:hAnsi="Arial" w:cs="Arial"/>
          <w:b/>
          <w:color w:val="0000FF"/>
          <w:sz w:val="24"/>
          <w:szCs w:val="24"/>
        </w:rPr>
        <w:t>3</w:t>
      </w:r>
      <w:r w:rsidRPr="00731AE4">
        <w:rPr>
          <w:rStyle w:val="nlmxref-aff"/>
          <w:rFonts w:ascii="Arial" w:hAnsi="Arial" w:cs="Arial"/>
          <w:b/>
          <w:color w:val="0000FF"/>
          <w:sz w:val="24"/>
          <w:szCs w:val="24"/>
        </w:rPr>
        <w:t>8</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HRMS spectrum of compound </w:t>
      </w:r>
      <w:r w:rsidRPr="00DE0DA0">
        <w:rPr>
          <w:rStyle w:val="nlmxref-aff"/>
          <w:rFonts w:ascii="Times New Roman" w:hAnsi="Times New Roman" w:cs="Times New Roman"/>
          <w:b/>
          <w:sz w:val="24"/>
          <w:szCs w:val="24"/>
        </w:rPr>
        <w:t>6h</w:t>
      </w:r>
    </w:p>
    <w:p w14:paraId="55C78195" w14:textId="77777777" w:rsidR="00472C8C" w:rsidRPr="00DE0DA0" w:rsidRDefault="00472C8C"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p>
    <w:p w14:paraId="61C3068C"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28544" behindDoc="0" locked="0" layoutInCell="1" allowOverlap="1" wp14:anchorId="28AA79AE" wp14:editId="2F0AD696">
                <wp:simplePos x="0" y="0"/>
                <wp:positionH relativeFrom="column">
                  <wp:posOffset>2025570</wp:posOffset>
                </wp:positionH>
                <wp:positionV relativeFrom="paragraph">
                  <wp:posOffset>1226916</wp:posOffset>
                </wp:positionV>
                <wp:extent cx="1790065" cy="1145894"/>
                <wp:effectExtent l="0" t="0" r="22860" b="16510"/>
                <wp:wrapNone/>
                <wp:docPr id="45"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065" cy="1145894"/>
                        </a:xfrm>
                        <a:prstGeom prst="rect">
                          <a:avLst/>
                        </a:prstGeom>
                        <a:solidFill>
                          <a:srgbClr val="FFFFFF"/>
                        </a:solidFill>
                        <a:ln w="9525">
                          <a:solidFill>
                            <a:srgbClr val="000000"/>
                          </a:solidFill>
                          <a:miter lim="800000"/>
                          <a:headEnd/>
                          <a:tailEnd/>
                        </a:ln>
                      </wps:spPr>
                      <wps:txbx>
                        <w:txbxContent>
                          <w:p w14:paraId="38215179" w14:textId="77777777" w:rsidR="00F16D62" w:rsidRDefault="00F16D62">
                            <w:r w:rsidRPr="00695D01">
                              <w:rPr>
                                <w:rFonts w:ascii="Times New Roman" w:hAnsi="Times New Roman" w:cs="Times New Roman"/>
                                <w:sz w:val="20"/>
                              </w:rPr>
                              <w:object w:dxaOrig="7521" w:dyaOrig="2839" w14:anchorId="25C2C80A">
                                <v:shape id="_x0000_i1102" type="#_x0000_t75" style="width:118.1pt;height:74.65pt" o:ole="">
                                  <v:imagedata r:id="rId145" o:title=""/>
                                </v:shape>
                                <o:OLEObject Type="Embed" ProgID="ChemDraw.Document.6.0" ShapeID="_x0000_i1102" DrawAspect="Content" ObjectID="_1634393848" r:id="rId146"/>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AA79AE" id="Text Box 100" o:spid="_x0000_s1064" type="#_x0000_t202" style="position:absolute;left:0;text-align:left;margin-left:159.5pt;margin-top:96.6pt;width:140.95pt;height:90.25pt;z-index:251628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a3JLgIAAFoEAAAOAAAAZHJzL2Uyb0RvYy54bWysVNtu2zAMfR+wfxD0vtjOkjUx4hRdugwD&#10;ugvQ7gNkWbaFSaIgKbG7rx8lp2l2exnmB0E06UPyHNKb61ErchTOSzAVLWY5JcJwaKTpKvr1Yf9q&#10;RYkPzDRMgREVfRSeXm9fvtgMthRz6EE1whEEMb4cbEX7EGyZZZ73QjM/AysMOltwmgU0XZc1jg2I&#10;rlU2z/M32QCusQ648B7f3k5Ouk34bSt4+Ny2XgSiKoq1hXS6dNbxzLYbVnaO2V7yUxnsH6rQTBpM&#10;eoa6ZYGRg5O/QWnJHXhow4yDzqBtJRepB+ymyH/p5r5nVqRekBxvzzT5/wfLPx2/OCKbii6WlBim&#10;UaMHMQbyFkZS5ImgwfoS4+4tRoYRHSh0atbbO+DfPDGw65npxI1zMPSCNVhgEanNLj6NkvjSR5B6&#10;+AgNJmKHAAlobJ2O7CEfBNFRqMezOLEYHlNerVFvLJKjrygWy9V6kXKw8ulz63x4L0CTeKmoQ/UT&#10;PDve+RDLYeVTSMzmQclmL5VKhuvqnXLkyHBS9uk5of8UpgwZKrpezpcTA3+FyNPzJwgtA468krqi&#10;q3MQKyNv70yTBjIwqaY7lqzMicjI3cRiGOsxifZ6FTNEYmtoHpFaB9OI40ripQf3nZIBx7uiBveP&#10;EvXBoDjrYrGI25CMxfJqjoa79NSXHmY4AlU0UDJdd2HaoIN1susxzzQOBm5Q0FYmqp9rOlWPA5wU&#10;OC1b3JBLO0U9/xK2PwAAAP//AwBQSwMEFAAGAAgAAAAhAF1/BGnhAAAACwEAAA8AAABkcnMvZG93&#10;bnJldi54bWxMj8tOwzAQRfdI/IM1SOyokwY1D+JUERIgsaG0LGDnxkMSEY+j2GnD3zOsYDk6V3fO&#10;LbeLHcQJJ987UhCvIhBIjTM9tQreDg83GQgfNBk9OEIF3+hhW11elLow7kyveNqHVnAJ+UIr6EIY&#10;Cyl906HVfuVGJGafbrI68Dm10kz6zOV2kOso2kire+IPnR7xvsPmaz9bBU/vye7WxFl8eE7rjzRk&#10;9mWuH5W6vlrqOxABl/AXhl99VoeKnY5uJuPFoCCJc94SGOTJGgQnNlGUgzgySpMUZFXK/xuqHwAA&#10;AP//AwBQSwECLQAUAAYACAAAACEAtoM4kv4AAADhAQAAEwAAAAAAAAAAAAAAAAAAAAAAW0NvbnRl&#10;bnRfVHlwZXNdLnhtbFBLAQItABQABgAIAAAAIQA4/SH/1gAAAJQBAAALAAAAAAAAAAAAAAAAAC8B&#10;AABfcmVscy8ucmVsc1BLAQItABQABgAIAAAAIQBs6a3JLgIAAFoEAAAOAAAAAAAAAAAAAAAAAC4C&#10;AABkcnMvZTJvRG9jLnhtbFBLAQItABQABgAIAAAAIQBdfwRp4QAAAAsBAAAPAAAAAAAAAAAAAAAA&#10;AIgEAABkcnMvZG93bnJldi54bWxQSwUGAAAAAAQABADzAAAAlgUAAAAA&#10;">
                <v:textbox>
                  <w:txbxContent>
                    <w:p w14:paraId="38215179" w14:textId="77777777" w:rsidR="00F16D62" w:rsidRDefault="00F16D62">
                      <w:r w:rsidRPr="00695D01">
                        <w:rPr>
                          <w:rFonts w:ascii="Times New Roman" w:hAnsi="Times New Roman" w:cs="Times New Roman"/>
                          <w:sz w:val="20"/>
                        </w:rPr>
                        <w:object w:dxaOrig="7047" w:dyaOrig="2662" w14:anchorId="25C2C80A">
                          <v:shape id="_x0000_i1102" type="#_x0000_t75" style="width:118.05pt;height:74.65pt">
                            <v:imagedata r:id="rId147" o:title=""/>
                          </v:shape>
                          <o:OLEObject Type="Embed" ProgID="ChemDraw.Document.6.0" ShapeID="_x0000_i1102" DrawAspect="Content" ObjectID="_1630409832" r:id="rId148"/>
                        </w:object>
                      </w:r>
                    </w:p>
                  </w:txbxContent>
                </v:textbox>
              </v:shape>
            </w:pict>
          </mc:Fallback>
        </mc:AlternateContent>
      </w:r>
      <w:r w:rsidR="005D4A34" w:rsidRPr="00DE0DA0">
        <w:rPr>
          <w:rFonts w:ascii="Times New Roman" w:hAnsi="Times New Roman" w:cs="Times New Roman"/>
          <w:b/>
          <w:noProof/>
          <w:color w:val="FF0000"/>
          <w:sz w:val="24"/>
          <w:szCs w:val="24"/>
          <w:lang w:eastAsia="en-IN" w:bidi="mr-IN"/>
        </w:rPr>
        <w:drawing>
          <wp:inline distT="0" distB="0" distL="0" distR="0" wp14:anchorId="4DD7122E" wp14:editId="4EE158CF">
            <wp:extent cx="5679831" cy="38385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688421" cy="3844380"/>
                    </a:xfrm>
                    <a:prstGeom prst="rect">
                      <a:avLst/>
                    </a:prstGeom>
                    <a:noFill/>
                    <a:ln>
                      <a:noFill/>
                    </a:ln>
                  </pic:spPr>
                </pic:pic>
              </a:graphicData>
            </a:graphic>
          </wp:inline>
        </w:drawing>
      </w:r>
    </w:p>
    <w:p w14:paraId="11DF0566" w14:textId="3CC66BDD"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3</w:t>
      </w:r>
      <w:r w:rsidR="00472C8C" w:rsidRPr="00132BF5">
        <w:rPr>
          <w:rStyle w:val="nlmxref-aff"/>
          <w:rFonts w:ascii="Arial" w:hAnsi="Arial" w:cs="Arial"/>
          <w:b/>
          <w:color w:val="0000FF"/>
          <w:sz w:val="24"/>
          <w:szCs w:val="24"/>
        </w:rPr>
        <w:t>9</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i</w:t>
      </w:r>
    </w:p>
    <w:p w14:paraId="33DEDA0B" w14:textId="77777777" w:rsidR="00CE3D94" w:rsidRPr="00DE0DA0" w:rsidRDefault="00CE3D94" w:rsidP="00A44E82">
      <w:pPr>
        <w:autoSpaceDE w:val="0"/>
        <w:autoSpaceDN w:val="0"/>
        <w:adjustRightInd w:val="0"/>
        <w:spacing w:after="0" w:line="480" w:lineRule="auto"/>
        <w:jc w:val="center"/>
        <w:rPr>
          <w:rStyle w:val="nlmxref-aff"/>
          <w:rFonts w:ascii="Times New Roman" w:hAnsi="Times New Roman" w:cs="Times New Roman"/>
          <w:b/>
          <w:sz w:val="24"/>
          <w:szCs w:val="24"/>
        </w:rPr>
      </w:pPr>
    </w:p>
    <w:p w14:paraId="075FB67C" w14:textId="77777777" w:rsidR="006038F3"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57216" behindDoc="0" locked="0" layoutInCell="1" allowOverlap="1" wp14:anchorId="3618DED5" wp14:editId="73295EDA">
                <wp:simplePos x="0" y="0"/>
                <wp:positionH relativeFrom="column">
                  <wp:posOffset>1469390</wp:posOffset>
                </wp:positionH>
                <wp:positionV relativeFrom="paragraph">
                  <wp:posOffset>914400</wp:posOffset>
                </wp:positionV>
                <wp:extent cx="1601470" cy="958215"/>
                <wp:effectExtent l="5080" t="11430" r="12700" b="11430"/>
                <wp:wrapNone/>
                <wp:docPr id="44"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958215"/>
                        </a:xfrm>
                        <a:prstGeom prst="rect">
                          <a:avLst/>
                        </a:prstGeom>
                        <a:solidFill>
                          <a:srgbClr val="FFFFFF"/>
                        </a:solidFill>
                        <a:ln w="9525">
                          <a:solidFill>
                            <a:srgbClr val="000000"/>
                          </a:solidFill>
                          <a:miter lim="800000"/>
                          <a:headEnd/>
                          <a:tailEnd/>
                        </a:ln>
                      </wps:spPr>
                      <wps:txbx>
                        <w:txbxContent>
                          <w:p w14:paraId="2645A712" w14:textId="77777777" w:rsidR="00F16D62" w:rsidRDefault="00F16D62">
                            <w:r w:rsidRPr="00695D01">
                              <w:rPr>
                                <w:rFonts w:ascii="Times New Roman" w:hAnsi="Times New Roman" w:cs="Times New Roman"/>
                                <w:sz w:val="20"/>
                              </w:rPr>
                              <w:object w:dxaOrig="7521" w:dyaOrig="2839" w14:anchorId="3C80DEA1">
                                <v:shape id="_x0000_i1104" type="#_x0000_t75" style="width:110.95pt;height:70.85pt" o:ole="">
                                  <v:imagedata r:id="rId145" o:title=""/>
                                </v:shape>
                                <o:OLEObject Type="Embed" ProgID="ChemDraw.Document.6.0" ShapeID="_x0000_i1104" DrawAspect="Content" ObjectID="_1634393849" r:id="rId150"/>
                              </w:object>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18DED5" id="Text Box 128" o:spid="_x0000_s1065" type="#_x0000_t202" style="position:absolute;left:0;text-align:left;margin-left:115.7pt;margin-top:1in;width:126.1pt;height:75.45pt;z-index:251657216;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XIxLAIAAFkEAAAOAAAAZHJzL2Uyb0RvYy54bWysVNtu2zAMfR+wfxD0vviypE2MOEWXLsOA&#10;dhvQ7gNkWbaFyaIgKbGzrx8lp2l2exnmB0EMqUPyHDLrm7FX5CCsk6BLms1SSoTmUEvdlvTr0+7N&#10;khLnma6ZAi1KehSO3mxev1oPphA5dKBqYQmCaFcMpqSd96ZIEsc70TM3AyM0OhuwPfNo2japLRsQ&#10;vVdJnqZXyQC2Nha4cA5/vZucdBPxm0Zw/7lpnPBElRRr8/G08azCmWzWrGgtM53kpzLYP1TRM6kx&#10;6RnqjnlG9lb+BtVLbsFB42cc+gSaRnIRe8BusvSXbh47ZkTsBclx5kyT+3+w/NPhiyWyLul8Tolm&#10;PWr0JEZP3sFIsnwZCBqMKzDu0WCkH9GBQsdmnbkH/s0RDduO6VbcWgtDJ1iNBWbhZXLxdMJxAaQa&#10;HqDGRGzvIQKNje0De8gHQXQU6ngWJxTDQ8qrNJtfo4ujb7VY5tkipmDF82tjnf8goCfhUlKL4kd0&#10;drh3PlTDiueQkMyBkvVOKhUN21ZbZcmB4aDs4ndC/ylMaTKE7PliIuCvEGn8/gTRS48Tr2Rf0uU5&#10;iBWBtve6jvPomVTTHUtW+sRjoG4i0Y/VGDV7uwoZAskV1Edk1sI04biReOnAfqdkwOkuqcb1o0R9&#10;1KjNKpvPwzJEY764ztGwl57q0sM0R6CSekqm69ZPC7Q3VrYd5pmmQcMt6tnISPVLTafqcX6jAqdd&#10;Cwtyaceol3+EzQ8AAAD//wMAUEsDBBQABgAIAAAAIQBvqLfp4AAAAAsBAAAPAAAAZHJzL2Rvd25y&#10;ZXYueG1sTI/LasMwEEX3hf6DmEJ3jRxHDbFrOYRCoItAqNPSrWJNLVPrgaUk7t9numqWwz3cObda&#10;T3ZgZxxj752E+SwDhq71unedhI/D9mkFLCbltBq8Qwm/GGFd399VqtT+4t7x3KSOUYmLpZJgUgol&#10;57E1aFWc+YCOsm8/WpXoHDuuR3WhcjvwPMuW3Kre0QejAr4abH+ak5Vw6HMjdpvWfm0/Q7MPz4V+&#10;22kpHx+mzQuwhFP6h+FPn9ShJqejPzkd2SAhX8wFoRQIQaOIEKvFEtiRokIUwOuK326orwAAAP//&#10;AwBQSwECLQAUAAYACAAAACEAtoM4kv4AAADhAQAAEwAAAAAAAAAAAAAAAAAAAAAAW0NvbnRlbnRf&#10;VHlwZXNdLnhtbFBLAQItABQABgAIAAAAIQA4/SH/1gAAAJQBAAALAAAAAAAAAAAAAAAAAC8BAABf&#10;cmVscy8ucmVsc1BLAQItABQABgAIAAAAIQDqjXIxLAIAAFkEAAAOAAAAAAAAAAAAAAAAAC4CAABk&#10;cnMvZTJvRG9jLnhtbFBLAQItABQABgAIAAAAIQBvqLfp4AAAAAsBAAAPAAAAAAAAAAAAAAAAAIYE&#10;AABkcnMvZG93bnJldi54bWxQSwUGAAAAAAQABADzAAAAkwUAAAAA&#10;">
                <v:textbox>
                  <w:txbxContent>
                    <w:p w14:paraId="2645A712" w14:textId="77777777" w:rsidR="00F16D62" w:rsidRDefault="00F16D62">
                      <w:r w:rsidRPr="00695D01">
                        <w:rPr>
                          <w:rFonts w:ascii="Times New Roman" w:hAnsi="Times New Roman" w:cs="Times New Roman"/>
                          <w:sz w:val="20"/>
                        </w:rPr>
                        <w:object w:dxaOrig="7047" w:dyaOrig="2662" w14:anchorId="3C80DEA1">
                          <v:shape id="_x0000_i1104" type="#_x0000_t75" style="width:111pt;height:70.8pt">
                            <v:imagedata r:id="rId147" o:title=""/>
                          </v:shape>
                          <o:OLEObject Type="Embed" ProgID="ChemDraw.Document.6.0" ShapeID="_x0000_i1104" DrawAspect="Content" ObjectID="_1630409833" r:id="rId151"/>
                        </w:object>
                      </w:r>
                    </w:p>
                  </w:txbxContent>
                </v:textbox>
              </v:shape>
            </w:pict>
          </mc:Fallback>
        </mc:AlternateContent>
      </w:r>
      <w:r w:rsidR="006038F3" w:rsidRPr="00DE0DA0">
        <w:rPr>
          <w:rFonts w:ascii="Times New Roman" w:hAnsi="Times New Roman" w:cs="Times New Roman"/>
          <w:b/>
          <w:noProof/>
          <w:color w:val="FF0000"/>
          <w:sz w:val="24"/>
          <w:szCs w:val="24"/>
          <w:lang w:eastAsia="en-IN" w:bidi="mr-IN"/>
        </w:rPr>
        <w:drawing>
          <wp:inline distT="0" distB="0" distL="0" distR="0" wp14:anchorId="1528CA5B" wp14:editId="58E7D3F5">
            <wp:extent cx="5609492" cy="3663315"/>
            <wp:effectExtent l="0" t="0" r="0" b="0"/>
            <wp:docPr id="25" name="Picture 25" descr="H:\DR KPH\Research Group\Muluk Mahesh\4. Schif bases H Series\Prothionamide PH Series\NMR DATA\13C data\6i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DR KPH\Research Group\Muluk Mahesh\4. Schif bases H Series\Prothionamide PH Series\NMR DATA\13C data\6i 13C NMR.TIF"/>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614293" cy="3666451"/>
                    </a:xfrm>
                    <a:prstGeom prst="rect">
                      <a:avLst/>
                    </a:prstGeom>
                    <a:noFill/>
                    <a:ln>
                      <a:noFill/>
                    </a:ln>
                  </pic:spPr>
                </pic:pic>
              </a:graphicData>
            </a:graphic>
          </wp:inline>
        </w:drawing>
      </w:r>
    </w:p>
    <w:p w14:paraId="7DE86864" w14:textId="2324CEF6"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w:t>
      </w:r>
      <w:r w:rsidRPr="00132BF5">
        <w:rPr>
          <w:rStyle w:val="nlmxref-aff"/>
          <w:rFonts w:ascii="Arial" w:hAnsi="Arial" w:cs="Arial"/>
          <w:b/>
          <w:color w:val="0000FF"/>
          <w:sz w:val="24"/>
          <w:szCs w:val="24"/>
        </w:rPr>
        <w:t>0</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i</w:t>
      </w:r>
    </w:p>
    <w:p w14:paraId="57F9D11E" w14:textId="77777777" w:rsidR="006038F3"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55168" behindDoc="0" locked="0" layoutInCell="1" allowOverlap="1" wp14:anchorId="50BB421B" wp14:editId="3AE3F96C">
                <wp:simplePos x="0" y="0"/>
                <wp:positionH relativeFrom="column">
                  <wp:posOffset>2372360</wp:posOffset>
                </wp:positionH>
                <wp:positionV relativeFrom="paragraph">
                  <wp:posOffset>373380</wp:posOffset>
                </wp:positionV>
                <wp:extent cx="1625600" cy="992505"/>
                <wp:effectExtent l="10795" t="13335" r="11430" b="13335"/>
                <wp:wrapNone/>
                <wp:docPr id="43"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992505"/>
                        </a:xfrm>
                        <a:prstGeom prst="rect">
                          <a:avLst/>
                        </a:prstGeom>
                        <a:solidFill>
                          <a:srgbClr val="FFFFFF"/>
                        </a:solidFill>
                        <a:ln w="9525">
                          <a:solidFill>
                            <a:srgbClr val="000000"/>
                          </a:solidFill>
                          <a:miter lim="800000"/>
                          <a:headEnd/>
                          <a:tailEnd/>
                        </a:ln>
                      </wps:spPr>
                      <wps:txbx>
                        <w:txbxContent>
                          <w:p w14:paraId="4E8A6CAC" w14:textId="77777777" w:rsidR="00F16D62" w:rsidRDefault="00F16D62">
                            <w:r w:rsidRPr="00695D01">
                              <w:rPr>
                                <w:rFonts w:ascii="Times New Roman" w:hAnsi="Times New Roman" w:cs="Times New Roman"/>
                                <w:sz w:val="20"/>
                              </w:rPr>
                              <w:object w:dxaOrig="7521" w:dyaOrig="2839" w14:anchorId="36E9ACC4">
                                <v:shape id="_x0000_i1106" type="#_x0000_t75" style="width:112.8pt;height:71.4pt" o:ole="">
                                  <v:imagedata r:id="rId145" o:title=""/>
                                </v:shape>
                                <o:OLEObject Type="Embed" ProgID="ChemDraw.Document.6.0" ShapeID="_x0000_i1106" DrawAspect="Content" ObjectID="_1634393850" r:id="rId153"/>
                              </w:object>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BB421B" id="Text Box 127" o:spid="_x0000_s1066" type="#_x0000_t202" style="position:absolute;left:0;text-align:left;margin-left:186.8pt;margin-top:29.4pt;width:128pt;height:78.15pt;z-index:251655168;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8YeKwIAAFkEAAAOAAAAZHJzL2Uyb0RvYy54bWysVNtu2zAMfR+wfxD0vtjx4rQx4hRdugwD&#10;2m1Auw+QZdkWJouCpMTOvn6UnKbZ7WWYHwQxpA7Jc8isb8ZekYOwToIu6XyWUiI0h1rqtqRfn3Zv&#10;rilxnumaKdCipEfh6M3m9av1YAqRQQeqFpYgiHbFYEraeW+KJHG8Ez1zMzBCo7MB2zOPpm2T2rIB&#10;0XuVZGm6TAawtbHAhXP4693kpJuI3zSC+89N44QnqqRYm4+njWcVzmSzZkVrmekkP5XB/qGKnkmN&#10;Sc9Qd8wzsrfyN6hecgsOGj/j0CfQNJKL2AN2M09/6eaxY0bEXpAcZ840uf8Hyz8dvlgi65Iu3lKi&#10;WY8aPYnRk3cwknl2FQgajCsw7tFgpB/RgULHZp25B/7NEQ3bjulW3FoLQydYjQXOw8vk4umE4wJI&#10;NTxAjYnY3kMEGhvbB/aQD4LoKNTxLE4ohoeUyyxfpuji6FutsjzNYwpWPL821vkPAnoSLiW1KH5E&#10;Z4d750M1rHgOCckcKFnvpFLRsG21VZYcGA7KLn4n9J/ClCYDZs+zfCLgrxBp/P4E0UuPE69kX9Lr&#10;cxArAm3vdR3n0TOppjuWrPSJx0DdRKIfq3HSLA5wILmC+ojMWpgmHDcSLx3Y75QMON0l1bh+lKiP&#10;GrVZzReLsAzRWORXGRr20lNdepjmCFRST8l03fppgfbGyrbDPNM0aLhFPRsZqX6p6VQ9zm9U4LRr&#10;YUEu7Rj18o+w+QEAAP//AwBQSwMEFAAGAAgAAAAhAHDsj0XgAAAACgEAAA8AAABkcnMvZG93bnJl&#10;di54bWxMj8FOwzAMhu9IvENkJG4sbUfLVupOE9IkDpMQHYhr1oSmonGqJtvK22NOcLT96ff3V5vZ&#10;DeJsptB7QkgXCQhDrdc9dQhvh93dCkSIirQaPBmEbxNgU19fVarU/kKv5tzETnAIhVIh2BjHUsrQ&#10;WuNUWPjREN8+/eRU5HHqpJ7UhcPdILMkKaRTPfEHq0bzZE371ZwcwqHP7P1+27qP3fvYvIz5Wj/v&#10;NeLtzbx9BBHNHP9g+NVndajZ6ehPpIMYEJYPy4JRhHzFFRgosjUvjghZmqcg60r+r1D/AAAA//8D&#10;AFBLAQItABQABgAIAAAAIQC2gziS/gAAAOEBAAATAAAAAAAAAAAAAAAAAAAAAABbQ29udGVudF9U&#10;eXBlc10ueG1sUEsBAi0AFAAGAAgAAAAhADj9If/WAAAAlAEAAAsAAAAAAAAAAAAAAAAALwEAAF9y&#10;ZWxzLy5yZWxzUEsBAi0AFAAGAAgAAAAhAPXXxh4rAgAAWQQAAA4AAAAAAAAAAAAAAAAALgIAAGRy&#10;cy9lMm9Eb2MueG1sUEsBAi0AFAAGAAgAAAAhAHDsj0XgAAAACgEAAA8AAAAAAAAAAAAAAAAAhQQA&#10;AGRycy9kb3ducmV2LnhtbFBLBQYAAAAABAAEAPMAAACSBQAAAAA=&#10;">
                <v:textbox>
                  <w:txbxContent>
                    <w:p w14:paraId="4E8A6CAC" w14:textId="77777777" w:rsidR="00F16D62" w:rsidRDefault="00F16D62">
                      <w:r w:rsidRPr="00695D01">
                        <w:rPr>
                          <w:rFonts w:ascii="Times New Roman" w:hAnsi="Times New Roman" w:cs="Times New Roman"/>
                          <w:sz w:val="20"/>
                        </w:rPr>
                        <w:object w:dxaOrig="7047" w:dyaOrig="2662" w14:anchorId="36E9ACC4">
                          <v:shape id="_x0000_i1106" type="#_x0000_t75" style="width:112.75pt;height:71.35pt">
                            <v:imagedata r:id="rId147" o:title=""/>
                          </v:shape>
                          <o:OLEObject Type="Embed" ProgID="ChemDraw.Document.6.0" ShapeID="_x0000_i1106" DrawAspect="Content" ObjectID="_1630409834" r:id="rId154"/>
                        </w:object>
                      </w:r>
                    </w:p>
                  </w:txbxContent>
                </v:textbox>
              </v:shape>
            </w:pict>
          </mc:Fallback>
        </mc:AlternateContent>
      </w:r>
      <w:r w:rsidR="006038F3" w:rsidRPr="00DE0DA0">
        <w:rPr>
          <w:rFonts w:ascii="Times New Roman" w:hAnsi="Times New Roman" w:cs="Times New Roman"/>
          <w:b/>
          <w:noProof/>
          <w:color w:val="FF0000"/>
          <w:sz w:val="24"/>
          <w:szCs w:val="24"/>
          <w:lang w:eastAsia="en-IN" w:bidi="mr-IN"/>
        </w:rPr>
        <w:drawing>
          <wp:inline distT="0" distB="0" distL="0" distR="0" wp14:anchorId="56E4887D" wp14:editId="1854FE9A">
            <wp:extent cx="5547946" cy="3533775"/>
            <wp:effectExtent l="0" t="0" r="0" b="0"/>
            <wp:docPr id="24" name="Picture 24" descr="H:\DR KPH\Research Group\Muluk Mahesh\4. Schif bases H Series\Prothionamide PH Series\NMR DATA\13C data\6i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DR KPH\Research Group\Muluk Mahesh\4. Schif bases H Series\Prothionamide PH Series\NMR DATA\13C data\6i 13C NMR DEPT.TIF"/>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554440" cy="3537911"/>
                    </a:xfrm>
                    <a:prstGeom prst="rect">
                      <a:avLst/>
                    </a:prstGeom>
                    <a:noFill/>
                    <a:ln>
                      <a:noFill/>
                    </a:ln>
                  </pic:spPr>
                </pic:pic>
              </a:graphicData>
            </a:graphic>
          </wp:inline>
        </w:drawing>
      </w:r>
    </w:p>
    <w:p w14:paraId="25D8516E" w14:textId="56246664" w:rsidR="00472C8C" w:rsidRPr="00DE0DA0" w:rsidRDefault="00472C8C" w:rsidP="00CE3D94">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w:t>
      </w:r>
      <w:r w:rsidRPr="00132BF5">
        <w:rPr>
          <w:rStyle w:val="nlmxref-aff"/>
          <w:rFonts w:ascii="Arial" w:hAnsi="Arial" w:cs="Arial"/>
          <w:b/>
          <w:color w:val="0000FF"/>
          <w:sz w:val="24"/>
          <w:szCs w:val="24"/>
        </w:rPr>
        <w:t>1</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i</w:t>
      </w:r>
    </w:p>
    <w:p w14:paraId="76B8A127"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30592" behindDoc="0" locked="0" layoutInCell="1" allowOverlap="1" wp14:anchorId="0FB80F99" wp14:editId="233B1628">
                <wp:simplePos x="0" y="0"/>
                <wp:positionH relativeFrom="column">
                  <wp:posOffset>2280285</wp:posOffset>
                </wp:positionH>
                <wp:positionV relativeFrom="paragraph">
                  <wp:posOffset>1146810</wp:posOffset>
                </wp:positionV>
                <wp:extent cx="1972945" cy="1133475"/>
                <wp:effectExtent l="13335" t="13335" r="13970" b="5715"/>
                <wp:wrapNone/>
                <wp:docPr id="42"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945" cy="1133475"/>
                        </a:xfrm>
                        <a:prstGeom prst="rect">
                          <a:avLst/>
                        </a:prstGeom>
                        <a:solidFill>
                          <a:srgbClr val="FFFFFF"/>
                        </a:solidFill>
                        <a:ln w="9525">
                          <a:solidFill>
                            <a:srgbClr val="000000"/>
                          </a:solidFill>
                          <a:miter lim="800000"/>
                          <a:headEnd/>
                          <a:tailEnd/>
                        </a:ln>
                      </wps:spPr>
                      <wps:txbx>
                        <w:txbxContent>
                          <w:p w14:paraId="23B0F4CF" w14:textId="77777777" w:rsidR="00F16D62" w:rsidRDefault="00F16D62">
                            <w:r w:rsidRPr="00695D01">
                              <w:rPr>
                                <w:rFonts w:ascii="Times New Roman" w:hAnsi="Times New Roman" w:cs="Times New Roman"/>
                                <w:sz w:val="20"/>
                              </w:rPr>
                              <w:object w:dxaOrig="8342" w:dyaOrig="2827" w14:anchorId="3D95B2B8">
                                <v:shape id="_x0000_i1108" type="#_x0000_t75" style="width:140.55pt;height:79.85pt" o:ole="">
                                  <v:imagedata r:id="rId156" o:title=""/>
                                </v:shape>
                                <o:OLEObject Type="Embed" ProgID="ChemDraw.Document.6.0" ShapeID="_x0000_i1108" DrawAspect="Content" ObjectID="_1634393851" r:id="rId157"/>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B80F99" id="Text Box 101" o:spid="_x0000_s1067" type="#_x0000_t202" style="position:absolute;left:0;text-align:left;margin-left:179.55pt;margin-top:90.3pt;width:155.35pt;height:89.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LK7LwIAAFwEAAAOAAAAZHJzL2Uyb0RvYy54bWysVNtu2zAMfR+wfxD0vvjSZGmMOEWXLsOA&#10;7gK0+wBZlm1hsqhJSuzs60vJaZbdXob5QRBD6pA8h8z6ZuwVOQjrJOiSZrOUEqE51FK3Jf3yuHt1&#10;TYnzTNdMgRYlPQpHbzYvX6wHU4gcOlC1sARBtCsGU9LOe1MkieOd6JmbgREanQ3Ynnk0bZvUlg2I&#10;3qskT9PXyQC2Nha4cA5/vZucdBPxm0Zw/6lpnPBElRRr8/G08azCmWzWrGgtM53kpzLYP1TRM6kx&#10;6RnqjnlG9lb+BtVLbsFB42cc+gSaRnIRe8BusvSXbh46ZkTsBclx5kyT+3+w/OPhsyWyLuk8p0Sz&#10;HjV6FKMnb2AkWZoFggbjCox7MBjpR3Sg0LFZZ+6Bf3VEw7ZjuhW31sLQCVZjgfFlcvF0wnEBpBo+&#10;QI2J2N5DBBob2wf2kA+C6CjU8SxOKIaHlKtlvpovKOHoy7Krq/lyEapLWPH83Fjn3wnoSbiU1KL6&#10;EZ4d7p2fQp9DQjYHStY7qVQ0bFttlSUHhpOyi98J/acwpclQ0tUiX0wM/BUijd+fIHrpceSV7Et6&#10;fQ5iReDtra7jQHom1XTH7pTGJgORgbuJRT9W4yTaWaAK6iNSa2EacVxJvHRgv1My4HiX1H3bMyso&#10;Ue81yrPK5vOwD9GYL5Y5GvbSU116mOYIVVJPyXTd+mmH9sbKtsNM00BouEVJGxnJDiVPVZ3qxxGO&#10;cp3WLezIpR2jfvwpbJ4AAAD//wMAUEsDBBQABgAIAAAAIQBvvphX3gAAAAsBAAAPAAAAZHJzL2Rv&#10;d25yZXYueG1sTI9RS8MwFIXfBf9DuIIvsqVzGtvadIiguDfdRF+zJmuLyU1Nsq7+e68g6OPlfJz7&#10;nWo1OctGE2LvUcJingEz2HjdYyvhdfswy4HFpFAr69FI+DIRVvXpSaVK7Y/4YsZNahmVYCyVhC6l&#10;oeQ8Np1xKs79YJCyvQ9OJTpDy3VQRyp3ll9mmeBO9UgfOjWY+840H5uDk5BfPY3vcb18fmvE3hbp&#10;4mZ8/AxSnp9Nd7fAkpnSHww/+qQONTnt/AF1ZFbC8rpYEEpBnglgRAhR0Jjdb8Triv/fUH8DAAD/&#10;/wMAUEsBAi0AFAAGAAgAAAAhALaDOJL+AAAA4QEAABMAAAAAAAAAAAAAAAAAAAAAAFtDb250ZW50&#10;X1R5cGVzXS54bWxQSwECLQAUAAYACAAAACEAOP0h/9YAAACUAQAACwAAAAAAAAAAAAAAAAAvAQAA&#10;X3JlbHMvLnJlbHNQSwECLQAUAAYACAAAACEAgmiyuy8CAABcBAAADgAAAAAAAAAAAAAAAAAuAgAA&#10;ZHJzL2Uyb0RvYy54bWxQSwECLQAUAAYACAAAACEAb76YV94AAAALAQAADwAAAAAAAAAAAAAAAACJ&#10;BAAAZHJzL2Rvd25yZXYueG1sUEsFBgAAAAAEAAQA8wAAAJQFAAAAAA==&#10;">
                <v:textbox>
                  <w:txbxContent>
                    <w:p w14:paraId="23B0F4CF" w14:textId="77777777" w:rsidR="00F16D62" w:rsidRDefault="00F16D62">
                      <w:r w:rsidRPr="00695D01">
                        <w:rPr>
                          <w:rFonts w:ascii="Times New Roman" w:hAnsi="Times New Roman" w:cs="Times New Roman"/>
                          <w:sz w:val="20"/>
                        </w:rPr>
                        <w:object w:dxaOrig="7816" w:dyaOrig="2651" w14:anchorId="3D95B2B8">
                          <v:shape id="_x0000_i1108" type="#_x0000_t75" style="width:140.7pt;height:79.8pt">
                            <v:imagedata r:id="rId158" o:title=""/>
                          </v:shape>
                          <o:OLEObject Type="Embed" ProgID="ChemDraw.Document.6.0" ShapeID="_x0000_i1108" DrawAspect="Content" ObjectID="_1630409835" r:id="rId159"/>
                        </w:object>
                      </w:r>
                    </w:p>
                  </w:txbxContent>
                </v:textbox>
              </v:shape>
            </w:pict>
          </mc:Fallback>
        </mc:AlternateContent>
      </w:r>
      <w:r w:rsidR="00FC34FD" w:rsidRPr="00DE0DA0">
        <w:rPr>
          <w:rFonts w:ascii="Times New Roman" w:hAnsi="Times New Roman" w:cs="Times New Roman"/>
          <w:b/>
          <w:noProof/>
          <w:color w:val="FF0000"/>
          <w:sz w:val="24"/>
          <w:szCs w:val="24"/>
          <w:lang w:eastAsia="en-IN" w:bidi="mr-IN"/>
        </w:rPr>
        <w:drawing>
          <wp:inline distT="0" distB="0" distL="0" distR="0" wp14:anchorId="2CCDD180" wp14:editId="0531443B">
            <wp:extent cx="5429250" cy="35651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457430" cy="3583605"/>
                    </a:xfrm>
                    <a:prstGeom prst="rect">
                      <a:avLst/>
                    </a:prstGeom>
                    <a:noFill/>
                    <a:ln>
                      <a:noFill/>
                    </a:ln>
                  </pic:spPr>
                </pic:pic>
              </a:graphicData>
            </a:graphic>
          </wp:inline>
        </w:drawing>
      </w:r>
    </w:p>
    <w:p w14:paraId="240B5E37" w14:textId="4D78FEEB" w:rsidR="00CB43BF"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w:t>
      </w:r>
      <w:r w:rsidR="00472C8C" w:rsidRPr="00132BF5">
        <w:rPr>
          <w:rStyle w:val="nlmxref-aff"/>
          <w:rFonts w:ascii="Arial" w:hAnsi="Arial" w:cs="Arial"/>
          <w:b/>
          <w:color w:val="0000FF"/>
          <w:sz w:val="24"/>
          <w:szCs w:val="24"/>
        </w:rPr>
        <w:t>2</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j</w:t>
      </w:r>
    </w:p>
    <w:p w14:paraId="632A1FFF" w14:textId="77777777" w:rsidR="00CB43BF" w:rsidRPr="00DE0DA0" w:rsidRDefault="00CB43BF" w:rsidP="00A44E82">
      <w:pPr>
        <w:autoSpaceDE w:val="0"/>
        <w:autoSpaceDN w:val="0"/>
        <w:adjustRightInd w:val="0"/>
        <w:spacing w:after="0" w:line="480" w:lineRule="auto"/>
        <w:jc w:val="center"/>
        <w:rPr>
          <w:rStyle w:val="nlmxref-aff"/>
          <w:rFonts w:ascii="Times New Roman" w:hAnsi="Times New Roman" w:cs="Times New Roman"/>
          <w:b/>
          <w:sz w:val="24"/>
          <w:szCs w:val="24"/>
        </w:rPr>
      </w:pPr>
    </w:p>
    <w:p w14:paraId="621A666E" w14:textId="77777777" w:rsidR="00D37C7D"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b/>
          <w:noProof/>
          <w:color w:val="FF0000"/>
          <w:sz w:val="24"/>
          <w:szCs w:val="24"/>
          <w:lang w:eastAsia="en-IN" w:bidi="mr-IN"/>
        </w:rPr>
        <w:lastRenderedPageBreak/>
        <mc:AlternateContent>
          <mc:Choice Requires="wps">
            <w:drawing>
              <wp:anchor distT="0" distB="0" distL="114300" distR="114300" simplePos="0" relativeHeight="251673600" behindDoc="0" locked="0" layoutInCell="1" allowOverlap="1" wp14:anchorId="46B61D92" wp14:editId="53994646">
                <wp:simplePos x="0" y="0"/>
                <wp:positionH relativeFrom="column">
                  <wp:posOffset>1568290</wp:posOffset>
                </wp:positionH>
                <wp:positionV relativeFrom="paragraph">
                  <wp:posOffset>1174630</wp:posOffset>
                </wp:positionV>
                <wp:extent cx="1898650" cy="908613"/>
                <wp:effectExtent l="0" t="0" r="20955" b="25400"/>
                <wp:wrapNone/>
                <wp:docPr id="41"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650" cy="908613"/>
                        </a:xfrm>
                        <a:prstGeom prst="rect">
                          <a:avLst/>
                        </a:prstGeom>
                        <a:solidFill>
                          <a:srgbClr val="FFFFFF"/>
                        </a:solidFill>
                        <a:ln w="9525">
                          <a:solidFill>
                            <a:srgbClr val="000000"/>
                          </a:solidFill>
                          <a:miter lim="800000"/>
                          <a:headEnd/>
                          <a:tailEnd/>
                        </a:ln>
                      </wps:spPr>
                      <wps:txbx>
                        <w:txbxContent>
                          <w:p w14:paraId="31F57646" w14:textId="77777777" w:rsidR="00F16D62" w:rsidRDefault="00F16D62">
                            <w:r w:rsidRPr="00695D01">
                              <w:rPr>
                                <w:rFonts w:ascii="Times New Roman" w:hAnsi="Times New Roman" w:cs="Times New Roman"/>
                                <w:sz w:val="20"/>
                              </w:rPr>
                              <w:object w:dxaOrig="8342" w:dyaOrig="2827" w14:anchorId="32F61CAE">
                                <v:shape id="_x0000_i1110" type="#_x0000_t75" style="width:112.2pt;height:62.75pt" o:ole="">
                                  <v:imagedata r:id="rId156" o:title=""/>
                                </v:shape>
                                <o:OLEObject Type="Embed" ProgID="ChemDraw.Document.6.0" ShapeID="_x0000_i1110" DrawAspect="Content" ObjectID="_1634393852" r:id="rId161"/>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B61D92" id="Text Box 194" o:spid="_x0000_s1068" type="#_x0000_t202" style="position:absolute;left:0;text-align:left;margin-left:123.5pt;margin-top:92.5pt;width:149.5pt;height:71.5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4CKwIAAFkEAAAOAAAAZHJzL2Uyb0RvYy54bWysVNuO2jAQfa/Uf7D8XkIoUIgIqy1bqkrb&#10;i7TbD3AcJ7FqeyzbkNCv79hhWXp7qZoHy8OMz8ycM8PmZtCKHIXzEkxJ88mUEmE41NK0Jf36uH+1&#10;osQHZmqmwIiSnoSnN9uXLza9LcQMOlC1cARBjC96W9IuBFtkmeed0MxPwAqDzgacZgFN12a1Yz2i&#10;a5XNptNl1oOrrQMuvMdf70Yn3Sb8phE8fG4aLwJRJcXaQjpdOqt4ZtsNK1rHbCf5uQz2D1VoJg0m&#10;vUDdscDIwcnfoLTkDjw0YcJBZ9A0kovUA3aTT3/p5qFjVqRekBxvLzT5/wfLPx2/OCLrks5zSgzT&#10;qNGjGAJ5CwPJ1/NIUG99gXEPFiPDgA4UOjXr7T3wb54Y2HXMtOLWOeg7wWosMI8vs6unI46PIFX/&#10;EWpMxA4BEtDQOB3ZQz4IoqNQp4s4sRgeU67Wq+UCXRx96+lqmb9OKVjx9No6H94L0CReSupQ/ITO&#10;jvc+xGpY8RQSk3lQst5LpZLh2mqnHDkyHJR9+s7oP4UpQ3rMvpgtRgL+CjFN358gtAw48Urqkq4u&#10;QayItL0zdZrHwKQa71iyMmceI3UjiWGohlGzWcwQSa6gPiGzDsYJx43ESwfuOyU9TndJDa4fJeqD&#10;QW3W+XwelyEZ88WbGRru2lNde5jhCFTSQMl43YVxgQ7WybbDPOM0GLhFPRuZqH6u6Vw9zm9S4Lxr&#10;cUGu7RT1/I+w/QEAAP//AwBQSwMEFAAGAAgAAAAhAD4h8i7gAAAACwEAAA8AAABkcnMvZG93bnJl&#10;di54bWxMj0FPg0AQhe8m/ofNmHizC5QWgiwNMVETL2rrQW9bdgQiO0vYpcV/73jS25u8lzffK3eL&#10;HcQJJ987UhCvIhBIjTM9tQreDvc3OQgfNBk9OEIF3+hhV11elLow7kyveNqHVnAJ+UIr6EIYCyl9&#10;06HVfuVGJPY+3WR14HNqpZn0mcvtIJMo2kqre+IPnR7xrsPmaz9bBY/v65fUxHl8eMrqjyzk9nmu&#10;H5S6vlrqWxABl/AXhl98RoeKmY5uJuPFoCBJM94S2Mg3LDixSbcsjgrWSR6DrEr5f0P1AwAA//8D&#10;AFBLAQItABQABgAIAAAAIQC2gziS/gAAAOEBAAATAAAAAAAAAAAAAAAAAAAAAABbQ29udGVudF9U&#10;eXBlc10ueG1sUEsBAi0AFAAGAAgAAAAhADj9If/WAAAAlAEAAAsAAAAAAAAAAAAAAAAALwEAAF9y&#10;ZWxzLy5yZWxzUEsBAi0AFAAGAAgAAAAhAE9GXgIrAgAAWQQAAA4AAAAAAAAAAAAAAAAALgIAAGRy&#10;cy9lMm9Eb2MueG1sUEsBAi0AFAAGAAgAAAAhAD4h8i7gAAAACwEAAA8AAAAAAAAAAAAAAAAAhQQA&#10;AGRycy9kb3ducmV2LnhtbFBLBQYAAAAABAAEAPMAAACSBQAAAAA=&#10;">
                <v:textbox>
                  <w:txbxContent>
                    <w:p w14:paraId="31F57646" w14:textId="77777777" w:rsidR="00F16D62" w:rsidRDefault="00F16D62">
                      <w:r w:rsidRPr="00695D01">
                        <w:rPr>
                          <w:rFonts w:ascii="Times New Roman" w:hAnsi="Times New Roman" w:cs="Times New Roman"/>
                          <w:sz w:val="20"/>
                        </w:rPr>
                        <w:object w:dxaOrig="7816" w:dyaOrig="2651" w14:anchorId="32F61CAE">
                          <v:shape id="_x0000_i1110" type="#_x0000_t75" style="width:112.15pt;height:62.7pt">
                            <v:imagedata r:id="rId158" o:title=""/>
                          </v:shape>
                          <o:OLEObject Type="Embed" ProgID="ChemDraw.Document.6.0" ShapeID="_x0000_i1110" DrawAspect="Content" ObjectID="_1630409836" r:id="rId162"/>
                        </w:object>
                      </w:r>
                    </w:p>
                  </w:txbxContent>
                </v:textbox>
              </v:shape>
            </w:pict>
          </mc:Fallback>
        </mc:AlternateContent>
      </w:r>
      <w:r w:rsidR="00732EA0" w:rsidRPr="00DE0DA0">
        <w:rPr>
          <w:rFonts w:ascii="Times New Roman" w:hAnsi="Times New Roman" w:cs="Times New Roman"/>
          <w:b/>
          <w:noProof/>
          <w:color w:val="FF0000"/>
          <w:sz w:val="24"/>
          <w:szCs w:val="24"/>
          <w:lang w:eastAsia="en-IN" w:bidi="mr-IN"/>
        </w:rPr>
        <w:drawing>
          <wp:inline distT="0" distB="0" distL="0" distR="0" wp14:anchorId="3A29DC46" wp14:editId="72F43208">
            <wp:extent cx="5599903" cy="3947746"/>
            <wp:effectExtent l="0" t="0" r="1270" b="0"/>
            <wp:docPr id="34" name="Picture 34" descr="C:\Users\Admin\Desktop\Muluk Mahesh\4. Schif bases H Series\Prothionamide PH Series\NMR DATA\13C data\6j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Admin\Desktop\Muluk Mahesh\4. Schif bases H Series\Prothionamide PH Series\NMR DATA\13C data\6j 13C NMR.TIF"/>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619277" cy="3961404"/>
                    </a:xfrm>
                    <a:prstGeom prst="rect">
                      <a:avLst/>
                    </a:prstGeom>
                    <a:noFill/>
                    <a:ln>
                      <a:noFill/>
                    </a:ln>
                  </pic:spPr>
                </pic:pic>
              </a:graphicData>
            </a:graphic>
          </wp:inline>
        </w:drawing>
      </w:r>
    </w:p>
    <w:p w14:paraId="29D88046" w14:textId="4E132C7A"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w:t>
      </w:r>
      <w:r w:rsidRPr="00132BF5">
        <w:rPr>
          <w:rStyle w:val="nlmxref-aff"/>
          <w:rFonts w:ascii="Arial" w:hAnsi="Arial" w:cs="Arial"/>
          <w:b/>
          <w:color w:val="0000FF"/>
          <w:sz w:val="24"/>
          <w:szCs w:val="24"/>
        </w:rPr>
        <w:t>3</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j</w:t>
      </w:r>
    </w:p>
    <w:p w14:paraId="71BDCFFF" w14:textId="77777777" w:rsidR="003E7319" w:rsidRPr="00DE0DA0" w:rsidRDefault="008C3926"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mc:AlternateContent>
          <mc:Choice Requires="wps">
            <w:drawing>
              <wp:anchor distT="0" distB="0" distL="114300" distR="114300" simplePos="0" relativeHeight="251679744" behindDoc="0" locked="0" layoutInCell="1" allowOverlap="1" wp14:anchorId="1D305D7C" wp14:editId="637F2C32">
                <wp:simplePos x="0" y="0"/>
                <wp:positionH relativeFrom="column">
                  <wp:posOffset>2104085</wp:posOffset>
                </wp:positionH>
                <wp:positionV relativeFrom="paragraph">
                  <wp:posOffset>700268</wp:posOffset>
                </wp:positionV>
                <wp:extent cx="1585731" cy="885463"/>
                <wp:effectExtent l="0" t="0" r="22225" b="23495"/>
                <wp:wrapNone/>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731" cy="885463"/>
                        </a:xfrm>
                        <a:prstGeom prst="rect">
                          <a:avLst/>
                        </a:prstGeom>
                        <a:solidFill>
                          <a:srgbClr val="FFFFFF"/>
                        </a:solidFill>
                        <a:ln w="9525">
                          <a:solidFill>
                            <a:srgbClr val="000000"/>
                          </a:solidFill>
                          <a:miter lim="800000"/>
                          <a:headEnd/>
                          <a:tailEnd/>
                        </a:ln>
                      </wps:spPr>
                      <wps:txbx>
                        <w:txbxContent>
                          <w:p w14:paraId="62F7C4E5" w14:textId="77777777" w:rsidR="00F16D62" w:rsidRDefault="00F16D62">
                            <w:r w:rsidRPr="00695D01">
                              <w:rPr>
                                <w:rFonts w:ascii="Times New Roman" w:hAnsi="Times New Roman" w:cs="Times New Roman"/>
                                <w:sz w:val="20"/>
                              </w:rPr>
                              <w:object w:dxaOrig="8342" w:dyaOrig="2827" w14:anchorId="26B6FEE7">
                                <v:shape id="_x0000_i1112" type="#_x0000_t75" style="width:100.1pt;height:56.25pt" o:ole="">
                                  <v:imagedata r:id="rId156" o:title=""/>
                                </v:shape>
                                <o:OLEObject Type="Embed" ProgID="ChemDraw.Document.6.0" ShapeID="_x0000_i1112" DrawAspect="Content" ObjectID="_1634393853" r:id="rId164"/>
                              </w:object>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305D7C" id="_x0000_s1069" type="#_x0000_t202" style="position:absolute;left:0;text-align:left;margin-left:165.7pt;margin-top:55.15pt;width:124.85pt;height:69.7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20JQIAAEsEAAAOAAAAZHJzL2Uyb0RvYy54bWysVM1u2zAMvg/YOwi6L05Su0mNOEWXLsOA&#10;7gdo9wCyLMfCJFGQ1NjZ04+S0zRb18swHwRSpD6SH0mvrgetyF44L8FUdDaZUiIMh0aaXUW/P2zf&#10;LSnxgZmGKTCiogfh6fX67ZtVb0sxhw5UIxxBEOPL3la0C8GWWeZ5JzTzE7DCoLEFp1lA1e2yxrEe&#10;0bXK5tPpZdaDa6wDLrzH29vRSNcJv20FD1/b1otAVEUxt5BOl846ntl6xcqdY7aT/JgG+4csNJMG&#10;g56gbllg5NHJF1Bacgce2jDhoDNoW8lFqgGrmU3/qOa+Y1akWpAcb080+f8Hy7/svzkim4ouckoM&#10;09ijBzEE8h4GMo/09NaX6HVv0S8MeI1tTqV6ewf8hycGNh0zO3HjHPSdYA2mN4svs7OnI46PIHX/&#10;GRoMwx4DJKChdTpyh2wQRMc2HU6tianwGLJYFouLGSUcbctlkV9epBCsfHptnQ8fBWgShYo6bH1C&#10;Z/s7H2I2rHxyicE8KNlspVJJcbt6oxzZMxyTbfqO6L+5KUP6il4V82Ik4FWIafr+BqFlwHlXUmMV&#10;JydWRto+mCZNY2BSjTKmrMyRx0jdSGIY6iF1LE8URJJraA7IrINxvnEfUejA/aSkx9muqMHlo0R9&#10;Mtibq1mex1VISl4s5qi4c0t9bmGGI1BFAyWjuAlpfRJt9gZ7uJWJ3uc8jhnjxCbWj9sVV+JcT17P&#10;/4D1LwAAAP//AwBQSwMEFAAGAAgAAAAhAMQ0gnHjAAAACwEAAA8AAABkcnMvZG93bnJldi54bWxM&#10;j0FOwzAQRfdI3MEaJDaI2m4KLSFOBUVVF0gICgdw4iFJG9tR7CaB0zOsYDn6T/+/ydaTbdmAfWi8&#10;UyBnAhi60pvGVQo+3rfXK2Ahamd06x0q+MIA6/z8LNOp8aN7w2EfK0YlLqRaQR1jl3IeyhqtDjPf&#10;oaPs0/dWRzr7iptej1RuWz4X4pZb3ThaqHWHmxrL4/5kFRyflsPh6nn3WLxsN4dqEOM3lq9KXV5M&#10;D/fAIk7xD4ZffVKHnJwKf3ImsFZBksgFoRRIkQAj4mYlJbBCwXxxtwSeZ/z/D/kPAAAA//8DAFBL&#10;AQItABQABgAIAAAAIQC2gziS/gAAAOEBAAATAAAAAAAAAAAAAAAAAAAAAABbQ29udGVudF9UeXBl&#10;c10ueG1sUEsBAi0AFAAGAAgAAAAhADj9If/WAAAAlAEAAAsAAAAAAAAAAAAAAAAALwEAAF9yZWxz&#10;Ly5yZWxzUEsBAi0AFAAGAAgAAAAhAMHSHbQlAgAASwQAAA4AAAAAAAAAAAAAAAAALgIAAGRycy9l&#10;Mm9Eb2MueG1sUEsBAi0AFAAGAAgAAAAhAMQ0gnHjAAAACwEAAA8AAAAAAAAAAAAAAAAAfwQAAGRy&#10;cy9kb3ducmV2LnhtbFBLBQYAAAAABAAEAPMAAACPBQAAAAA=&#10;">
                <v:textbox style="mso-fit-shape-to-text:t">
                  <w:txbxContent>
                    <w:p w14:paraId="62F7C4E5" w14:textId="77777777" w:rsidR="00F16D62" w:rsidRDefault="00F16D62">
                      <w:r w:rsidRPr="00695D01">
                        <w:rPr>
                          <w:rFonts w:ascii="Times New Roman" w:hAnsi="Times New Roman" w:cs="Times New Roman"/>
                          <w:sz w:val="20"/>
                        </w:rPr>
                        <w:object w:dxaOrig="7816" w:dyaOrig="2651" w14:anchorId="26B6FEE7">
                          <v:shape id="_x0000_i1112" type="#_x0000_t75" style="width:100.05pt;height:56.2pt">
                            <v:imagedata r:id="rId158" o:title=""/>
                          </v:shape>
                          <o:OLEObject Type="Embed" ProgID="ChemDraw.Document.6.0" ShapeID="_x0000_i1112" DrawAspect="Content" ObjectID="_1630409837" r:id="rId165"/>
                        </w:object>
                      </w:r>
                    </w:p>
                  </w:txbxContent>
                </v:textbox>
              </v:shape>
            </w:pict>
          </mc:Fallback>
        </mc:AlternateContent>
      </w:r>
      <w:r w:rsidR="003E7319" w:rsidRPr="00DE0DA0">
        <w:rPr>
          <w:rFonts w:ascii="Times New Roman" w:hAnsi="Times New Roman" w:cs="Times New Roman"/>
          <w:b/>
          <w:noProof/>
          <w:sz w:val="24"/>
          <w:szCs w:val="24"/>
          <w:lang w:eastAsia="en-IN" w:bidi="mr-IN"/>
        </w:rPr>
        <w:drawing>
          <wp:inline distT="0" distB="0" distL="0" distR="0" wp14:anchorId="20CF6550" wp14:editId="4F6E7E29">
            <wp:extent cx="5608955" cy="3938954"/>
            <wp:effectExtent l="0" t="0" r="0" b="4445"/>
            <wp:docPr id="36" name="Picture 36" descr="C:\Users\Admin\Desktop\Muluk Mahesh\4. Schif bases H Series\Prothionamide PH Series\NMR DATA\13C data\6j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Admin\Desktop\Muluk Mahesh\4. Schif bases H Series\Prothionamide PH Series\NMR DATA\13C data\6j 13C NMR dept.TIF"/>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619819" cy="3946583"/>
                    </a:xfrm>
                    <a:prstGeom prst="rect">
                      <a:avLst/>
                    </a:prstGeom>
                    <a:noFill/>
                    <a:ln>
                      <a:noFill/>
                    </a:ln>
                  </pic:spPr>
                </pic:pic>
              </a:graphicData>
            </a:graphic>
          </wp:inline>
        </w:drawing>
      </w:r>
    </w:p>
    <w:p w14:paraId="19E17049" w14:textId="509E2221" w:rsidR="00472C8C" w:rsidRPr="00DE0DA0" w:rsidRDefault="003E7319" w:rsidP="003E7319">
      <w:pPr>
        <w:autoSpaceDE w:val="0"/>
        <w:autoSpaceDN w:val="0"/>
        <w:adjustRightInd w:val="0"/>
        <w:spacing w:after="0" w:line="480" w:lineRule="auto"/>
        <w:rPr>
          <w:rStyle w:val="nlmxref-aff"/>
          <w:rFonts w:ascii="Times New Roman" w:hAnsi="Times New Roman" w:cs="Times New Roman"/>
          <w:b/>
          <w:sz w:val="24"/>
          <w:szCs w:val="24"/>
        </w:rPr>
      </w:pPr>
      <w:r w:rsidRPr="00DE0DA0">
        <w:rPr>
          <w:rStyle w:val="nlmxref-aff"/>
          <w:rFonts w:ascii="Times New Roman" w:hAnsi="Times New Roman" w:cs="Times New Roman"/>
          <w:b/>
          <w:sz w:val="24"/>
          <w:szCs w:val="24"/>
        </w:rPr>
        <w:t xml:space="preserve">                                             </w:t>
      </w:r>
      <w:r w:rsidR="00472C8C"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w:t>
      </w:r>
      <w:r w:rsidR="00472C8C" w:rsidRPr="00132BF5">
        <w:rPr>
          <w:rStyle w:val="nlmxref-aff"/>
          <w:rFonts w:ascii="Arial" w:hAnsi="Arial" w:cs="Arial"/>
          <w:b/>
          <w:color w:val="0000FF"/>
          <w:sz w:val="24"/>
          <w:szCs w:val="24"/>
        </w:rPr>
        <w:t>4</w:t>
      </w:r>
      <w:r w:rsidR="00472C8C" w:rsidRPr="00DE0DA0">
        <w:rPr>
          <w:rStyle w:val="nlmxref-aff"/>
          <w:rFonts w:ascii="Times New Roman" w:hAnsi="Times New Roman" w:cs="Times New Roman"/>
          <w:bCs/>
          <w:sz w:val="24"/>
          <w:szCs w:val="24"/>
        </w:rPr>
        <w:t>.</w:t>
      </w:r>
      <w:r w:rsidR="00472C8C" w:rsidRPr="00DE0DA0">
        <w:rPr>
          <w:rStyle w:val="nlmxref-aff"/>
          <w:rFonts w:ascii="Times New Roman" w:hAnsi="Times New Roman" w:cs="Times New Roman"/>
          <w:bCs/>
          <w:sz w:val="24"/>
          <w:szCs w:val="24"/>
          <w:vertAlign w:val="superscript"/>
        </w:rPr>
        <w:t xml:space="preserve"> </w:t>
      </w:r>
      <w:r w:rsidR="00472C8C" w:rsidRPr="00DE0DA0">
        <w:rPr>
          <w:rStyle w:val="nlmxref-aff"/>
          <w:rFonts w:ascii="Times New Roman" w:hAnsi="Times New Roman" w:cs="Times New Roman"/>
          <w:bCs/>
          <w:sz w:val="24"/>
          <w:szCs w:val="24"/>
        </w:rPr>
        <w:t xml:space="preserve">DEPT spectrum of compound </w:t>
      </w:r>
      <w:r w:rsidR="00472C8C" w:rsidRPr="00DE0DA0">
        <w:rPr>
          <w:rStyle w:val="nlmxref-aff"/>
          <w:rFonts w:ascii="Times New Roman" w:hAnsi="Times New Roman" w:cs="Times New Roman"/>
          <w:b/>
          <w:sz w:val="24"/>
          <w:szCs w:val="24"/>
        </w:rPr>
        <w:t>6j</w:t>
      </w:r>
    </w:p>
    <w:p w14:paraId="789D63BA" w14:textId="77777777" w:rsidR="00837C46" w:rsidRPr="00DE0DA0" w:rsidRDefault="008C6CC2" w:rsidP="00837C46">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w:lastRenderedPageBreak/>
        <mc:AlternateContent>
          <mc:Choice Requires="wps">
            <w:drawing>
              <wp:anchor distT="0" distB="0" distL="114300" distR="114300" simplePos="0" relativeHeight="251694080" behindDoc="0" locked="0" layoutInCell="1" allowOverlap="1" wp14:anchorId="5CEACB67" wp14:editId="368A0676">
                <wp:simplePos x="0" y="0"/>
                <wp:positionH relativeFrom="column">
                  <wp:posOffset>1784382</wp:posOffset>
                </wp:positionH>
                <wp:positionV relativeFrom="paragraph">
                  <wp:posOffset>838980</wp:posOffset>
                </wp:positionV>
                <wp:extent cx="1533645" cy="827590"/>
                <wp:effectExtent l="0" t="0" r="28575" b="10795"/>
                <wp:wrapNone/>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645" cy="827590"/>
                        </a:xfrm>
                        <a:prstGeom prst="rect">
                          <a:avLst/>
                        </a:prstGeom>
                        <a:solidFill>
                          <a:srgbClr val="FFFFFF"/>
                        </a:solidFill>
                        <a:ln w="9525">
                          <a:solidFill>
                            <a:srgbClr val="000000"/>
                          </a:solidFill>
                          <a:miter lim="800000"/>
                          <a:headEnd/>
                          <a:tailEnd/>
                        </a:ln>
                      </wps:spPr>
                      <wps:txbx>
                        <w:txbxContent>
                          <w:p w14:paraId="5AF4635E" w14:textId="77777777" w:rsidR="00F16D62" w:rsidRDefault="00F16D62">
                            <w:r w:rsidRPr="00695D01">
                              <w:rPr>
                                <w:rFonts w:ascii="Times New Roman" w:hAnsi="Times New Roman" w:cs="Times New Roman"/>
                                <w:sz w:val="20"/>
                              </w:rPr>
                              <w:object w:dxaOrig="8342" w:dyaOrig="2827" w14:anchorId="555DA687">
                                <v:shape id="_x0000_i1114" type="#_x0000_t75" style="width:100.1pt;height:56.25pt" o:ole="">
                                  <v:imagedata r:id="rId156" o:title=""/>
                                </v:shape>
                                <o:OLEObject Type="Embed" ProgID="ChemDraw.Document.6.0" ShapeID="_x0000_i1114" DrawAspect="Content" ObjectID="_1634393854" r:id="rId167"/>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EACB67" id="_x0000_s1070" type="#_x0000_t202" style="position:absolute;left:0;text-align:left;margin-left:140.5pt;margin-top:66.05pt;width:120.75pt;height:65.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5d3KAIAAE0EAAAOAAAAZHJzL2Uyb0RvYy54bWysVNtu2zAMfR+wfxD0vjhxnTYx4hRdugwD&#10;ugvQ7gNkWY6FSaImKbG7rx8lJ1nQbS/D/CCIInVEnkN6dTtoRQ7CeQmmorPJlBJhODTS7Cr69Wn7&#10;ZkGJD8w0TIERFX0Wnt6uX79a9bYUOXSgGuEIghhf9raiXQi2zDLPO6GZn4AVBp0tOM0Cmm6XNY71&#10;iK5Vlk+n11kPrrEOuPAeT+9HJ10n/LYVPHxuWy8CURXF3EJaXVrruGbrFSt3jtlO8mMa7B+y0Ewa&#10;fPQMdc8CI3snf4PSkjvw0IYJB51B20ouUg1YzWz6oprHjlmRakFyvD3T5P8fLP90+OKIbCq6WFJi&#10;mEaNnsQQyFsYSB7p6a0vMerRYlwY8BhlTqV6+wD8mycGNh0zO3HnHPSdYA2mN4s3s4urI46PIHX/&#10;ERp8hu0DJKChdTpyh2wQREeZns/SxFR4fHJ+dXVdzCnh6FvkN/Nl0i5j5em2dT68F6BJ3FTUofQJ&#10;nR0efIjZsPIUEh/zoGSzlUolw+3qjXLkwLBNtulLBbwIU4b0FV3O8/lIwF8hpun7E4SWAftdSY1V&#10;nINYGWl7Z5rUjYFJNe4xZWWOPEbqRhLDUA9JsaI46VND84zMOhj7G+cRNx24H5T02NsV9d/3zAlK&#10;1AeD6ixnRRGHIRnF/CZHw1166ksPMxyhKhooGbebkAYoEmfgDlVsZSI4yj1mcswZezbxfpyvOBSX&#10;dor69RdY/wQAAP//AwBQSwMEFAAGAAgAAAAhAJ+3xRrgAAAACwEAAA8AAABkcnMvZG93bnJldi54&#10;bWxMj8tOwzAQRfdI/IM1SGwQdeK2IYQ4FUICwQ4Kgq0bT5MIP4LtpuHvGVawHJ2rO+fWm9kaNmGI&#10;g3cS8kUGDF3r9eA6CW+v95clsJiU08p4hxK+McKmOT2pVaX90b3gtE0doxIXKyWhT2msOI9tj1bF&#10;hR/REdv7YFWiM3RcB3Wkcmu4yLKCWzU4+tCrEe96bD+3ByuhXD1OH/Fp+fzeFntznS6upoevIOX5&#10;2Xx7AyzhnP7C8KtP6tCQ084fnI7MSBBlTlsSgaXIgVFiLcQa2I5QIVbAm5r/39D8AAAA//8DAFBL&#10;AQItABQABgAIAAAAIQC2gziS/gAAAOEBAAATAAAAAAAAAAAAAAAAAAAAAABbQ29udGVudF9UeXBl&#10;c10ueG1sUEsBAi0AFAAGAAgAAAAhADj9If/WAAAAlAEAAAsAAAAAAAAAAAAAAAAALwEAAF9yZWxz&#10;Ly5yZWxzUEsBAi0AFAAGAAgAAAAhANbTl3coAgAATQQAAA4AAAAAAAAAAAAAAAAALgIAAGRycy9l&#10;Mm9Eb2MueG1sUEsBAi0AFAAGAAgAAAAhAJ+3xRrgAAAACwEAAA8AAAAAAAAAAAAAAAAAggQAAGRy&#10;cy9kb3ducmV2LnhtbFBLBQYAAAAABAAEAPMAAACPBQAAAAA=&#10;">
                <v:textbox>
                  <w:txbxContent>
                    <w:p w14:paraId="5AF4635E" w14:textId="77777777" w:rsidR="00F16D62" w:rsidRDefault="00F16D62">
                      <w:r w:rsidRPr="00695D01">
                        <w:rPr>
                          <w:rFonts w:ascii="Times New Roman" w:hAnsi="Times New Roman" w:cs="Times New Roman"/>
                          <w:sz w:val="20"/>
                        </w:rPr>
                        <w:object w:dxaOrig="7816" w:dyaOrig="2651" w14:anchorId="555DA687">
                          <v:shape id="_x0000_i1114" type="#_x0000_t75" style="width:100.05pt;height:56.2pt">
                            <v:imagedata r:id="rId158" o:title=""/>
                          </v:shape>
                          <o:OLEObject Type="Embed" ProgID="ChemDraw.Document.6.0" ShapeID="_x0000_i1114" DrawAspect="Content" ObjectID="_1630409838" r:id="rId168"/>
                        </w:object>
                      </w:r>
                    </w:p>
                  </w:txbxContent>
                </v:textbox>
              </v:shape>
            </w:pict>
          </mc:Fallback>
        </mc:AlternateContent>
      </w:r>
      <w:r w:rsidR="00837C46" w:rsidRPr="00DE0DA0">
        <w:rPr>
          <w:rFonts w:ascii="Times New Roman" w:hAnsi="Times New Roman" w:cs="Times New Roman"/>
          <w:noProof/>
          <w:sz w:val="24"/>
          <w:szCs w:val="24"/>
          <w:lang w:eastAsia="en-IN" w:bidi="mr-IN"/>
        </w:rPr>
        <w:drawing>
          <wp:inline distT="0" distB="0" distL="0" distR="0" wp14:anchorId="6826A0C0" wp14:editId="2CF1D552">
            <wp:extent cx="5565531" cy="36976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srcRect/>
                    <a:stretch>
                      <a:fillRect/>
                    </a:stretch>
                  </pic:blipFill>
                  <pic:spPr bwMode="auto">
                    <a:xfrm>
                      <a:off x="0" y="0"/>
                      <a:ext cx="5577737" cy="3705714"/>
                    </a:xfrm>
                    <a:prstGeom prst="rect">
                      <a:avLst/>
                    </a:prstGeom>
                    <a:noFill/>
                    <a:ln w="9525">
                      <a:noFill/>
                      <a:miter lim="800000"/>
                      <a:headEnd/>
                      <a:tailEnd/>
                    </a:ln>
                  </pic:spPr>
                </pic:pic>
              </a:graphicData>
            </a:graphic>
          </wp:inline>
        </w:drawing>
      </w:r>
    </w:p>
    <w:p w14:paraId="4907D426" w14:textId="5D9035B6" w:rsidR="00837C46" w:rsidRPr="00DE0DA0" w:rsidRDefault="00837C46" w:rsidP="00837C46">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w:t>
      </w:r>
      <w:r w:rsidRPr="00132BF5">
        <w:rPr>
          <w:rStyle w:val="nlmxref-aff"/>
          <w:rFonts w:ascii="Arial" w:hAnsi="Arial" w:cs="Arial"/>
          <w:b/>
          <w:color w:val="0000FF"/>
          <w:sz w:val="24"/>
          <w:szCs w:val="24"/>
        </w:rPr>
        <w:t>5</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IR spectrum of compound </w:t>
      </w:r>
      <w:r w:rsidRPr="00DE0DA0">
        <w:rPr>
          <w:rStyle w:val="nlmxref-aff"/>
          <w:rFonts w:ascii="Times New Roman" w:hAnsi="Times New Roman" w:cs="Times New Roman"/>
          <w:b/>
          <w:sz w:val="24"/>
          <w:szCs w:val="24"/>
        </w:rPr>
        <w:t>6k</w:t>
      </w:r>
    </w:p>
    <w:p w14:paraId="4C62A021" w14:textId="77777777" w:rsidR="00A44E82" w:rsidRPr="00DE0DA0" w:rsidRDefault="00834C2D" w:rsidP="00A44E82">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32640" behindDoc="0" locked="0" layoutInCell="1" allowOverlap="1" wp14:anchorId="54917006" wp14:editId="6A8369B9">
                <wp:simplePos x="0" y="0"/>
                <wp:positionH relativeFrom="column">
                  <wp:posOffset>1979271</wp:posOffset>
                </wp:positionH>
                <wp:positionV relativeFrom="paragraph">
                  <wp:posOffset>1356746</wp:posOffset>
                </wp:positionV>
                <wp:extent cx="1876425" cy="925975"/>
                <wp:effectExtent l="0" t="0" r="20320" b="26670"/>
                <wp:wrapNone/>
                <wp:docPr id="40"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925975"/>
                        </a:xfrm>
                        <a:prstGeom prst="rect">
                          <a:avLst/>
                        </a:prstGeom>
                        <a:solidFill>
                          <a:srgbClr val="FFFFFF"/>
                        </a:solidFill>
                        <a:ln w="9525">
                          <a:solidFill>
                            <a:srgbClr val="000000"/>
                          </a:solidFill>
                          <a:miter lim="800000"/>
                          <a:headEnd/>
                          <a:tailEnd/>
                        </a:ln>
                      </wps:spPr>
                      <wps:txbx>
                        <w:txbxContent>
                          <w:p w14:paraId="26EA0F88" w14:textId="77777777" w:rsidR="00F16D62" w:rsidRDefault="00F16D62">
                            <w:r w:rsidRPr="00695D01">
                              <w:rPr>
                                <w:rFonts w:ascii="Times New Roman" w:hAnsi="Times New Roman" w:cs="Times New Roman"/>
                                <w:sz w:val="20"/>
                              </w:rPr>
                              <w:object w:dxaOrig="8147" w:dyaOrig="2839" w14:anchorId="04CA753E">
                                <v:shape id="_x0000_i1116" type="#_x0000_t75" style="width:115.3pt;height:63.75pt" o:ole="">
                                  <v:imagedata r:id="rId170" o:title=""/>
                                </v:shape>
                                <o:OLEObject Type="Embed" ProgID="ChemDraw.Document.6.0" ShapeID="_x0000_i1116" DrawAspect="Content" ObjectID="_1634393855" r:id="rId171"/>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917006" id="Text Box 102" o:spid="_x0000_s1071" type="#_x0000_t202" style="position:absolute;left:0;text-align:left;margin-left:155.85pt;margin-top:106.85pt;width:147.75pt;height:72.9pt;z-index:2516326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j19KQIAAFkEAAAOAAAAZHJzL2Uyb0RvYy54bWysVNuO2jAQfa/Uf7D8XhIiWCAirLZsqSpt&#10;L9JuP8BxHGLV9li2IaFf37HDsvSiPlTNg+VhxmfOnJlhfTtoRY7CeQmmotNJTokwHBpp9hX9+rR7&#10;s6TEB2YapsCIip6Ep7eb16/WvS1FAR2oRjiCIMaXva1oF4Its8zzTmjmJ2CFQWcLTrOApttnjWM9&#10;omuVFXl+k/XgGuuAC+/x1/vRSTcJv20FD5/b1otAVEWRW0inS2cdz2yzZuXeMdtJfqbB/oGFZtJg&#10;0gvUPQuMHJz8DUpL7sBDGyYcdAZtK7lINWA10/yXah47ZkWqBcXx9iKT/3+w/NPxiyOyqegM5TFM&#10;Y4+exBDIWxjINC+iQL31JcY9WowMAzqw0alYbx+Af/PEwLZjZi/unIO+E6xBgtP4Mrt6OuL4CFL3&#10;H6HBROwQIAENrdNRPdSDIDoyOV2aE8nwmHK5uJkVc0o4+lbFfLWYpxSsfH5tnQ/vBWgSLxV12PyE&#10;zo4PPkQ2rHwOick8KNnspFLJcPt6qxw5MhyUXfrO6D+FKUN6zD5HHn+HyNP3JwgtA068krqiy0sQ&#10;K6Ns70yT5jEwqcY7UlbmrGOUbhQxDPUw9ixJEEWuoTmhsg7GCceNxEsH7jslPU53RQ2uHyXqg8He&#10;rKaz2O2QjNl8UaDhrj31tYcZjkAVDZSM120YF+hgndx3mGecBgN32M9WJqlfOJ3Z4/ymDpx3LS7I&#10;tZ2iXv4RNj8AAAD//wMAUEsDBBQABgAIAAAAIQAsC5XX4QAAAAsBAAAPAAAAZHJzL2Rvd25yZXYu&#10;eG1sTI9NT4QwEIbvJvsfmtnEm1sK7oJI2RATNfHifnjQW5dWINIpoWUX/73jSW8zeZ+880yxnW3P&#10;zmb0nUMJYhUBM1g73WEj4e34eJMB80GhVr1DI+HbeNiWi6tC5dpdcG/Oh9AwKkGfKwltCEPOua9b&#10;Y5VfucEgZZ9utCrQOjZcj+pC5bbncRRtuFUd0oVWDeahNfXXYbISnt+T3a0WmTi+pNVHGjL7OlVP&#10;Ul4v5+oeWDBz+IPhV5/UoSSnk5tQe9ZLSIRICZUQi4QGIjZRGgM7UbS+WwMvC/7/h/IHAAD//wMA&#10;UEsBAi0AFAAGAAgAAAAhALaDOJL+AAAA4QEAABMAAAAAAAAAAAAAAAAAAAAAAFtDb250ZW50X1R5&#10;cGVzXS54bWxQSwECLQAUAAYACAAAACEAOP0h/9YAAACUAQAACwAAAAAAAAAAAAAAAAAvAQAAX3Jl&#10;bHMvLnJlbHNQSwECLQAUAAYACAAAACEAWLo9fSkCAABZBAAADgAAAAAAAAAAAAAAAAAuAgAAZHJz&#10;L2Uyb0RvYy54bWxQSwECLQAUAAYACAAAACEALAuV1+EAAAALAQAADwAAAAAAAAAAAAAAAACDBAAA&#10;ZHJzL2Rvd25yZXYueG1sUEsFBgAAAAAEAAQA8wAAAJEFAAAAAA==&#10;">
                <v:textbox>
                  <w:txbxContent>
                    <w:p w14:paraId="26EA0F88" w14:textId="77777777" w:rsidR="00F16D62" w:rsidRDefault="00F16D62">
                      <w:r w:rsidRPr="00695D01">
                        <w:rPr>
                          <w:rFonts w:ascii="Times New Roman" w:hAnsi="Times New Roman" w:cs="Times New Roman"/>
                          <w:sz w:val="20"/>
                        </w:rPr>
                        <w:object w:dxaOrig="7634" w:dyaOrig="2662" w14:anchorId="04CA753E">
                          <v:shape id="_x0000_i1116" type="#_x0000_t75" style="width:115.25pt;height:63.75pt">
                            <v:imagedata r:id="rId172" o:title=""/>
                          </v:shape>
                          <o:OLEObject Type="Embed" ProgID="ChemDraw.Document.6.0" ShapeID="_x0000_i1116" DrawAspect="Content" ObjectID="_1630409839" r:id="rId173"/>
                        </w:object>
                      </w:r>
                    </w:p>
                  </w:txbxContent>
                </v:textbox>
              </v:shape>
            </w:pict>
          </mc:Fallback>
        </mc:AlternateContent>
      </w:r>
      <w:r w:rsidR="00512C9C" w:rsidRPr="00DE0DA0">
        <w:rPr>
          <w:rFonts w:ascii="Times New Roman" w:hAnsi="Times New Roman" w:cs="Times New Roman"/>
          <w:b/>
          <w:noProof/>
          <w:color w:val="FF0000"/>
          <w:sz w:val="24"/>
          <w:szCs w:val="24"/>
          <w:lang w:eastAsia="en-IN" w:bidi="mr-IN"/>
        </w:rPr>
        <w:drawing>
          <wp:inline distT="0" distB="0" distL="0" distR="0" wp14:anchorId="4E7BCC5A" wp14:editId="7E5B72FB">
            <wp:extent cx="5554705" cy="39653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561881" cy="3970453"/>
                    </a:xfrm>
                    <a:prstGeom prst="rect">
                      <a:avLst/>
                    </a:prstGeom>
                    <a:noFill/>
                    <a:ln>
                      <a:noFill/>
                    </a:ln>
                  </pic:spPr>
                </pic:pic>
              </a:graphicData>
            </a:graphic>
          </wp:inline>
        </w:drawing>
      </w:r>
    </w:p>
    <w:p w14:paraId="7EA5E228" w14:textId="00696C46" w:rsidR="00A44E82" w:rsidRPr="00DE0DA0" w:rsidRDefault="00A44E82" w:rsidP="00A44E82">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6</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w:t>
      </w:r>
      <w:r w:rsidRPr="00DE0DA0">
        <w:rPr>
          <w:rStyle w:val="nlmxref-aff"/>
          <w:rFonts w:ascii="Times New Roman" w:hAnsi="Times New Roman" w:cs="Times New Roman"/>
          <w:bCs/>
          <w:sz w:val="24"/>
          <w:szCs w:val="24"/>
        </w:rPr>
        <w:t xml:space="preserve">H NMR spectrum of compound </w:t>
      </w:r>
      <w:r w:rsidRPr="00DE0DA0">
        <w:rPr>
          <w:rStyle w:val="nlmxref-aff"/>
          <w:rFonts w:ascii="Times New Roman" w:hAnsi="Times New Roman" w:cs="Times New Roman"/>
          <w:b/>
          <w:sz w:val="24"/>
          <w:szCs w:val="24"/>
        </w:rPr>
        <w:t>6k</w:t>
      </w:r>
    </w:p>
    <w:p w14:paraId="3CE2265F" w14:textId="77777777" w:rsidR="00794A4B"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w:lastRenderedPageBreak/>
        <mc:AlternateContent>
          <mc:Choice Requires="wps">
            <w:drawing>
              <wp:anchor distT="0" distB="0" distL="114300" distR="114300" simplePos="0" relativeHeight="251661312" behindDoc="0" locked="0" layoutInCell="1" allowOverlap="1" wp14:anchorId="155702AB" wp14:editId="460E1AC9">
                <wp:simplePos x="0" y="0"/>
                <wp:positionH relativeFrom="column">
                  <wp:posOffset>1035564</wp:posOffset>
                </wp:positionH>
                <wp:positionV relativeFrom="paragraph">
                  <wp:posOffset>832244</wp:posOffset>
                </wp:positionV>
                <wp:extent cx="1881505" cy="873889"/>
                <wp:effectExtent l="0" t="0" r="16510" b="21590"/>
                <wp:wrapNone/>
                <wp:docPr id="39"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873889"/>
                        </a:xfrm>
                        <a:prstGeom prst="rect">
                          <a:avLst/>
                        </a:prstGeom>
                        <a:solidFill>
                          <a:srgbClr val="FFFFFF"/>
                        </a:solidFill>
                        <a:ln w="9525">
                          <a:solidFill>
                            <a:srgbClr val="000000"/>
                          </a:solidFill>
                          <a:miter lim="800000"/>
                          <a:headEnd/>
                          <a:tailEnd/>
                        </a:ln>
                      </wps:spPr>
                      <wps:txbx>
                        <w:txbxContent>
                          <w:p w14:paraId="705BFD36" w14:textId="77777777" w:rsidR="00F16D62" w:rsidRDefault="00F16D62">
                            <w:r w:rsidRPr="00695D01">
                              <w:rPr>
                                <w:rFonts w:ascii="Times New Roman" w:hAnsi="Times New Roman" w:cs="Times New Roman"/>
                                <w:sz w:val="20"/>
                              </w:rPr>
                              <w:object w:dxaOrig="8147" w:dyaOrig="2839" w14:anchorId="66008A16">
                                <v:shape id="_x0000_i1118" type="#_x0000_t75" style="width:114.05pt;height:63.15pt" o:ole="">
                                  <v:imagedata r:id="rId170" o:title=""/>
                                </v:shape>
                                <o:OLEObject Type="Embed" ProgID="ChemDraw.Document.6.0" ShapeID="_x0000_i1118" DrawAspect="Content" ObjectID="_1634393856" r:id="rId175"/>
                              </w:object>
                            </w:r>
                          </w:p>
                        </w:txbxContent>
                      </wps:txbx>
                      <wps:bodyPr rot="0" vert="horz" wrap="non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5702AB" id="Text Box 130" o:spid="_x0000_s1072" type="#_x0000_t202" style="position:absolute;left:0;text-align:left;margin-left:81.55pt;margin-top:65.55pt;width:148.15pt;height:68.8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coLgIAAFkEAAAOAAAAZHJzL2Uyb0RvYy54bWysVNtu2zAMfR+wfxD0vtjOpXWMOEWXLsOA&#10;7gK0+wBZlm1hsihISuzu60fJaZrdXob5QRBN+pA8h/TmZuwVOQrrJOiSZrOUEqE51FK3Jf36uH+T&#10;U+I80zVToEVJn4SjN9vXrzaDKcQcOlC1sARBtCsGU9LOe1MkieOd6JmbgREanQ3Ynnk0bZvUlg2I&#10;3qtknqZXyQC2Nha4cA7f3k1Ouo34TSO4/9w0TniiSoq1+XjaeFbhTLYbVrSWmU7yUxnsH6romdSY&#10;9Ax1xzwjByt/g+olt+Cg8TMOfQJNI7mIPWA3WfpLNw8dMyL2guQ4c6bJ/T9Y/un4xRJZl3SxpkSz&#10;HjV6FKMnb2Ek2SISNBhXYNyDwUg/ogOFjs06cw/8myMadh3Trbi1FoZOsBoLzAK1ycWnQRJXuABS&#10;DR+hxkTs4CECjY3tA3vIB0F0FOrpLE4ohoeUeZ6t0hUlHH359SLP1zEFK56/Ntb59wJ6Ei4ltSh+&#10;RGfHe+dDNax4DgnJHChZ76VS0bBttVOWHBkOyj4+J/SfwpQmQ0nXq/lqIuCvEGl8/gTRS48Tr2SP&#10;XZyDWBFoe6frOI+eSTXdsWSlTzwG6iYS/ViNUbPlVcgQeK2gfkJmLUwTjhuJlw7sd0oGnO6Salw/&#10;StQHjdqss+UyLEM0lqvrORr20lNdepjmCFRST8l03flpgQ7GyrbDPNM0aLhFPRsZqX6p6VQ9zm9U&#10;4LRrYUEu7Rj18kfY/gAAAP//AwBQSwMEFAAGAAgAAAAhAErGs//gAAAACwEAAA8AAABkcnMvZG93&#10;bnJldi54bWxMj0FPhDAQhe8m/odmTLy5pQsCi5QNMVETL+quB/fWpSMQaUto2cV/73jS23uZL2/e&#10;K7eLGdgJJ987K0GsImBoG6d720p43z/c5MB8UFarwVmU8I0ettXlRakK7c72DU+70DIKsb5QEroQ&#10;xoJz33RolF+5ES3dPt1kVCA7tVxP6kzhZuDrKEq5Ub2lD50a8b7D5ms3GwlPH/FrokUu9s9ZfchC&#10;bl7m+lHK66ulvgMWcAl/MPzWp+pQUaejm632bCCfxoJQErEgQURyu0mAHSWs0zwDXpX8/4bqBwAA&#10;//8DAFBLAQItABQABgAIAAAAIQC2gziS/gAAAOEBAAATAAAAAAAAAAAAAAAAAAAAAABbQ29udGVu&#10;dF9UeXBlc10ueG1sUEsBAi0AFAAGAAgAAAAhADj9If/WAAAAlAEAAAsAAAAAAAAAAAAAAAAALwEA&#10;AF9yZWxzLy5yZWxzUEsBAi0AFAAGAAgAAAAhAMq6VyguAgAAWQQAAA4AAAAAAAAAAAAAAAAALgIA&#10;AGRycy9lMm9Eb2MueG1sUEsBAi0AFAAGAAgAAAAhAErGs//gAAAACwEAAA8AAAAAAAAAAAAAAAAA&#10;iAQAAGRycy9kb3ducmV2LnhtbFBLBQYAAAAABAAEAPMAAACVBQAAAAA=&#10;">
                <v:textbox>
                  <w:txbxContent>
                    <w:p w14:paraId="705BFD36" w14:textId="77777777" w:rsidR="00F16D62" w:rsidRDefault="00F16D62">
                      <w:r w:rsidRPr="00695D01">
                        <w:rPr>
                          <w:rFonts w:ascii="Times New Roman" w:hAnsi="Times New Roman" w:cs="Times New Roman"/>
                          <w:sz w:val="20"/>
                        </w:rPr>
                        <w:object w:dxaOrig="7634" w:dyaOrig="2662" w14:anchorId="66008A16">
                          <v:shape id="_x0000_i1118" type="#_x0000_t75" style="width:114.15pt;height:63.1pt">
                            <v:imagedata r:id="rId172" o:title=""/>
                          </v:shape>
                          <o:OLEObject Type="Embed" ProgID="ChemDraw.Document.6.0" ShapeID="_x0000_i1118" DrawAspect="Content" ObjectID="_1630409840" r:id="rId176"/>
                        </w:object>
                      </w:r>
                    </w:p>
                  </w:txbxContent>
                </v:textbox>
              </v:shape>
            </w:pict>
          </mc:Fallback>
        </mc:AlternateContent>
      </w:r>
      <w:r w:rsidR="003D42CE" w:rsidRPr="00DE0DA0">
        <w:rPr>
          <w:rFonts w:ascii="Times New Roman" w:hAnsi="Times New Roman" w:cs="Times New Roman"/>
          <w:b/>
          <w:noProof/>
          <w:color w:val="FF0000"/>
          <w:sz w:val="24"/>
          <w:szCs w:val="24"/>
          <w:lang w:eastAsia="en-IN" w:bidi="mr-IN"/>
        </w:rPr>
        <w:drawing>
          <wp:inline distT="0" distB="0" distL="0" distR="0" wp14:anchorId="2626617F" wp14:editId="2976FBC3">
            <wp:extent cx="5627077" cy="3733165"/>
            <wp:effectExtent l="0" t="0" r="0" b="635"/>
            <wp:docPr id="27" name="Picture 27" descr="H:\DR KPH\Research Group\Muluk Mahesh\4. Schif bases H Series\Prothionamide PH Series\NMR DATA\13C data\6k 13C NM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DR KPH\Research Group\Muluk Mahesh\4. Schif bases H Series\Prothionamide PH Series\NMR DATA\13C data\6k 13C NMR.TIF"/>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5631304" cy="3735969"/>
                    </a:xfrm>
                    <a:prstGeom prst="rect">
                      <a:avLst/>
                    </a:prstGeom>
                    <a:noFill/>
                    <a:ln>
                      <a:noFill/>
                    </a:ln>
                  </pic:spPr>
                </pic:pic>
              </a:graphicData>
            </a:graphic>
          </wp:inline>
        </w:drawing>
      </w:r>
    </w:p>
    <w:p w14:paraId="4AE6DE82" w14:textId="676B7525"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7</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13</w:t>
      </w:r>
      <w:r w:rsidRPr="00DE0DA0">
        <w:rPr>
          <w:rStyle w:val="nlmxref-aff"/>
          <w:rFonts w:ascii="Times New Roman" w:hAnsi="Times New Roman" w:cs="Times New Roman"/>
          <w:bCs/>
          <w:sz w:val="24"/>
          <w:szCs w:val="24"/>
        </w:rPr>
        <w:t xml:space="preserve">C NMR spectrum of compound </w:t>
      </w:r>
      <w:r w:rsidRPr="00DE0DA0">
        <w:rPr>
          <w:rStyle w:val="nlmxref-aff"/>
          <w:rFonts w:ascii="Times New Roman" w:hAnsi="Times New Roman" w:cs="Times New Roman"/>
          <w:b/>
          <w:sz w:val="24"/>
          <w:szCs w:val="24"/>
        </w:rPr>
        <w:t>6</w:t>
      </w:r>
      <w:r w:rsidR="004E2AB0" w:rsidRPr="00DE0DA0">
        <w:rPr>
          <w:rStyle w:val="nlmxref-aff"/>
          <w:rFonts w:ascii="Times New Roman" w:hAnsi="Times New Roman" w:cs="Times New Roman"/>
          <w:b/>
          <w:sz w:val="24"/>
          <w:szCs w:val="24"/>
        </w:rPr>
        <w:t>k</w:t>
      </w:r>
    </w:p>
    <w:p w14:paraId="15F2EC75" w14:textId="77777777" w:rsidR="00794A4B" w:rsidRPr="00DE0DA0" w:rsidRDefault="00834C2D" w:rsidP="00472C8C">
      <w:pPr>
        <w:autoSpaceDE w:val="0"/>
        <w:autoSpaceDN w:val="0"/>
        <w:adjustRightInd w:val="0"/>
        <w:spacing w:after="0" w:line="480" w:lineRule="auto"/>
        <w:jc w:val="center"/>
        <w:rPr>
          <w:rStyle w:val="nlmxref-aff"/>
          <w:rFonts w:ascii="Times New Roman" w:hAnsi="Times New Roman" w:cs="Times New Roman"/>
          <w:b/>
          <w:color w:val="FF0000"/>
          <w:sz w:val="24"/>
          <w:szCs w:val="24"/>
        </w:rPr>
      </w:pPr>
      <w:r w:rsidRPr="00DE0DA0">
        <w:rPr>
          <w:rFonts w:ascii="Times New Roman" w:hAnsi="Times New Roman" w:cs="Times New Roman"/>
          <w:noProof/>
          <w:sz w:val="24"/>
          <w:szCs w:val="24"/>
          <w:lang w:eastAsia="en-IN" w:bidi="mr-IN"/>
        </w:rPr>
        <mc:AlternateContent>
          <mc:Choice Requires="wps">
            <w:drawing>
              <wp:anchor distT="0" distB="0" distL="114300" distR="114300" simplePos="0" relativeHeight="251659264" behindDoc="0" locked="0" layoutInCell="1" allowOverlap="1" wp14:anchorId="54A52B46" wp14:editId="5F7A088D">
                <wp:simplePos x="0" y="0"/>
                <wp:positionH relativeFrom="column">
                  <wp:posOffset>2374900</wp:posOffset>
                </wp:positionH>
                <wp:positionV relativeFrom="paragraph">
                  <wp:posOffset>817880</wp:posOffset>
                </wp:positionV>
                <wp:extent cx="1576705" cy="856615"/>
                <wp:effectExtent l="12700" t="8255" r="10795" b="11430"/>
                <wp:wrapNone/>
                <wp:docPr id="38"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705" cy="856615"/>
                        </a:xfrm>
                        <a:prstGeom prst="rect">
                          <a:avLst/>
                        </a:prstGeom>
                        <a:solidFill>
                          <a:srgbClr val="FFFFFF"/>
                        </a:solidFill>
                        <a:ln w="9525">
                          <a:solidFill>
                            <a:srgbClr val="000000"/>
                          </a:solidFill>
                          <a:miter lim="800000"/>
                          <a:headEnd/>
                          <a:tailEnd/>
                        </a:ln>
                      </wps:spPr>
                      <wps:txbx>
                        <w:txbxContent>
                          <w:p w14:paraId="77735358" w14:textId="77777777" w:rsidR="00F16D62" w:rsidRDefault="00F16D62">
                            <w:r w:rsidRPr="00695D01">
                              <w:rPr>
                                <w:rFonts w:ascii="Times New Roman" w:hAnsi="Times New Roman" w:cs="Times New Roman"/>
                                <w:sz w:val="20"/>
                              </w:rPr>
                              <w:object w:dxaOrig="8147" w:dyaOrig="2839" w14:anchorId="3DBE6188">
                                <v:shape id="_x0000_i1120" type="#_x0000_t75" style="width:113.25pt;height:62.45pt" o:ole="">
                                  <v:imagedata r:id="rId170" o:title=""/>
                                </v:shape>
                                <o:OLEObject Type="Embed" ProgID="ChemDraw.Document.6.0" ShapeID="_x0000_i1120" DrawAspect="Content" ObjectID="_1634393857" r:id="rId178"/>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A52B46" id="Text Box 129" o:spid="_x0000_s1073" type="#_x0000_t202" style="position:absolute;left:0;text-align:left;margin-left:187pt;margin-top:64.4pt;width:124.15pt;height:6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6dnLwIAAFsEAAAOAAAAZHJzL2Uyb0RvYy54bWysVNtu2zAMfR+wfxD0vtjO4qQx4hRdugwD&#10;ugvQ7gNkWbaFyaImKbG7rx8lp2l2exnmB0EMqUPyHDKb67FX5Cisk6BLms1SSoTmUEvdlvTLw/7V&#10;FSXOM10zBVqU9FE4er19+WIzmELMoQNVC0sQRLtiMCXtvDdFkjjeiZ65GRih0dmA7ZlH07ZJbdmA&#10;6L1K5mm6TAawtbHAhXP46+3kpNuI3zSC+09N44QnqqRYm4+njWcVzmS7YUVrmekkP5XB/qGKnkmN&#10;Sc9Qt8wzcrDyN6hecgsOGj/j0CfQNJKL2AN2k6W/dHPfMSNiL0iOM2ea3P+D5R+Pny2RdUlfo1Ka&#10;9ajRgxg9eQMjyebrQNBgXIFx9wYj/YgOFDo268wd8K+OaNh1TLfixloYOsFqLDALL5OLpxOOCyDV&#10;8AFqTMQOHiLQ2Ng+sId8EERHoR7P4oRieEiZr5arNKeEo+8qXy6zPKZgxdNrY51/J6An4VJSi+JH&#10;dHa8cz5Uw4qnkJDMgZL1XioVDdtWO2XJkeGg7ON3Qv8pTGkylHSdz/OJgL9CpPH7E0QvPU68kj12&#10;cQ5iRaDtra7jPHom1XTHkpU+8Riom0j0YzVGzRarkCGQXEH9iMxamCYcNxIvHdjvlAw43SV13w7M&#10;CkrUe43qrLPFIqxDNBb5ao6GvfRUlx6mOUKV1FMyXXd+WqGDsbLtMNM0DxpuUNFGRrKfqzrVjxMc&#10;NThtW1iRSztGPf8nbH8AAAD//wMAUEsDBBQABgAIAAAAIQCAYuGx4AAAAAsBAAAPAAAAZHJzL2Rv&#10;d25yZXYueG1sTI/LTsMwEEX3SPyDNUhsEHVwqiSEOBVCAsEOCoKtG0+TCD+C7abh7xlWsBzdqzvn&#10;NJvFGjZjiKN3Eq5WGTB0ndej6yW8vd5fVsBiUk4r4x1K+MYIm/b0pFG19kf3gvM29YxGXKyVhCGl&#10;qeY8dgNaFVd+QkfZ3gerEp2h5zqoI41bw0WWFdyq0dGHQU14N2D3uT1YCdX6cf6IT/nze1fszXW6&#10;KOeHryDl+dlyewMs4ZL+yvCLT+jQEtPOH5yOzEjIyzW5JApERQ7UKITIge0kiCIvgbcN/+/Q/gAA&#10;AP//AwBQSwECLQAUAAYACAAAACEAtoM4kv4AAADhAQAAEwAAAAAAAAAAAAAAAAAAAAAAW0NvbnRl&#10;bnRfVHlwZXNdLnhtbFBLAQItABQABgAIAAAAIQA4/SH/1gAAAJQBAAALAAAAAAAAAAAAAAAAAC8B&#10;AABfcmVscy8ucmVsc1BLAQItABQABgAIAAAAIQAqp6dnLwIAAFsEAAAOAAAAAAAAAAAAAAAAAC4C&#10;AABkcnMvZTJvRG9jLnhtbFBLAQItABQABgAIAAAAIQCAYuGx4AAAAAsBAAAPAAAAAAAAAAAAAAAA&#10;AIkEAABkcnMvZG93bnJldi54bWxQSwUGAAAAAAQABADzAAAAlgUAAAAA&#10;">
                <v:textbox>
                  <w:txbxContent>
                    <w:p w14:paraId="77735358" w14:textId="77777777" w:rsidR="00F16D62" w:rsidRDefault="00F16D62">
                      <w:r w:rsidRPr="00695D01">
                        <w:rPr>
                          <w:rFonts w:ascii="Times New Roman" w:hAnsi="Times New Roman" w:cs="Times New Roman"/>
                          <w:sz w:val="20"/>
                        </w:rPr>
                        <w:object w:dxaOrig="7634" w:dyaOrig="2662" w14:anchorId="3DBE6188">
                          <v:shape id="_x0000_i1120" type="#_x0000_t75" style="width:113.35pt;height:62.4pt">
                            <v:imagedata r:id="rId172" o:title=""/>
                          </v:shape>
                          <o:OLEObject Type="Embed" ProgID="ChemDraw.Document.6.0" ShapeID="_x0000_i1120" DrawAspect="Content" ObjectID="_1630409841" r:id="rId179"/>
                        </w:object>
                      </w:r>
                    </w:p>
                  </w:txbxContent>
                </v:textbox>
              </v:shape>
            </w:pict>
          </mc:Fallback>
        </mc:AlternateContent>
      </w:r>
      <w:r w:rsidR="00794A4B" w:rsidRPr="00DE0DA0">
        <w:rPr>
          <w:rFonts w:ascii="Times New Roman" w:hAnsi="Times New Roman" w:cs="Times New Roman"/>
          <w:b/>
          <w:noProof/>
          <w:color w:val="FF0000"/>
          <w:sz w:val="24"/>
          <w:szCs w:val="24"/>
          <w:lang w:eastAsia="en-IN" w:bidi="mr-IN"/>
        </w:rPr>
        <w:drawing>
          <wp:inline distT="0" distB="0" distL="0" distR="0" wp14:anchorId="67A6E72E" wp14:editId="08FFC760">
            <wp:extent cx="5679440" cy="3771900"/>
            <wp:effectExtent l="0" t="0" r="0" b="0"/>
            <wp:docPr id="26" name="Picture 26" descr="H:\DR KPH\Research Group\Muluk Mahesh\4. Schif bases H Series\Prothionamide PH Series\NMR DATA\13C data\6k 13C NMR DEP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DR KPH\Research Group\Muluk Mahesh\4. Schif bases H Series\Prothionamide PH Series\NMR DATA\13C data\6k 13C NMR DEPT.TIF"/>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5686020" cy="3776270"/>
                    </a:xfrm>
                    <a:prstGeom prst="rect">
                      <a:avLst/>
                    </a:prstGeom>
                    <a:noFill/>
                    <a:ln>
                      <a:noFill/>
                    </a:ln>
                  </pic:spPr>
                </pic:pic>
              </a:graphicData>
            </a:graphic>
          </wp:inline>
        </w:drawing>
      </w:r>
    </w:p>
    <w:p w14:paraId="23660611" w14:textId="207A03BB" w:rsidR="00472C8C" w:rsidRPr="00DE0DA0" w:rsidRDefault="00472C8C"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8</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DEPT spectrum of compound </w:t>
      </w:r>
      <w:r w:rsidRPr="00DE0DA0">
        <w:rPr>
          <w:rStyle w:val="nlmxref-aff"/>
          <w:rFonts w:ascii="Times New Roman" w:hAnsi="Times New Roman" w:cs="Times New Roman"/>
          <w:b/>
          <w:sz w:val="24"/>
          <w:szCs w:val="24"/>
        </w:rPr>
        <w:t>6</w:t>
      </w:r>
      <w:r w:rsidR="004E2AB0" w:rsidRPr="00DE0DA0">
        <w:rPr>
          <w:rStyle w:val="nlmxref-aff"/>
          <w:rFonts w:ascii="Times New Roman" w:hAnsi="Times New Roman" w:cs="Times New Roman"/>
          <w:b/>
          <w:sz w:val="24"/>
          <w:szCs w:val="24"/>
        </w:rPr>
        <w:t>k</w:t>
      </w:r>
    </w:p>
    <w:p w14:paraId="1C03918B" w14:textId="77777777" w:rsidR="00642E20" w:rsidRPr="00DE0DA0" w:rsidRDefault="00642E20" w:rsidP="00472C8C">
      <w:pPr>
        <w:autoSpaceDE w:val="0"/>
        <w:autoSpaceDN w:val="0"/>
        <w:adjustRightInd w:val="0"/>
        <w:spacing w:after="0" w:line="480" w:lineRule="auto"/>
        <w:jc w:val="center"/>
        <w:rPr>
          <w:rStyle w:val="nlmxref-aff"/>
          <w:rFonts w:ascii="Times New Roman" w:hAnsi="Times New Roman" w:cs="Times New Roman"/>
          <w:b/>
          <w:sz w:val="24"/>
          <w:szCs w:val="24"/>
        </w:rPr>
      </w:pPr>
      <w:r w:rsidRPr="00DE0DA0">
        <w:rPr>
          <w:rStyle w:val="nlmxref-aff"/>
          <w:rFonts w:ascii="Times New Roman" w:hAnsi="Times New Roman" w:cs="Times New Roman"/>
          <w:b/>
          <w:noProof/>
          <w:sz w:val="24"/>
          <w:szCs w:val="24"/>
          <w:lang w:eastAsia="en-IN" w:bidi="mr-IN"/>
        </w:rPr>
        <w:lastRenderedPageBreak/>
        <mc:AlternateContent>
          <mc:Choice Requires="wps">
            <w:drawing>
              <wp:anchor distT="0" distB="0" distL="114300" distR="114300" simplePos="0" relativeHeight="251692032" behindDoc="0" locked="0" layoutInCell="1" allowOverlap="1" wp14:anchorId="5790646C" wp14:editId="59696610">
                <wp:simplePos x="0" y="0"/>
                <wp:positionH relativeFrom="column">
                  <wp:posOffset>1698658</wp:posOffset>
                </wp:positionH>
                <wp:positionV relativeFrom="paragraph">
                  <wp:posOffset>943120</wp:posOffset>
                </wp:positionV>
                <wp:extent cx="1718840" cy="931762"/>
                <wp:effectExtent l="0" t="0" r="15240" b="20955"/>
                <wp:wrapNone/>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840" cy="931762"/>
                        </a:xfrm>
                        <a:prstGeom prst="rect">
                          <a:avLst/>
                        </a:prstGeom>
                        <a:solidFill>
                          <a:srgbClr val="FFFFFF"/>
                        </a:solidFill>
                        <a:ln w="9525">
                          <a:solidFill>
                            <a:srgbClr val="000000"/>
                          </a:solidFill>
                          <a:miter lim="800000"/>
                          <a:headEnd/>
                          <a:tailEnd/>
                        </a:ln>
                      </wps:spPr>
                      <wps:txbx>
                        <w:txbxContent>
                          <w:p w14:paraId="30FD2B25" w14:textId="77777777" w:rsidR="00F16D62" w:rsidRDefault="00F16D62">
                            <w:r w:rsidRPr="00695D01">
                              <w:rPr>
                                <w:rFonts w:ascii="Times New Roman" w:hAnsi="Times New Roman" w:cs="Times New Roman"/>
                                <w:sz w:val="20"/>
                              </w:rPr>
                              <w:object w:dxaOrig="8147" w:dyaOrig="2839" w14:anchorId="4BB07BB1">
                                <v:shape id="_x0000_i1122" type="#_x0000_t75" style="width:113.25pt;height:62.45pt" o:ole="">
                                  <v:imagedata r:id="rId170" o:title=""/>
                                </v:shape>
                                <o:OLEObject Type="Embed" ProgID="ChemDraw.Document.6.0" ShapeID="_x0000_i1122" DrawAspect="Content" ObjectID="_1634393858" r:id="rId181"/>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90646C" id="_x0000_s1074" type="#_x0000_t202" style="position:absolute;left:0;text-align:left;margin-left:133.75pt;margin-top:74.25pt;width:135.35pt;height:73.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YRjJQIAAE0EAAAOAAAAZHJzL2Uyb0RvYy54bWysVNuO2yAQfa/Uf0C8N47T3NaKs9pmm6rS&#10;9iLt9gMwxjEqMBRI7PTrd8BJGm3bl6p+QAwznJk5Z/DqtteKHITzEkxJ89GYEmE41NLsSvrtaftm&#10;SYkPzNRMgRElPQpPb9evX606W4gJtKBq4QiCGF90tqRtCLbIMs9boZkfgRUGnQ04zQKabpfVjnWI&#10;rlU2GY/nWQeutg648B5P7wcnXSf8phE8fGkaLwJRJcXaQlpdWqu4ZusVK3aO2VbyUxnsH6rQTBpM&#10;eoG6Z4GRvZO/QWnJHXhowoiDzqBpJBepB+wmH7/o5rFlVqRekBxvLzT5/wfLPx++OiLrki7nlBim&#10;UaMn0QfyDnoyifR01hcY9WgxLvR4jDKnVr19AP7dEwOblpmduHMOulawGsvL483s6uqA4yNI1X2C&#10;GtOwfYAE1DdOR+6QDYLoKNPxIk0shceUi3y5nKKLo+/mbb6Yp+IyVpxvW+fDBwGaxE1JHUqf0Nnh&#10;wYdYDSvOITGZByXrrVQqGW5XbZQjB4Zjsk1fauBFmDKkw+yzyWwg4K8Q4/T9CULLgPOupEbCL0Gs&#10;iLS9N3WaxsCkGvZYsjInHiN1A4mhr/qk2HR51qeC+ojMOhjmG98jblpwPynpcLZL6n/smROUqI8G&#10;1bnJp5HKkIzpbDFBw117qmsPMxyhShooGbabkB5QJM7AHarYyERwlHuo5FQzzmzi/fS+4qO4tlPU&#10;r7/A+hkAAP//AwBQSwMEFAAGAAgAAAAhANpTzR3hAAAACwEAAA8AAABkcnMvZG93bnJldi54bWxM&#10;j8FOwzAMhu9IvENkJC5oS+nWritNJ4QEYjfYEFyzJmsrEqckWVfeHnOCm63v1+/P1Wayho3ah96h&#10;gNt5Akxj41SPrYC3/eOsABaiRCWNQy3gWwfY1JcXlSyVO+OrHnexZVSCoZQCuhiHkvPQdNrKMHeD&#10;RmJH562MtPqWKy/PVG4NT5Mk51b2SBc6OeiHTjefu5MVUCyfx4+wXby8N/nRrOPNanz68kJcX033&#10;d8CinuJfGH71SR1qcjq4E6rAjIA0X2UUJbAsaKBEtihSYAdC6ywFXlf8/w/1DwAAAP//AwBQSwEC&#10;LQAUAAYACAAAACEAtoM4kv4AAADhAQAAEwAAAAAAAAAAAAAAAAAAAAAAW0NvbnRlbnRfVHlwZXNd&#10;LnhtbFBLAQItABQABgAIAAAAIQA4/SH/1gAAAJQBAAALAAAAAAAAAAAAAAAAAC8BAABfcmVscy8u&#10;cmVsc1BLAQItABQABgAIAAAAIQA5PYRjJQIAAE0EAAAOAAAAAAAAAAAAAAAAAC4CAABkcnMvZTJv&#10;RG9jLnhtbFBLAQItABQABgAIAAAAIQDaU80d4QAAAAsBAAAPAAAAAAAAAAAAAAAAAH8EAABkcnMv&#10;ZG93bnJldi54bWxQSwUGAAAAAAQABADzAAAAjQUAAAAA&#10;">
                <v:textbox>
                  <w:txbxContent>
                    <w:p w14:paraId="30FD2B25" w14:textId="77777777" w:rsidR="00F16D62" w:rsidRDefault="00F16D62">
                      <w:r w:rsidRPr="00695D01">
                        <w:rPr>
                          <w:rFonts w:ascii="Times New Roman" w:hAnsi="Times New Roman" w:cs="Times New Roman"/>
                          <w:sz w:val="20"/>
                        </w:rPr>
                        <w:object w:dxaOrig="7634" w:dyaOrig="2662" w14:anchorId="4BB07BB1">
                          <v:shape id="_x0000_i1122" type="#_x0000_t75" style="width:113.35pt;height:62.4pt">
                            <v:imagedata r:id="rId172" o:title=""/>
                          </v:shape>
                          <o:OLEObject Type="Embed" ProgID="ChemDraw.Document.6.0" ShapeID="_x0000_i1122" DrawAspect="Content" ObjectID="_1630409842" r:id="rId182"/>
                        </w:object>
                      </w:r>
                    </w:p>
                  </w:txbxContent>
                </v:textbox>
              </v:shape>
            </w:pict>
          </mc:Fallback>
        </mc:AlternateContent>
      </w:r>
      <w:r w:rsidRPr="00DE0DA0">
        <w:rPr>
          <w:rFonts w:ascii="Times New Roman" w:hAnsi="Times New Roman" w:cs="Times New Roman"/>
          <w:b/>
          <w:noProof/>
          <w:sz w:val="24"/>
          <w:szCs w:val="24"/>
          <w:lang w:eastAsia="en-IN" w:bidi="mr-IN"/>
        </w:rPr>
        <w:drawing>
          <wp:inline distT="0" distB="0" distL="0" distR="0" wp14:anchorId="3B7D640E" wp14:editId="54744AAC">
            <wp:extent cx="5574030" cy="3446585"/>
            <wp:effectExtent l="0" t="0" r="7620" b="1905"/>
            <wp:docPr id="85" name="Picture 85" descr="G:\DR KPH\Research Group\Muluk Mahesh\4. Prothionamide PH Series\HRMS Data\6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G:\DR KPH\Research Group\Muluk Mahesh\4. Prothionamide PH Series\HRMS Data\6k.jpg"/>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5586087" cy="3454040"/>
                    </a:xfrm>
                    <a:prstGeom prst="rect">
                      <a:avLst/>
                    </a:prstGeom>
                    <a:noFill/>
                    <a:ln>
                      <a:noFill/>
                    </a:ln>
                  </pic:spPr>
                </pic:pic>
              </a:graphicData>
            </a:graphic>
          </wp:inline>
        </w:drawing>
      </w:r>
    </w:p>
    <w:p w14:paraId="4FF35364" w14:textId="03EDE565" w:rsidR="00A44E82" w:rsidRDefault="00642E20" w:rsidP="009E34E5">
      <w:pPr>
        <w:autoSpaceDE w:val="0"/>
        <w:autoSpaceDN w:val="0"/>
        <w:adjustRightInd w:val="0"/>
        <w:spacing w:after="0" w:line="480" w:lineRule="auto"/>
        <w:jc w:val="center"/>
        <w:rPr>
          <w:rStyle w:val="nlmxref-aff"/>
          <w:rFonts w:ascii="Times New Roman" w:hAnsi="Times New Roman" w:cs="Times New Roman"/>
          <w:b/>
          <w:sz w:val="24"/>
          <w:szCs w:val="24"/>
        </w:rPr>
      </w:pPr>
      <w:r w:rsidRPr="00132BF5">
        <w:rPr>
          <w:rStyle w:val="nlmxref-aff"/>
          <w:rFonts w:ascii="Arial" w:hAnsi="Arial" w:cs="Arial"/>
          <w:b/>
          <w:color w:val="0000FF"/>
          <w:sz w:val="24"/>
          <w:szCs w:val="24"/>
        </w:rPr>
        <w:t xml:space="preserve">Figure </w:t>
      </w:r>
      <w:r w:rsidR="00C118C8" w:rsidRPr="00132BF5">
        <w:rPr>
          <w:rStyle w:val="nlmxref-aff"/>
          <w:rFonts w:ascii="Arial" w:hAnsi="Arial" w:cs="Arial"/>
          <w:b/>
          <w:color w:val="0000FF"/>
          <w:sz w:val="24"/>
          <w:szCs w:val="24"/>
        </w:rPr>
        <w:t>S</w:t>
      </w:r>
      <w:r w:rsidR="009E6BC2" w:rsidRPr="00132BF5">
        <w:rPr>
          <w:rStyle w:val="nlmxref-aff"/>
          <w:rFonts w:ascii="Arial" w:hAnsi="Arial" w:cs="Arial"/>
          <w:b/>
          <w:color w:val="0000FF"/>
          <w:sz w:val="24"/>
          <w:szCs w:val="24"/>
        </w:rPr>
        <w:t>49</w:t>
      </w:r>
      <w:r w:rsidRPr="00DE0DA0">
        <w:rPr>
          <w:rStyle w:val="nlmxref-aff"/>
          <w:rFonts w:ascii="Times New Roman" w:hAnsi="Times New Roman" w:cs="Times New Roman"/>
          <w:bCs/>
          <w:sz w:val="24"/>
          <w:szCs w:val="24"/>
        </w:rPr>
        <w:t>.</w:t>
      </w:r>
      <w:r w:rsidRPr="00DE0DA0">
        <w:rPr>
          <w:rStyle w:val="nlmxref-aff"/>
          <w:rFonts w:ascii="Times New Roman" w:hAnsi="Times New Roman" w:cs="Times New Roman"/>
          <w:bCs/>
          <w:sz w:val="24"/>
          <w:szCs w:val="24"/>
          <w:vertAlign w:val="superscript"/>
        </w:rPr>
        <w:t xml:space="preserve"> </w:t>
      </w:r>
      <w:r w:rsidRPr="00DE0DA0">
        <w:rPr>
          <w:rStyle w:val="nlmxref-aff"/>
          <w:rFonts w:ascii="Times New Roman" w:hAnsi="Times New Roman" w:cs="Times New Roman"/>
          <w:bCs/>
          <w:sz w:val="24"/>
          <w:szCs w:val="24"/>
        </w:rPr>
        <w:t xml:space="preserve">HRMS spectrum of compound </w:t>
      </w:r>
      <w:r w:rsidRPr="00DE0DA0">
        <w:rPr>
          <w:rStyle w:val="nlmxref-aff"/>
          <w:rFonts w:ascii="Times New Roman" w:hAnsi="Times New Roman" w:cs="Times New Roman"/>
          <w:b/>
          <w:sz w:val="24"/>
          <w:szCs w:val="24"/>
        </w:rPr>
        <w:t>6k</w:t>
      </w:r>
    </w:p>
    <w:p w14:paraId="2370FDE9" w14:textId="0D1C5BF2" w:rsidR="00024889" w:rsidRDefault="00023BC6" w:rsidP="009E34E5">
      <w:pPr>
        <w:autoSpaceDE w:val="0"/>
        <w:autoSpaceDN w:val="0"/>
        <w:adjustRightInd w:val="0"/>
        <w:spacing w:after="0" w:line="480" w:lineRule="auto"/>
        <w:jc w:val="center"/>
        <w:rPr>
          <w:rStyle w:val="nlmxref-aff"/>
          <w:rFonts w:ascii="Times New Roman" w:hAnsi="Times New Roman" w:cs="Times New Roman"/>
          <w:b/>
          <w:sz w:val="24"/>
          <w:szCs w:val="24"/>
        </w:rPr>
      </w:pPr>
      <w:r>
        <w:rPr>
          <w:rFonts w:ascii="Times New Roman" w:hAnsi="Times New Roman" w:cs="Times New Roman"/>
          <w:b/>
          <w:noProof/>
          <w:sz w:val="24"/>
          <w:szCs w:val="24"/>
          <w:lang w:eastAsia="en-IN" w:bidi="mr-IN"/>
        </w:rPr>
        <w:drawing>
          <wp:inline distT="0" distB="0" distL="0" distR="0" wp14:anchorId="67A997B1" wp14:editId="3E44B211">
            <wp:extent cx="5731510" cy="4035222"/>
            <wp:effectExtent l="0" t="0" r="2540" b="3810"/>
            <wp:docPr id="37" name="Picture 37" descr="G:\DR KPH\Research Group\Muluk Mahesh\4. Syn Commun 2019\Docking Images\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G:\DR KPH\Research Group\Muluk Mahesh\4. Syn Commun 2019\Docking Images\6a.jp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31510" cy="4035222"/>
                    </a:xfrm>
                    <a:prstGeom prst="rect">
                      <a:avLst/>
                    </a:prstGeom>
                    <a:noFill/>
                    <a:ln>
                      <a:noFill/>
                    </a:ln>
                  </pic:spPr>
                </pic:pic>
              </a:graphicData>
            </a:graphic>
          </wp:inline>
        </w:drawing>
      </w:r>
    </w:p>
    <w:p w14:paraId="432816B2" w14:textId="7CF0526D" w:rsidR="00024889" w:rsidRPr="00C118C8" w:rsidRDefault="00024889" w:rsidP="00C118C8">
      <w:pPr>
        <w:autoSpaceDE w:val="0"/>
        <w:autoSpaceDN w:val="0"/>
        <w:adjustRightInd w:val="0"/>
        <w:spacing w:after="0" w:line="240" w:lineRule="auto"/>
        <w:jc w:val="center"/>
        <w:rPr>
          <w:rFonts w:ascii="Times New Roman" w:hAnsi="Times New Roman" w:cs="Times New Roman"/>
          <w:b/>
          <w:sz w:val="24"/>
          <w:szCs w:val="24"/>
          <w:lang w:val="en-US"/>
        </w:rPr>
      </w:pPr>
      <w:r w:rsidRPr="00C118C8">
        <w:rPr>
          <w:rFonts w:ascii="Times New Roman" w:hAnsi="Times New Roman" w:cs="Times New Roman"/>
          <w:b/>
          <w:color w:val="0000FF"/>
          <w:sz w:val="24"/>
          <w:szCs w:val="24"/>
          <w:lang w:val="en-US"/>
        </w:rPr>
        <w:t xml:space="preserve">Figure </w:t>
      </w:r>
      <w:r w:rsidR="00C118C8">
        <w:rPr>
          <w:rFonts w:ascii="Times New Roman" w:hAnsi="Times New Roman" w:cs="Times New Roman"/>
          <w:b/>
          <w:color w:val="0000FF"/>
          <w:sz w:val="24"/>
          <w:szCs w:val="24"/>
          <w:lang w:val="en-US"/>
        </w:rPr>
        <w:t>S50</w:t>
      </w:r>
      <w:r w:rsidRPr="00C118C8">
        <w:rPr>
          <w:rFonts w:ascii="Times New Roman" w:hAnsi="Times New Roman" w:cs="Times New Roman"/>
          <w:b/>
          <w:sz w:val="24"/>
          <w:szCs w:val="24"/>
          <w:lang w:val="en-US"/>
        </w:rPr>
        <w:t xml:space="preserve">. </w:t>
      </w:r>
      <w:r w:rsidRPr="00C118C8">
        <w:rPr>
          <w:rFonts w:ascii="Times New Roman" w:hAnsi="Times New Roman" w:cs="Times New Roman"/>
          <w:bCs/>
          <w:sz w:val="24"/>
          <w:szCs w:val="24"/>
          <w:lang w:val="en-US"/>
        </w:rPr>
        <w:t xml:space="preserve">Docking interactions of compound </w:t>
      </w:r>
      <w:r w:rsidRPr="00C118C8">
        <w:rPr>
          <w:rFonts w:ascii="Times New Roman" w:hAnsi="Times New Roman" w:cs="Times New Roman"/>
          <w:b/>
          <w:sz w:val="24"/>
          <w:szCs w:val="24"/>
          <w:lang w:val="en-US"/>
        </w:rPr>
        <w:t>6a</w:t>
      </w:r>
    </w:p>
    <w:p w14:paraId="25C25256" w14:textId="77777777" w:rsidR="00D91418" w:rsidRDefault="00D91418" w:rsidP="009E34E5">
      <w:pPr>
        <w:autoSpaceDE w:val="0"/>
        <w:autoSpaceDN w:val="0"/>
        <w:adjustRightInd w:val="0"/>
        <w:spacing w:after="0" w:line="480" w:lineRule="auto"/>
        <w:jc w:val="center"/>
        <w:rPr>
          <w:b/>
          <w:lang w:val="en-US"/>
        </w:rPr>
      </w:pPr>
    </w:p>
    <w:p w14:paraId="6895A9A3" w14:textId="6FE9691B" w:rsidR="00024889" w:rsidRDefault="00023BC6" w:rsidP="009E34E5">
      <w:pPr>
        <w:autoSpaceDE w:val="0"/>
        <w:autoSpaceDN w:val="0"/>
        <w:adjustRightInd w:val="0"/>
        <w:spacing w:after="0" w:line="480" w:lineRule="auto"/>
        <w:jc w:val="center"/>
        <w:rPr>
          <w:rStyle w:val="nlmxref-aff"/>
          <w:rFonts w:ascii="Times New Roman" w:hAnsi="Times New Roman" w:cs="Times New Roman"/>
          <w:b/>
          <w:sz w:val="24"/>
          <w:szCs w:val="24"/>
        </w:rPr>
      </w:pPr>
      <w:r>
        <w:rPr>
          <w:rFonts w:ascii="Times New Roman" w:hAnsi="Times New Roman" w:cs="Times New Roman"/>
          <w:b/>
          <w:noProof/>
          <w:sz w:val="24"/>
          <w:szCs w:val="24"/>
          <w:lang w:eastAsia="en-IN" w:bidi="mr-IN"/>
        </w:rPr>
        <w:lastRenderedPageBreak/>
        <w:drawing>
          <wp:inline distT="0" distB="0" distL="0" distR="0" wp14:anchorId="43FFDA18" wp14:editId="3DA16337">
            <wp:extent cx="5731510" cy="3683089"/>
            <wp:effectExtent l="0" t="0" r="2540" b="0"/>
            <wp:docPr id="70" name="Picture 70" descr="G:\DR KPH\Research Group\Muluk Mahesh\4. Syn Commun 2019\Docking Images\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G:\DR KPH\Research Group\Muluk Mahesh\4. Syn Commun 2019\Docking Images\6b.jp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731510" cy="3683089"/>
                    </a:xfrm>
                    <a:prstGeom prst="rect">
                      <a:avLst/>
                    </a:prstGeom>
                    <a:noFill/>
                    <a:ln>
                      <a:noFill/>
                    </a:ln>
                  </pic:spPr>
                </pic:pic>
              </a:graphicData>
            </a:graphic>
          </wp:inline>
        </w:drawing>
      </w:r>
    </w:p>
    <w:p w14:paraId="15B1FC89" w14:textId="6F6C4433" w:rsidR="00024889" w:rsidRDefault="00024889" w:rsidP="00C118C8">
      <w:pPr>
        <w:autoSpaceDE w:val="0"/>
        <w:autoSpaceDN w:val="0"/>
        <w:adjustRightInd w:val="0"/>
        <w:spacing w:after="0" w:line="240" w:lineRule="auto"/>
        <w:jc w:val="center"/>
        <w:rPr>
          <w:rFonts w:ascii="Times New Roman" w:hAnsi="Times New Roman" w:cs="Times New Roman"/>
          <w:b/>
          <w:sz w:val="24"/>
          <w:szCs w:val="24"/>
          <w:lang w:val="en-US"/>
        </w:rPr>
      </w:pPr>
      <w:r w:rsidRPr="00C118C8">
        <w:rPr>
          <w:rFonts w:ascii="Times New Roman" w:hAnsi="Times New Roman" w:cs="Times New Roman"/>
          <w:b/>
          <w:color w:val="0000FF"/>
          <w:sz w:val="24"/>
          <w:szCs w:val="24"/>
          <w:lang w:val="en-US"/>
        </w:rPr>
        <w:t xml:space="preserve">Figure </w:t>
      </w:r>
      <w:r w:rsidR="00893C71">
        <w:rPr>
          <w:rFonts w:ascii="Times New Roman" w:hAnsi="Times New Roman" w:cs="Times New Roman"/>
          <w:b/>
          <w:color w:val="0000FF"/>
          <w:sz w:val="24"/>
          <w:szCs w:val="24"/>
          <w:lang w:val="en-US"/>
        </w:rPr>
        <w:t>S51</w:t>
      </w:r>
      <w:r w:rsidRPr="00C118C8">
        <w:rPr>
          <w:rFonts w:ascii="Times New Roman" w:hAnsi="Times New Roman" w:cs="Times New Roman"/>
          <w:b/>
          <w:sz w:val="24"/>
          <w:szCs w:val="24"/>
          <w:lang w:val="en-US"/>
        </w:rPr>
        <w:t xml:space="preserve">. </w:t>
      </w:r>
      <w:r w:rsidRPr="00C118C8">
        <w:rPr>
          <w:rFonts w:ascii="Times New Roman" w:hAnsi="Times New Roman" w:cs="Times New Roman"/>
          <w:bCs/>
          <w:sz w:val="24"/>
          <w:szCs w:val="24"/>
          <w:lang w:val="en-US"/>
        </w:rPr>
        <w:t xml:space="preserve">Docking interactions of compound </w:t>
      </w:r>
      <w:r w:rsidRPr="00C118C8">
        <w:rPr>
          <w:rFonts w:ascii="Times New Roman" w:hAnsi="Times New Roman" w:cs="Times New Roman"/>
          <w:b/>
          <w:sz w:val="24"/>
          <w:szCs w:val="24"/>
          <w:lang w:val="en-US"/>
        </w:rPr>
        <w:t>6b</w:t>
      </w:r>
    </w:p>
    <w:p w14:paraId="278148EC" w14:textId="77777777" w:rsidR="00132BF5" w:rsidRPr="00C118C8" w:rsidRDefault="00132BF5" w:rsidP="00C118C8">
      <w:pPr>
        <w:autoSpaceDE w:val="0"/>
        <w:autoSpaceDN w:val="0"/>
        <w:adjustRightInd w:val="0"/>
        <w:spacing w:after="0" w:line="240" w:lineRule="auto"/>
        <w:jc w:val="center"/>
        <w:rPr>
          <w:rFonts w:ascii="Times New Roman" w:hAnsi="Times New Roman" w:cs="Times New Roman"/>
          <w:b/>
          <w:sz w:val="24"/>
          <w:szCs w:val="24"/>
          <w:lang w:val="en-US"/>
        </w:rPr>
      </w:pPr>
    </w:p>
    <w:p w14:paraId="1BAE57E4" w14:textId="03137935" w:rsidR="00024889" w:rsidRDefault="00023BC6" w:rsidP="009E34E5">
      <w:pPr>
        <w:autoSpaceDE w:val="0"/>
        <w:autoSpaceDN w:val="0"/>
        <w:adjustRightInd w:val="0"/>
        <w:spacing w:after="0" w:line="480" w:lineRule="auto"/>
        <w:jc w:val="center"/>
        <w:rPr>
          <w:b/>
          <w:lang w:val="en-US"/>
        </w:rPr>
      </w:pPr>
      <w:r>
        <w:rPr>
          <w:b/>
          <w:noProof/>
          <w:lang w:eastAsia="en-IN" w:bidi="mr-IN"/>
        </w:rPr>
        <w:drawing>
          <wp:inline distT="0" distB="0" distL="0" distR="0" wp14:anchorId="60C78C98" wp14:editId="5B6F61A3">
            <wp:extent cx="5731510" cy="3970755"/>
            <wp:effectExtent l="0" t="0" r="2540" b="0"/>
            <wp:docPr id="73" name="Picture 73" descr="G:\DR KPH\Research Group\Muluk Mahesh\4. Syn Commun 2019\Docking Images\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G:\DR KPH\Research Group\Muluk Mahesh\4. Syn Commun 2019\Docking Images\6c.jp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31510" cy="3970755"/>
                    </a:xfrm>
                    <a:prstGeom prst="rect">
                      <a:avLst/>
                    </a:prstGeom>
                    <a:noFill/>
                    <a:ln>
                      <a:noFill/>
                    </a:ln>
                  </pic:spPr>
                </pic:pic>
              </a:graphicData>
            </a:graphic>
          </wp:inline>
        </w:drawing>
      </w:r>
    </w:p>
    <w:p w14:paraId="4B8C72DE" w14:textId="716729AA" w:rsidR="00024889" w:rsidRDefault="00024889" w:rsidP="00C118C8">
      <w:pPr>
        <w:autoSpaceDE w:val="0"/>
        <w:autoSpaceDN w:val="0"/>
        <w:adjustRightInd w:val="0"/>
        <w:spacing w:after="0" w:line="240" w:lineRule="auto"/>
        <w:jc w:val="center"/>
        <w:rPr>
          <w:rFonts w:ascii="Times New Roman" w:hAnsi="Times New Roman" w:cs="Times New Roman"/>
          <w:b/>
          <w:sz w:val="24"/>
          <w:szCs w:val="24"/>
          <w:lang w:val="en-US"/>
        </w:rPr>
      </w:pPr>
      <w:r w:rsidRPr="00C118C8">
        <w:rPr>
          <w:rFonts w:ascii="Times New Roman" w:hAnsi="Times New Roman" w:cs="Times New Roman"/>
          <w:b/>
          <w:color w:val="0000FF"/>
          <w:sz w:val="24"/>
          <w:szCs w:val="24"/>
          <w:lang w:val="en-US"/>
        </w:rPr>
        <w:t xml:space="preserve">Figure </w:t>
      </w:r>
      <w:r w:rsidR="00893C71">
        <w:rPr>
          <w:rFonts w:ascii="Times New Roman" w:hAnsi="Times New Roman" w:cs="Times New Roman"/>
          <w:b/>
          <w:color w:val="0000FF"/>
          <w:sz w:val="24"/>
          <w:szCs w:val="24"/>
          <w:lang w:val="en-US"/>
        </w:rPr>
        <w:t>S52</w:t>
      </w:r>
      <w:r w:rsidRPr="00C118C8">
        <w:rPr>
          <w:rFonts w:ascii="Times New Roman" w:hAnsi="Times New Roman" w:cs="Times New Roman"/>
          <w:b/>
          <w:sz w:val="24"/>
          <w:szCs w:val="24"/>
          <w:lang w:val="en-US"/>
        </w:rPr>
        <w:t xml:space="preserve">. </w:t>
      </w:r>
      <w:r w:rsidRPr="00C118C8">
        <w:rPr>
          <w:rFonts w:ascii="Times New Roman" w:hAnsi="Times New Roman" w:cs="Times New Roman"/>
          <w:bCs/>
          <w:sz w:val="24"/>
          <w:szCs w:val="24"/>
          <w:lang w:val="en-US"/>
        </w:rPr>
        <w:t xml:space="preserve">Docking interactions of compound </w:t>
      </w:r>
      <w:r w:rsidRPr="00C118C8">
        <w:rPr>
          <w:rFonts w:ascii="Times New Roman" w:hAnsi="Times New Roman" w:cs="Times New Roman"/>
          <w:b/>
          <w:sz w:val="24"/>
          <w:szCs w:val="24"/>
          <w:lang w:val="en-US"/>
        </w:rPr>
        <w:t>6c</w:t>
      </w:r>
    </w:p>
    <w:p w14:paraId="0DEE299D" w14:textId="77777777" w:rsidR="00C118C8" w:rsidRPr="00C118C8" w:rsidRDefault="00C118C8" w:rsidP="00C118C8">
      <w:pPr>
        <w:autoSpaceDE w:val="0"/>
        <w:autoSpaceDN w:val="0"/>
        <w:adjustRightInd w:val="0"/>
        <w:spacing w:after="0" w:line="240" w:lineRule="auto"/>
        <w:jc w:val="center"/>
        <w:rPr>
          <w:rFonts w:ascii="Times New Roman" w:hAnsi="Times New Roman" w:cs="Times New Roman"/>
          <w:b/>
          <w:sz w:val="24"/>
          <w:szCs w:val="24"/>
          <w:lang w:val="en-US"/>
        </w:rPr>
      </w:pPr>
    </w:p>
    <w:p w14:paraId="0F961E54" w14:textId="0632FCB0" w:rsidR="00024889" w:rsidRDefault="00023BC6" w:rsidP="009E34E5">
      <w:pPr>
        <w:autoSpaceDE w:val="0"/>
        <w:autoSpaceDN w:val="0"/>
        <w:adjustRightInd w:val="0"/>
        <w:spacing w:after="0" w:line="480" w:lineRule="auto"/>
        <w:jc w:val="center"/>
        <w:rPr>
          <w:b/>
          <w:lang w:val="en-US"/>
        </w:rPr>
      </w:pPr>
      <w:r>
        <w:rPr>
          <w:b/>
          <w:noProof/>
          <w:lang w:eastAsia="en-IN" w:bidi="mr-IN"/>
        </w:rPr>
        <w:lastRenderedPageBreak/>
        <w:drawing>
          <wp:inline distT="0" distB="0" distL="0" distR="0" wp14:anchorId="014EFB08" wp14:editId="368B2D80">
            <wp:extent cx="5731510" cy="4281051"/>
            <wp:effectExtent l="0" t="0" r="2540" b="5715"/>
            <wp:docPr id="87" name="Picture 87" descr="G:\DR KPH\Research Group\Muluk Mahesh\4. Syn Commun 2019\Docking Images\6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G:\DR KPH\Research Group\Muluk Mahesh\4. Syn Commun 2019\Docking Images\6d.jp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31510" cy="4281051"/>
                    </a:xfrm>
                    <a:prstGeom prst="rect">
                      <a:avLst/>
                    </a:prstGeom>
                    <a:noFill/>
                    <a:ln>
                      <a:noFill/>
                    </a:ln>
                  </pic:spPr>
                </pic:pic>
              </a:graphicData>
            </a:graphic>
          </wp:inline>
        </w:drawing>
      </w:r>
    </w:p>
    <w:p w14:paraId="254D8B31" w14:textId="25D74AE5" w:rsidR="00024889" w:rsidRDefault="00024889" w:rsidP="009E34E5">
      <w:pPr>
        <w:autoSpaceDE w:val="0"/>
        <w:autoSpaceDN w:val="0"/>
        <w:adjustRightInd w:val="0"/>
        <w:spacing w:after="0" w:line="480" w:lineRule="auto"/>
        <w:jc w:val="center"/>
        <w:rPr>
          <w:rFonts w:ascii="Times New Roman" w:hAnsi="Times New Roman" w:cs="Times New Roman"/>
          <w:b/>
          <w:sz w:val="24"/>
          <w:szCs w:val="24"/>
          <w:lang w:val="en-US"/>
        </w:rPr>
      </w:pPr>
      <w:r w:rsidRPr="00F16D62">
        <w:rPr>
          <w:rFonts w:ascii="Times New Roman" w:hAnsi="Times New Roman" w:cs="Times New Roman"/>
          <w:b/>
          <w:color w:val="0000FF"/>
          <w:sz w:val="24"/>
          <w:szCs w:val="24"/>
          <w:lang w:val="en-US"/>
        </w:rPr>
        <w:t xml:space="preserve">Figure </w:t>
      </w:r>
      <w:r w:rsidR="00893C71" w:rsidRPr="00F16D62">
        <w:rPr>
          <w:rFonts w:ascii="Times New Roman" w:hAnsi="Times New Roman" w:cs="Times New Roman"/>
          <w:b/>
          <w:color w:val="0000FF"/>
          <w:sz w:val="24"/>
          <w:szCs w:val="24"/>
          <w:lang w:val="en-US"/>
        </w:rPr>
        <w:t>S53</w:t>
      </w:r>
      <w:r w:rsidRPr="00F16D62">
        <w:rPr>
          <w:rFonts w:ascii="Times New Roman" w:hAnsi="Times New Roman" w:cs="Times New Roman"/>
          <w:b/>
          <w:sz w:val="24"/>
          <w:szCs w:val="24"/>
          <w:lang w:val="en-US"/>
        </w:rPr>
        <w:t xml:space="preserve">. </w:t>
      </w:r>
      <w:r w:rsidRPr="00F16D62">
        <w:rPr>
          <w:rFonts w:ascii="Times New Roman" w:hAnsi="Times New Roman" w:cs="Times New Roman"/>
          <w:bCs/>
          <w:sz w:val="24"/>
          <w:szCs w:val="24"/>
          <w:lang w:val="en-US"/>
        </w:rPr>
        <w:t xml:space="preserve">Docking interactions of compound </w:t>
      </w:r>
      <w:r w:rsidRPr="00F16D62">
        <w:rPr>
          <w:rFonts w:ascii="Times New Roman" w:hAnsi="Times New Roman" w:cs="Times New Roman"/>
          <w:b/>
          <w:sz w:val="24"/>
          <w:szCs w:val="24"/>
          <w:lang w:val="en-US"/>
        </w:rPr>
        <w:t>6d</w:t>
      </w:r>
    </w:p>
    <w:p w14:paraId="4F60FFC4" w14:textId="19E4FF3E" w:rsidR="00132BF5" w:rsidRPr="00F16D62" w:rsidRDefault="00023BC6" w:rsidP="009E34E5">
      <w:pPr>
        <w:autoSpaceDE w:val="0"/>
        <w:autoSpaceDN w:val="0"/>
        <w:adjustRightInd w:val="0"/>
        <w:spacing w:after="0" w:line="480" w:lineRule="auto"/>
        <w:jc w:val="center"/>
        <w:rPr>
          <w:rFonts w:ascii="Times New Roman" w:hAnsi="Times New Roman" w:cs="Times New Roman"/>
          <w:b/>
          <w:sz w:val="24"/>
          <w:szCs w:val="24"/>
          <w:lang w:val="en-US"/>
        </w:rPr>
      </w:pPr>
      <w:r>
        <w:rPr>
          <w:rFonts w:ascii="Times New Roman" w:hAnsi="Times New Roman" w:cs="Times New Roman"/>
          <w:b/>
          <w:noProof/>
          <w:sz w:val="24"/>
          <w:szCs w:val="24"/>
          <w:lang w:eastAsia="en-IN" w:bidi="mr-IN"/>
        </w:rPr>
        <w:drawing>
          <wp:inline distT="0" distB="0" distL="0" distR="0" wp14:anchorId="153713D0" wp14:editId="506F57D8">
            <wp:extent cx="5731510" cy="3341592"/>
            <wp:effectExtent l="0" t="0" r="2540" b="0"/>
            <wp:docPr id="294" name="Picture 294" descr="G:\DR KPH\Research Group\Muluk Mahesh\4. Syn Commun 2019\Docking Images\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G:\DR KPH\Research Group\Muluk Mahesh\4. Syn Commun 2019\Docking Images\6e.jpg"/>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1510" cy="3341592"/>
                    </a:xfrm>
                    <a:prstGeom prst="rect">
                      <a:avLst/>
                    </a:prstGeom>
                    <a:noFill/>
                    <a:ln>
                      <a:noFill/>
                    </a:ln>
                  </pic:spPr>
                </pic:pic>
              </a:graphicData>
            </a:graphic>
          </wp:inline>
        </w:drawing>
      </w:r>
    </w:p>
    <w:p w14:paraId="16209B6B" w14:textId="36DFBC8B" w:rsidR="00024889" w:rsidRPr="00F16D62" w:rsidRDefault="00426CCC" w:rsidP="00024889">
      <w:pPr>
        <w:pStyle w:val="TextStyle"/>
        <w:spacing w:line="360" w:lineRule="auto"/>
        <w:ind w:firstLine="0"/>
        <w:jc w:val="center"/>
        <w:rPr>
          <w:b/>
          <w:szCs w:val="24"/>
          <w:lang w:val="en-US"/>
        </w:rPr>
      </w:pPr>
      <w:r w:rsidRPr="00F16D62">
        <w:rPr>
          <w:b/>
          <w:color w:val="0000FF"/>
          <w:szCs w:val="24"/>
          <w:lang w:val="en-US"/>
        </w:rPr>
        <w:t xml:space="preserve">Figure </w:t>
      </w:r>
      <w:r w:rsidR="00DD5F8A" w:rsidRPr="00F16D62">
        <w:rPr>
          <w:b/>
          <w:color w:val="0000FF"/>
          <w:szCs w:val="24"/>
          <w:lang w:val="en-US"/>
        </w:rPr>
        <w:t>S54</w:t>
      </w:r>
      <w:r w:rsidRPr="00F16D62">
        <w:rPr>
          <w:b/>
          <w:szCs w:val="24"/>
          <w:lang w:val="en-US"/>
        </w:rPr>
        <w:t xml:space="preserve">. </w:t>
      </w:r>
      <w:r w:rsidRPr="00F16D62">
        <w:rPr>
          <w:bCs/>
          <w:szCs w:val="24"/>
          <w:lang w:val="en-US"/>
        </w:rPr>
        <w:t xml:space="preserve">Docking interactions of compound </w:t>
      </w:r>
      <w:r w:rsidRPr="00F16D62">
        <w:rPr>
          <w:b/>
          <w:szCs w:val="24"/>
          <w:lang w:val="en-US"/>
        </w:rPr>
        <w:t>6e</w:t>
      </w:r>
    </w:p>
    <w:p w14:paraId="2FC5F943" w14:textId="4DAE03DC" w:rsidR="00426CCC" w:rsidRDefault="00023BC6" w:rsidP="00024889">
      <w:pPr>
        <w:pStyle w:val="TextStyle"/>
        <w:spacing w:line="360" w:lineRule="auto"/>
        <w:ind w:firstLine="0"/>
        <w:jc w:val="center"/>
        <w:rPr>
          <w:b/>
          <w:sz w:val="22"/>
          <w:szCs w:val="22"/>
          <w:lang w:val="en-US"/>
        </w:rPr>
      </w:pPr>
      <w:r>
        <w:rPr>
          <w:b/>
          <w:noProof/>
          <w:sz w:val="22"/>
          <w:szCs w:val="22"/>
          <w:lang w:val="en-IN" w:eastAsia="en-IN" w:bidi="mr-IN"/>
        </w:rPr>
        <w:lastRenderedPageBreak/>
        <w:drawing>
          <wp:inline distT="0" distB="0" distL="0" distR="0" wp14:anchorId="2B6944CF" wp14:editId="571CED3C">
            <wp:extent cx="5731510" cy="3640860"/>
            <wp:effectExtent l="0" t="0" r="2540" b="0"/>
            <wp:docPr id="295" name="Picture 295" descr="G:\DR KPH\Research Group\Muluk Mahesh\4. Syn Commun 2019\Docking Images\6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G:\DR KPH\Research Group\Muluk Mahesh\4. Syn Commun 2019\Docking Images\6f.jp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3640860"/>
                    </a:xfrm>
                    <a:prstGeom prst="rect">
                      <a:avLst/>
                    </a:prstGeom>
                    <a:noFill/>
                    <a:ln>
                      <a:noFill/>
                    </a:ln>
                  </pic:spPr>
                </pic:pic>
              </a:graphicData>
            </a:graphic>
          </wp:inline>
        </w:drawing>
      </w:r>
    </w:p>
    <w:p w14:paraId="48B62013" w14:textId="4FEDB8AE" w:rsidR="00426CCC" w:rsidRPr="00F16D62" w:rsidRDefault="00426CCC" w:rsidP="00024889">
      <w:pPr>
        <w:pStyle w:val="TextStyle"/>
        <w:spacing w:line="360" w:lineRule="auto"/>
        <w:ind w:firstLine="0"/>
        <w:jc w:val="center"/>
        <w:rPr>
          <w:b/>
          <w:szCs w:val="24"/>
          <w:lang w:val="en-US"/>
        </w:rPr>
      </w:pPr>
      <w:r w:rsidRPr="00F16D62">
        <w:rPr>
          <w:b/>
          <w:color w:val="0000FF"/>
          <w:szCs w:val="24"/>
          <w:lang w:val="en-US"/>
        </w:rPr>
        <w:t xml:space="preserve">Figure </w:t>
      </w:r>
      <w:r w:rsidR="00DD5F8A" w:rsidRPr="00F16D62">
        <w:rPr>
          <w:b/>
          <w:color w:val="0000FF"/>
          <w:szCs w:val="24"/>
          <w:lang w:val="en-US"/>
        </w:rPr>
        <w:t>S55</w:t>
      </w:r>
      <w:r w:rsidRPr="00F16D62">
        <w:rPr>
          <w:b/>
          <w:szCs w:val="24"/>
          <w:lang w:val="en-US"/>
        </w:rPr>
        <w:t xml:space="preserve">. </w:t>
      </w:r>
      <w:r w:rsidRPr="00F16D62">
        <w:rPr>
          <w:bCs/>
          <w:szCs w:val="24"/>
          <w:lang w:val="en-US"/>
        </w:rPr>
        <w:t xml:space="preserve">Docking interactions of compound </w:t>
      </w:r>
      <w:r w:rsidRPr="00F16D62">
        <w:rPr>
          <w:b/>
          <w:szCs w:val="24"/>
          <w:lang w:val="en-US"/>
        </w:rPr>
        <w:t>6f</w:t>
      </w:r>
    </w:p>
    <w:p w14:paraId="6EBA97C3" w14:textId="2B3E8F49" w:rsidR="00D91418" w:rsidRDefault="00023BC6" w:rsidP="00024889">
      <w:pPr>
        <w:pStyle w:val="TextStyle"/>
        <w:spacing w:line="360" w:lineRule="auto"/>
        <w:ind w:firstLine="0"/>
        <w:jc w:val="center"/>
        <w:rPr>
          <w:b/>
          <w:sz w:val="22"/>
          <w:szCs w:val="22"/>
          <w:lang w:val="en-US"/>
        </w:rPr>
      </w:pPr>
      <w:r>
        <w:rPr>
          <w:b/>
          <w:noProof/>
          <w:sz w:val="22"/>
          <w:szCs w:val="22"/>
          <w:lang w:val="en-IN" w:eastAsia="en-IN" w:bidi="mr-IN"/>
        </w:rPr>
        <w:drawing>
          <wp:inline distT="0" distB="0" distL="0" distR="0" wp14:anchorId="334FCEE5" wp14:editId="2C249C13">
            <wp:extent cx="5731510" cy="4006209"/>
            <wp:effectExtent l="0" t="0" r="2540" b="0"/>
            <wp:docPr id="296" name="Picture 296" descr="G:\DR KPH\Research Group\Muluk Mahesh\4. Syn Commun 2019\Docking Images\6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G:\DR KPH\Research Group\Muluk Mahesh\4. Syn Commun 2019\Docking Images\6g.jp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4006209"/>
                    </a:xfrm>
                    <a:prstGeom prst="rect">
                      <a:avLst/>
                    </a:prstGeom>
                    <a:noFill/>
                    <a:ln>
                      <a:noFill/>
                    </a:ln>
                  </pic:spPr>
                </pic:pic>
              </a:graphicData>
            </a:graphic>
          </wp:inline>
        </w:drawing>
      </w:r>
    </w:p>
    <w:p w14:paraId="4719E428" w14:textId="124A0A2B" w:rsidR="00426CCC" w:rsidRPr="00F16D62" w:rsidRDefault="00426CCC" w:rsidP="00024889">
      <w:pPr>
        <w:pStyle w:val="TextStyle"/>
        <w:spacing w:line="360" w:lineRule="auto"/>
        <w:ind w:firstLine="0"/>
        <w:jc w:val="center"/>
        <w:rPr>
          <w:b/>
          <w:szCs w:val="24"/>
          <w:lang w:val="en-US"/>
        </w:rPr>
      </w:pPr>
      <w:r w:rsidRPr="00F16D62">
        <w:rPr>
          <w:b/>
          <w:color w:val="0000FF"/>
          <w:szCs w:val="24"/>
          <w:lang w:val="en-US"/>
        </w:rPr>
        <w:t xml:space="preserve">Figure </w:t>
      </w:r>
      <w:r w:rsidR="00DD5F8A" w:rsidRPr="00F16D62">
        <w:rPr>
          <w:b/>
          <w:color w:val="0000FF"/>
          <w:szCs w:val="24"/>
          <w:lang w:val="en-US"/>
        </w:rPr>
        <w:t>S56</w:t>
      </w:r>
      <w:r w:rsidRPr="00F16D62">
        <w:rPr>
          <w:b/>
          <w:szCs w:val="24"/>
          <w:lang w:val="en-US"/>
        </w:rPr>
        <w:t xml:space="preserve">. </w:t>
      </w:r>
      <w:r w:rsidRPr="00F16D62">
        <w:rPr>
          <w:bCs/>
          <w:szCs w:val="24"/>
          <w:lang w:val="en-US"/>
        </w:rPr>
        <w:t xml:space="preserve">Docking interactions of compound </w:t>
      </w:r>
      <w:r w:rsidRPr="00F16D62">
        <w:rPr>
          <w:b/>
          <w:szCs w:val="24"/>
          <w:lang w:val="en-US"/>
        </w:rPr>
        <w:t>6g</w:t>
      </w:r>
    </w:p>
    <w:p w14:paraId="40E61D6E" w14:textId="425E4F0C" w:rsidR="00D91418" w:rsidRDefault="00023BC6" w:rsidP="00024889">
      <w:pPr>
        <w:pStyle w:val="TextStyle"/>
        <w:spacing w:line="360" w:lineRule="auto"/>
        <w:ind w:firstLine="0"/>
        <w:jc w:val="center"/>
        <w:rPr>
          <w:b/>
          <w:sz w:val="22"/>
          <w:szCs w:val="22"/>
          <w:lang w:val="en-US"/>
        </w:rPr>
      </w:pPr>
      <w:r>
        <w:rPr>
          <w:b/>
          <w:noProof/>
          <w:sz w:val="22"/>
          <w:szCs w:val="22"/>
          <w:lang w:val="en-IN" w:eastAsia="en-IN" w:bidi="mr-IN"/>
        </w:rPr>
        <w:lastRenderedPageBreak/>
        <w:drawing>
          <wp:inline distT="0" distB="0" distL="0" distR="0" wp14:anchorId="7B79DB2B" wp14:editId="179CF7B3">
            <wp:extent cx="5731510" cy="2994789"/>
            <wp:effectExtent l="0" t="0" r="2540" b="0"/>
            <wp:docPr id="297" name="Picture 297" descr="G:\DR KPH\Research Group\Muluk Mahesh\4. Syn Commun 2019\Docking Images\6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G:\DR KPH\Research Group\Muluk Mahesh\4. Syn Commun 2019\Docking Images\6h.jp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2994789"/>
                    </a:xfrm>
                    <a:prstGeom prst="rect">
                      <a:avLst/>
                    </a:prstGeom>
                    <a:noFill/>
                    <a:ln>
                      <a:noFill/>
                    </a:ln>
                  </pic:spPr>
                </pic:pic>
              </a:graphicData>
            </a:graphic>
          </wp:inline>
        </w:drawing>
      </w:r>
    </w:p>
    <w:p w14:paraId="01080554" w14:textId="15D729D6" w:rsidR="00426CCC" w:rsidRDefault="00426CCC" w:rsidP="00024889">
      <w:pPr>
        <w:pStyle w:val="TextStyle"/>
        <w:spacing w:line="360" w:lineRule="auto"/>
        <w:ind w:firstLine="0"/>
        <w:jc w:val="center"/>
        <w:rPr>
          <w:b/>
          <w:sz w:val="22"/>
          <w:szCs w:val="22"/>
          <w:lang w:val="en-US"/>
        </w:rPr>
      </w:pPr>
    </w:p>
    <w:p w14:paraId="28D98399" w14:textId="3B69667F" w:rsidR="00426CCC" w:rsidRPr="00F16D62" w:rsidRDefault="00426CCC" w:rsidP="00024889">
      <w:pPr>
        <w:pStyle w:val="TextStyle"/>
        <w:spacing w:line="360" w:lineRule="auto"/>
        <w:ind w:firstLine="0"/>
        <w:jc w:val="center"/>
        <w:rPr>
          <w:b/>
          <w:szCs w:val="24"/>
          <w:lang w:val="en-US"/>
        </w:rPr>
      </w:pPr>
      <w:r w:rsidRPr="00F16D62">
        <w:rPr>
          <w:b/>
          <w:color w:val="0000FF"/>
          <w:szCs w:val="24"/>
          <w:lang w:val="en-US"/>
        </w:rPr>
        <w:t xml:space="preserve">Figure </w:t>
      </w:r>
      <w:r w:rsidR="00DD5F8A" w:rsidRPr="00F16D62">
        <w:rPr>
          <w:b/>
          <w:color w:val="0000FF"/>
          <w:szCs w:val="24"/>
          <w:lang w:val="en-US"/>
        </w:rPr>
        <w:t>S57</w:t>
      </w:r>
      <w:r w:rsidRPr="00F16D62">
        <w:rPr>
          <w:b/>
          <w:szCs w:val="24"/>
          <w:lang w:val="en-US"/>
        </w:rPr>
        <w:t xml:space="preserve">. </w:t>
      </w:r>
      <w:r w:rsidRPr="00F16D62">
        <w:rPr>
          <w:bCs/>
          <w:szCs w:val="24"/>
          <w:lang w:val="en-US"/>
        </w:rPr>
        <w:t xml:space="preserve">Docking interactions of compound </w:t>
      </w:r>
      <w:r w:rsidRPr="00F16D62">
        <w:rPr>
          <w:b/>
          <w:szCs w:val="24"/>
          <w:lang w:val="en-US"/>
        </w:rPr>
        <w:t>6h</w:t>
      </w:r>
    </w:p>
    <w:p w14:paraId="10F2057D" w14:textId="282683A4" w:rsidR="00D91418" w:rsidRDefault="00023BC6" w:rsidP="00024889">
      <w:pPr>
        <w:pStyle w:val="TextStyle"/>
        <w:spacing w:line="360" w:lineRule="auto"/>
        <w:ind w:firstLine="0"/>
        <w:jc w:val="center"/>
        <w:rPr>
          <w:b/>
          <w:sz w:val="22"/>
          <w:szCs w:val="22"/>
          <w:lang w:val="en-US"/>
        </w:rPr>
      </w:pPr>
      <w:r>
        <w:rPr>
          <w:b/>
          <w:noProof/>
          <w:sz w:val="22"/>
          <w:szCs w:val="22"/>
          <w:lang w:val="en-IN" w:eastAsia="en-IN" w:bidi="mr-IN"/>
        </w:rPr>
        <w:drawing>
          <wp:inline distT="0" distB="0" distL="0" distR="0" wp14:anchorId="1BDE2C6A" wp14:editId="31DAA726">
            <wp:extent cx="5731510" cy="3585465"/>
            <wp:effectExtent l="0" t="0" r="2540" b="0"/>
            <wp:docPr id="298" name="Picture 298" descr="G:\DR KPH\Research Group\Muluk Mahesh\4. Syn Commun 2019\Docking Images\6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G:\DR KPH\Research Group\Muluk Mahesh\4. Syn Commun 2019\Docking Images\6i.jp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3585465"/>
                    </a:xfrm>
                    <a:prstGeom prst="rect">
                      <a:avLst/>
                    </a:prstGeom>
                    <a:noFill/>
                    <a:ln>
                      <a:noFill/>
                    </a:ln>
                  </pic:spPr>
                </pic:pic>
              </a:graphicData>
            </a:graphic>
          </wp:inline>
        </w:drawing>
      </w:r>
    </w:p>
    <w:p w14:paraId="2867E23B" w14:textId="3D1B2D86" w:rsidR="00426CCC" w:rsidRPr="00F16D62" w:rsidRDefault="00426CCC" w:rsidP="00024889">
      <w:pPr>
        <w:pStyle w:val="TextStyle"/>
        <w:spacing w:line="360" w:lineRule="auto"/>
        <w:ind w:firstLine="0"/>
        <w:jc w:val="center"/>
        <w:rPr>
          <w:b/>
          <w:szCs w:val="24"/>
          <w:lang w:val="en-US"/>
        </w:rPr>
      </w:pPr>
      <w:r w:rsidRPr="00F16D62">
        <w:rPr>
          <w:b/>
          <w:color w:val="0000FF"/>
          <w:szCs w:val="24"/>
          <w:lang w:val="en-US"/>
        </w:rPr>
        <w:t xml:space="preserve">Figure </w:t>
      </w:r>
      <w:r w:rsidR="00DD5F8A" w:rsidRPr="00F16D62">
        <w:rPr>
          <w:b/>
          <w:color w:val="0000FF"/>
          <w:szCs w:val="24"/>
          <w:lang w:val="en-US"/>
        </w:rPr>
        <w:t>S58</w:t>
      </w:r>
      <w:r w:rsidRPr="00F16D62">
        <w:rPr>
          <w:b/>
          <w:szCs w:val="24"/>
          <w:lang w:val="en-US"/>
        </w:rPr>
        <w:t xml:space="preserve">. </w:t>
      </w:r>
      <w:r w:rsidRPr="00F16D62">
        <w:rPr>
          <w:bCs/>
          <w:szCs w:val="24"/>
          <w:lang w:val="en-US"/>
        </w:rPr>
        <w:t xml:space="preserve">Docking interactions of compound </w:t>
      </w:r>
      <w:r w:rsidRPr="00F16D62">
        <w:rPr>
          <w:b/>
          <w:szCs w:val="24"/>
          <w:lang w:val="en-US"/>
        </w:rPr>
        <w:t>6i</w:t>
      </w:r>
    </w:p>
    <w:p w14:paraId="2805D251" w14:textId="4403DC4A" w:rsidR="00D91418" w:rsidRDefault="00023BC6" w:rsidP="00024889">
      <w:pPr>
        <w:pStyle w:val="TextStyle"/>
        <w:spacing w:line="360" w:lineRule="auto"/>
        <w:ind w:firstLine="0"/>
        <w:jc w:val="center"/>
        <w:rPr>
          <w:b/>
          <w:sz w:val="22"/>
          <w:szCs w:val="22"/>
          <w:lang w:val="en-US"/>
        </w:rPr>
      </w:pPr>
      <w:r>
        <w:rPr>
          <w:b/>
          <w:noProof/>
          <w:sz w:val="22"/>
          <w:szCs w:val="22"/>
          <w:lang w:val="en-IN" w:eastAsia="en-IN" w:bidi="mr-IN"/>
        </w:rPr>
        <w:lastRenderedPageBreak/>
        <w:drawing>
          <wp:inline distT="0" distB="0" distL="0" distR="0" wp14:anchorId="7813B18F" wp14:editId="4977FC81">
            <wp:extent cx="5731510" cy="3711502"/>
            <wp:effectExtent l="0" t="0" r="2540" b="3810"/>
            <wp:docPr id="299" name="Picture 299" descr="G:\DR KPH\Research Group\Muluk Mahesh\4. Syn Commun 2019\Docking Images\6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G:\DR KPH\Research Group\Muluk Mahesh\4. Syn Commun 2019\Docking Images\6j.jp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31510" cy="3711502"/>
                    </a:xfrm>
                    <a:prstGeom prst="rect">
                      <a:avLst/>
                    </a:prstGeom>
                    <a:noFill/>
                    <a:ln>
                      <a:noFill/>
                    </a:ln>
                  </pic:spPr>
                </pic:pic>
              </a:graphicData>
            </a:graphic>
          </wp:inline>
        </w:drawing>
      </w:r>
    </w:p>
    <w:p w14:paraId="171A3A44" w14:textId="3543DE18" w:rsidR="00426CCC" w:rsidRDefault="00426CCC" w:rsidP="00024889">
      <w:pPr>
        <w:pStyle w:val="TextStyle"/>
        <w:spacing w:line="360" w:lineRule="auto"/>
        <w:ind w:firstLine="0"/>
        <w:jc w:val="center"/>
        <w:rPr>
          <w:b/>
          <w:sz w:val="22"/>
          <w:szCs w:val="22"/>
          <w:lang w:val="en-US"/>
        </w:rPr>
      </w:pPr>
    </w:p>
    <w:p w14:paraId="20EABA43" w14:textId="12B05579" w:rsidR="00426CCC" w:rsidRPr="00F16D62" w:rsidRDefault="00426CCC" w:rsidP="00024889">
      <w:pPr>
        <w:pStyle w:val="TextStyle"/>
        <w:spacing w:line="360" w:lineRule="auto"/>
        <w:ind w:firstLine="0"/>
        <w:jc w:val="center"/>
        <w:rPr>
          <w:b/>
          <w:szCs w:val="24"/>
          <w:lang w:val="en-US"/>
        </w:rPr>
      </w:pPr>
      <w:r w:rsidRPr="00F16D62">
        <w:rPr>
          <w:b/>
          <w:color w:val="0000FF"/>
          <w:szCs w:val="24"/>
          <w:lang w:val="en-US"/>
        </w:rPr>
        <w:t xml:space="preserve">Figure </w:t>
      </w:r>
      <w:r w:rsidR="00DD5F8A" w:rsidRPr="00F16D62">
        <w:rPr>
          <w:b/>
          <w:color w:val="0000FF"/>
          <w:szCs w:val="24"/>
          <w:lang w:val="en-US"/>
        </w:rPr>
        <w:t>S59</w:t>
      </w:r>
      <w:r w:rsidRPr="00F16D62">
        <w:rPr>
          <w:b/>
          <w:szCs w:val="24"/>
          <w:lang w:val="en-US"/>
        </w:rPr>
        <w:t xml:space="preserve">. </w:t>
      </w:r>
      <w:r w:rsidRPr="00F16D62">
        <w:rPr>
          <w:bCs/>
          <w:szCs w:val="24"/>
          <w:lang w:val="en-US"/>
        </w:rPr>
        <w:t xml:space="preserve">Docking interactions of compound </w:t>
      </w:r>
      <w:r w:rsidRPr="00F16D62">
        <w:rPr>
          <w:b/>
          <w:szCs w:val="24"/>
          <w:lang w:val="en-US"/>
        </w:rPr>
        <w:t>6j</w:t>
      </w:r>
    </w:p>
    <w:p w14:paraId="035D34AC" w14:textId="21EF39A7" w:rsidR="00D91418" w:rsidRDefault="00023BC6" w:rsidP="00024889">
      <w:pPr>
        <w:pStyle w:val="TextStyle"/>
        <w:spacing w:line="360" w:lineRule="auto"/>
        <w:ind w:firstLine="0"/>
        <w:jc w:val="center"/>
        <w:rPr>
          <w:b/>
          <w:sz w:val="22"/>
          <w:szCs w:val="22"/>
          <w:lang w:val="en-US"/>
        </w:rPr>
      </w:pPr>
      <w:bookmarkStart w:id="0" w:name="_GoBack"/>
      <w:r>
        <w:rPr>
          <w:b/>
          <w:noProof/>
          <w:sz w:val="22"/>
          <w:szCs w:val="22"/>
          <w:lang w:val="en-IN" w:eastAsia="en-IN" w:bidi="mr-IN"/>
        </w:rPr>
        <w:drawing>
          <wp:inline distT="0" distB="0" distL="0" distR="0" wp14:anchorId="20E1B832" wp14:editId="7ACE803B">
            <wp:extent cx="5732802" cy="3629025"/>
            <wp:effectExtent l="0" t="0" r="1270" b="0"/>
            <wp:docPr id="300" name="Picture 300" descr="G:\DR KPH\Research Group\Muluk Mahesh\4. Syn Commun 2019\Docking Images\6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G:\DR KPH\Research Group\Muluk Mahesh\4. Syn Commun 2019\Docking Images\6k.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731510" cy="3628207"/>
                    </a:xfrm>
                    <a:prstGeom prst="rect">
                      <a:avLst/>
                    </a:prstGeom>
                    <a:noFill/>
                    <a:ln>
                      <a:noFill/>
                    </a:ln>
                  </pic:spPr>
                </pic:pic>
              </a:graphicData>
            </a:graphic>
          </wp:inline>
        </w:drawing>
      </w:r>
      <w:bookmarkEnd w:id="0"/>
    </w:p>
    <w:p w14:paraId="39C711F0" w14:textId="07AC1A0F" w:rsidR="00426CCC" w:rsidRDefault="00426CCC" w:rsidP="00024889">
      <w:pPr>
        <w:pStyle w:val="TextStyle"/>
        <w:spacing w:line="360" w:lineRule="auto"/>
        <w:ind w:firstLine="0"/>
        <w:jc w:val="center"/>
        <w:rPr>
          <w:b/>
          <w:sz w:val="22"/>
          <w:szCs w:val="22"/>
          <w:lang w:val="en-US"/>
        </w:rPr>
      </w:pPr>
    </w:p>
    <w:p w14:paraId="7057E8FC" w14:textId="5B65CC26" w:rsidR="00A44E82" w:rsidRPr="00F16D62" w:rsidRDefault="00426CCC" w:rsidP="004D1895">
      <w:pPr>
        <w:pStyle w:val="TextStyle"/>
        <w:spacing w:line="360" w:lineRule="auto"/>
        <w:ind w:firstLine="0"/>
        <w:jc w:val="center"/>
        <w:rPr>
          <w:rStyle w:val="nlmxref-aff"/>
          <w:b/>
          <w:szCs w:val="24"/>
        </w:rPr>
      </w:pPr>
      <w:r w:rsidRPr="00F16D62">
        <w:rPr>
          <w:b/>
          <w:color w:val="0000FF"/>
          <w:szCs w:val="24"/>
          <w:lang w:val="en-US"/>
        </w:rPr>
        <w:t xml:space="preserve">Figure </w:t>
      </w:r>
      <w:r w:rsidR="00DD5F8A" w:rsidRPr="00F16D62">
        <w:rPr>
          <w:b/>
          <w:color w:val="0000FF"/>
          <w:szCs w:val="24"/>
          <w:lang w:val="en-US"/>
        </w:rPr>
        <w:t>S60</w:t>
      </w:r>
      <w:r w:rsidRPr="00F16D62">
        <w:rPr>
          <w:b/>
          <w:szCs w:val="24"/>
          <w:lang w:val="en-US"/>
        </w:rPr>
        <w:t xml:space="preserve">. </w:t>
      </w:r>
      <w:r w:rsidRPr="00F16D62">
        <w:rPr>
          <w:bCs/>
          <w:szCs w:val="24"/>
          <w:lang w:val="en-US"/>
        </w:rPr>
        <w:t xml:space="preserve">Docking interactions of compound </w:t>
      </w:r>
      <w:r w:rsidRPr="00F16D62">
        <w:rPr>
          <w:b/>
          <w:szCs w:val="24"/>
          <w:lang w:val="en-US"/>
        </w:rPr>
        <w:t>6k</w:t>
      </w:r>
    </w:p>
    <w:sectPr w:rsidR="00A44E82" w:rsidRPr="00F16D62" w:rsidSect="00257CFA">
      <w:footerReference w:type="default" r:id="rId1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26BBBC" w14:textId="77777777" w:rsidR="00F16D62" w:rsidRDefault="00F16D62" w:rsidP="004646BD">
      <w:pPr>
        <w:spacing w:after="0" w:line="240" w:lineRule="auto"/>
      </w:pPr>
      <w:r>
        <w:separator/>
      </w:r>
    </w:p>
  </w:endnote>
  <w:endnote w:type="continuationSeparator" w:id="0">
    <w:p w14:paraId="3DECE814" w14:textId="77777777" w:rsidR="00F16D62" w:rsidRDefault="00F16D62" w:rsidP="0046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Bold">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9025017"/>
      <w:docPartObj>
        <w:docPartGallery w:val="Page Numbers (Bottom of Page)"/>
        <w:docPartUnique/>
      </w:docPartObj>
    </w:sdtPr>
    <w:sdtEndPr>
      <w:rPr>
        <w:noProof/>
      </w:rPr>
    </w:sdtEndPr>
    <w:sdtContent>
      <w:p w14:paraId="6725080F" w14:textId="77777777" w:rsidR="00F16D62" w:rsidRDefault="00F16D62">
        <w:pPr>
          <w:pStyle w:val="Footer"/>
          <w:jc w:val="center"/>
        </w:pPr>
        <w:r>
          <w:fldChar w:fldCharType="begin"/>
        </w:r>
        <w:r>
          <w:instrText xml:space="preserve"> PAGE   \* MERGEFORMAT </w:instrText>
        </w:r>
        <w:r>
          <w:fldChar w:fldCharType="separate"/>
        </w:r>
        <w:r w:rsidR="00023BC6">
          <w:rPr>
            <w:noProof/>
          </w:rPr>
          <w:t>38</w:t>
        </w:r>
        <w:r>
          <w:rPr>
            <w:noProof/>
          </w:rPr>
          <w:fldChar w:fldCharType="end"/>
        </w:r>
      </w:p>
    </w:sdtContent>
  </w:sdt>
  <w:p w14:paraId="12B30B8E" w14:textId="77777777" w:rsidR="00F16D62" w:rsidRDefault="00F16D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617D4F" w14:textId="77777777" w:rsidR="00F16D62" w:rsidRDefault="00F16D62" w:rsidP="004646BD">
      <w:pPr>
        <w:spacing w:after="0" w:line="240" w:lineRule="auto"/>
      </w:pPr>
      <w:r>
        <w:separator/>
      </w:r>
    </w:p>
  </w:footnote>
  <w:footnote w:type="continuationSeparator" w:id="0">
    <w:p w14:paraId="0A1A705F" w14:textId="77777777" w:rsidR="00F16D62" w:rsidRDefault="00F16D62" w:rsidP="004646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D1236"/>
    <w:multiLevelType w:val="hybridMultilevel"/>
    <w:tmpl w:val="904C18F0"/>
    <w:lvl w:ilvl="0" w:tplc="4009000F">
      <w:start w:val="1"/>
      <w:numFmt w:val="decimal"/>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B1F5FE2"/>
    <w:multiLevelType w:val="hybridMultilevel"/>
    <w:tmpl w:val="F7202216"/>
    <w:lvl w:ilvl="0" w:tplc="E6D05410">
      <w:start w:val="1"/>
      <w:numFmt w:val="decimal"/>
      <w:lvlText w:val="%1."/>
      <w:lvlJc w:val="left"/>
      <w:pPr>
        <w:ind w:left="72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221DEB"/>
    <w:multiLevelType w:val="hybridMultilevel"/>
    <w:tmpl w:val="B5EA51C6"/>
    <w:lvl w:ilvl="0" w:tplc="52CA70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8C55982"/>
    <w:multiLevelType w:val="hybridMultilevel"/>
    <w:tmpl w:val="1CB6FAE2"/>
    <w:lvl w:ilvl="0" w:tplc="52CA70A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B57694"/>
    <w:multiLevelType w:val="hybridMultilevel"/>
    <w:tmpl w:val="1CB6FAE2"/>
    <w:lvl w:ilvl="0" w:tplc="52CA70A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DC709B7"/>
    <w:multiLevelType w:val="hybridMultilevel"/>
    <w:tmpl w:val="7C50A9EA"/>
    <w:lvl w:ilvl="0" w:tplc="E4F8B74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wMDA2tjQzMjM2NzRQ0lEKTi0uzszPAykwrAUA2Tj1KiwAAAA="/>
  </w:docVars>
  <w:rsids>
    <w:rsidRoot w:val="00340072"/>
    <w:rsid w:val="000009E3"/>
    <w:rsid w:val="00006827"/>
    <w:rsid w:val="00006F2A"/>
    <w:rsid w:val="00007589"/>
    <w:rsid w:val="00016D25"/>
    <w:rsid w:val="00023BC6"/>
    <w:rsid w:val="00024889"/>
    <w:rsid w:val="00025B97"/>
    <w:rsid w:val="00026D99"/>
    <w:rsid w:val="00030781"/>
    <w:rsid w:val="00030E6E"/>
    <w:rsid w:val="000312C2"/>
    <w:rsid w:val="000364A4"/>
    <w:rsid w:val="00042EBA"/>
    <w:rsid w:val="0004670F"/>
    <w:rsid w:val="00050E88"/>
    <w:rsid w:val="00052C95"/>
    <w:rsid w:val="00053E9C"/>
    <w:rsid w:val="00054952"/>
    <w:rsid w:val="0005644D"/>
    <w:rsid w:val="00056A79"/>
    <w:rsid w:val="00072D08"/>
    <w:rsid w:val="0007432E"/>
    <w:rsid w:val="00074A8B"/>
    <w:rsid w:val="000770F9"/>
    <w:rsid w:val="000802DB"/>
    <w:rsid w:val="0008377D"/>
    <w:rsid w:val="00083976"/>
    <w:rsid w:val="0008656E"/>
    <w:rsid w:val="00086777"/>
    <w:rsid w:val="00093910"/>
    <w:rsid w:val="0009505F"/>
    <w:rsid w:val="0009561C"/>
    <w:rsid w:val="00095D9B"/>
    <w:rsid w:val="000A14A8"/>
    <w:rsid w:val="000A660F"/>
    <w:rsid w:val="000C00A9"/>
    <w:rsid w:val="000C07F0"/>
    <w:rsid w:val="000C4AB9"/>
    <w:rsid w:val="000C7537"/>
    <w:rsid w:val="000D4551"/>
    <w:rsid w:val="000D560E"/>
    <w:rsid w:val="000E0AD5"/>
    <w:rsid w:val="000E0CC5"/>
    <w:rsid w:val="000E5549"/>
    <w:rsid w:val="000F445B"/>
    <w:rsid w:val="000F4590"/>
    <w:rsid w:val="000F4ABD"/>
    <w:rsid w:val="000F53B8"/>
    <w:rsid w:val="000F732D"/>
    <w:rsid w:val="00105E98"/>
    <w:rsid w:val="001079FC"/>
    <w:rsid w:val="00112E06"/>
    <w:rsid w:val="00115F1C"/>
    <w:rsid w:val="00117B7E"/>
    <w:rsid w:val="00120786"/>
    <w:rsid w:val="00132BF5"/>
    <w:rsid w:val="0013660B"/>
    <w:rsid w:val="001471C6"/>
    <w:rsid w:val="00147AD8"/>
    <w:rsid w:val="0015184A"/>
    <w:rsid w:val="001557A3"/>
    <w:rsid w:val="001643AD"/>
    <w:rsid w:val="0016693B"/>
    <w:rsid w:val="00170E5A"/>
    <w:rsid w:val="001854BD"/>
    <w:rsid w:val="001861CD"/>
    <w:rsid w:val="00190313"/>
    <w:rsid w:val="00191FAD"/>
    <w:rsid w:val="00192197"/>
    <w:rsid w:val="00194965"/>
    <w:rsid w:val="001A36F2"/>
    <w:rsid w:val="001A3F7F"/>
    <w:rsid w:val="001A4566"/>
    <w:rsid w:val="001A4F06"/>
    <w:rsid w:val="001A4FC3"/>
    <w:rsid w:val="001A5AA2"/>
    <w:rsid w:val="001A7F9D"/>
    <w:rsid w:val="001B58AA"/>
    <w:rsid w:val="001B73F1"/>
    <w:rsid w:val="001C5FEE"/>
    <w:rsid w:val="001D0521"/>
    <w:rsid w:val="001D4BB1"/>
    <w:rsid w:val="001E55C1"/>
    <w:rsid w:val="001E7179"/>
    <w:rsid w:val="001E75C9"/>
    <w:rsid w:val="001E7854"/>
    <w:rsid w:val="001E7870"/>
    <w:rsid w:val="001F4107"/>
    <w:rsid w:val="001F47BA"/>
    <w:rsid w:val="001F6E21"/>
    <w:rsid w:val="0020168D"/>
    <w:rsid w:val="00205215"/>
    <w:rsid w:val="00205832"/>
    <w:rsid w:val="00205B6E"/>
    <w:rsid w:val="00207B94"/>
    <w:rsid w:val="002148D8"/>
    <w:rsid w:val="00224488"/>
    <w:rsid w:val="00225E50"/>
    <w:rsid w:val="002261E7"/>
    <w:rsid w:val="00243778"/>
    <w:rsid w:val="00257CFA"/>
    <w:rsid w:val="00263CC6"/>
    <w:rsid w:val="00264442"/>
    <w:rsid w:val="00274619"/>
    <w:rsid w:val="00276A36"/>
    <w:rsid w:val="00282822"/>
    <w:rsid w:val="00290C2B"/>
    <w:rsid w:val="00292F59"/>
    <w:rsid w:val="00294E21"/>
    <w:rsid w:val="002958E0"/>
    <w:rsid w:val="00295DED"/>
    <w:rsid w:val="002966CF"/>
    <w:rsid w:val="002A4013"/>
    <w:rsid w:val="002A648B"/>
    <w:rsid w:val="002B4204"/>
    <w:rsid w:val="002B495F"/>
    <w:rsid w:val="002B5B64"/>
    <w:rsid w:val="002B7DCC"/>
    <w:rsid w:val="002B7DEB"/>
    <w:rsid w:val="002C045F"/>
    <w:rsid w:val="002C67BF"/>
    <w:rsid w:val="002D044D"/>
    <w:rsid w:val="002D4620"/>
    <w:rsid w:val="002E3AA5"/>
    <w:rsid w:val="002F5B2B"/>
    <w:rsid w:val="00300F3F"/>
    <w:rsid w:val="003107E2"/>
    <w:rsid w:val="00313384"/>
    <w:rsid w:val="00313FFD"/>
    <w:rsid w:val="00316332"/>
    <w:rsid w:val="00316FA8"/>
    <w:rsid w:val="00317015"/>
    <w:rsid w:val="003203D8"/>
    <w:rsid w:val="00334154"/>
    <w:rsid w:val="00335714"/>
    <w:rsid w:val="00340072"/>
    <w:rsid w:val="00341E39"/>
    <w:rsid w:val="003473F2"/>
    <w:rsid w:val="00353186"/>
    <w:rsid w:val="00362ECA"/>
    <w:rsid w:val="003734E4"/>
    <w:rsid w:val="00377DEE"/>
    <w:rsid w:val="00382C34"/>
    <w:rsid w:val="003964A2"/>
    <w:rsid w:val="00396AB6"/>
    <w:rsid w:val="00397438"/>
    <w:rsid w:val="003B34E0"/>
    <w:rsid w:val="003B45CB"/>
    <w:rsid w:val="003C1675"/>
    <w:rsid w:val="003C3739"/>
    <w:rsid w:val="003D0646"/>
    <w:rsid w:val="003D42CE"/>
    <w:rsid w:val="003E7319"/>
    <w:rsid w:val="003E7F70"/>
    <w:rsid w:val="003F12A0"/>
    <w:rsid w:val="003F499F"/>
    <w:rsid w:val="004031FB"/>
    <w:rsid w:val="00412535"/>
    <w:rsid w:val="0041456B"/>
    <w:rsid w:val="00415D73"/>
    <w:rsid w:val="00416B76"/>
    <w:rsid w:val="00422953"/>
    <w:rsid w:val="004259D3"/>
    <w:rsid w:val="00426CCC"/>
    <w:rsid w:val="0043023A"/>
    <w:rsid w:val="00436108"/>
    <w:rsid w:val="00441DCD"/>
    <w:rsid w:val="0044228A"/>
    <w:rsid w:val="004468FA"/>
    <w:rsid w:val="00453315"/>
    <w:rsid w:val="00454E82"/>
    <w:rsid w:val="00463B6F"/>
    <w:rsid w:val="004646BD"/>
    <w:rsid w:val="00464F0E"/>
    <w:rsid w:val="00472C8C"/>
    <w:rsid w:val="004736B0"/>
    <w:rsid w:val="00473DE3"/>
    <w:rsid w:val="0048684D"/>
    <w:rsid w:val="004A039B"/>
    <w:rsid w:val="004A596D"/>
    <w:rsid w:val="004A5A26"/>
    <w:rsid w:val="004B5452"/>
    <w:rsid w:val="004D1895"/>
    <w:rsid w:val="004D44EC"/>
    <w:rsid w:val="004E2AB0"/>
    <w:rsid w:val="004E795F"/>
    <w:rsid w:val="004F1188"/>
    <w:rsid w:val="004F3E98"/>
    <w:rsid w:val="004F5D1D"/>
    <w:rsid w:val="00500641"/>
    <w:rsid w:val="00500A05"/>
    <w:rsid w:val="00500A6E"/>
    <w:rsid w:val="005023CD"/>
    <w:rsid w:val="00505414"/>
    <w:rsid w:val="00510E88"/>
    <w:rsid w:val="00512878"/>
    <w:rsid w:val="00512C9C"/>
    <w:rsid w:val="005167AE"/>
    <w:rsid w:val="005179FE"/>
    <w:rsid w:val="00521221"/>
    <w:rsid w:val="005267E1"/>
    <w:rsid w:val="005326DF"/>
    <w:rsid w:val="005366F2"/>
    <w:rsid w:val="00541CB6"/>
    <w:rsid w:val="00543B7D"/>
    <w:rsid w:val="0054626D"/>
    <w:rsid w:val="00547B02"/>
    <w:rsid w:val="005510A4"/>
    <w:rsid w:val="00551E4A"/>
    <w:rsid w:val="005560C8"/>
    <w:rsid w:val="00556675"/>
    <w:rsid w:val="00562182"/>
    <w:rsid w:val="005650DA"/>
    <w:rsid w:val="0056632E"/>
    <w:rsid w:val="00576E64"/>
    <w:rsid w:val="005A51A5"/>
    <w:rsid w:val="005B11F4"/>
    <w:rsid w:val="005B676C"/>
    <w:rsid w:val="005C6EC2"/>
    <w:rsid w:val="005D14F0"/>
    <w:rsid w:val="005D3B8F"/>
    <w:rsid w:val="005D4A34"/>
    <w:rsid w:val="005E4454"/>
    <w:rsid w:val="005F7AEF"/>
    <w:rsid w:val="00601F61"/>
    <w:rsid w:val="006038F3"/>
    <w:rsid w:val="00604DB7"/>
    <w:rsid w:val="00604F65"/>
    <w:rsid w:val="00612B2F"/>
    <w:rsid w:val="0061762F"/>
    <w:rsid w:val="00621A42"/>
    <w:rsid w:val="00631276"/>
    <w:rsid w:val="00631504"/>
    <w:rsid w:val="00631DFA"/>
    <w:rsid w:val="006369AB"/>
    <w:rsid w:val="00642E20"/>
    <w:rsid w:val="00642FAB"/>
    <w:rsid w:val="00650670"/>
    <w:rsid w:val="00656A2C"/>
    <w:rsid w:val="006629ED"/>
    <w:rsid w:val="00665937"/>
    <w:rsid w:val="00672467"/>
    <w:rsid w:val="00674108"/>
    <w:rsid w:val="00674EE8"/>
    <w:rsid w:val="0068441F"/>
    <w:rsid w:val="00690701"/>
    <w:rsid w:val="00690A3F"/>
    <w:rsid w:val="00696E93"/>
    <w:rsid w:val="006B7A0A"/>
    <w:rsid w:val="006C138C"/>
    <w:rsid w:val="006C3A32"/>
    <w:rsid w:val="006C4C16"/>
    <w:rsid w:val="006C6189"/>
    <w:rsid w:val="006E095A"/>
    <w:rsid w:val="006E656D"/>
    <w:rsid w:val="006E7126"/>
    <w:rsid w:val="006F004D"/>
    <w:rsid w:val="006F1B64"/>
    <w:rsid w:val="006F1EBC"/>
    <w:rsid w:val="006F2341"/>
    <w:rsid w:val="00705A46"/>
    <w:rsid w:val="00714096"/>
    <w:rsid w:val="007207FC"/>
    <w:rsid w:val="00723C45"/>
    <w:rsid w:val="00724BA1"/>
    <w:rsid w:val="00726652"/>
    <w:rsid w:val="00731AE4"/>
    <w:rsid w:val="00732EA0"/>
    <w:rsid w:val="00735B9F"/>
    <w:rsid w:val="00735D19"/>
    <w:rsid w:val="007373A6"/>
    <w:rsid w:val="00743F79"/>
    <w:rsid w:val="00746731"/>
    <w:rsid w:val="00751B69"/>
    <w:rsid w:val="007605C8"/>
    <w:rsid w:val="00761424"/>
    <w:rsid w:val="00774405"/>
    <w:rsid w:val="0077455B"/>
    <w:rsid w:val="007825DC"/>
    <w:rsid w:val="00785ECA"/>
    <w:rsid w:val="00786B6C"/>
    <w:rsid w:val="007871B7"/>
    <w:rsid w:val="00790727"/>
    <w:rsid w:val="00794A4B"/>
    <w:rsid w:val="00796AC6"/>
    <w:rsid w:val="007A5DC7"/>
    <w:rsid w:val="007B2D90"/>
    <w:rsid w:val="007B5A01"/>
    <w:rsid w:val="007C048E"/>
    <w:rsid w:val="007C4734"/>
    <w:rsid w:val="007C4EF7"/>
    <w:rsid w:val="007D1065"/>
    <w:rsid w:val="007E0362"/>
    <w:rsid w:val="007E5464"/>
    <w:rsid w:val="007F4BEC"/>
    <w:rsid w:val="00800941"/>
    <w:rsid w:val="00804056"/>
    <w:rsid w:val="00807A1F"/>
    <w:rsid w:val="008129F5"/>
    <w:rsid w:val="00812F7F"/>
    <w:rsid w:val="00813508"/>
    <w:rsid w:val="0081656E"/>
    <w:rsid w:val="008213EB"/>
    <w:rsid w:val="008216D3"/>
    <w:rsid w:val="00821FD3"/>
    <w:rsid w:val="008252DE"/>
    <w:rsid w:val="00825F7C"/>
    <w:rsid w:val="00830629"/>
    <w:rsid w:val="00834C2D"/>
    <w:rsid w:val="00837C46"/>
    <w:rsid w:val="00843EFB"/>
    <w:rsid w:val="0084781C"/>
    <w:rsid w:val="008506AE"/>
    <w:rsid w:val="00855107"/>
    <w:rsid w:val="00856ABC"/>
    <w:rsid w:val="0086081A"/>
    <w:rsid w:val="00863051"/>
    <w:rsid w:val="00863F9D"/>
    <w:rsid w:val="008655A4"/>
    <w:rsid w:val="00865D81"/>
    <w:rsid w:val="00870E6A"/>
    <w:rsid w:val="008731D3"/>
    <w:rsid w:val="00874561"/>
    <w:rsid w:val="008776E4"/>
    <w:rsid w:val="00880D24"/>
    <w:rsid w:val="00881630"/>
    <w:rsid w:val="008839BB"/>
    <w:rsid w:val="00884E19"/>
    <w:rsid w:val="00887EC6"/>
    <w:rsid w:val="00891BAC"/>
    <w:rsid w:val="0089387C"/>
    <w:rsid w:val="00893C71"/>
    <w:rsid w:val="00894634"/>
    <w:rsid w:val="008B1146"/>
    <w:rsid w:val="008C3926"/>
    <w:rsid w:val="008C6CC2"/>
    <w:rsid w:val="008D219B"/>
    <w:rsid w:val="008D46A0"/>
    <w:rsid w:val="008D5350"/>
    <w:rsid w:val="008D6F30"/>
    <w:rsid w:val="008E3A1F"/>
    <w:rsid w:val="008E6BA0"/>
    <w:rsid w:val="008F46E7"/>
    <w:rsid w:val="008F5434"/>
    <w:rsid w:val="008F5E30"/>
    <w:rsid w:val="00905A42"/>
    <w:rsid w:val="00905FCD"/>
    <w:rsid w:val="00915B4D"/>
    <w:rsid w:val="0092050C"/>
    <w:rsid w:val="00920AD9"/>
    <w:rsid w:val="00923493"/>
    <w:rsid w:val="00927D66"/>
    <w:rsid w:val="00930E54"/>
    <w:rsid w:val="009336B2"/>
    <w:rsid w:val="0093439D"/>
    <w:rsid w:val="00936DDB"/>
    <w:rsid w:val="009414B7"/>
    <w:rsid w:val="00943208"/>
    <w:rsid w:val="00945B7D"/>
    <w:rsid w:val="00946A09"/>
    <w:rsid w:val="009502BD"/>
    <w:rsid w:val="00951910"/>
    <w:rsid w:val="0095520C"/>
    <w:rsid w:val="009557A3"/>
    <w:rsid w:val="0095645A"/>
    <w:rsid w:val="00956DB1"/>
    <w:rsid w:val="00980F96"/>
    <w:rsid w:val="00982157"/>
    <w:rsid w:val="009823E2"/>
    <w:rsid w:val="009845DB"/>
    <w:rsid w:val="00990D9F"/>
    <w:rsid w:val="00993034"/>
    <w:rsid w:val="009A4E4D"/>
    <w:rsid w:val="009A6C96"/>
    <w:rsid w:val="009B07E7"/>
    <w:rsid w:val="009B733E"/>
    <w:rsid w:val="009D1D05"/>
    <w:rsid w:val="009D23D3"/>
    <w:rsid w:val="009D2808"/>
    <w:rsid w:val="009D7E21"/>
    <w:rsid w:val="009E34E5"/>
    <w:rsid w:val="009E3E98"/>
    <w:rsid w:val="009E6BC2"/>
    <w:rsid w:val="009E6DC6"/>
    <w:rsid w:val="009F2779"/>
    <w:rsid w:val="00A053AF"/>
    <w:rsid w:val="00A06466"/>
    <w:rsid w:val="00A10416"/>
    <w:rsid w:val="00A13F83"/>
    <w:rsid w:val="00A245C8"/>
    <w:rsid w:val="00A2782F"/>
    <w:rsid w:val="00A357E8"/>
    <w:rsid w:val="00A37F8A"/>
    <w:rsid w:val="00A402CA"/>
    <w:rsid w:val="00A42EF4"/>
    <w:rsid w:val="00A440F2"/>
    <w:rsid w:val="00A44E82"/>
    <w:rsid w:val="00A45CC0"/>
    <w:rsid w:val="00A46B0D"/>
    <w:rsid w:val="00A52603"/>
    <w:rsid w:val="00A53EB2"/>
    <w:rsid w:val="00A55B99"/>
    <w:rsid w:val="00A56D6B"/>
    <w:rsid w:val="00A57663"/>
    <w:rsid w:val="00A67E99"/>
    <w:rsid w:val="00A86BB4"/>
    <w:rsid w:val="00A96379"/>
    <w:rsid w:val="00A9733E"/>
    <w:rsid w:val="00A97FB3"/>
    <w:rsid w:val="00AA0C47"/>
    <w:rsid w:val="00AB0B32"/>
    <w:rsid w:val="00AB429D"/>
    <w:rsid w:val="00AB5A32"/>
    <w:rsid w:val="00AC1528"/>
    <w:rsid w:val="00AC2061"/>
    <w:rsid w:val="00AC3FCB"/>
    <w:rsid w:val="00AC6582"/>
    <w:rsid w:val="00AD783C"/>
    <w:rsid w:val="00AD7E61"/>
    <w:rsid w:val="00AE0EEA"/>
    <w:rsid w:val="00AE1511"/>
    <w:rsid w:val="00AE1B7F"/>
    <w:rsid w:val="00AE440C"/>
    <w:rsid w:val="00AF3054"/>
    <w:rsid w:val="00AF3E59"/>
    <w:rsid w:val="00AF4B51"/>
    <w:rsid w:val="00B055AB"/>
    <w:rsid w:val="00B05784"/>
    <w:rsid w:val="00B11F91"/>
    <w:rsid w:val="00B17558"/>
    <w:rsid w:val="00B25EC6"/>
    <w:rsid w:val="00B27580"/>
    <w:rsid w:val="00B33E0F"/>
    <w:rsid w:val="00B435F8"/>
    <w:rsid w:val="00B43AB5"/>
    <w:rsid w:val="00B45E2C"/>
    <w:rsid w:val="00B5497C"/>
    <w:rsid w:val="00B55553"/>
    <w:rsid w:val="00B70903"/>
    <w:rsid w:val="00B72C90"/>
    <w:rsid w:val="00B74AAF"/>
    <w:rsid w:val="00B86DD1"/>
    <w:rsid w:val="00B86F7B"/>
    <w:rsid w:val="00B90A16"/>
    <w:rsid w:val="00B90FDD"/>
    <w:rsid w:val="00B92E7C"/>
    <w:rsid w:val="00B92F85"/>
    <w:rsid w:val="00B94634"/>
    <w:rsid w:val="00BA3870"/>
    <w:rsid w:val="00BA49EA"/>
    <w:rsid w:val="00BB309F"/>
    <w:rsid w:val="00BB54DE"/>
    <w:rsid w:val="00BB5A0A"/>
    <w:rsid w:val="00BC0386"/>
    <w:rsid w:val="00BC2239"/>
    <w:rsid w:val="00BD7C08"/>
    <w:rsid w:val="00BF2013"/>
    <w:rsid w:val="00BF40D0"/>
    <w:rsid w:val="00BF5E72"/>
    <w:rsid w:val="00C118C8"/>
    <w:rsid w:val="00C12C76"/>
    <w:rsid w:val="00C177D6"/>
    <w:rsid w:val="00C22204"/>
    <w:rsid w:val="00C26E3F"/>
    <w:rsid w:val="00C3052A"/>
    <w:rsid w:val="00C316D1"/>
    <w:rsid w:val="00C35A5D"/>
    <w:rsid w:val="00C37610"/>
    <w:rsid w:val="00C377E5"/>
    <w:rsid w:val="00C47837"/>
    <w:rsid w:val="00C47910"/>
    <w:rsid w:val="00C54CB2"/>
    <w:rsid w:val="00C55AC6"/>
    <w:rsid w:val="00C61AB0"/>
    <w:rsid w:val="00C65B08"/>
    <w:rsid w:val="00C75DB6"/>
    <w:rsid w:val="00C7753F"/>
    <w:rsid w:val="00C84C84"/>
    <w:rsid w:val="00C92171"/>
    <w:rsid w:val="00CB081B"/>
    <w:rsid w:val="00CB10E0"/>
    <w:rsid w:val="00CB3D9D"/>
    <w:rsid w:val="00CB40E8"/>
    <w:rsid w:val="00CB43BF"/>
    <w:rsid w:val="00CC6F84"/>
    <w:rsid w:val="00CD36A4"/>
    <w:rsid w:val="00CD6AAA"/>
    <w:rsid w:val="00CE0A5B"/>
    <w:rsid w:val="00CE1F76"/>
    <w:rsid w:val="00CE3D94"/>
    <w:rsid w:val="00CE7BE1"/>
    <w:rsid w:val="00CF2BCD"/>
    <w:rsid w:val="00D04C7F"/>
    <w:rsid w:val="00D14AD4"/>
    <w:rsid w:val="00D216B1"/>
    <w:rsid w:val="00D262E1"/>
    <w:rsid w:val="00D37C7D"/>
    <w:rsid w:val="00D419BF"/>
    <w:rsid w:val="00D441E8"/>
    <w:rsid w:val="00D47334"/>
    <w:rsid w:val="00D524D7"/>
    <w:rsid w:val="00D666C4"/>
    <w:rsid w:val="00D738B4"/>
    <w:rsid w:val="00D75832"/>
    <w:rsid w:val="00D81E19"/>
    <w:rsid w:val="00D821AC"/>
    <w:rsid w:val="00D84F5E"/>
    <w:rsid w:val="00D90987"/>
    <w:rsid w:val="00D91418"/>
    <w:rsid w:val="00D92F14"/>
    <w:rsid w:val="00DA423F"/>
    <w:rsid w:val="00DA577E"/>
    <w:rsid w:val="00DB1EDD"/>
    <w:rsid w:val="00DB6DE1"/>
    <w:rsid w:val="00DC01DF"/>
    <w:rsid w:val="00DC303F"/>
    <w:rsid w:val="00DC3B90"/>
    <w:rsid w:val="00DC4384"/>
    <w:rsid w:val="00DC64A4"/>
    <w:rsid w:val="00DD147E"/>
    <w:rsid w:val="00DD5172"/>
    <w:rsid w:val="00DD5F8A"/>
    <w:rsid w:val="00DE0DA0"/>
    <w:rsid w:val="00DE7663"/>
    <w:rsid w:val="00DE7970"/>
    <w:rsid w:val="00DF15C2"/>
    <w:rsid w:val="00DF1A74"/>
    <w:rsid w:val="00DF3814"/>
    <w:rsid w:val="00E1121B"/>
    <w:rsid w:val="00E12490"/>
    <w:rsid w:val="00E16BF2"/>
    <w:rsid w:val="00E17370"/>
    <w:rsid w:val="00E23A11"/>
    <w:rsid w:val="00E3060B"/>
    <w:rsid w:val="00E31A42"/>
    <w:rsid w:val="00E36E3E"/>
    <w:rsid w:val="00E41E51"/>
    <w:rsid w:val="00E4662A"/>
    <w:rsid w:val="00E52679"/>
    <w:rsid w:val="00E55863"/>
    <w:rsid w:val="00E74910"/>
    <w:rsid w:val="00E7694F"/>
    <w:rsid w:val="00E76B98"/>
    <w:rsid w:val="00E9209D"/>
    <w:rsid w:val="00E92929"/>
    <w:rsid w:val="00E943DA"/>
    <w:rsid w:val="00EA0181"/>
    <w:rsid w:val="00EA3877"/>
    <w:rsid w:val="00EA4347"/>
    <w:rsid w:val="00EB0396"/>
    <w:rsid w:val="00EB27E7"/>
    <w:rsid w:val="00EB35FF"/>
    <w:rsid w:val="00EC4A17"/>
    <w:rsid w:val="00EE1F90"/>
    <w:rsid w:val="00EE4A89"/>
    <w:rsid w:val="00EE7D56"/>
    <w:rsid w:val="00EF34AB"/>
    <w:rsid w:val="00EF471E"/>
    <w:rsid w:val="00EF52C3"/>
    <w:rsid w:val="00EF65A1"/>
    <w:rsid w:val="00EF7D5C"/>
    <w:rsid w:val="00F00AEB"/>
    <w:rsid w:val="00F011DC"/>
    <w:rsid w:val="00F01AFE"/>
    <w:rsid w:val="00F06304"/>
    <w:rsid w:val="00F16D62"/>
    <w:rsid w:val="00F250D9"/>
    <w:rsid w:val="00F30F91"/>
    <w:rsid w:val="00F36612"/>
    <w:rsid w:val="00F37690"/>
    <w:rsid w:val="00F377B7"/>
    <w:rsid w:val="00F44A6E"/>
    <w:rsid w:val="00F45ED4"/>
    <w:rsid w:val="00F61914"/>
    <w:rsid w:val="00F62E29"/>
    <w:rsid w:val="00F64B9F"/>
    <w:rsid w:val="00F707C6"/>
    <w:rsid w:val="00F7341D"/>
    <w:rsid w:val="00F77B6C"/>
    <w:rsid w:val="00F817C9"/>
    <w:rsid w:val="00F81870"/>
    <w:rsid w:val="00F86E19"/>
    <w:rsid w:val="00F92CA5"/>
    <w:rsid w:val="00F941FD"/>
    <w:rsid w:val="00F94FAF"/>
    <w:rsid w:val="00F95281"/>
    <w:rsid w:val="00F96829"/>
    <w:rsid w:val="00FA23DF"/>
    <w:rsid w:val="00FA7718"/>
    <w:rsid w:val="00FB1F3E"/>
    <w:rsid w:val="00FB20D2"/>
    <w:rsid w:val="00FB42EB"/>
    <w:rsid w:val="00FC23A7"/>
    <w:rsid w:val="00FC34FD"/>
    <w:rsid w:val="00FC6EFA"/>
    <w:rsid w:val="00FD4D2E"/>
    <w:rsid w:val="00FD4D9A"/>
    <w:rsid w:val="00FD7D2C"/>
    <w:rsid w:val="00FE100E"/>
    <w:rsid w:val="00FF577E"/>
    <w:rsid w:val="00FF6B03"/>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ED18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66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60F"/>
    <w:rPr>
      <w:rFonts w:ascii="Tahoma" w:hAnsi="Tahoma" w:cs="Tahoma"/>
      <w:sz w:val="16"/>
      <w:szCs w:val="16"/>
    </w:rPr>
  </w:style>
  <w:style w:type="character" w:styleId="Hyperlink">
    <w:name w:val="Hyperlink"/>
    <w:basedOn w:val="DefaultParagraphFont"/>
    <w:uiPriority w:val="99"/>
    <w:unhideWhenUsed/>
    <w:rsid w:val="003734E4"/>
    <w:rPr>
      <w:color w:val="0000FF"/>
      <w:u w:val="single"/>
    </w:rPr>
  </w:style>
  <w:style w:type="character" w:customStyle="1" w:styleId="nlmxref-aff">
    <w:name w:val="nlm_xref-aff"/>
    <w:basedOn w:val="DefaultParagraphFont"/>
    <w:rsid w:val="003734E4"/>
  </w:style>
  <w:style w:type="paragraph" w:styleId="Header">
    <w:name w:val="header"/>
    <w:basedOn w:val="Normal"/>
    <w:link w:val="HeaderChar"/>
    <w:uiPriority w:val="99"/>
    <w:unhideWhenUsed/>
    <w:rsid w:val="00464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6BD"/>
  </w:style>
  <w:style w:type="paragraph" w:styleId="Footer">
    <w:name w:val="footer"/>
    <w:basedOn w:val="Normal"/>
    <w:link w:val="FooterChar"/>
    <w:uiPriority w:val="99"/>
    <w:unhideWhenUsed/>
    <w:rsid w:val="00464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6BD"/>
  </w:style>
  <w:style w:type="paragraph" w:styleId="NoSpacing">
    <w:name w:val="No Spacing"/>
    <w:uiPriority w:val="1"/>
    <w:qFormat/>
    <w:rsid w:val="00DF15C2"/>
    <w:pPr>
      <w:spacing w:after="0" w:line="240" w:lineRule="auto"/>
    </w:pPr>
  </w:style>
  <w:style w:type="table" w:styleId="TableGrid">
    <w:name w:val="Table Grid"/>
    <w:basedOn w:val="TableNormal"/>
    <w:uiPriority w:val="39"/>
    <w:rsid w:val="002B7DCC"/>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uthors">
    <w:name w:val="Authors"/>
    <w:basedOn w:val="Normal"/>
    <w:qFormat/>
    <w:rsid w:val="00505414"/>
    <w:pPr>
      <w:spacing w:before="120" w:after="120" w:line="320" w:lineRule="exact"/>
    </w:pPr>
    <w:rPr>
      <w:rFonts w:ascii="Arial" w:eastAsia="MS Mincho" w:hAnsi="Arial" w:cs="Times New Roman"/>
      <w:szCs w:val="24"/>
      <w:lang w:val="en-GB" w:eastAsia="ja-JP"/>
    </w:rPr>
  </w:style>
  <w:style w:type="paragraph" w:customStyle="1" w:styleId="AuthorsStyle">
    <w:name w:val="AuthorsStyle"/>
    <w:basedOn w:val="Normal"/>
    <w:rsid w:val="00551E4A"/>
    <w:pPr>
      <w:overflowPunct w:val="0"/>
      <w:autoSpaceDE w:val="0"/>
      <w:autoSpaceDN w:val="0"/>
      <w:adjustRightInd w:val="0"/>
      <w:spacing w:after="0" w:line="480" w:lineRule="auto"/>
      <w:jc w:val="center"/>
      <w:textAlignment w:val="baseline"/>
    </w:pPr>
    <w:rPr>
      <w:rFonts w:ascii="Times New Roman" w:eastAsia="Times New Roman" w:hAnsi="Times New Roman" w:cs="Times New Roman"/>
      <w:caps/>
      <w:sz w:val="24"/>
      <w:szCs w:val="20"/>
      <w:lang w:val="en-GB"/>
    </w:rPr>
  </w:style>
  <w:style w:type="paragraph" w:customStyle="1" w:styleId="TitleStyle">
    <w:name w:val="TitleStyle"/>
    <w:basedOn w:val="Normal"/>
    <w:rsid w:val="00FF6B03"/>
    <w:pPr>
      <w:overflowPunct w:val="0"/>
      <w:autoSpaceDE w:val="0"/>
      <w:autoSpaceDN w:val="0"/>
      <w:adjustRightInd w:val="0"/>
      <w:spacing w:after="0" w:line="480" w:lineRule="auto"/>
      <w:jc w:val="center"/>
      <w:textAlignment w:val="baseline"/>
    </w:pPr>
    <w:rPr>
      <w:rFonts w:ascii="Times New Roman" w:eastAsia="Times New Roman" w:hAnsi="Times New Roman" w:cs="Times New Roman"/>
      <w:b/>
      <w:sz w:val="28"/>
      <w:szCs w:val="20"/>
      <w:lang w:val="en-GB"/>
    </w:rPr>
  </w:style>
  <w:style w:type="paragraph" w:customStyle="1" w:styleId="ARTICLETITLE">
    <w:name w:val="ARTICLE TITLE"/>
    <w:basedOn w:val="Normal"/>
    <w:rsid w:val="006369AB"/>
    <w:pPr>
      <w:widowControl w:val="0"/>
      <w:overflowPunct w:val="0"/>
      <w:autoSpaceDE w:val="0"/>
      <w:autoSpaceDN w:val="0"/>
      <w:adjustRightInd w:val="0"/>
      <w:spacing w:after="60" w:line="350" w:lineRule="exact"/>
      <w:textAlignment w:val="baseline"/>
    </w:pPr>
    <w:rPr>
      <w:rFonts w:ascii="Times New Roman Bold" w:eastAsia="Times New Roman" w:hAnsi="Times New Roman Bold" w:cs="Times New Roman"/>
      <w:b/>
      <w:kern w:val="28"/>
      <w:sz w:val="32"/>
      <w:lang w:val="en-US"/>
    </w:rPr>
  </w:style>
  <w:style w:type="paragraph" w:customStyle="1" w:styleId="Institution">
    <w:name w:val="Institution"/>
    <w:basedOn w:val="Normal"/>
    <w:rsid w:val="006369AB"/>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i/>
      <w:kern w:val="28"/>
      <w:sz w:val="18"/>
      <w:szCs w:val="18"/>
      <w:lang w:val="en-US"/>
    </w:rPr>
  </w:style>
  <w:style w:type="paragraph" w:customStyle="1" w:styleId="Abstract">
    <w:name w:val="Abstract"/>
    <w:basedOn w:val="Normal"/>
    <w:rsid w:val="006369AB"/>
    <w:pPr>
      <w:widowControl w:val="0"/>
      <w:pBdr>
        <w:top w:val="single" w:sz="4" w:space="1" w:color="auto"/>
      </w:pBdr>
      <w:overflowPunct w:val="0"/>
      <w:autoSpaceDE w:val="0"/>
      <w:autoSpaceDN w:val="0"/>
      <w:adjustRightInd w:val="0"/>
      <w:spacing w:line="240" w:lineRule="auto"/>
      <w:jc w:val="both"/>
      <w:textAlignment w:val="baseline"/>
    </w:pPr>
    <w:rPr>
      <w:rFonts w:ascii="Times New Roman" w:eastAsia="Times New Roman" w:hAnsi="Times New Roman" w:cs="Times New Roman"/>
      <w:kern w:val="28"/>
      <w:sz w:val="18"/>
      <w:szCs w:val="20"/>
      <w:lang w:val="en-US"/>
    </w:rPr>
  </w:style>
  <w:style w:type="paragraph" w:customStyle="1" w:styleId="Keywords">
    <w:name w:val="Key words"/>
    <w:basedOn w:val="Normal"/>
    <w:rsid w:val="006369AB"/>
    <w:pPr>
      <w:widowControl w:val="0"/>
      <w:overflowPunct w:val="0"/>
      <w:autoSpaceDE w:val="0"/>
      <w:autoSpaceDN w:val="0"/>
      <w:adjustRightInd w:val="0"/>
      <w:spacing w:line="240" w:lineRule="auto"/>
      <w:ind w:firstLine="284"/>
      <w:jc w:val="both"/>
      <w:textAlignment w:val="baseline"/>
    </w:pPr>
    <w:rPr>
      <w:rFonts w:ascii="Times New Roman" w:eastAsia="Times New Roman" w:hAnsi="Times New Roman" w:cs="Times New Roman"/>
      <w:kern w:val="28"/>
      <w:sz w:val="20"/>
      <w:szCs w:val="20"/>
      <w:lang w:val="en-US"/>
    </w:rPr>
  </w:style>
  <w:style w:type="paragraph" w:styleId="NormalWeb">
    <w:name w:val="Normal (Web)"/>
    <w:basedOn w:val="Normal"/>
    <w:uiPriority w:val="99"/>
    <w:rsid w:val="006369AB"/>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ListParagraph">
    <w:name w:val="List Paragraph"/>
    <w:basedOn w:val="Normal"/>
    <w:uiPriority w:val="34"/>
    <w:qFormat/>
    <w:rsid w:val="006369AB"/>
    <w:pPr>
      <w:ind w:left="720"/>
      <w:contextualSpacing/>
    </w:pPr>
    <w:rPr>
      <w:rFonts w:ascii="Calibri" w:eastAsia="Calibri" w:hAnsi="Calibri" w:cs="Mangal"/>
    </w:rPr>
  </w:style>
  <w:style w:type="paragraph" w:customStyle="1" w:styleId="Tekstspiskaliterturi">
    <w:name w:val="Tekst spiska literturi"/>
    <w:rsid w:val="006369AB"/>
    <w:pPr>
      <w:spacing w:after="0" w:line="240" w:lineRule="auto"/>
      <w:jc w:val="both"/>
    </w:pPr>
    <w:rPr>
      <w:rFonts w:ascii="Times New Roman" w:eastAsia="Times New Roman" w:hAnsi="Times New Roman" w:cs="Times New Roman"/>
      <w:kern w:val="28"/>
      <w:sz w:val="18"/>
      <w:szCs w:val="20"/>
      <w:lang w:val="ru-RU"/>
    </w:rPr>
  </w:style>
  <w:style w:type="character" w:customStyle="1" w:styleId="title-text">
    <w:name w:val="title-text"/>
    <w:basedOn w:val="DefaultParagraphFont"/>
    <w:rsid w:val="006369AB"/>
  </w:style>
  <w:style w:type="character" w:styleId="Emphasis">
    <w:name w:val="Emphasis"/>
    <w:basedOn w:val="DefaultParagraphFont"/>
    <w:uiPriority w:val="20"/>
    <w:qFormat/>
    <w:rsid w:val="006369AB"/>
    <w:rPr>
      <w:i/>
      <w:iCs/>
    </w:rPr>
  </w:style>
  <w:style w:type="character" w:customStyle="1" w:styleId="js-article-title">
    <w:name w:val="js-article-title"/>
    <w:basedOn w:val="DefaultParagraphFont"/>
    <w:rsid w:val="006369AB"/>
  </w:style>
  <w:style w:type="character" w:customStyle="1" w:styleId="smallcaps">
    <w:name w:val="smallcaps"/>
    <w:basedOn w:val="DefaultParagraphFont"/>
    <w:rsid w:val="006369AB"/>
  </w:style>
  <w:style w:type="character" w:styleId="Strong">
    <w:name w:val="Strong"/>
    <w:basedOn w:val="DefaultParagraphFont"/>
    <w:uiPriority w:val="22"/>
    <w:qFormat/>
    <w:rsid w:val="006369AB"/>
    <w:rPr>
      <w:b/>
      <w:bCs/>
    </w:rPr>
  </w:style>
  <w:style w:type="paragraph" w:customStyle="1" w:styleId="AffiliationStyle">
    <w:name w:val="AffiliationStyle"/>
    <w:basedOn w:val="Normal"/>
    <w:rsid w:val="006369AB"/>
    <w:pPr>
      <w:overflowPunct w:val="0"/>
      <w:autoSpaceDE w:val="0"/>
      <w:autoSpaceDN w:val="0"/>
      <w:adjustRightInd w:val="0"/>
      <w:spacing w:after="0" w:line="480" w:lineRule="auto"/>
      <w:jc w:val="center"/>
      <w:textAlignment w:val="baseline"/>
    </w:pPr>
    <w:rPr>
      <w:rFonts w:ascii="Times New Roman" w:eastAsia="Times New Roman" w:hAnsi="Times New Roman" w:cs="Times New Roman"/>
      <w:i/>
      <w:sz w:val="24"/>
      <w:szCs w:val="20"/>
      <w:lang w:val="en-GB"/>
    </w:rPr>
  </w:style>
  <w:style w:type="paragraph" w:customStyle="1" w:styleId="P1">
    <w:name w:val="P1"/>
    <w:basedOn w:val="Normal"/>
    <w:qFormat/>
    <w:rsid w:val="006369AB"/>
    <w:pPr>
      <w:spacing w:after="0" w:line="225" w:lineRule="exact"/>
      <w:jc w:val="both"/>
    </w:pPr>
    <w:rPr>
      <w:rFonts w:ascii="Arial" w:eastAsia="MS Mincho" w:hAnsi="Arial" w:cs="Times New Roman"/>
      <w:sz w:val="17"/>
      <w:szCs w:val="24"/>
      <w:lang w:val="en-US" w:eastAsia="ja-JP"/>
    </w:rPr>
  </w:style>
  <w:style w:type="character" w:customStyle="1" w:styleId="topic-highlight">
    <w:name w:val="topic-highlight"/>
    <w:basedOn w:val="DefaultParagraphFont"/>
    <w:rsid w:val="006369AB"/>
  </w:style>
  <w:style w:type="character" w:customStyle="1" w:styleId="hi">
    <w:name w:val="hi"/>
    <w:basedOn w:val="DefaultParagraphFont"/>
    <w:rsid w:val="006369AB"/>
  </w:style>
  <w:style w:type="paragraph" w:customStyle="1" w:styleId="TextStyle">
    <w:name w:val="TextStyle"/>
    <w:basedOn w:val="Normal"/>
    <w:rsid w:val="006369AB"/>
    <w:pPr>
      <w:overflowPunct w:val="0"/>
      <w:autoSpaceDE w:val="0"/>
      <w:autoSpaceDN w:val="0"/>
      <w:adjustRightInd w:val="0"/>
      <w:spacing w:after="0" w:line="480" w:lineRule="auto"/>
      <w:ind w:firstLine="708"/>
      <w:jc w:val="both"/>
      <w:textAlignment w:val="baseline"/>
    </w:pPr>
    <w:rPr>
      <w:rFonts w:ascii="Times New Roman" w:eastAsia="Times New Roman" w:hAnsi="Times New Roman" w:cs="Times New Roman"/>
      <w:sz w:val="24"/>
      <w:szCs w:val="20"/>
      <w:lang w:val="en-GB"/>
    </w:rPr>
  </w:style>
  <w:style w:type="paragraph" w:customStyle="1" w:styleId="MiscellaneousStyle">
    <w:name w:val="MiscellaneousStyle"/>
    <w:basedOn w:val="Normal"/>
    <w:link w:val="MiscellaneousStyleChar"/>
    <w:rsid w:val="006369AB"/>
    <w:pPr>
      <w:overflowPunct w:val="0"/>
      <w:autoSpaceDE w:val="0"/>
      <w:autoSpaceDN w:val="0"/>
      <w:adjustRightInd w:val="0"/>
      <w:spacing w:after="0" w:line="480" w:lineRule="auto"/>
      <w:ind w:left="993" w:hanging="993"/>
      <w:jc w:val="both"/>
      <w:textAlignment w:val="baseline"/>
    </w:pPr>
    <w:rPr>
      <w:rFonts w:ascii="Times New Roman" w:eastAsia="Times New Roman" w:hAnsi="Times New Roman" w:cs="Times New Roman"/>
      <w:sz w:val="24"/>
      <w:szCs w:val="20"/>
      <w:lang w:val="en-GB"/>
    </w:rPr>
  </w:style>
  <w:style w:type="character" w:customStyle="1" w:styleId="MiscellaneousStyleChar">
    <w:name w:val="MiscellaneousStyle Char"/>
    <w:basedOn w:val="DefaultParagraphFont"/>
    <w:link w:val="MiscellaneousStyle"/>
    <w:rsid w:val="006369AB"/>
    <w:rPr>
      <w:rFonts w:ascii="Times New Roman" w:eastAsia="Times New Roman" w:hAnsi="Times New Roman" w:cs="Times New Roman"/>
      <w:sz w:val="24"/>
      <w:szCs w:val="20"/>
      <w:lang w:val="en-GB"/>
    </w:rPr>
  </w:style>
  <w:style w:type="paragraph" w:customStyle="1" w:styleId="TableHead">
    <w:name w:val="TableHead"/>
    <w:basedOn w:val="Normal"/>
    <w:rsid w:val="006369AB"/>
    <w:pPr>
      <w:pBdr>
        <w:top w:val="single" w:sz="4" w:space="4" w:color="FFFFFF"/>
        <w:left w:val="single" w:sz="4" w:space="4" w:color="FFFFFF"/>
        <w:bottom w:val="single" w:sz="4" w:space="4" w:color="FFFFFF"/>
        <w:right w:val="single" w:sz="4" w:space="4" w:color="FFFFFF"/>
      </w:pBdr>
      <w:spacing w:after="0" w:line="180" w:lineRule="exact"/>
      <w:jc w:val="both"/>
    </w:pPr>
    <w:rPr>
      <w:rFonts w:ascii="Arial" w:eastAsia="MS Mincho" w:hAnsi="Arial" w:cs="Times New Roman"/>
      <w:sz w:val="14"/>
      <w:szCs w:val="14"/>
      <w:lang w:val="en-GB" w:eastAsia="ja-JP"/>
    </w:rPr>
  </w:style>
  <w:style w:type="paragraph" w:customStyle="1" w:styleId="TableSpacer">
    <w:name w:val="TableSpacer"/>
    <w:basedOn w:val="Normal"/>
    <w:qFormat/>
    <w:rsid w:val="006369AB"/>
    <w:pPr>
      <w:spacing w:before="360" w:after="0" w:line="240" w:lineRule="auto"/>
    </w:pPr>
    <w:rPr>
      <w:rFonts w:ascii="Arial" w:eastAsia="MS Mincho" w:hAnsi="Arial" w:cs="Times New Roman"/>
      <w:noProof/>
      <w:sz w:val="14"/>
      <w:szCs w:val="24"/>
      <w:lang w:val="de-DE" w:eastAsia="ja-JP"/>
    </w:rPr>
  </w:style>
  <w:style w:type="paragraph" w:customStyle="1" w:styleId="References">
    <w:name w:val="References"/>
    <w:basedOn w:val="Normal"/>
    <w:qFormat/>
    <w:rsid w:val="00CE3D94"/>
    <w:pPr>
      <w:spacing w:after="0" w:line="200" w:lineRule="exact"/>
      <w:ind w:left="425" w:hanging="425"/>
      <w:jc w:val="both"/>
    </w:pPr>
    <w:rPr>
      <w:rFonts w:ascii="Arial" w:eastAsia="MS Mincho" w:hAnsi="Arial" w:cs="Times New Roman"/>
      <w:sz w:val="14"/>
      <w:szCs w:val="14"/>
      <w:lang w:val="en-GB" w:eastAsia="ja-JP"/>
    </w:rPr>
  </w:style>
  <w:style w:type="character" w:customStyle="1" w:styleId="bf">
    <w:name w:val="bf"/>
    <w:basedOn w:val="DefaultParagraphFont"/>
    <w:rsid w:val="00DE0D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66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60F"/>
    <w:rPr>
      <w:rFonts w:ascii="Tahoma" w:hAnsi="Tahoma" w:cs="Tahoma"/>
      <w:sz w:val="16"/>
      <w:szCs w:val="16"/>
    </w:rPr>
  </w:style>
  <w:style w:type="character" w:styleId="Hyperlink">
    <w:name w:val="Hyperlink"/>
    <w:basedOn w:val="DefaultParagraphFont"/>
    <w:uiPriority w:val="99"/>
    <w:unhideWhenUsed/>
    <w:rsid w:val="003734E4"/>
    <w:rPr>
      <w:color w:val="0000FF"/>
      <w:u w:val="single"/>
    </w:rPr>
  </w:style>
  <w:style w:type="character" w:customStyle="1" w:styleId="nlmxref-aff">
    <w:name w:val="nlm_xref-aff"/>
    <w:basedOn w:val="DefaultParagraphFont"/>
    <w:rsid w:val="003734E4"/>
  </w:style>
  <w:style w:type="paragraph" w:styleId="Header">
    <w:name w:val="header"/>
    <w:basedOn w:val="Normal"/>
    <w:link w:val="HeaderChar"/>
    <w:uiPriority w:val="99"/>
    <w:unhideWhenUsed/>
    <w:rsid w:val="00464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6BD"/>
  </w:style>
  <w:style w:type="paragraph" w:styleId="Footer">
    <w:name w:val="footer"/>
    <w:basedOn w:val="Normal"/>
    <w:link w:val="FooterChar"/>
    <w:uiPriority w:val="99"/>
    <w:unhideWhenUsed/>
    <w:rsid w:val="00464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6BD"/>
  </w:style>
  <w:style w:type="paragraph" w:styleId="NoSpacing">
    <w:name w:val="No Spacing"/>
    <w:uiPriority w:val="1"/>
    <w:qFormat/>
    <w:rsid w:val="00DF15C2"/>
    <w:pPr>
      <w:spacing w:after="0" w:line="240" w:lineRule="auto"/>
    </w:pPr>
  </w:style>
  <w:style w:type="table" w:styleId="TableGrid">
    <w:name w:val="Table Grid"/>
    <w:basedOn w:val="TableNormal"/>
    <w:uiPriority w:val="39"/>
    <w:rsid w:val="002B7DCC"/>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uthors">
    <w:name w:val="Authors"/>
    <w:basedOn w:val="Normal"/>
    <w:qFormat/>
    <w:rsid w:val="00505414"/>
    <w:pPr>
      <w:spacing w:before="120" w:after="120" w:line="320" w:lineRule="exact"/>
    </w:pPr>
    <w:rPr>
      <w:rFonts w:ascii="Arial" w:eastAsia="MS Mincho" w:hAnsi="Arial" w:cs="Times New Roman"/>
      <w:szCs w:val="24"/>
      <w:lang w:val="en-GB" w:eastAsia="ja-JP"/>
    </w:rPr>
  </w:style>
  <w:style w:type="paragraph" w:customStyle="1" w:styleId="AuthorsStyle">
    <w:name w:val="AuthorsStyle"/>
    <w:basedOn w:val="Normal"/>
    <w:rsid w:val="00551E4A"/>
    <w:pPr>
      <w:overflowPunct w:val="0"/>
      <w:autoSpaceDE w:val="0"/>
      <w:autoSpaceDN w:val="0"/>
      <w:adjustRightInd w:val="0"/>
      <w:spacing w:after="0" w:line="480" w:lineRule="auto"/>
      <w:jc w:val="center"/>
      <w:textAlignment w:val="baseline"/>
    </w:pPr>
    <w:rPr>
      <w:rFonts w:ascii="Times New Roman" w:eastAsia="Times New Roman" w:hAnsi="Times New Roman" w:cs="Times New Roman"/>
      <w:caps/>
      <w:sz w:val="24"/>
      <w:szCs w:val="20"/>
      <w:lang w:val="en-GB"/>
    </w:rPr>
  </w:style>
  <w:style w:type="paragraph" w:customStyle="1" w:styleId="TitleStyle">
    <w:name w:val="TitleStyle"/>
    <w:basedOn w:val="Normal"/>
    <w:rsid w:val="00FF6B03"/>
    <w:pPr>
      <w:overflowPunct w:val="0"/>
      <w:autoSpaceDE w:val="0"/>
      <w:autoSpaceDN w:val="0"/>
      <w:adjustRightInd w:val="0"/>
      <w:spacing w:after="0" w:line="480" w:lineRule="auto"/>
      <w:jc w:val="center"/>
      <w:textAlignment w:val="baseline"/>
    </w:pPr>
    <w:rPr>
      <w:rFonts w:ascii="Times New Roman" w:eastAsia="Times New Roman" w:hAnsi="Times New Roman" w:cs="Times New Roman"/>
      <w:b/>
      <w:sz w:val="28"/>
      <w:szCs w:val="20"/>
      <w:lang w:val="en-GB"/>
    </w:rPr>
  </w:style>
  <w:style w:type="paragraph" w:customStyle="1" w:styleId="ARTICLETITLE">
    <w:name w:val="ARTICLE TITLE"/>
    <w:basedOn w:val="Normal"/>
    <w:rsid w:val="006369AB"/>
    <w:pPr>
      <w:widowControl w:val="0"/>
      <w:overflowPunct w:val="0"/>
      <w:autoSpaceDE w:val="0"/>
      <w:autoSpaceDN w:val="0"/>
      <w:adjustRightInd w:val="0"/>
      <w:spacing w:after="60" w:line="350" w:lineRule="exact"/>
      <w:textAlignment w:val="baseline"/>
    </w:pPr>
    <w:rPr>
      <w:rFonts w:ascii="Times New Roman Bold" w:eastAsia="Times New Roman" w:hAnsi="Times New Roman Bold" w:cs="Times New Roman"/>
      <w:b/>
      <w:kern w:val="28"/>
      <w:sz w:val="32"/>
      <w:lang w:val="en-US"/>
    </w:rPr>
  </w:style>
  <w:style w:type="paragraph" w:customStyle="1" w:styleId="Institution">
    <w:name w:val="Institution"/>
    <w:basedOn w:val="Normal"/>
    <w:rsid w:val="006369AB"/>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i/>
      <w:kern w:val="28"/>
      <w:sz w:val="18"/>
      <w:szCs w:val="18"/>
      <w:lang w:val="en-US"/>
    </w:rPr>
  </w:style>
  <w:style w:type="paragraph" w:customStyle="1" w:styleId="Abstract">
    <w:name w:val="Abstract"/>
    <w:basedOn w:val="Normal"/>
    <w:rsid w:val="006369AB"/>
    <w:pPr>
      <w:widowControl w:val="0"/>
      <w:pBdr>
        <w:top w:val="single" w:sz="4" w:space="1" w:color="auto"/>
      </w:pBdr>
      <w:overflowPunct w:val="0"/>
      <w:autoSpaceDE w:val="0"/>
      <w:autoSpaceDN w:val="0"/>
      <w:adjustRightInd w:val="0"/>
      <w:spacing w:line="240" w:lineRule="auto"/>
      <w:jc w:val="both"/>
      <w:textAlignment w:val="baseline"/>
    </w:pPr>
    <w:rPr>
      <w:rFonts w:ascii="Times New Roman" w:eastAsia="Times New Roman" w:hAnsi="Times New Roman" w:cs="Times New Roman"/>
      <w:kern w:val="28"/>
      <w:sz w:val="18"/>
      <w:szCs w:val="20"/>
      <w:lang w:val="en-US"/>
    </w:rPr>
  </w:style>
  <w:style w:type="paragraph" w:customStyle="1" w:styleId="Keywords">
    <w:name w:val="Key words"/>
    <w:basedOn w:val="Normal"/>
    <w:rsid w:val="006369AB"/>
    <w:pPr>
      <w:widowControl w:val="0"/>
      <w:overflowPunct w:val="0"/>
      <w:autoSpaceDE w:val="0"/>
      <w:autoSpaceDN w:val="0"/>
      <w:adjustRightInd w:val="0"/>
      <w:spacing w:line="240" w:lineRule="auto"/>
      <w:ind w:firstLine="284"/>
      <w:jc w:val="both"/>
      <w:textAlignment w:val="baseline"/>
    </w:pPr>
    <w:rPr>
      <w:rFonts w:ascii="Times New Roman" w:eastAsia="Times New Roman" w:hAnsi="Times New Roman" w:cs="Times New Roman"/>
      <w:kern w:val="28"/>
      <w:sz w:val="20"/>
      <w:szCs w:val="20"/>
      <w:lang w:val="en-US"/>
    </w:rPr>
  </w:style>
  <w:style w:type="paragraph" w:styleId="NormalWeb">
    <w:name w:val="Normal (Web)"/>
    <w:basedOn w:val="Normal"/>
    <w:uiPriority w:val="99"/>
    <w:rsid w:val="006369AB"/>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ListParagraph">
    <w:name w:val="List Paragraph"/>
    <w:basedOn w:val="Normal"/>
    <w:uiPriority w:val="34"/>
    <w:qFormat/>
    <w:rsid w:val="006369AB"/>
    <w:pPr>
      <w:ind w:left="720"/>
      <w:contextualSpacing/>
    </w:pPr>
    <w:rPr>
      <w:rFonts w:ascii="Calibri" w:eastAsia="Calibri" w:hAnsi="Calibri" w:cs="Mangal"/>
    </w:rPr>
  </w:style>
  <w:style w:type="paragraph" w:customStyle="1" w:styleId="Tekstspiskaliterturi">
    <w:name w:val="Tekst spiska literturi"/>
    <w:rsid w:val="006369AB"/>
    <w:pPr>
      <w:spacing w:after="0" w:line="240" w:lineRule="auto"/>
      <w:jc w:val="both"/>
    </w:pPr>
    <w:rPr>
      <w:rFonts w:ascii="Times New Roman" w:eastAsia="Times New Roman" w:hAnsi="Times New Roman" w:cs="Times New Roman"/>
      <w:kern w:val="28"/>
      <w:sz w:val="18"/>
      <w:szCs w:val="20"/>
      <w:lang w:val="ru-RU"/>
    </w:rPr>
  </w:style>
  <w:style w:type="character" w:customStyle="1" w:styleId="title-text">
    <w:name w:val="title-text"/>
    <w:basedOn w:val="DefaultParagraphFont"/>
    <w:rsid w:val="006369AB"/>
  </w:style>
  <w:style w:type="character" w:styleId="Emphasis">
    <w:name w:val="Emphasis"/>
    <w:basedOn w:val="DefaultParagraphFont"/>
    <w:uiPriority w:val="20"/>
    <w:qFormat/>
    <w:rsid w:val="006369AB"/>
    <w:rPr>
      <w:i/>
      <w:iCs/>
    </w:rPr>
  </w:style>
  <w:style w:type="character" w:customStyle="1" w:styleId="js-article-title">
    <w:name w:val="js-article-title"/>
    <w:basedOn w:val="DefaultParagraphFont"/>
    <w:rsid w:val="006369AB"/>
  </w:style>
  <w:style w:type="character" w:customStyle="1" w:styleId="smallcaps">
    <w:name w:val="smallcaps"/>
    <w:basedOn w:val="DefaultParagraphFont"/>
    <w:rsid w:val="006369AB"/>
  </w:style>
  <w:style w:type="character" w:styleId="Strong">
    <w:name w:val="Strong"/>
    <w:basedOn w:val="DefaultParagraphFont"/>
    <w:uiPriority w:val="22"/>
    <w:qFormat/>
    <w:rsid w:val="006369AB"/>
    <w:rPr>
      <w:b/>
      <w:bCs/>
    </w:rPr>
  </w:style>
  <w:style w:type="paragraph" w:customStyle="1" w:styleId="AffiliationStyle">
    <w:name w:val="AffiliationStyle"/>
    <w:basedOn w:val="Normal"/>
    <w:rsid w:val="006369AB"/>
    <w:pPr>
      <w:overflowPunct w:val="0"/>
      <w:autoSpaceDE w:val="0"/>
      <w:autoSpaceDN w:val="0"/>
      <w:adjustRightInd w:val="0"/>
      <w:spacing w:after="0" w:line="480" w:lineRule="auto"/>
      <w:jc w:val="center"/>
      <w:textAlignment w:val="baseline"/>
    </w:pPr>
    <w:rPr>
      <w:rFonts w:ascii="Times New Roman" w:eastAsia="Times New Roman" w:hAnsi="Times New Roman" w:cs="Times New Roman"/>
      <w:i/>
      <w:sz w:val="24"/>
      <w:szCs w:val="20"/>
      <w:lang w:val="en-GB"/>
    </w:rPr>
  </w:style>
  <w:style w:type="paragraph" w:customStyle="1" w:styleId="P1">
    <w:name w:val="P1"/>
    <w:basedOn w:val="Normal"/>
    <w:qFormat/>
    <w:rsid w:val="006369AB"/>
    <w:pPr>
      <w:spacing w:after="0" w:line="225" w:lineRule="exact"/>
      <w:jc w:val="both"/>
    </w:pPr>
    <w:rPr>
      <w:rFonts w:ascii="Arial" w:eastAsia="MS Mincho" w:hAnsi="Arial" w:cs="Times New Roman"/>
      <w:sz w:val="17"/>
      <w:szCs w:val="24"/>
      <w:lang w:val="en-US" w:eastAsia="ja-JP"/>
    </w:rPr>
  </w:style>
  <w:style w:type="character" w:customStyle="1" w:styleId="topic-highlight">
    <w:name w:val="topic-highlight"/>
    <w:basedOn w:val="DefaultParagraphFont"/>
    <w:rsid w:val="006369AB"/>
  </w:style>
  <w:style w:type="character" w:customStyle="1" w:styleId="hi">
    <w:name w:val="hi"/>
    <w:basedOn w:val="DefaultParagraphFont"/>
    <w:rsid w:val="006369AB"/>
  </w:style>
  <w:style w:type="paragraph" w:customStyle="1" w:styleId="TextStyle">
    <w:name w:val="TextStyle"/>
    <w:basedOn w:val="Normal"/>
    <w:rsid w:val="006369AB"/>
    <w:pPr>
      <w:overflowPunct w:val="0"/>
      <w:autoSpaceDE w:val="0"/>
      <w:autoSpaceDN w:val="0"/>
      <w:adjustRightInd w:val="0"/>
      <w:spacing w:after="0" w:line="480" w:lineRule="auto"/>
      <w:ind w:firstLine="708"/>
      <w:jc w:val="both"/>
      <w:textAlignment w:val="baseline"/>
    </w:pPr>
    <w:rPr>
      <w:rFonts w:ascii="Times New Roman" w:eastAsia="Times New Roman" w:hAnsi="Times New Roman" w:cs="Times New Roman"/>
      <w:sz w:val="24"/>
      <w:szCs w:val="20"/>
      <w:lang w:val="en-GB"/>
    </w:rPr>
  </w:style>
  <w:style w:type="paragraph" w:customStyle="1" w:styleId="MiscellaneousStyle">
    <w:name w:val="MiscellaneousStyle"/>
    <w:basedOn w:val="Normal"/>
    <w:link w:val="MiscellaneousStyleChar"/>
    <w:rsid w:val="006369AB"/>
    <w:pPr>
      <w:overflowPunct w:val="0"/>
      <w:autoSpaceDE w:val="0"/>
      <w:autoSpaceDN w:val="0"/>
      <w:adjustRightInd w:val="0"/>
      <w:spacing w:after="0" w:line="480" w:lineRule="auto"/>
      <w:ind w:left="993" w:hanging="993"/>
      <w:jc w:val="both"/>
      <w:textAlignment w:val="baseline"/>
    </w:pPr>
    <w:rPr>
      <w:rFonts w:ascii="Times New Roman" w:eastAsia="Times New Roman" w:hAnsi="Times New Roman" w:cs="Times New Roman"/>
      <w:sz w:val="24"/>
      <w:szCs w:val="20"/>
      <w:lang w:val="en-GB"/>
    </w:rPr>
  </w:style>
  <w:style w:type="character" w:customStyle="1" w:styleId="MiscellaneousStyleChar">
    <w:name w:val="MiscellaneousStyle Char"/>
    <w:basedOn w:val="DefaultParagraphFont"/>
    <w:link w:val="MiscellaneousStyle"/>
    <w:rsid w:val="006369AB"/>
    <w:rPr>
      <w:rFonts w:ascii="Times New Roman" w:eastAsia="Times New Roman" w:hAnsi="Times New Roman" w:cs="Times New Roman"/>
      <w:sz w:val="24"/>
      <w:szCs w:val="20"/>
      <w:lang w:val="en-GB"/>
    </w:rPr>
  </w:style>
  <w:style w:type="paragraph" w:customStyle="1" w:styleId="TableHead">
    <w:name w:val="TableHead"/>
    <w:basedOn w:val="Normal"/>
    <w:rsid w:val="006369AB"/>
    <w:pPr>
      <w:pBdr>
        <w:top w:val="single" w:sz="4" w:space="4" w:color="FFFFFF"/>
        <w:left w:val="single" w:sz="4" w:space="4" w:color="FFFFFF"/>
        <w:bottom w:val="single" w:sz="4" w:space="4" w:color="FFFFFF"/>
        <w:right w:val="single" w:sz="4" w:space="4" w:color="FFFFFF"/>
      </w:pBdr>
      <w:spacing w:after="0" w:line="180" w:lineRule="exact"/>
      <w:jc w:val="both"/>
    </w:pPr>
    <w:rPr>
      <w:rFonts w:ascii="Arial" w:eastAsia="MS Mincho" w:hAnsi="Arial" w:cs="Times New Roman"/>
      <w:sz w:val="14"/>
      <w:szCs w:val="14"/>
      <w:lang w:val="en-GB" w:eastAsia="ja-JP"/>
    </w:rPr>
  </w:style>
  <w:style w:type="paragraph" w:customStyle="1" w:styleId="TableSpacer">
    <w:name w:val="TableSpacer"/>
    <w:basedOn w:val="Normal"/>
    <w:qFormat/>
    <w:rsid w:val="006369AB"/>
    <w:pPr>
      <w:spacing w:before="360" w:after="0" w:line="240" w:lineRule="auto"/>
    </w:pPr>
    <w:rPr>
      <w:rFonts w:ascii="Arial" w:eastAsia="MS Mincho" w:hAnsi="Arial" w:cs="Times New Roman"/>
      <w:noProof/>
      <w:sz w:val="14"/>
      <w:szCs w:val="24"/>
      <w:lang w:val="de-DE" w:eastAsia="ja-JP"/>
    </w:rPr>
  </w:style>
  <w:style w:type="paragraph" w:customStyle="1" w:styleId="References">
    <w:name w:val="References"/>
    <w:basedOn w:val="Normal"/>
    <w:qFormat/>
    <w:rsid w:val="00CE3D94"/>
    <w:pPr>
      <w:spacing w:after="0" w:line="200" w:lineRule="exact"/>
      <w:ind w:left="425" w:hanging="425"/>
      <w:jc w:val="both"/>
    </w:pPr>
    <w:rPr>
      <w:rFonts w:ascii="Arial" w:eastAsia="MS Mincho" w:hAnsi="Arial" w:cs="Times New Roman"/>
      <w:sz w:val="14"/>
      <w:szCs w:val="14"/>
      <w:lang w:val="en-GB" w:eastAsia="ja-JP"/>
    </w:rPr>
  </w:style>
  <w:style w:type="character" w:customStyle="1" w:styleId="bf">
    <w:name w:val="bf"/>
    <w:basedOn w:val="DefaultParagraphFont"/>
    <w:rsid w:val="00DE0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1.bin"/><Relationship Id="rId21" Type="http://schemas.openxmlformats.org/officeDocument/2006/relationships/oleObject" Target="embeddings/oleObject5.bin"/><Relationship Id="rId42" Type="http://schemas.openxmlformats.org/officeDocument/2006/relationships/oleObject" Target="embeddings/oleObject18.bin"/><Relationship Id="rId47" Type="http://schemas.openxmlformats.org/officeDocument/2006/relationships/image" Target="media/image14.emf"/><Relationship Id="rId63" Type="http://schemas.openxmlformats.org/officeDocument/2006/relationships/image" Target="media/image19.jpeg"/><Relationship Id="rId68" Type="http://schemas.openxmlformats.org/officeDocument/2006/relationships/image" Target="media/image21.emf"/><Relationship Id="rId84" Type="http://schemas.openxmlformats.org/officeDocument/2006/relationships/oleObject" Target="embeddings/oleObject42.bin"/><Relationship Id="rId89" Type="http://schemas.openxmlformats.org/officeDocument/2006/relationships/oleObject" Target="embeddings/oleObject45.bin"/><Relationship Id="rId112" Type="http://schemas.openxmlformats.org/officeDocument/2006/relationships/oleObject" Target="embeddings/oleObject58.bin"/><Relationship Id="rId133" Type="http://schemas.openxmlformats.org/officeDocument/2006/relationships/image" Target="media/image440.emf"/><Relationship Id="rId138" Type="http://schemas.openxmlformats.org/officeDocument/2006/relationships/image" Target="media/image46.tiff"/><Relationship Id="rId154" Type="http://schemas.openxmlformats.org/officeDocument/2006/relationships/oleObject" Target="embeddings/oleObject82.bin"/><Relationship Id="rId159" Type="http://schemas.openxmlformats.org/officeDocument/2006/relationships/oleObject" Target="embeddings/oleObject84.bin"/><Relationship Id="rId175" Type="http://schemas.openxmlformats.org/officeDocument/2006/relationships/oleObject" Target="embeddings/oleObject93.bin"/><Relationship Id="rId170" Type="http://schemas.openxmlformats.org/officeDocument/2006/relationships/image" Target="media/image58.emf"/><Relationship Id="rId191" Type="http://schemas.openxmlformats.org/officeDocument/2006/relationships/image" Target="media/image70.jpeg"/><Relationship Id="rId196" Type="http://schemas.openxmlformats.org/officeDocument/2006/relationships/fontTable" Target="fontTable.xml"/><Relationship Id="rId16" Type="http://schemas.openxmlformats.org/officeDocument/2006/relationships/image" Target="media/image3.emf"/><Relationship Id="rId107" Type="http://schemas.openxmlformats.org/officeDocument/2006/relationships/oleObject" Target="embeddings/oleObject55.bin"/><Relationship Id="rId11" Type="http://schemas.openxmlformats.org/officeDocument/2006/relationships/image" Target="media/image1.emf"/><Relationship Id="rId32" Type="http://schemas.openxmlformats.org/officeDocument/2006/relationships/image" Target="media/image80.emf"/><Relationship Id="rId37" Type="http://schemas.openxmlformats.org/officeDocument/2006/relationships/image" Target="media/image10.emf"/><Relationship Id="rId53" Type="http://schemas.openxmlformats.org/officeDocument/2006/relationships/oleObject" Target="embeddings/oleObject24.bin"/><Relationship Id="rId58" Type="http://schemas.openxmlformats.org/officeDocument/2006/relationships/oleObject" Target="embeddings/oleObject27.bin"/><Relationship Id="rId74" Type="http://schemas.openxmlformats.org/officeDocument/2006/relationships/image" Target="media/image23.tiff"/><Relationship Id="rId79" Type="http://schemas.openxmlformats.org/officeDocument/2006/relationships/oleObject" Target="embeddings/oleObject40.bin"/><Relationship Id="rId102" Type="http://schemas.openxmlformats.org/officeDocument/2006/relationships/image" Target="media/image33.tiff"/><Relationship Id="rId123" Type="http://schemas.openxmlformats.org/officeDocument/2006/relationships/oleObject" Target="embeddings/oleObject64.bin"/><Relationship Id="rId128" Type="http://schemas.openxmlformats.org/officeDocument/2006/relationships/oleObject" Target="embeddings/oleObject67.bin"/><Relationship Id="rId144" Type="http://schemas.openxmlformats.org/officeDocument/2006/relationships/image" Target="media/image48.jpeg"/><Relationship Id="rId149" Type="http://schemas.openxmlformats.org/officeDocument/2006/relationships/image" Target="media/image50.emf"/><Relationship Id="rId5" Type="http://schemas.openxmlformats.org/officeDocument/2006/relationships/settings" Target="settings.xml"/><Relationship Id="rId90" Type="http://schemas.openxmlformats.org/officeDocument/2006/relationships/oleObject" Target="embeddings/oleObject46.bin"/><Relationship Id="rId95" Type="http://schemas.openxmlformats.org/officeDocument/2006/relationships/oleObject" Target="embeddings/oleObject48.bin"/><Relationship Id="rId160" Type="http://schemas.openxmlformats.org/officeDocument/2006/relationships/image" Target="media/image54.emf"/><Relationship Id="rId165" Type="http://schemas.openxmlformats.org/officeDocument/2006/relationships/oleObject" Target="embeddings/oleObject88.bin"/><Relationship Id="rId181" Type="http://schemas.openxmlformats.org/officeDocument/2006/relationships/oleObject" Target="embeddings/oleObject97.bin"/><Relationship Id="rId186" Type="http://schemas.openxmlformats.org/officeDocument/2006/relationships/image" Target="media/image65.jpeg"/><Relationship Id="rId22" Type="http://schemas.openxmlformats.org/officeDocument/2006/relationships/oleObject" Target="embeddings/oleObject6.bin"/><Relationship Id="rId27" Type="http://schemas.openxmlformats.org/officeDocument/2006/relationships/oleObject" Target="embeddings/oleObject9.bin"/><Relationship Id="rId43" Type="http://schemas.openxmlformats.org/officeDocument/2006/relationships/image" Target="media/image12.tiff"/><Relationship Id="rId48" Type="http://schemas.openxmlformats.org/officeDocument/2006/relationships/oleObject" Target="embeddings/oleObject21.bin"/><Relationship Id="rId64" Type="http://schemas.openxmlformats.org/officeDocument/2006/relationships/image" Target="media/image20.emf"/><Relationship Id="rId69" Type="http://schemas.openxmlformats.org/officeDocument/2006/relationships/oleObject" Target="embeddings/oleObject33.bin"/><Relationship Id="rId113" Type="http://schemas.openxmlformats.org/officeDocument/2006/relationships/image" Target="media/image37.tiff"/><Relationship Id="rId118" Type="http://schemas.openxmlformats.org/officeDocument/2006/relationships/oleObject" Target="embeddings/oleObject62.bin"/><Relationship Id="rId134" Type="http://schemas.openxmlformats.org/officeDocument/2006/relationships/oleObject" Target="embeddings/oleObject70.bin"/><Relationship Id="rId139" Type="http://schemas.openxmlformats.org/officeDocument/2006/relationships/oleObject" Target="embeddings/oleObject73.bin"/><Relationship Id="rId80" Type="http://schemas.openxmlformats.org/officeDocument/2006/relationships/image" Target="media/image25.jpeg"/><Relationship Id="rId85" Type="http://schemas.openxmlformats.org/officeDocument/2006/relationships/image" Target="media/image27.emf"/><Relationship Id="rId150" Type="http://schemas.openxmlformats.org/officeDocument/2006/relationships/oleObject" Target="embeddings/oleObject79.bin"/><Relationship Id="rId155" Type="http://schemas.openxmlformats.org/officeDocument/2006/relationships/image" Target="media/image52.tiff"/><Relationship Id="rId171" Type="http://schemas.openxmlformats.org/officeDocument/2006/relationships/oleObject" Target="embeddings/oleObject91.bin"/><Relationship Id="rId176" Type="http://schemas.openxmlformats.org/officeDocument/2006/relationships/oleObject" Target="embeddings/oleObject94.bin"/><Relationship Id="rId192" Type="http://schemas.openxmlformats.org/officeDocument/2006/relationships/image" Target="media/image71.jpeg"/><Relationship Id="rId197" Type="http://schemas.openxmlformats.org/officeDocument/2006/relationships/theme" Target="theme/theme1.xml"/><Relationship Id="rId12" Type="http://schemas.openxmlformats.org/officeDocument/2006/relationships/oleObject" Target="embeddings/oleObject1.bin"/><Relationship Id="rId17" Type="http://schemas.openxmlformats.org/officeDocument/2006/relationships/oleObject" Target="embeddings/oleObject3.bin"/><Relationship Id="rId33" Type="http://schemas.openxmlformats.org/officeDocument/2006/relationships/oleObject" Target="embeddings/oleObject12.bin"/><Relationship Id="rId38" Type="http://schemas.openxmlformats.org/officeDocument/2006/relationships/oleObject" Target="embeddings/oleObject15.bin"/><Relationship Id="rId59" Type="http://schemas.openxmlformats.org/officeDocument/2006/relationships/oleObject" Target="embeddings/oleObject28.bin"/><Relationship Id="rId103" Type="http://schemas.openxmlformats.org/officeDocument/2006/relationships/oleObject" Target="embeddings/oleObject53.bin"/><Relationship Id="rId108" Type="http://schemas.openxmlformats.org/officeDocument/2006/relationships/image" Target="media/image350.emf"/><Relationship Id="rId124" Type="http://schemas.openxmlformats.org/officeDocument/2006/relationships/image" Target="media/image41.emf"/><Relationship Id="rId129" Type="http://schemas.openxmlformats.org/officeDocument/2006/relationships/oleObject" Target="embeddings/oleObject68.bin"/><Relationship Id="rId54" Type="http://schemas.openxmlformats.org/officeDocument/2006/relationships/image" Target="media/image16.emf"/><Relationship Id="rId70" Type="http://schemas.openxmlformats.org/officeDocument/2006/relationships/oleObject" Target="embeddings/oleObject34.bin"/><Relationship Id="rId75" Type="http://schemas.openxmlformats.org/officeDocument/2006/relationships/oleObject" Target="embeddings/oleObject37.bin"/><Relationship Id="rId91" Type="http://schemas.openxmlformats.org/officeDocument/2006/relationships/image" Target="media/image29.tiff"/><Relationship Id="rId96" Type="http://schemas.openxmlformats.org/officeDocument/2006/relationships/image" Target="media/image31.emf"/><Relationship Id="rId140" Type="http://schemas.openxmlformats.org/officeDocument/2006/relationships/oleObject" Target="embeddings/oleObject74.bin"/><Relationship Id="rId145" Type="http://schemas.openxmlformats.org/officeDocument/2006/relationships/image" Target="media/image49.emf"/><Relationship Id="rId161" Type="http://schemas.openxmlformats.org/officeDocument/2006/relationships/oleObject" Target="embeddings/oleObject85.bin"/><Relationship Id="rId166" Type="http://schemas.openxmlformats.org/officeDocument/2006/relationships/image" Target="media/image56.tiff"/><Relationship Id="rId182" Type="http://schemas.openxmlformats.org/officeDocument/2006/relationships/oleObject" Target="embeddings/oleObject98.bin"/><Relationship Id="rId187"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5.emf"/><Relationship Id="rId28" Type="http://schemas.openxmlformats.org/officeDocument/2006/relationships/oleObject" Target="embeddings/oleObject10.bin"/><Relationship Id="rId49" Type="http://schemas.openxmlformats.org/officeDocument/2006/relationships/image" Target="media/image140.emf"/><Relationship Id="rId114" Type="http://schemas.openxmlformats.org/officeDocument/2006/relationships/oleObject" Target="embeddings/oleObject59.bin"/><Relationship Id="rId119" Type="http://schemas.openxmlformats.org/officeDocument/2006/relationships/image" Target="media/image39.jpeg"/><Relationship Id="rId44" Type="http://schemas.openxmlformats.org/officeDocument/2006/relationships/oleObject" Target="embeddings/oleObject19.bin"/><Relationship Id="rId60" Type="http://schemas.openxmlformats.org/officeDocument/2006/relationships/image" Target="media/image18.tiff"/><Relationship Id="rId65" Type="http://schemas.openxmlformats.org/officeDocument/2006/relationships/oleObject" Target="embeddings/oleObject31.bin"/><Relationship Id="rId81" Type="http://schemas.openxmlformats.org/officeDocument/2006/relationships/image" Target="media/image26.emf"/><Relationship Id="rId86" Type="http://schemas.openxmlformats.org/officeDocument/2006/relationships/oleObject" Target="embeddings/oleObject43.bin"/><Relationship Id="rId130" Type="http://schemas.openxmlformats.org/officeDocument/2006/relationships/image" Target="media/image43.tiff"/><Relationship Id="rId135" Type="http://schemas.openxmlformats.org/officeDocument/2006/relationships/image" Target="media/image45.emf"/><Relationship Id="rId151" Type="http://schemas.openxmlformats.org/officeDocument/2006/relationships/oleObject" Target="embeddings/oleObject80.bin"/><Relationship Id="rId156" Type="http://schemas.openxmlformats.org/officeDocument/2006/relationships/image" Target="media/image53.emf"/><Relationship Id="rId177" Type="http://schemas.openxmlformats.org/officeDocument/2006/relationships/image" Target="media/image60.tiff"/><Relationship Id="rId172" Type="http://schemas.openxmlformats.org/officeDocument/2006/relationships/image" Target="media/image580.emf"/><Relationship Id="rId193" Type="http://schemas.openxmlformats.org/officeDocument/2006/relationships/image" Target="media/image72.jpeg"/><Relationship Id="rId13" Type="http://schemas.openxmlformats.org/officeDocument/2006/relationships/image" Target="media/image11.emf"/><Relationship Id="rId18" Type="http://schemas.openxmlformats.org/officeDocument/2006/relationships/image" Target="media/image33.emf"/><Relationship Id="rId39" Type="http://schemas.openxmlformats.org/officeDocument/2006/relationships/oleObject" Target="embeddings/oleObject16.bin"/><Relationship Id="rId109" Type="http://schemas.openxmlformats.org/officeDocument/2006/relationships/oleObject" Target="embeddings/oleObject56.bin"/><Relationship Id="rId34" Type="http://schemas.openxmlformats.org/officeDocument/2006/relationships/image" Target="media/image9.emf"/><Relationship Id="rId50" Type="http://schemas.openxmlformats.org/officeDocument/2006/relationships/oleObject" Target="embeddings/oleObject22.bin"/><Relationship Id="rId55" Type="http://schemas.openxmlformats.org/officeDocument/2006/relationships/oleObject" Target="embeddings/oleObject25.bin"/><Relationship Id="rId76" Type="http://schemas.openxmlformats.org/officeDocument/2006/relationships/oleObject" Target="embeddings/oleObject38.bin"/><Relationship Id="rId97" Type="http://schemas.openxmlformats.org/officeDocument/2006/relationships/oleObject" Target="embeddings/oleObject49.bin"/><Relationship Id="rId104" Type="http://schemas.openxmlformats.org/officeDocument/2006/relationships/oleObject" Target="embeddings/oleObject54.bin"/><Relationship Id="rId120" Type="http://schemas.openxmlformats.org/officeDocument/2006/relationships/image" Target="media/image40.emf"/><Relationship Id="rId125" Type="http://schemas.openxmlformats.org/officeDocument/2006/relationships/oleObject" Target="embeddings/oleObject65.bin"/><Relationship Id="rId141" Type="http://schemas.openxmlformats.org/officeDocument/2006/relationships/image" Target="media/image47.tiff"/><Relationship Id="rId146" Type="http://schemas.openxmlformats.org/officeDocument/2006/relationships/oleObject" Target="embeddings/oleObject77.bin"/><Relationship Id="rId167" Type="http://schemas.openxmlformats.org/officeDocument/2006/relationships/oleObject" Target="embeddings/oleObject89.bin"/><Relationship Id="rId188" Type="http://schemas.openxmlformats.org/officeDocument/2006/relationships/image" Target="media/image67.jpeg"/><Relationship Id="rId7" Type="http://schemas.openxmlformats.org/officeDocument/2006/relationships/footnotes" Target="footnotes.xml"/><Relationship Id="rId71" Type="http://schemas.openxmlformats.org/officeDocument/2006/relationships/image" Target="media/image22.emf"/><Relationship Id="rId92" Type="http://schemas.openxmlformats.org/officeDocument/2006/relationships/image" Target="media/image30.emf"/><Relationship Id="rId162" Type="http://schemas.openxmlformats.org/officeDocument/2006/relationships/oleObject" Target="embeddings/oleObject86.bin"/><Relationship Id="rId183" Type="http://schemas.openxmlformats.org/officeDocument/2006/relationships/image" Target="media/image62.jpeg"/><Relationship Id="rId2" Type="http://schemas.openxmlformats.org/officeDocument/2006/relationships/numbering" Target="numbering.xml"/><Relationship Id="rId29" Type="http://schemas.openxmlformats.org/officeDocument/2006/relationships/image" Target="media/image7.tiff"/><Relationship Id="rId24" Type="http://schemas.openxmlformats.org/officeDocument/2006/relationships/oleObject" Target="embeddings/oleObject7.bin"/><Relationship Id="rId40" Type="http://schemas.openxmlformats.org/officeDocument/2006/relationships/image" Target="media/image11.tiff"/><Relationship Id="rId45" Type="http://schemas.openxmlformats.org/officeDocument/2006/relationships/oleObject" Target="embeddings/oleObject20.bin"/><Relationship Id="rId66" Type="http://schemas.openxmlformats.org/officeDocument/2006/relationships/image" Target="media/image200.emf"/><Relationship Id="rId87" Type="http://schemas.openxmlformats.org/officeDocument/2006/relationships/oleObject" Target="embeddings/oleObject44.bin"/><Relationship Id="rId110" Type="http://schemas.openxmlformats.org/officeDocument/2006/relationships/image" Target="media/image36.emf"/><Relationship Id="rId115" Type="http://schemas.openxmlformats.org/officeDocument/2006/relationships/oleObject" Target="embeddings/oleObject60.bin"/><Relationship Id="rId131" Type="http://schemas.openxmlformats.org/officeDocument/2006/relationships/image" Target="media/image44.emf"/><Relationship Id="rId136" Type="http://schemas.openxmlformats.org/officeDocument/2006/relationships/oleObject" Target="embeddings/oleObject71.bin"/><Relationship Id="rId157" Type="http://schemas.openxmlformats.org/officeDocument/2006/relationships/oleObject" Target="embeddings/oleObject83.bin"/><Relationship Id="rId178" Type="http://schemas.openxmlformats.org/officeDocument/2006/relationships/oleObject" Target="embeddings/oleObject95.bin"/><Relationship Id="rId61" Type="http://schemas.openxmlformats.org/officeDocument/2006/relationships/oleObject" Target="embeddings/oleObject29.bin"/><Relationship Id="rId82" Type="http://schemas.openxmlformats.org/officeDocument/2006/relationships/oleObject" Target="embeddings/oleObject41.bin"/><Relationship Id="rId152" Type="http://schemas.openxmlformats.org/officeDocument/2006/relationships/image" Target="media/image51.tiff"/><Relationship Id="rId173" Type="http://schemas.openxmlformats.org/officeDocument/2006/relationships/oleObject" Target="embeddings/oleObject92.bin"/><Relationship Id="rId194" Type="http://schemas.openxmlformats.org/officeDocument/2006/relationships/image" Target="media/image73.jpe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image" Target="media/image8.emf"/><Relationship Id="rId35" Type="http://schemas.openxmlformats.org/officeDocument/2006/relationships/oleObject" Target="embeddings/oleObject13.bin"/><Relationship Id="rId56" Type="http://schemas.openxmlformats.org/officeDocument/2006/relationships/oleObject" Target="embeddings/oleObject26.bin"/><Relationship Id="rId77" Type="http://schemas.openxmlformats.org/officeDocument/2006/relationships/image" Target="media/image24.tiff"/><Relationship Id="rId100" Type="http://schemas.openxmlformats.org/officeDocument/2006/relationships/oleObject" Target="embeddings/oleObject51.bin"/><Relationship Id="rId105" Type="http://schemas.openxmlformats.org/officeDocument/2006/relationships/image" Target="media/image34.tiff"/><Relationship Id="rId126" Type="http://schemas.openxmlformats.org/officeDocument/2006/relationships/oleObject" Target="embeddings/oleObject66.bin"/><Relationship Id="rId147" Type="http://schemas.openxmlformats.org/officeDocument/2006/relationships/image" Target="media/image490.emf"/><Relationship Id="rId168" Type="http://schemas.openxmlformats.org/officeDocument/2006/relationships/oleObject" Target="embeddings/oleObject90.bin"/><Relationship Id="rId8" Type="http://schemas.openxmlformats.org/officeDocument/2006/relationships/endnotes" Target="endnotes.xml"/><Relationship Id="rId51" Type="http://schemas.openxmlformats.org/officeDocument/2006/relationships/image" Target="media/image15.emf"/><Relationship Id="rId72" Type="http://schemas.openxmlformats.org/officeDocument/2006/relationships/oleObject" Target="embeddings/oleObject35.bin"/><Relationship Id="rId93" Type="http://schemas.openxmlformats.org/officeDocument/2006/relationships/oleObject" Target="embeddings/oleObject47.bin"/><Relationship Id="rId98" Type="http://schemas.openxmlformats.org/officeDocument/2006/relationships/oleObject" Target="embeddings/oleObject50.bin"/><Relationship Id="rId121" Type="http://schemas.openxmlformats.org/officeDocument/2006/relationships/oleObject" Target="embeddings/oleObject63.bin"/><Relationship Id="rId142" Type="http://schemas.openxmlformats.org/officeDocument/2006/relationships/oleObject" Target="embeddings/oleObject75.bin"/><Relationship Id="rId163" Type="http://schemas.openxmlformats.org/officeDocument/2006/relationships/image" Target="media/image55.tiff"/><Relationship Id="rId184" Type="http://schemas.openxmlformats.org/officeDocument/2006/relationships/image" Target="media/image63.jpeg"/><Relationship Id="rId189" Type="http://schemas.openxmlformats.org/officeDocument/2006/relationships/image" Target="media/image68.jpeg"/><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13.jpeg"/><Relationship Id="rId67" Type="http://schemas.openxmlformats.org/officeDocument/2006/relationships/oleObject" Target="embeddings/oleObject32.bin"/><Relationship Id="rId116" Type="http://schemas.openxmlformats.org/officeDocument/2006/relationships/image" Target="media/image38.tiff"/><Relationship Id="rId137" Type="http://schemas.openxmlformats.org/officeDocument/2006/relationships/oleObject" Target="embeddings/oleObject72.bin"/><Relationship Id="rId158" Type="http://schemas.openxmlformats.org/officeDocument/2006/relationships/image" Target="media/image530.emf"/><Relationship Id="rId20" Type="http://schemas.openxmlformats.org/officeDocument/2006/relationships/image" Target="media/image4.emf"/><Relationship Id="rId41" Type="http://schemas.openxmlformats.org/officeDocument/2006/relationships/oleObject" Target="embeddings/oleObject17.bin"/><Relationship Id="rId62" Type="http://schemas.openxmlformats.org/officeDocument/2006/relationships/oleObject" Target="embeddings/oleObject30.bin"/><Relationship Id="rId83" Type="http://schemas.openxmlformats.org/officeDocument/2006/relationships/image" Target="media/image260.emf"/><Relationship Id="rId88" Type="http://schemas.openxmlformats.org/officeDocument/2006/relationships/image" Target="media/image28.tiff"/><Relationship Id="rId111" Type="http://schemas.openxmlformats.org/officeDocument/2006/relationships/oleObject" Target="embeddings/oleObject57.bin"/><Relationship Id="rId132" Type="http://schemas.openxmlformats.org/officeDocument/2006/relationships/oleObject" Target="embeddings/oleObject69.bin"/><Relationship Id="rId153" Type="http://schemas.openxmlformats.org/officeDocument/2006/relationships/oleObject" Target="embeddings/oleObject81.bin"/><Relationship Id="rId174" Type="http://schemas.openxmlformats.org/officeDocument/2006/relationships/image" Target="media/image59.emf"/><Relationship Id="rId179" Type="http://schemas.openxmlformats.org/officeDocument/2006/relationships/oleObject" Target="embeddings/oleObject96.bin"/><Relationship Id="rId195" Type="http://schemas.openxmlformats.org/officeDocument/2006/relationships/footer" Target="footer1.xml"/><Relationship Id="rId190" Type="http://schemas.openxmlformats.org/officeDocument/2006/relationships/image" Target="media/image69.jpeg"/><Relationship Id="rId15" Type="http://schemas.openxmlformats.org/officeDocument/2006/relationships/image" Target="media/image2.emf"/><Relationship Id="rId36" Type="http://schemas.openxmlformats.org/officeDocument/2006/relationships/oleObject" Target="embeddings/oleObject14.bin"/><Relationship Id="rId57" Type="http://schemas.openxmlformats.org/officeDocument/2006/relationships/image" Target="media/image17.tiff"/><Relationship Id="rId106" Type="http://schemas.openxmlformats.org/officeDocument/2006/relationships/image" Target="media/image35.emf"/><Relationship Id="rId127" Type="http://schemas.openxmlformats.org/officeDocument/2006/relationships/image" Target="media/image42.tiff"/><Relationship Id="rId10" Type="http://schemas.openxmlformats.org/officeDocument/2006/relationships/hyperlink" Target="http://www.swissadme.ch" TargetMode="External"/><Relationship Id="rId31" Type="http://schemas.openxmlformats.org/officeDocument/2006/relationships/oleObject" Target="embeddings/oleObject11.bin"/><Relationship Id="rId52" Type="http://schemas.openxmlformats.org/officeDocument/2006/relationships/oleObject" Target="embeddings/oleObject23.bin"/><Relationship Id="rId73" Type="http://schemas.openxmlformats.org/officeDocument/2006/relationships/oleObject" Target="embeddings/oleObject36.bin"/><Relationship Id="rId78" Type="http://schemas.openxmlformats.org/officeDocument/2006/relationships/oleObject" Target="embeddings/oleObject39.bin"/><Relationship Id="rId94" Type="http://schemas.openxmlformats.org/officeDocument/2006/relationships/image" Target="media/image300.emf"/><Relationship Id="rId99" Type="http://schemas.openxmlformats.org/officeDocument/2006/relationships/image" Target="media/image32.emf"/><Relationship Id="rId101" Type="http://schemas.openxmlformats.org/officeDocument/2006/relationships/oleObject" Target="embeddings/oleObject52.bin"/><Relationship Id="rId122" Type="http://schemas.openxmlformats.org/officeDocument/2006/relationships/image" Target="media/image400.emf"/><Relationship Id="rId143" Type="http://schemas.openxmlformats.org/officeDocument/2006/relationships/oleObject" Target="embeddings/oleObject76.bin"/><Relationship Id="rId148" Type="http://schemas.openxmlformats.org/officeDocument/2006/relationships/oleObject" Target="embeddings/oleObject78.bin"/><Relationship Id="rId164" Type="http://schemas.openxmlformats.org/officeDocument/2006/relationships/oleObject" Target="embeddings/oleObject87.bin"/><Relationship Id="rId169" Type="http://schemas.openxmlformats.org/officeDocument/2006/relationships/image" Target="media/image57.emf"/><Relationship Id="rId185" Type="http://schemas.openxmlformats.org/officeDocument/2006/relationships/image" Target="media/image64.jpeg"/><Relationship Id="rId4" Type="http://schemas.microsoft.com/office/2007/relationships/stylesWithEffects" Target="stylesWithEffects.xml"/><Relationship Id="rId9" Type="http://schemas.openxmlformats.org/officeDocument/2006/relationships/hyperlink" Target="mailto:havalkp@gmail.com" TargetMode="External"/><Relationship Id="rId180" Type="http://schemas.openxmlformats.org/officeDocument/2006/relationships/image" Target="media/image61.tiff"/><Relationship Id="rId26"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87FBFA-26E5-4C58-96EA-7C234B3F1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38</Pages>
  <Words>2784</Words>
  <Characters>1587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5</cp:revision>
  <cp:lastPrinted>2019-09-15T05:54:00Z</cp:lastPrinted>
  <dcterms:created xsi:type="dcterms:W3CDTF">2019-07-15T11:37:00Z</dcterms:created>
  <dcterms:modified xsi:type="dcterms:W3CDTF">2019-11-04T11:58:00Z</dcterms:modified>
</cp:coreProperties>
</file>